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055D28" w14:textId="059670F7" w:rsidR="001219F5" w:rsidRPr="004D3188" w:rsidRDefault="00AB0491" w:rsidP="00EE07B8">
      <w:pPr>
        <w:pStyle w:val="PlainText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softHyphen/>
      </w:r>
      <w:r w:rsidR="001219F5" w:rsidRPr="004D3188">
        <w:rPr>
          <w:rFonts w:ascii="Times New Roman" w:hAnsi="Times New Roman" w:cs="Times New Roman"/>
          <w:b/>
          <w:sz w:val="22"/>
          <w:szCs w:val="22"/>
        </w:rPr>
        <w:t xml:space="preserve">Charles Andrew Cole           </w:t>
      </w:r>
    </w:p>
    <w:p w14:paraId="4BD9A683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     </w:t>
      </w:r>
    </w:p>
    <w:p w14:paraId="1BC7887E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The Pennsylvania State University</w:t>
      </w:r>
    </w:p>
    <w:p w14:paraId="7CAF00C2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Department of Landscape Architecture</w:t>
      </w:r>
    </w:p>
    <w:p w14:paraId="20C68550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329 Stuckeman Family Building</w:t>
      </w:r>
    </w:p>
    <w:p w14:paraId="07F3E89D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University Park, PA 16802</w:t>
      </w:r>
    </w:p>
    <w:p w14:paraId="0EE2837D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     </w:t>
      </w:r>
    </w:p>
    <w:p w14:paraId="4F99EA58" w14:textId="77777777" w:rsidR="001219F5" w:rsidRPr="004D3188" w:rsidRDefault="008903BD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6A0DD3">
        <w:rPr>
          <w:rFonts w:ascii="Times New Roman" w:hAnsi="Times New Roman" w:cs="Times New Roman"/>
          <w:i/>
          <w:sz w:val="22"/>
          <w:szCs w:val="22"/>
        </w:rPr>
        <w:t>E-mail</w:t>
      </w:r>
      <w:r w:rsidR="001219F5" w:rsidRPr="006A0DD3">
        <w:rPr>
          <w:rFonts w:ascii="Times New Roman" w:hAnsi="Times New Roman" w:cs="Times New Roman"/>
          <w:i/>
          <w:sz w:val="22"/>
          <w:szCs w:val="22"/>
        </w:rPr>
        <w:t>: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 cac13@psu.edu   </w:t>
      </w:r>
      <w:r w:rsidR="001219F5" w:rsidRPr="006A0DD3">
        <w:rPr>
          <w:rFonts w:ascii="Times New Roman" w:hAnsi="Times New Roman" w:cs="Times New Roman"/>
          <w:i/>
          <w:sz w:val="22"/>
          <w:szCs w:val="22"/>
        </w:rPr>
        <w:t>Telephone: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 814-865-5735</w:t>
      </w:r>
    </w:p>
    <w:p w14:paraId="6495C159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8CC9F67" w14:textId="77777777" w:rsidR="001219F5" w:rsidRPr="006A0DD3" w:rsidRDefault="001219F5" w:rsidP="00EE07B8">
      <w:pPr>
        <w:pStyle w:val="PlainText"/>
        <w:rPr>
          <w:rFonts w:ascii="Times New Roman" w:hAnsi="Times New Roman" w:cs="Times New Roman"/>
          <w:b/>
          <w:sz w:val="22"/>
          <w:szCs w:val="22"/>
        </w:rPr>
      </w:pPr>
      <w:r w:rsidRPr="006A0DD3">
        <w:rPr>
          <w:rFonts w:ascii="Times New Roman" w:hAnsi="Times New Roman" w:cs="Times New Roman"/>
          <w:b/>
          <w:sz w:val="22"/>
          <w:szCs w:val="22"/>
        </w:rPr>
        <w:t>Education</w:t>
      </w:r>
    </w:p>
    <w:p w14:paraId="7CA3C60C" w14:textId="77777777" w:rsidR="001219F5" w:rsidRPr="004D3188" w:rsidRDefault="001219F5" w:rsidP="006A0DD3">
      <w:pPr>
        <w:pStyle w:val="PlainText"/>
        <w:ind w:left="540" w:hanging="54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Ph.D.</w:t>
      </w:r>
      <w:r w:rsidR="006A0DD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Zoology, Southern Illinois University, 1983-1988, Carbondale, Illinois. Dr. E. A. LeFebvre, Advisor. Dissertation: </w:t>
      </w:r>
      <w:r w:rsidRPr="00C92E78">
        <w:rPr>
          <w:rFonts w:ascii="Times New Roman" w:hAnsi="Times New Roman" w:cs="Times New Roman"/>
          <w:i/>
          <w:sz w:val="22"/>
          <w:szCs w:val="22"/>
        </w:rPr>
        <w:t>Wetland ecosystem development on a reclaimed surface coal mine in southern Illinois</w:t>
      </w:r>
      <w:r w:rsidRPr="004D3188">
        <w:rPr>
          <w:rFonts w:ascii="Times New Roman" w:hAnsi="Times New Roman" w:cs="Times New Roman"/>
          <w:sz w:val="22"/>
          <w:szCs w:val="22"/>
        </w:rPr>
        <w:t>.</w:t>
      </w:r>
    </w:p>
    <w:p w14:paraId="7764B8A1" w14:textId="77777777" w:rsidR="001219F5" w:rsidRPr="004D3188" w:rsidRDefault="001219F5" w:rsidP="006A0DD3">
      <w:pPr>
        <w:pStyle w:val="PlainText"/>
        <w:ind w:left="540" w:hanging="54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M.S. Wildlife Management, 1981-1983, West Virginia University, Morgantown, West Virginia. Dr. R.</w:t>
      </w:r>
      <w:r w:rsidR="006A0DD3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 xml:space="preserve">L. Smith, Advisor. Thesis: </w:t>
      </w:r>
      <w:r w:rsidRPr="00C92E78">
        <w:rPr>
          <w:rFonts w:ascii="Times New Roman" w:hAnsi="Times New Roman" w:cs="Times New Roman"/>
          <w:i/>
          <w:sz w:val="22"/>
          <w:szCs w:val="22"/>
        </w:rPr>
        <w:t>Validation of seven habitat models based on the USFWS Habitat</w:t>
      </w:r>
      <w:r w:rsidR="006A0DD3" w:rsidRPr="00C92E78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C92E78">
        <w:rPr>
          <w:rFonts w:ascii="Times New Roman" w:hAnsi="Times New Roman" w:cs="Times New Roman"/>
          <w:i/>
          <w:sz w:val="22"/>
          <w:szCs w:val="22"/>
        </w:rPr>
        <w:t>Evaluation Procedures</w:t>
      </w:r>
      <w:r w:rsidRPr="004D3188">
        <w:rPr>
          <w:rFonts w:ascii="Times New Roman" w:hAnsi="Times New Roman" w:cs="Times New Roman"/>
          <w:sz w:val="22"/>
          <w:szCs w:val="22"/>
        </w:rPr>
        <w:t>.</w:t>
      </w:r>
    </w:p>
    <w:p w14:paraId="26D0F1B7" w14:textId="77777777" w:rsidR="006A0DD3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B.S. Wildlife Biology, 1978-1981</w:t>
      </w:r>
      <w:r w:rsidR="006A0DD3" w:rsidRPr="004D3188">
        <w:rPr>
          <w:rFonts w:ascii="Times New Roman" w:hAnsi="Times New Roman" w:cs="Times New Roman"/>
          <w:sz w:val="22"/>
          <w:szCs w:val="22"/>
        </w:rPr>
        <w:t>, University</w:t>
      </w:r>
      <w:r w:rsidRPr="004D3188">
        <w:rPr>
          <w:rFonts w:ascii="Times New Roman" w:hAnsi="Times New Roman" w:cs="Times New Roman"/>
          <w:sz w:val="22"/>
          <w:szCs w:val="22"/>
        </w:rPr>
        <w:t xml:space="preserve"> of Massachusetts, Amherst, Massachusetts.</w:t>
      </w:r>
    </w:p>
    <w:p w14:paraId="05ACB036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Wildlife Biology, 1977, North Carolina State University, Raleigh, North Carolina</w:t>
      </w:r>
    </w:p>
    <w:p w14:paraId="0F5B5F79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                  </w:t>
      </w:r>
    </w:p>
    <w:p w14:paraId="19883A8C" w14:textId="77777777" w:rsidR="001219F5" w:rsidRDefault="001219F5" w:rsidP="00EE07B8">
      <w:pPr>
        <w:pStyle w:val="PlainText"/>
        <w:rPr>
          <w:rFonts w:ascii="Times New Roman" w:hAnsi="Times New Roman" w:cs="Times New Roman"/>
          <w:b/>
          <w:sz w:val="22"/>
          <w:szCs w:val="22"/>
        </w:rPr>
      </w:pPr>
      <w:r w:rsidRPr="006A0DD3">
        <w:rPr>
          <w:rFonts w:ascii="Times New Roman" w:hAnsi="Times New Roman" w:cs="Times New Roman"/>
          <w:b/>
          <w:sz w:val="22"/>
          <w:szCs w:val="22"/>
        </w:rPr>
        <w:t>Professional Employment</w:t>
      </w:r>
    </w:p>
    <w:p w14:paraId="7AE7A871" w14:textId="77777777" w:rsidR="008C040A" w:rsidRDefault="008C040A" w:rsidP="00EE07B8">
      <w:pPr>
        <w:pStyle w:val="PlainText"/>
        <w:rPr>
          <w:rFonts w:ascii="Times New Roman" w:hAnsi="Times New Roman" w:cs="Times New Roman"/>
          <w:b/>
          <w:sz w:val="22"/>
          <w:szCs w:val="22"/>
        </w:rPr>
      </w:pPr>
    </w:p>
    <w:p w14:paraId="504CFE99" w14:textId="7EEEC394" w:rsidR="00AA4B59" w:rsidRDefault="00AA4B59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7-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3C4A68">
        <w:rPr>
          <w:rFonts w:ascii="Times New Roman" w:hAnsi="Times New Roman" w:cs="Times New Roman"/>
          <w:sz w:val="22"/>
          <w:szCs w:val="22"/>
        </w:rPr>
        <w:t>Director</w:t>
      </w:r>
      <w:r>
        <w:rPr>
          <w:rFonts w:ascii="Times New Roman" w:hAnsi="Times New Roman" w:cs="Times New Roman"/>
          <w:sz w:val="22"/>
          <w:szCs w:val="22"/>
        </w:rPr>
        <w:t xml:space="preserve">, </w:t>
      </w:r>
      <w:r w:rsidR="00266874">
        <w:rPr>
          <w:rFonts w:ascii="Times New Roman" w:hAnsi="Times New Roman" w:cs="Times New Roman"/>
          <w:sz w:val="22"/>
          <w:szCs w:val="22"/>
        </w:rPr>
        <w:t>E+D: Ecology &amp; Design – a Center in Development</w:t>
      </w:r>
    </w:p>
    <w:p w14:paraId="44D9699F" w14:textId="234A561B" w:rsidR="008C040A" w:rsidRPr="008C040A" w:rsidRDefault="008C040A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8C040A">
        <w:rPr>
          <w:rFonts w:ascii="Times New Roman" w:hAnsi="Times New Roman" w:cs="Times New Roman"/>
          <w:sz w:val="22"/>
          <w:szCs w:val="22"/>
        </w:rPr>
        <w:t>2015-</w:t>
      </w:r>
      <w:r w:rsidR="004E6356">
        <w:rPr>
          <w:rFonts w:ascii="Times New Roman" w:hAnsi="Times New Roman" w:cs="Times New Roman"/>
          <w:sz w:val="22"/>
          <w:szCs w:val="22"/>
        </w:rPr>
        <w:t>2016</w:t>
      </w:r>
      <w:r w:rsidR="004E6356">
        <w:rPr>
          <w:rFonts w:ascii="Times New Roman" w:hAnsi="Times New Roman" w:cs="Times New Roman"/>
          <w:sz w:val="22"/>
          <w:szCs w:val="22"/>
        </w:rPr>
        <w:tab/>
      </w:r>
      <w:r w:rsidRPr="008C040A">
        <w:rPr>
          <w:rFonts w:ascii="Times New Roman" w:hAnsi="Times New Roman" w:cs="Times New Roman"/>
          <w:sz w:val="22"/>
          <w:szCs w:val="22"/>
        </w:rPr>
        <w:t>Administrative Fellow</w:t>
      </w:r>
      <w:r w:rsidR="004E6356">
        <w:rPr>
          <w:rFonts w:ascii="Times New Roman" w:hAnsi="Times New Roman" w:cs="Times New Roman"/>
          <w:sz w:val="22"/>
          <w:szCs w:val="22"/>
        </w:rPr>
        <w:t xml:space="preserve"> </w:t>
      </w:r>
      <w:r w:rsidRPr="008C040A">
        <w:rPr>
          <w:rFonts w:ascii="Times New Roman" w:hAnsi="Times New Roman" w:cs="Times New Roman"/>
          <w:sz w:val="22"/>
          <w:szCs w:val="22"/>
        </w:rPr>
        <w:t>-</w:t>
      </w:r>
      <w:r w:rsidR="004E6356">
        <w:rPr>
          <w:rFonts w:ascii="Times New Roman" w:hAnsi="Times New Roman" w:cs="Times New Roman"/>
          <w:sz w:val="22"/>
          <w:szCs w:val="22"/>
        </w:rPr>
        <w:t xml:space="preserve"> </w:t>
      </w:r>
      <w:r w:rsidRPr="008C040A">
        <w:rPr>
          <w:rFonts w:ascii="Times New Roman" w:hAnsi="Times New Roman" w:cs="Times New Roman"/>
          <w:sz w:val="22"/>
          <w:szCs w:val="22"/>
        </w:rPr>
        <w:t>PSU Graduate School</w:t>
      </w:r>
    </w:p>
    <w:p w14:paraId="23F955CD" w14:textId="77777777" w:rsidR="007463E3" w:rsidRPr="007463E3" w:rsidRDefault="007463E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4-</w:t>
      </w:r>
      <w:r w:rsidR="004E6356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Ass</w:t>
      </w:r>
      <w:r>
        <w:rPr>
          <w:rFonts w:ascii="Times New Roman" w:hAnsi="Times New Roman" w:cs="Times New Roman"/>
          <w:sz w:val="22"/>
          <w:szCs w:val="22"/>
        </w:rPr>
        <w:t xml:space="preserve">ociate </w:t>
      </w:r>
      <w:r w:rsidRPr="004D3188">
        <w:rPr>
          <w:rFonts w:ascii="Times New Roman" w:hAnsi="Times New Roman" w:cs="Times New Roman"/>
          <w:sz w:val="22"/>
          <w:szCs w:val="22"/>
        </w:rPr>
        <w:t>Professor of Landscape Architecture and Ecology</w:t>
      </w:r>
    </w:p>
    <w:p w14:paraId="5742276E" w14:textId="78A0C431" w:rsidR="0080564C" w:rsidRPr="006A0DD3" w:rsidRDefault="0080564C" w:rsidP="0080564C">
      <w:pPr>
        <w:pStyle w:val="PlainText"/>
        <w:ind w:left="1440" w:hanging="1440"/>
        <w:rPr>
          <w:rFonts w:ascii="Times New Roman" w:hAnsi="Times New Roman" w:cs="Times New Roman"/>
          <w:b/>
          <w:sz w:val="22"/>
          <w:szCs w:val="22"/>
        </w:rPr>
      </w:pPr>
      <w:r w:rsidRPr="0080564C">
        <w:rPr>
          <w:rFonts w:ascii="Times New Roman" w:hAnsi="Times New Roman" w:cs="Times New Roman"/>
          <w:sz w:val="22"/>
          <w:szCs w:val="22"/>
        </w:rPr>
        <w:t>2010-</w:t>
      </w:r>
      <w:r w:rsidR="00241953">
        <w:rPr>
          <w:rFonts w:ascii="Times New Roman" w:hAnsi="Times New Roman" w:cs="Times New Roman"/>
          <w:sz w:val="22"/>
          <w:szCs w:val="22"/>
        </w:rPr>
        <w:t>14</w:t>
      </w:r>
      <w:r w:rsidR="001220DB">
        <w:rPr>
          <w:rFonts w:ascii="Times New Roman" w:hAnsi="Times New Roman" w:cs="Times New Roman"/>
          <w:sz w:val="22"/>
          <w:szCs w:val="22"/>
        </w:rPr>
        <w:t>, 16</w:t>
      </w:r>
      <w:r w:rsidR="005237EF">
        <w:rPr>
          <w:rFonts w:ascii="Times New Roman" w:hAnsi="Times New Roman" w:cs="Times New Roman"/>
          <w:sz w:val="22"/>
          <w:szCs w:val="22"/>
        </w:rPr>
        <w:t>f</w:t>
      </w:r>
      <w:r>
        <w:rPr>
          <w:rFonts w:ascii="Times New Roman" w:hAnsi="Times New Roman" w:cs="Times New Roman"/>
          <w:b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Ass</w:t>
      </w:r>
      <w:r>
        <w:rPr>
          <w:rFonts w:ascii="Times New Roman" w:hAnsi="Times New Roman" w:cs="Times New Roman"/>
          <w:sz w:val="22"/>
          <w:szCs w:val="22"/>
        </w:rPr>
        <w:t xml:space="preserve">ociate </w:t>
      </w:r>
      <w:r w:rsidRPr="004D3188">
        <w:rPr>
          <w:rFonts w:ascii="Times New Roman" w:hAnsi="Times New Roman" w:cs="Times New Roman"/>
          <w:sz w:val="22"/>
          <w:szCs w:val="22"/>
        </w:rPr>
        <w:t>Professor of Landscape Architecture and Ecology and LArch Graduate Program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Coordinator, Penn State University</w:t>
      </w:r>
    </w:p>
    <w:p w14:paraId="639AD772" w14:textId="77777777" w:rsidR="001219F5" w:rsidRPr="004D3188" w:rsidRDefault="006A0DD3" w:rsidP="006A0DD3">
      <w:pPr>
        <w:pStyle w:val="PlainText"/>
        <w:ind w:left="1440" w:hanging="14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08</w:t>
      </w:r>
      <w:r w:rsidR="00AC4498">
        <w:rPr>
          <w:rFonts w:ascii="Times New Roman" w:hAnsi="Times New Roman" w:cs="Times New Roman"/>
          <w:sz w:val="22"/>
          <w:szCs w:val="22"/>
        </w:rPr>
        <w:t>-</w:t>
      </w:r>
      <w:r w:rsidR="0080564C">
        <w:rPr>
          <w:rFonts w:ascii="Times New Roman" w:hAnsi="Times New Roman" w:cs="Times New Roman"/>
          <w:sz w:val="22"/>
          <w:szCs w:val="22"/>
        </w:rPr>
        <w:t>2010</w:t>
      </w:r>
      <w:r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Assistant Professor of Landscape Architecture and Ecology and LArch Graduate Program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>Coordinator, Penn State University.</w:t>
      </w:r>
    </w:p>
    <w:p w14:paraId="361DC502" w14:textId="77777777" w:rsidR="001219F5" w:rsidRPr="004D3188" w:rsidRDefault="001219F5" w:rsidP="006A0DD3">
      <w:pPr>
        <w:pStyle w:val="PlainText"/>
        <w:ind w:left="1440" w:hanging="144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0-2008 </w:t>
      </w:r>
      <w:r w:rsidR="006A0DD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Assistant Professor of Landscape Architecture and Ecology and Associate Director, Center</w:t>
      </w:r>
      <w:r w:rsidR="006A0DD3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for Watershed Stewardship, Penn State University.</w:t>
      </w:r>
      <w:r w:rsidR="00982327" w:rsidRPr="00982327">
        <w:rPr>
          <w:rFonts w:ascii="Times New Roman" w:hAnsi="Times New Roman" w:cs="Times New Roman"/>
          <w:i/>
          <w:sz w:val="22"/>
          <w:szCs w:val="22"/>
        </w:rPr>
        <w:t xml:space="preserve"> [Tenure track 1/1/2006]</w:t>
      </w:r>
    </w:p>
    <w:p w14:paraId="21D9644F" w14:textId="77777777" w:rsidR="001219F5" w:rsidRPr="004D3188" w:rsidRDefault="001219F5" w:rsidP="006A0DD3">
      <w:pPr>
        <w:pStyle w:val="PlainText"/>
        <w:ind w:left="1440" w:hanging="144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96-2000 </w:t>
      </w:r>
      <w:r w:rsidR="006A0DD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Affiliate Assistant Professor, Department of Landscape Architecture &amp;  Research Associate,</w:t>
      </w:r>
      <w:r w:rsidR="006A0DD3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 xml:space="preserve">School of Forest Resources, Penn State University  </w:t>
      </w:r>
    </w:p>
    <w:p w14:paraId="31E9C3CB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93-1996 </w:t>
      </w:r>
      <w:r w:rsidR="006A0DD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Research Associate, School of Forest Resources, Penn State University </w:t>
      </w:r>
    </w:p>
    <w:p w14:paraId="2DC75106" w14:textId="5A4B0B5C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91-1993 </w:t>
      </w:r>
      <w:r w:rsidR="006A0DD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Assistant Professor, Nova University, Dania, Florida</w:t>
      </w:r>
    </w:p>
    <w:p w14:paraId="63499E2A" w14:textId="77777777" w:rsidR="001219F5" w:rsidRPr="004D3188" w:rsidRDefault="001219F5" w:rsidP="006A0DD3">
      <w:pPr>
        <w:pStyle w:val="PlainText"/>
        <w:ind w:left="1440" w:hanging="144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89-1991 </w:t>
      </w:r>
      <w:r w:rsidR="006A0DD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Visiting Assistant Professor, Department of Parks, Recreation, and Tourism Management,</w:t>
      </w:r>
      <w:r w:rsidR="006A0DD3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North Carolina State University</w:t>
      </w:r>
    </w:p>
    <w:p w14:paraId="159E203E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89      </w:t>
      </w:r>
      <w:r w:rsidR="006A0DD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Instructor, Hardbarger Junior College, Raleigh, North Carolina</w:t>
      </w:r>
    </w:p>
    <w:p w14:paraId="34F6EC5E" w14:textId="4D5602F0" w:rsidR="001219F5" w:rsidRPr="004D3188" w:rsidRDefault="001219F5" w:rsidP="00EE2DF7">
      <w:pPr>
        <w:pStyle w:val="PlainText"/>
        <w:ind w:left="1440" w:hanging="144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88-1989 </w:t>
      </w:r>
      <w:r w:rsidR="006A0DD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Post-Doctoral Researcher, Institute of Ecology, University of Georgia</w:t>
      </w:r>
      <w:r w:rsidR="00EE2DF7">
        <w:rPr>
          <w:rFonts w:ascii="Times New Roman" w:hAnsi="Times New Roman" w:cs="Times New Roman"/>
          <w:sz w:val="22"/>
          <w:szCs w:val="22"/>
        </w:rPr>
        <w:t>. [Interim Natural Resources Manager, CAHA – summer 1989]</w:t>
      </w:r>
    </w:p>
    <w:p w14:paraId="185CF31F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88      </w:t>
      </w:r>
      <w:r w:rsidR="006A0DD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Instructor, Department of Scien</w:t>
      </w:r>
      <w:r w:rsidR="008662BE">
        <w:rPr>
          <w:rFonts w:ascii="Times New Roman" w:hAnsi="Times New Roman" w:cs="Times New Roman"/>
          <w:sz w:val="22"/>
          <w:szCs w:val="22"/>
        </w:rPr>
        <w:t>ce, Rend Lake College, Ina, IL</w:t>
      </w:r>
    </w:p>
    <w:p w14:paraId="4F24E589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B767F5C" w14:textId="77777777" w:rsidR="008C5972" w:rsidRDefault="008C5972" w:rsidP="00EE07B8">
      <w:pPr>
        <w:pStyle w:val="PlainText"/>
        <w:rPr>
          <w:rFonts w:ascii="Times New Roman" w:hAnsi="Times New Roman" w:cs="Times New Roman"/>
          <w:b/>
          <w:sz w:val="22"/>
          <w:szCs w:val="22"/>
        </w:rPr>
      </w:pPr>
    </w:p>
    <w:p w14:paraId="6144154F" w14:textId="77777777" w:rsidR="001219F5" w:rsidRDefault="001219F5" w:rsidP="00EE07B8">
      <w:pPr>
        <w:pStyle w:val="PlainText"/>
        <w:rPr>
          <w:rFonts w:ascii="Times New Roman" w:hAnsi="Times New Roman" w:cs="Times New Roman"/>
          <w:b/>
          <w:sz w:val="22"/>
          <w:szCs w:val="22"/>
        </w:rPr>
      </w:pPr>
      <w:r w:rsidRPr="00AC4498">
        <w:rPr>
          <w:rFonts w:ascii="Times New Roman" w:hAnsi="Times New Roman" w:cs="Times New Roman"/>
          <w:b/>
          <w:sz w:val="22"/>
          <w:szCs w:val="22"/>
        </w:rPr>
        <w:t>Teaching Experience</w:t>
      </w:r>
    </w:p>
    <w:p w14:paraId="4C00C7D5" w14:textId="77777777" w:rsidR="008C5972" w:rsidRPr="00AC4498" w:rsidRDefault="008C5972" w:rsidP="00EE07B8">
      <w:pPr>
        <w:pStyle w:val="PlainText"/>
        <w:rPr>
          <w:rFonts w:ascii="Times New Roman" w:hAnsi="Times New Roman" w:cs="Times New Roman"/>
          <w:b/>
          <w:sz w:val="22"/>
          <w:szCs w:val="22"/>
        </w:rPr>
      </w:pPr>
    </w:p>
    <w:p w14:paraId="6CCF36B0" w14:textId="77777777" w:rsidR="001219F5" w:rsidRPr="00AC449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  <w:r w:rsidRPr="00AC4498">
        <w:rPr>
          <w:rFonts w:ascii="Times New Roman" w:hAnsi="Times New Roman" w:cs="Times New Roman"/>
          <w:sz w:val="22"/>
          <w:szCs w:val="22"/>
          <w:u w:val="single"/>
        </w:rPr>
        <w:t xml:space="preserve">Affiliations   </w:t>
      </w:r>
    </w:p>
    <w:p w14:paraId="26C0B366" w14:textId="77777777" w:rsidR="00A222A0" w:rsidRDefault="00A222A0" w:rsidP="00AC4498">
      <w:pPr>
        <w:pStyle w:val="PlainText"/>
        <w:ind w:left="1440" w:hanging="14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5-</w:t>
      </w:r>
      <w:r>
        <w:rPr>
          <w:rFonts w:ascii="Times New Roman" w:hAnsi="Times New Roman" w:cs="Times New Roman"/>
          <w:sz w:val="22"/>
          <w:szCs w:val="22"/>
        </w:rPr>
        <w:tab/>
        <w:t>Graduate faculty, Department of Architecture, Penn State University</w:t>
      </w:r>
    </w:p>
    <w:p w14:paraId="4096384A" w14:textId="77777777" w:rsidR="001219F5" w:rsidRPr="004D3188" w:rsidRDefault="00AC4498" w:rsidP="00AC4498">
      <w:pPr>
        <w:pStyle w:val="PlainText"/>
        <w:ind w:left="1440" w:hanging="14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09-</w:t>
      </w:r>
      <w:r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Graduate faculty, Human Dimensions of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>Natural Resourc</w:t>
      </w:r>
      <w:r w:rsidR="00A222A0">
        <w:rPr>
          <w:rFonts w:ascii="Times New Roman" w:hAnsi="Times New Roman" w:cs="Times New Roman"/>
          <w:sz w:val="22"/>
          <w:szCs w:val="22"/>
        </w:rPr>
        <w:t xml:space="preserve">es and the Environment (HDNRE), </w:t>
      </w:r>
      <w:r w:rsidR="00A222A0" w:rsidRPr="004D3188">
        <w:rPr>
          <w:rFonts w:ascii="Times New Roman" w:hAnsi="Times New Roman" w:cs="Times New Roman"/>
          <w:sz w:val="22"/>
          <w:szCs w:val="22"/>
        </w:rPr>
        <w:t>Penn State University</w:t>
      </w:r>
    </w:p>
    <w:p w14:paraId="2C660049" w14:textId="77777777" w:rsidR="001219F5" w:rsidRPr="004D3188" w:rsidRDefault="00AC4498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997</w:t>
      </w:r>
      <w:r w:rsidR="00EF5D70">
        <w:rPr>
          <w:rFonts w:ascii="Times New Roman" w:hAnsi="Times New Roman" w:cs="Times New Roman"/>
          <w:sz w:val="22"/>
          <w:szCs w:val="22"/>
        </w:rPr>
        <w:t>-</w:t>
      </w:r>
      <w:r w:rsidR="004E6356">
        <w:rPr>
          <w:rFonts w:ascii="Times New Roman" w:hAnsi="Times New Roman" w:cs="Times New Roman"/>
          <w:sz w:val="22"/>
          <w:szCs w:val="22"/>
        </w:rPr>
        <w:t xml:space="preserve"> </w:t>
      </w:r>
      <w:r w:rsidR="004E6356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Graduate faculty, Ecology</w:t>
      </w:r>
      <w:r w:rsidR="00A222A0">
        <w:rPr>
          <w:rFonts w:ascii="Times New Roman" w:hAnsi="Times New Roman" w:cs="Times New Roman"/>
          <w:sz w:val="22"/>
          <w:szCs w:val="22"/>
        </w:rPr>
        <w:t xml:space="preserve">, </w:t>
      </w:r>
      <w:r w:rsidR="00A222A0" w:rsidRPr="004D3188">
        <w:rPr>
          <w:rFonts w:ascii="Times New Roman" w:hAnsi="Times New Roman" w:cs="Times New Roman"/>
          <w:sz w:val="22"/>
          <w:szCs w:val="22"/>
        </w:rPr>
        <w:t>Penn State University</w:t>
      </w:r>
    </w:p>
    <w:p w14:paraId="11F278AC" w14:textId="77777777" w:rsidR="001219F5" w:rsidRPr="004D3188" w:rsidRDefault="00AC4498" w:rsidP="00AC4498">
      <w:pPr>
        <w:pStyle w:val="PlainText"/>
        <w:ind w:left="1440" w:hanging="14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996</w:t>
      </w:r>
      <w:r w:rsidR="00EF5D70">
        <w:rPr>
          <w:rFonts w:ascii="Times New Roman" w:hAnsi="Times New Roman" w:cs="Times New Roman"/>
          <w:sz w:val="22"/>
          <w:szCs w:val="22"/>
        </w:rPr>
        <w:t>-</w:t>
      </w:r>
      <w:r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Graduate faculty, Department of Landscape Architecture, Penn State University </w:t>
      </w:r>
    </w:p>
    <w:p w14:paraId="4E0E231D" w14:textId="1B540078" w:rsidR="008C5972" w:rsidRDefault="008C5972" w:rsidP="00AC4498">
      <w:pPr>
        <w:pStyle w:val="PlainText"/>
        <w:ind w:left="1440" w:hanging="1440"/>
        <w:rPr>
          <w:rFonts w:ascii="Times New Roman" w:hAnsi="Times New Roman" w:cs="Times New Roman"/>
          <w:sz w:val="22"/>
          <w:szCs w:val="22"/>
        </w:rPr>
      </w:pPr>
    </w:p>
    <w:p w14:paraId="00A2C720" w14:textId="77777777" w:rsidR="00A3461A" w:rsidRDefault="00A3461A" w:rsidP="00AC4498">
      <w:pPr>
        <w:pStyle w:val="PlainText"/>
        <w:ind w:left="1440" w:hanging="1440"/>
        <w:rPr>
          <w:rFonts w:ascii="Times New Roman" w:hAnsi="Times New Roman" w:cs="Times New Roman"/>
          <w:sz w:val="22"/>
          <w:szCs w:val="22"/>
        </w:rPr>
      </w:pPr>
    </w:p>
    <w:p w14:paraId="37315CD3" w14:textId="77777777" w:rsidR="003251BD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D86619">
        <w:rPr>
          <w:rFonts w:ascii="Times New Roman" w:hAnsi="Times New Roman" w:cs="Times New Roman"/>
          <w:sz w:val="22"/>
          <w:szCs w:val="22"/>
          <w:u w:val="single"/>
        </w:rPr>
        <w:lastRenderedPageBreak/>
        <w:t>Graduate Classes Taught</w:t>
      </w:r>
    </w:p>
    <w:p w14:paraId="3F91072B" w14:textId="77777777" w:rsidR="008C5972" w:rsidRPr="008C5972" w:rsidRDefault="008C5972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149E4ED" w14:textId="77777777" w:rsidR="002D286C" w:rsidRDefault="002D286C" w:rsidP="00097DF3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HDNRE 596 – Independent </w:t>
      </w:r>
      <w:r w:rsidR="00AF1BC1">
        <w:rPr>
          <w:rFonts w:ascii="Times New Roman" w:hAnsi="Times New Roman" w:cs="Times New Roman"/>
          <w:sz w:val="22"/>
          <w:szCs w:val="22"/>
        </w:rPr>
        <w:t>study</w:t>
      </w:r>
      <w:r w:rsidR="00AF1BC1">
        <w:rPr>
          <w:rFonts w:ascii="Times New Roman" w:hAnsi="Times New Roman" w:cs="Times New Roman"/>
          <w:sz w:val="22"/>
          <w:szCs w:val="22"/>
        </w:rPr>
        <w:tab/>
      </w:r>
      <w:r w:rsidR="00AF1BC1">
        <w:rPr>
          <w:rFonts w:ascii="Times New Roman" w:hAnsi="Times New Roman" w:cs="Times New Roman"/>
          <w:sz w:val="22"/>
          <w:szCs w:val="22"/>
        </w:rPr>
        <w:tab/>
      </w:r>
      <w:r w:rsidR="00AF1BC1">
        <w:rPr>
          <w:rFonts w:ascii="Times New Roman" w:hAnsi="Times New Roman" w:cs="Times New Roman"/>
          <w:sz w:val="22"/>
          <w:szCs w:val="22"/>
        </w:rPr>
        <w:tab/>
      </w:r>
      <w:r w:rsidR="00AF1BC1">
        <w:rPr>
          <w:rFonts w:ascii="Times New Roman" w:hAnsi="Times New Roman" w:cs="Times New Roman"/>
          <w:sz w:val="22"/>
          <w:szCs w:val="22"/>
        </w:rPr>
        <w:tab/>
        <w:t>Penn State</w:t>
      </w:r>
      <w:r w:rsidR="00AF1BC1">
        <w:rPr>
          <w:rFonts w:ascii="Times New Roman" w:hAnsi="Times New Roman" w:cs="Times New Roman"/>
          <w:sz w:val="22"/>
          <w:szCs w:val="22"/>
        </w:rPr>
        <w:tab/>
        <w:t>2015 (Su</w:t>
      </w:r>
      <w:r>
        <w:rPr>
          <w:rFonts w:ascii="Times New Roman" w:hAnsi="Times New Roman" w:cs="Times New Roman"/>
          <w:sz w:val="22"/>
          <w:szCs w:val="22"/>
        </w:rPr>
        <w:t>)</w:t>
      </w:r>
    </w:p>
    <w:p w14:paraId="6FB2A364" w14:textId="77777777" w:rsidR="00072E8B" w:rsidRDefault="00072E8B" w:rsidP="00097DF3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RCH 596b –</w:t>
      </w:r>
      <w:r w:rsidR="002D3D23">
        <w:rPr>
          <w:rFonts w:ascii="Times New Roman" w:hAnsi="Times New Roman" w:cs="Times New Roman"/>
          <w:sz w:val="22"/>
          <w:szCs w:val="22"/>
        </w:rPr>
        <w:t xml:space="preserve"> Advanced Research Methods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Penn State</w:t>
      </w:r>
      <w:r>
        <w:rPr>
          <w:rFonts w:ascii="Times New Roman" w:hAnsi="Times New Roman" w:cs="Times New Roman"/>
          <w:sz w:val="22"/>
          <w:szCs w:val="22"/>
        </w:rPr>
        <w:tab/>
        <w:t>2015</w:t>
      </w:r>
    </w:p>
    <w:p w14:paraId="312FC2D7" w14:textId="77777777" w:rsidR="00097DF3" w:rsidRDefault="00097DF3" w:rsidP="00097DF3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Arch 550 – MLA capstone project coor</w:t>
      </w:r>
      <w:r w:rsidR="002D3D23">
        <w:rPr>
          <w:rFonts w:ascii="Times New Roman" w:hAnsi="Times New Roman" w:cs="Times New Roman"/>
          <w:sz w:val="22"/>
          <w:szCs w:val="22"/>
        </w:rPr>
        <w:t>dinator</w:t>
      </w:r>
      <w:r w:rsidR="00E65DAF">
        <w:rPr>
          <w:rFonts w:ascii="Times New Roman" w:hAnsi="Times New Roman" w:cs="Times New Roman"/>
          <w:sz w:val="22"/>
          <w:szCs w:val="22"/>
        </w:rPr>
        <w:tab/>
      </w:r>
      <w:r w:rsidR="00E65DAF">
        <w:rPr>
          <w:rFonts w:ascii="Times New Roman" w:hAnsi="Times New Roman" w:cs="Times New Roman"/>
          <w:sz w:val="22"/>
          <w:szCs w:val="22"/>
        </w:rPr>
        <w:tab/>
      </w:r>
      <w:r w:rsidR="00E65DAF">
        <w:rPr>
          <w:rFonts w:ascii="Times New Roman" w:hAnsi="Times New Roman" w:cs="Times New Roman"/>
          <w:sz w:val="22"/>
          <w:szCs w:val="22"/>
        </w:rPr>
        <w:tab/>
        <w:t>Penn State</w:t>
      </w:r>
      <w:r w:rsidR="00E65DAF">
        <w:rPr>
          <w:rFonts w:ascii="Times New Roman" w:hAnsi="Times New Roman" w:cs="Times New Roman"/>
          <w:sz w:val="22"/>
          <w:szCs w:val="22"/>
        </w:rPr>
        <w:tab/>
        <w:t>2014</w:t>
      </w:r>
    </w:p>
    <w:p w14:paraId="771EAF35" w14:textId="77777777" w:rsidR="004C1E40" w:rsidRDefault="004C1E40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Arch 550 – MLA capstone p</w:t>
      </w:r>
      <w:r w:rsidR="002D3D23">
        <w:rPr>
          <w:rFonts w:ascii="Times New Roman" w:hAnsi="Times New Roman" w:cs="Times New Roman"/>
          <w:sz w:val="22"/>
          <w:szCs w:val="22"/>
        </w:rPr>
        <w:t>roject</w:t>
      </w:r>
      <w:r w:rsidR="008662BE">
        <w:rPr>
          <w:rFonts w:ascii="Times New Roman" w:hAnsi="Times New Roman" w:cs="Times New Roman"/>
          <w:sz w:val="22"/>
          <w:szCs w:val="22"/>
        </w:rPr>
        <w:tab/>
      </w:r>
      <w:r w:rsidR="008662BE">
        <w:rPr>
          <w:rFonts w:ascii="Times New Roman" w:hAnsi="Times New Roman" w:cs="Times New Roman"/>
          <w:sz w:val="22"/>
          <w:szCs w:val="22"/>
        </w:rPr>
        <w:tab/>
      </w:r>
      <w:r w:rsidR="008662BE">
        <w:rPr>
          <w:rFonts w:ascii="Times New Roman" w:hAnsi="Times New Roman" w:cs="Times New Roman"/>
          <w:sz w:val="22"/>
          <w:szCs w:val="22"/>
        </w:rPr>
        <w:tab/>
      </w:r>
      <w:r w:rsidR="008662BE">
        <w:rPr>
          <w:rFonts w:ascii="Times New Roman" w:hAnsi="Times New Roman" w:cs="Times New Roman"/>
          <w:sz w:val="22"/>
          <w:szCs w:val="22"/>
        </w:rPr>
        <w:tab/>
        <w:t>Penn State</w:t>
      </w:r>
      <w:r w:rsidR="008662BE">
        <w:rPr>
          <w:rFonts w:ascii="Times New Roman" w:hAnsi="Times New Roman" w:cs="Times New Roman"/>
          <w:sz w:val="22"/>
          <w:szCs w:val="22"/>
        </w:rPr>
        <w:tab/>
        <w:t>2012, 13</w:t>
      </w:r>
    </w:p>
    <w:p w14:paraId="5B8AE5E9" w14:textId="77777777" w:rsidR="004C1E40" w:rsidRPr="004C1E40" w:rsidRDefault="004C1E40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C1E40">
        <w:rPr>
          <w:rFonts w:ascii="Times New Roman" w:hAnsi="Times New Roman" w:cs="Times New Roman"/>
          <w:sz w:val="22"/>
          <w:szCs w:val="22"/>
        </w:rPr>
        <w:t>LArch 596 (Special topic – West Virginia Ecotourism)</w:t>
      </w:r>
      <w:r w:rsidR="00E65DAF">
        <w:rPr>
          <w:rFonts w:ascii="Times New Roman" w:hAnsi="Times New Roman" w:cs="Times New Roman"/>
          <w:sz w:val="22"/>
          <w:szCs w:val="22"/>
        </w:rPr>
        <w:tab/>
      </w:r>
      <w:r w:rsidR="00E65DAF">
        <w:rPr>
          <w:rFonts w:ascii="Times New Roman" w:hAnsi="Times New Roman" w:cs="Times New Roman"/>
          <w:sz w:val="22"/>
          <w:szCs w:val="22"/>
        </w:rPr>
        <w:tab/>
        <w:t>Penn State</w:t>
      </w:r>
      <w:r w:rsidR="00E65DAF">
        <w:rPr>
          <w:rFonts w:ascii="Times New Roman" w:hAnsi="Times New Roman" w:cs="Times New Roman"/>
          <w:sz w:val="22"/>
          <w:szCs w:val="22"/>
        </w:rPr>
        <w:tab/>
        <w:t>2013</w:t>
      </w:r>
    </w:p>
    <w:p w14:paraId="7415B00F" w14:textId="683F097F" w:rsidR="001F35B3" w:rsidRDefault="001F35B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</w:t>
      </w:r>
      <w:r w:rsidR="00B95758">
        <w:rPr>
          <w:rFonts w:ascii="Times New Roman" w:hAnsi="Times New Roman" w:cs="Times New Roman"/>
          <w:sz w:val="22"/>
          <w:szCs w:val="22"/>
        </w:rPr>
        <w:t>A</w:t>
      </w:r>
      <w:r>
        <w:rPr>
          <w:rFonts w:ascii="Times New Roman" w:hAnsi="Times New Roman" w:cs="Times New Roman"/>
          <w:sz w:val="22"/>
          <w:szCs w:val="22"/>
        </w:rPr>
        <w:t xml:space="preserve">rch 596 (Special topic – Bioregenerative </w:t>
      </w:r>
      <w:r w:rsidR="002D3D23">
        <w:rPr>
          <w:rFonts w:ascii="Times New Roman" w:hAnsi="Times New Roman" w:cs="Times New Roman"/>
          <w:sz w:val="22"/>
          <w:szCs w:val="22"/>
        </w:rPr>
        <w:t>systems)</w:t>
      </w:r>
      <w:r w:rsidR="00E65DAF">
        <w:rPr>
          <w:rFonts w:ascii="Times New Roman" w:hAnsi="Times New Roman" w:cs="Times New Roman"/>
          <w:sz w:val="22"/>
          <w:szCs w:val="22"/>
        </w:rPr>
        <w:tab/>
      </w:r>
      <w:r w:rsidR="00E65DAF">
        <w:rPr>
          <w:rFonts w:ascii="Times New Roman" w:hAnsi="Times New Roman" w:cs="Times New Roman"/>
          <w:sz w:val="22"/>
          <w:szCs w:val="22"/>
        </w:rPr>
        <w:tab/>
        <w:t>Penn State</w:t>
      </w:r>
      <w:r w:rsidR="00E65DAF">
        <w:rPr>
          <w:rFonts w:ascii="Times New Roman" w:hAnsi="Times New Roman" w:cs="Times New Roman"/>
          <w:sz w:val="22"/>
          <w:szCs w:val="22"/>
        </w:rPr>
        <w:tab/>
        <w:t>2012</w:t>
      </w:r>
    </w:p>
    <w:p w14:paraId="5EEA0C2E" w14:textId="77777777" w:rsidR="002F3F43" w:rsidRPr="002F3F43" w:rsidRDefault="002F3F4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Arch 596 (Special topic – wetland plant ID)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Penn State</w:t>
      </w:r>
      <w:r>
        <w:rPr>
          <w:rFonts w:ascii="Times New Roman" w:hAnsi="Times New Roman" w:cs="Times New Roman"/>
          <w:sz w:val="22"/>
          <w:szCs w:val="22"/>
        </w:rPr>
        <w:tab/>
        <w:t>2011</w:t>
      </w:r>
    </w:p>
    <w:p w14:paraId="3B6BEE6F" w14:textId="436ABF7C" w:rsidR="000E6B6B" w:rsidRPr="004D3188" w:rsidRDefault="000E6B6B" w:rsidP="000E6B6B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Ecology 597 (Flora C</w:t>
      </w:r>
      <w:r w:rsidR="002D3D23">
        <w:rPr>
          <w:rFonts w:ascii="Times New Roman" w:hAnsi="Times New Roman" w:cs="Times New Roman"/>
          <w:sz w:val="22"/>
          <w:szCs w:val="22"/>
        </w:rPr>
        <w:t xml:space="preserve">entral Appalachians - </w:t>
      </w:r>
      <w:r w:rsidR="00353555">
        <w:rPr>
          <w:rFonts w:ascii="Times New Roman" w:hAnsi="Times New Roman" w:cs="Times New Roman"/>
          <w:sz w:val="22"/>
          <w:szCs w:val="22"/>
        </w:rPr>
        <w:t>Fall)</w:t>
      </w:r>
      <w:r w:rsidR="00353555"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Pr="004D3188">
        <w:rPr>
          <w:rFonts w:ascii="Times New Roman" w:hAnsi="Times New Roman" w:cs="Times New Roman"/>
          <w:sz w:val="22"/>
          <w:szCs w:val="22"/>
        </w:rPr>
        <w:t xml:space="preserve">    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Penn State     </w:t>
      </w:r>
      <w:r w:rsidR="008662BE">
        <w:rPr>
          <w:rFonts w:ascii="Times New Roman" w:hAnsi="Times New Roman" w:cs="Times New Roman"/>
          <w:sz w:val="22"/>
          <w:szCs w:val="22"/>
        </w:rPr>
        <w:tab/>
        <w:t>2006, 08, 10</w:t>
      </w:r>
    </w:p>
    <w:p w14:paraId="0E689A1E" w14:textId="6C8CCD22" w:rsidR="000E6B6B" w:rsidRPr="004D3188" w:rsidRDefault="002D3D2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Arch 590 - Colloquium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                     </w:t>
      </w:r>
      <w:r w:rsidR="00D86619">
        <w:rPr>
          <w:rFonts w:ascii="Times New Roman" w:hAnsi="Times New Roman" w:cs="Times New Roman"/>
          <w:sz w:val="22"/>
          <w:szCs w:val="22"/>
        </w:rPr>
        <w:tab/>
      </w:r>
      <w:r w:rsidR="00D86619">
        <w:rPr>
          <w:rFonts w:ascii="Times New Roman" w:hAnsi="Times New Roman" w:cs="Times New Roman"/>
          <w:sz w:val="22"/>
          <w:szCs w:val="22"/>
        </w:rPr>
        <w:tab/>
      </w:r>
      <w:r w:rsidR="00D86619">
        <w:rPr>
          <w:rFonts w:ascii="Times New Roman" w:hAnsi="Times New Roman" w:cs="Times New Roman"/>
          <w:sz w:val="22"/>
          <w:szCs w:val="22"/>
        </w:rPr>
        <w:tab/>
      </w:r>
      <w:r w:rsidR="00D86619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Penn State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20</w:t>
      </w:r>
      <w:r w:rsidR="00D86619">
        <w:rPr>
          <w:rFonts w:ascii="Times New Roman" w:hAnsi="Times New Roman" w:cs="Times New Roman"/>
          <w:sz w:val="22"/>
          <w:szCs w:val="22"/>
        </w:rPr>
        <w:t>10</w:t>
      </w:r>
      <w:r w:rsidR="008662BE">
        <w:rPr>
          <w:rFonts w:ascii="Times New Roman" w:hAnsi="Times New Roman" w:cs="Times New Roman"/>
          <w:sz w:val="22"/>
          <w:szCs w:val="22"/>
        </w:rPr>
        <w:t xml:space="preserve">, </w:t>
      </w:r>
      <w:r w:rsidR="00072E8B">
        <w:rPr>
          <w:rFonts w:ascii="Times New Roman" w:hAnsi="Times New Roman" w:cs="Times New Roman"/>
          <w:sz w:val="22"/>
          <w:szCs w:val="22"/>
        </w:rPr>
        <w:t>15</w:t>
      </w:r>
      <w:r w:rsidR="00AD7B31">
        <w:rPr>
          <w:rFonts w:ascii="Times New Roman" w:hAnsi="Times New Roman" w:cs="Times New Roman"/>
          <w:sz w:val="22"/>
          <w:szCs w:val="22"/>
        </w:rPr>
        <w:t>, 17</w:t>
      </w:r>
    </w:p>
    <w:p w14:paraId="52446131" w14:textId="0D9A0204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LArch 597 (Speci</w:t>
      </w:r>
      <w:r w:rsidR="002D3D23">
        <w:rPr>
          <w:rFonts w:ascii="Times New Roman" w:hAnsi="Times New Roman" w:cs="Times New Roman"/>
          <w:sz w:val="22"/>
          <w:szCs w:val="22"/>
        </w:rPr>
        <w:t xml:space="preserve">al topic - Wetland </w:t>
      </w:r>
      <w:r w:rsidR="00353555">
        <w:rPr>
          <w:rFonts w:ascii="Times New Roman" w:hAnsi="Times New Roman" w:cs="Times New Roman"/>
          <w:sz w:val="22"/>
          <w:szCs w:val="22"/>
        </w:rPr>
        <w:t>Ecology)</w:t>
      </w:r>
      <w:r w:rsidR="00353555"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Pr="004D3188">
        <w:rPr>
          <w:rFonts w:ascii="Times New Roman" w:hAnsi="Times New Roman" w:cs="Times New Roman"/>
          <w:sz w:val="22"/>
          <w:szCs w:val="22"/>
        </w:rPr>
        <w:t xml:space="preserve">    </w:t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Penn State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2008</w:t>
      </w:r>
    </w:p>
    <w:p w14:paraId="75A596DA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LArch 414/424/540 (R</w:t>
      </w:r>
      <w:r w:rsidR="002D3D23">
        <w:rPr>
          <w:rFonts w:ascii="Times New Roman" w:hAnsi="Times New Roman" w:cs="Times New Roman"/>
          <w:sz w:val="22"/>
          <w:szCs w:val="22"/>
        </w:rPr>
        <w:t>iver ecology &amp; dam removal)</w:t>
      </w:r>
      <w:r w:rsidRPr="004D3188">
        <w:rPr>
          <w:rFonts w:ascii="Times New Roman" w:hAnsi="Times New Roman" w:cs="Times New Roman"/>
          <w:sz w:val="22"/>
          <w:szCs w:val="22"/>
        </w:rPr>
        <w:t xml:space="preserve">        </w:t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Penn State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2007</w:t>
      </w:r>
    </w:p>
    <w:p w14:paraId="2764244D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Ecology 597d (Flora Cent</w:t>
      </w:r>
      <w:r w:rsidR="008662BE">
        <w:rPr>
          <w:rFonts w:ascii="Times New Roman" w:hAnsi="Times New Roman" w:cs="Times New Roman"/>
          <w:sz w:val="22"/>
          <w:szCs w:val="22"/>
        </w:rPr>
        <w:t>ral Appalachians-</w:t>
      </w:r>
      <w:r w:rsidR="002D3D23">
        <w:rPr>
          <w:rFonts w:ascii="Times New Roman" w:hAnsi="Times New Roman" w:cs="Times New Roman"/>
          <w:sz w:val="22"/>
          <w:szCs w:val="22"/>
        </w:rPr>
        <w:t>Spring)</w:t>
      </w:r>
      <w:r w:rsidRPr="004D3188">
        <w:rPr>
          <w:rFonts w:ascii="Times New Roman" w:hAnsi="Times New Roman" w:cs="Times New Roman"/>
          <w:sz w:val="22"/>
          <w:szCs w:val="22"/>
        </w:rPr>
        <w:t xml:space="preserve">    </w:t>
      </w:r>
      <w:r w:rsidR="00D86619">
        <w:rPr>
          <w:rFonts w:ascii="Times New Roman" w:hAnsi="Times New Roman" w:cs="Times New Roman"/>
          <w:sz w:val="22"/>
          <w:szCs w:val="22"/>
        </w:rPr>
        <w:tab/>
      </w:r>
      <w:r w:rsidR="00D86619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Penn State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2007</w:t>
      </w:r>
    </w:p>
    <w:p w14:paraId="4075C506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LArch 597 (Specia</w:t>
      </w:r>
      <w:r w:rsidR="002D3D23">
        <w:rPr>
          <w:rFonts w:ascii="Times New Roman" w:hAnsi="Times New Roman" w:cs="Times New Roman"/>
          <w:sz w:val="22"/>
          <w:szCs w:val="22"/>
        </w:rPr>
        <w:t>l topic - Wetland Plant ID)</w:t>
      </w:r>
      <w:r w:rsidRPr="004D3188">
        <w:rPr>
          <w:rFonts w:ascii="Times New Roman" w:hAnsi="Times New Roman" w:cs="Times New Roman"/>
          <w:sz w:val="22"/>
          <w:szCs w:val="22"/>
        </w:rPr>
        <w:t xml:space="preserve">      </w:t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Penn State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2005</w:t>
      </w:r>
    </w:p>
    <w:p w14:paraId="0F6892BE" w14:textId="77777777" w:rsidR="001219F5" w:rsidRPr="004D3188" w:rsidRDefault="002D3D2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Watershed Seminar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                            </w:t>
      </w:r>
      <w:r w:rsidR="00D86619">
        <w:rPr>
          <w:rFonts w:ascii="Times New Roman" w:hAnsi="Times New Roman" w:cs="Times New Roman"/>
          <w:sz w:val="22"/>
          <w:szCs w:val="22"/>
        </w:rPr>
        <w:tab/>
      </w:r>
      <w:r w:rsidR="00D86619">
        <w:rPr>
          <w:rFonts w:ascii="Times New Roman" w:hAnsi="Times New Roman" w:cs="Times New Roman"/>
          <w:sz w:val="22"/>
          <w:szCs w:val="22"/>
        </w:rPr>
        <w:tab/>
      </w:r>
      <w:r w:rsidR="00D86619">
        <w:rPr>
          <w:rFonts w:ascii="Times New Roman" w:hAnsi="Times New Roman" w:cs="Times New Roman"/>
          <w:sz w:val="22"/>
          <w:szCs w:val="22"/>
        </w:rPr>
        <w:tab/>
      </w:r>
      <w:r w:rsidR="00D86619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Penn State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2000-</w:t>
      </w:r>
      <w:r w:rsidR="00D86619">
        <w:rPr>
          <w:rFonts w:ascii="Times New Roman" w:hAnsi="Times New Roman" w:cs="Times New Roman"/>
          <w:sz w:val="22"/>
          <w:szCs w:val="22"/>
        </w:rPr>
        <w:t>2008</w:t>
      </w:r>
    </w:p>
    <w:p w14:paraId="2DE79826" w14:textId="77777777" w:rsidR="001219F5" w:rsidRPr="004D3188" w:rsidRDefault="002D3D2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Watershed Practicum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                    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Penn State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2000-</w:t>
      </w:r>
      <w:r w:rsidR="00D86619">
        <w:rPr>
          <w:rFonts w:ascii="Times New Roman" w:hAnsi="Times New Roman" w:cs="Times New Roman"/>
          <w:sz w:val="22"/>
          <w:szCs w:val="22"/>
        </w:rPr>
        <w:t>2008</w:t>
      </w:r>
    </w:p>
    <w:p w14:paraId="2A004234" w14:textId="77777777" w:rsidR="001219F5" w:rsidRPr="004D3188" w:rsidRDefault="001219F5" w:rsidP="00D86619">
      <w:pPr>
        <w:pStyle w:val="PlainText"/>
        <w:jc w:val="both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LArch 597 (Special</w:t>
      </w:r>
      <w:r w:rsidR="002D3D23">
        <w:rPr>
          <w:rFonts w:ascii="Times New Roman" w:hAnsi="Times New Roman" w:cs="Times New Roman"/>
          <w:sz w:val="22"/>
          <w:szCs w:val="22"/>
        </w:rPr>
        <w:t xml:space="preserve"> topic - Landscape Ecology)</w:t>
      </w: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D86619">
        <w:rPr>
          <w:rFonts w:ascii="Times New Roman" w:hAnsi="Times New Roman" w:cs="Times New Roman"/>
          <w:sz w:val="22"/>
          <w:szCs w:val="22"/>
        </w:rPr>
        <w:t xml:space="preserve">Penn State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1997</w:t>
      </w:r>
    </w:p>
    <w:p w14:paraId="69DDC4B2" w14:textId="77777777" w:rsidR="001219F5" w:rsidRPr="004D3188" w:rsidRDefault="002D3D2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Wetland Ecology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                                        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D86619">
        <w:rPr>
          <w:rFonts w:ascii="Times New Roman" w:hAnsi="Times New Roman" w:cs="Times New Roman"/>
          <w:sz w:val="22"/>
          <w:szCs w:val="22"/>
        </w:rPr>
        <w:t xml:space="preserve">Nova </w:t>
      </w:r>
      <w:r w:rsidR="005A4574">
        <w:rPr>
          <w:rFonts w:ascii="Times New Roman" w:hAnsi="Times New Roman" w:cs="Times New Roman"/>
          <w:sz w:val="22"/>
          <w:szCs w:val="22"/>
        </w:rPr>
        <w:t>Univ.</w:t>
      </w:r>
      <w:r w:rsidR="00D86619">
        <w:rPr>
          <w:rFonts w:ascii="Times New Roman" w:hAnsi="Times New Roman" w:cs="Times New Roman"/>
          <w:sz w:val="22"/>
          <w:szCs w:val="22"/>
        </w:rPr>
        <w:t xml:space="preserve">  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1992</w:t>
      </w:r>
    </w:p>
    <w:p w14:paraId="4EE7AFBC" w14:textId="77777777" w:rsidR="001219F5" w:rsidRPr="004D3188" w:rsidRDefault="002D3D2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Research </w:t>
      </w:r>
      <w:r w:rsidR="005A4574">
        <w:rPr>
          <w:rFonts w:ascii="Times New Roman" w:hAnsi="Times New Roman" w:cs="Times New Roman"/>
          <w:sz w:val="22"/>
          <w:szCs w:val="22"/>
        </w:rPr>
        <w:t>Methods</w:t>
      </w:r>
      <w:r w:rsidR="005A4574" w:rsidRPr="004D3188">
        <w:rPr>
          <w:rFonts w:ascii="Times New Roman" w:hAnsi="Times New Roman" w:cs="Times New Roman"/>
          <w:sz w:val="22"/>
          <w:szCs w:val="22"/>
        </w:rPr>
        <w:t xml:space="preserve"> (</w:t>
      </w:r>
      <w:r w:rsidR="005A4574">
        <w:rPr>
          <w:rFonts w:ascii="Times New Roman" w:hAnsi="Times New Roman" w:cs="Times New Roman"/>
          <w:sz w:val="22"/>
          <w:szCs w:val="22"/>
        </w:rPr>
        <w:t>Parks, Recreation, Tourism Mgt.)</w:t>
      </w:r>
      <w:r w:rsidR="00D86619">
        <w:rPr>
          <w:rFonts w:ascii="Times New Roman" w:hAnsi="Times New Roman" w:cs="Times New Roman"/>
          <w:sz w:val="22"/>
          <w:szCs w:val="22"/>
        </w:rPr>
        <w:tab/>
      </w:r>
      <w:r w:rsidR="00D86619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NCSU      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1990-1991</w:t>
      </w:r>
    </w:p>
    <w:p w14:paraId="3D7CE725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</w:p>
    <w:p w14:paraId="59EB971E" w14:textId="77777777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DE0CCD">
        <w:rPr>
          <w:rFonts w:ascii="Times New Roman" w:hAnsi="Times New Roman" w:cs="Times New Roman"/>
          <w:sz w:val="22"/>
          <w:szCs w:val="22"/>
          <w:u w:val="single"/>
        </w:rPr>
        <w:t>Undergraduate Classes Taught</w:t>
      </w:r>
    </w:p>
    <w:p w14:paraId="39CCCB26" w14:textId="77777777" w:rsidR="008C5972" w:rsidRPr="008C5972" w:rsidRDefault="008C5972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686F6770" w14:textId="73552930" w:rsidR="00B95758" w:rsidRDefault="00B95758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Arch 497a – Musser Gap to Valleylands assessment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Penn State</w:t>
      </w:r>
      <w:r>
        <w:rPr>
          <w:rFonts w:ascii="Times New Roman" w:hAnsi="Times New Roman" w:cs="Times New Roman"/>
          <w:sz w:val="22"/>
          <w:szCs w:val="22"/>
        </w:rPr>
        <w:tab/>
        <w:t>2018</w:t>
      </w:r>
    </w:p>
    <w:p w14:paraId="373CF739" w14:textId="75EBD76D" w:rsidR="0061634A" w:rsidRDefault="0061634A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</w:t>
      </w:r>
      <w:r w:rsidR="00B95758">
        <w:rPr>
          <w:rFonts w:ascii="Times New Roman" w:hAnsi="Times New Roman" w:cs="Times New Roman"/>
          <w:sz w:val="22"/>
          <w:szCs w:val="22"/>
        </w:rPr>
        <w:t>A</w:t>
      </w:r>
      <w:r>
        <w:rPr>
          <w:rFonts w:ascii="Times New Roman" w:hAnsi="Times New Roman" w:cs="Times New Roman"/>
          <w:sz w:val="22"/>
          <w:szCs w:val="22"/>
        </w:rPr>
        <w:t>rch 424/497/</w:t>
      </w:r>
      <w:r w:rsidR="004E6356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(510) – Ecological Design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Penn State</w:t>
      </w:r>
      <w:r>
        <w:rPr>
          <w:rFonts w:ascii="Times New Roman" w:hAnsi="Times New Roman" w:cs="Times New Roman"/>
          <w:sz w:val="22"/>
          <w:szCs w:val="22"/>
        </w:rPr>
        <w:tab/>
        <w:t>2015</w:t>
      </w:r>
      <w:r w:rsidR="00AD7B31">
        <w:rPr>
          <w:rFonts w:ascii="Times New Roman" w:hAnsi="Times New Roman" w:cs="Times New Roman"/>
          <w:sz w:val="22"/>
          <w:szCs w:val="22"/>
        </w:rPr>
        <w:t>, 18</w:t>
      </w:r>
    </w:p>
    <w:p w14:paraId="1570DBD0" w14:textId="45BC5F66" w:rsidR="004C1E40" w:rsidRDefault="004C1E40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Arch 272 – Field t</w:t>
      </w:r>
      <w:r w:rsidR="002D3D23">
        <w:rPr>
          <w:rFonts w:ascii="Times New Roman" w:hAnsi="Times New Roman" w:cs="Times New Roman"/>
          <w:sz w:val="22"/>
          <w:szCs w:val="22"/>
        </w:rPr>
        <w:t>rip</w:t>
      </w:r>
      <w:r w:rsidR="00EF2BC1">
        <w:rPr>
          <w:rFonts w:ascii="Times New Roman" w:hAnsi="Times New Roman" w:cs="Times New Roman"/>
          <w:sz w:val="22"/>
          <w:szCs w:val="22"/>
        </w:rPr>
        <w:t>:</w:t>
      </w:r>
      <w:r w:rsidR="00F41905">
        <w:rPr>
          <w:rFonts w:ascii="Times New Roman" w:hAnsi="Times New Roman" w:cs="Times New Roman"/>
          <w:sz w:val="22"/>
          <w:szCs w:val="22"/>
        </w:rPr>
        <w:t xml:space="preserve"> </w:t>
      </w:r>
      <w:r w:rsidR="00EF2BC1">
        <w:rPr>
          <w:rFonts w:ascii="Times New Roman" w:hAnsi="Times New Roman" w:cs="Times New Roman"/>
          <w:sz w:val="22"/>
          <w:szCs w:val="22"/>
        </w:rPr>
        <w:t>Ecology of the Ridge &amp; Valley</w:t>
      </w:r>
      <w:r w:rsidR="00E65DAF">
        <w:rPr>
          <w:rFonts w:ascii="Times New Roman" w:hAnsi="Times New Roman" w:cs="Times New Roman"/>
          <w:sz w:val="22"/>
          <w:szCs w:val="22"/>
        </w:rPr>
        <w:tab/>
      </w:r>
      <w:r w:rsidR="00E65DAF">
        <w:rPr>
          <w:rFonts w:ascii="Times New Roman" w:hAnsi="Times New Roman" w:cs="Times New Roman"/>
          <w:sz w:val="22"/>
          <w:szCs w:val="22"/>
        </w:rPr>
        <w:tab/>
        <w:t>Penn State</w:t>
      </w:r>
      <w:r w:rsidR="00E65DAF">
        <w:rPr>
          <w:rFonts w:ascii="Times New Roman" w:hAnsi="Times New Roman" w:cs="Times New Roman"/>
          <w:sz w:val="22"/>
          <w:szCs w:val="22"/>
        </w:rPr>
        <w:tab/>
        <w:t>2013</w:t>
      </w:r>
      <w:r w:rsidR="00AD7B31">
        <w:rPr>
          <w:rFonts w:ascii="Times New Roman" w:hAnsi="Times New Roman" w:cs="Times New Roman"/>
          <w:sz w:val="22"/>
          <w:szCs w:val="22"/>
        </w:rPr>
        <w:t>, 18</w:t>
      </w:r>
    </w:p>
    <w:p w14:paraId="47888A17" w14:textId="77777777" w:rsidR="00A256E7" w:rsidRDefault="00A50866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A</w:t>
      </w:r>
      <w:r w:rsidR="00A256E7">
        <w:rPr>
          <w:rFonts w:ascii="Times New Roman" w:hAnsi="Times New Roman" w:cs="Times New Roman"/>
          <w:sz w:val="22"/>
          <w:szCs w:val="22"/>
        </w:rPr>
        <w:t>rch 424 – Ecology and field ID of</w:t>
      </w:r>
      <w:r w:rsidR="002D3D23">
        <w:rPr>
          <w:rFonts w:ascii="Times New Roman" w:hAnsi="Times New Roman" w:cs="Times New Roman"/>
          <w:sz w:val="22"/>
          <w:szCs w:val="22"/>
        </w:rPr>
        <w:t xml:space="preserve"> central App. flora</w:t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A256E7">
        <w:rPr>
          <w:rFonts w:ascii="Times New Roman" w:hAnsi="Times New Roman" w:cs="Times New Roman"/>
          <w:sz w:val="22"/>
          <w:szCs w:val="22"/>
        </w:rPr>
        <w:t>Penn State</w:t>
      </w:r>
      <w:r w:rsidR="00A256E7">
        <w:rPr>
          <w:rFonts w:ascii="Times New Roman" w:hAnsi="Times New Roman" w:cs="Times New Roman"/>
          <w:sz w:val="22"/>
          <w:szCs w:val="22"/>
        </w:rPr>
        <w:tab/>
        <w:t>2012</w:t>
      </w:r>
    </w:p>
    <w:p w14:paraId="0FD48F5C" w14:textId="77777777" w:rsidR="00ED3E24" w:rsidRDefault="00A50866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A</w:t>
      </w:r>
      <w:r w:rsidR="00ED3E24">
        <w:rPr>
          <w:rFonts w:ascii="Times New Roman" w:hAnsi="Times New Roman" w:cs="Times New Roman"/>
          <w:sz w:val="22"/>
          <w:szCs w:val="22"/>
        </w:rPr>
        <w:t>rch 496</w:t>
      </w:r>
      <w:r w:rsidR="002D3D23">
        <w:rPr>
          <w:rFonts w:ascii="Times New Roman" w:hAnsi="Times New Roman" w:cs="Times New Roman"/>
          <w:sz w:val="22"/>
          <w:szCs w:val="22"/>
        </w:rPr>
        <w:t xml:space="preserve"> – Stream restoration</w:t>
      </w:r>
      <w:r w:rsidR="00ED3E24">
        <w:rPr>
          <w:rFonts w:ascii="Times New Roman" w:hAnsi="Times New Roman" w:cs="Times New Roman"/>
          <w:sz w:val="22"/>
          <w:szCs w:val="22"/>
        </w:rPr>
        <w:tab/>
      </w:r>
      <w:r w:rsidR="00ED3E24">
        <w:rPr>
          <w:rFonts w:ascii="Times New Roman" w:hAnsi="Times New Roman" w:cs="Times New Roman"/>
          <w:sz w:val="22"/>
          <w:szCs w:val="22"/>
        </w:rPr>
        <w:tab/>
      </w:r>
      <w:r w:rsidR="00ED3E24">
        <w:rPr>
          <w:rFonts w:ascii="Times New Roman" w:hAnsi="Times New Roman" w:cs="Times New Roman"/>
          <w:sz w:val="22"/>
          <w:szCs w:val="22"/>
        </w:rPr>
        <w:tab/>
      </w:r>
      <w:r w:rsidR="00ED3E24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ED3E24">
        <w:rPr>
          <w:rFonts w:ascii="Times New Roman" w:hAnsi="Times New Roman" w:cs="Times New Roman"/>
          <w:sz w:val="22"/>
          <w:szCs w:val="22"/>
        </w:rPr>
        <w:t>Penn State</w:t>
      </w:r>
      <w:r w:rsidR="00ED3E24">
        <w:rPr>
          <w:rFonts w:ascii="Times New Roman" w:hAnsi="Times New Roman" w:cs="Times New Roman"/>
          <w:sz w:val="22"/>
          <w:szCs w:val="22"/>
        </w:rPr>
        <w:tab/>
        <w:t>2012</w:t>
      </w:r>
    </w:p>
    <w:p w14:paraId="50A4053B" w14:textId="77777777" w:rsidR="00713946" w:rsidRDefault="00713946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Arch 414 – Th</w:t>
      </w:r>
      <w:r w:rsidR="002D3D23">
        <w:rPr>
          <w:rFonts w:ascii="Times New Roman" w:hAnsi="Times New Roman" w:cs="Times New Roman"/>
          <w:sz w:val="22"/>
          <w:szCs w:val="22"/>
        </w:rPr>
        <w:t>e Marcellus Shale studio</w:t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>Penn State</w:t>
      </w:r>
      <w:r>
        <w:rPr>
          <w:rFonts w:ascii="Times New Roman" w:hAnsi="Times New Roman" w:cs="Times New Roman"/>
          <w:sz w:val="22"/>
          <w:szCs w:val="22"/>
        </w:rPr>
        <w:tab/>
        <w:t>2011</w:t>
      </w:r>
      <w:r>
        <w:rPr>
          <w:rFonts w:ascii="Times New Roman" w:hAnsi="Times New Roman" w:cs="Times New Roman"/>
          <w:sz w:val="22"/>
          <w:szCs w:val="22"/>
        </w:rPr>
        <w:tab/>
      </w:r>
    </w:p>
    <w:p w14:paraId="663AB96C" w14:textId="77777777" w:rsidR="00BF2283" w:rsidRPr="00BF2283" w:rsidRDefault="00BF228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Ar</w:t>
      </w:r>
      <w:r w:rsidR="002D3D23">
        <w:rPr>
          <w:rFonts w:ascii="Times New Roman" w:hAnsi="Times New Roman" w:cs="Times New Roman"/>
          <w:sz w:val="22"/>
          <w:szCs w:val="22"/>
        </w:rPr>
        <w:t>ch 424 – The Marcellus Shale</w:t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>Penn State</w:t>
      </w:r>
      <w:r>
        <w:rPr>
          <w:rFonts w:ascii="Times New Roman" w:hAnsi="Times New Roman" w:cs="Times New Roman"/>
          <w:sz w:val="22"/>
          <w:szCs w:val="22"/>
        </w:rPr>
        <w:tab/>
        <w:t>2011</w:t>
      </w:r>
    </w:p>
    <w:p w14:paraId="36D3BC1F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LArch 424 - Water</w:t>
      </w:r>
      <w:r w:rsidR="002D3D23">
        <w:rPr>
          <w:rFonts w:ascii="Times New Roman" w:hAnsi="Times New Roman" w:cs="Times New Roman"/>
          <w:sz w:val="22"/>
          <w:szCs w:val="22"/>
        </w:rPr>
        <w:t>shed Stewardship &amp; Planning</w:t>
      </w:r>
      <w:r w:rsidRPr="004D3188">
        <w:rPr>
          <w:rFonts w:ascii="Times New Roman" w:hAnsi="Times New Roman" w:cs="Times New Roman"/>
          <w:sz w:val="22"/>
          <w:szCs w:val="22"/>
        </w:rPr>
        <w:t xml:space="preserve">      </w:t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Penn State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2009</w:t>
      </w:r>
    </w:p>
    <w:p w14:paraId="62F55F2F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LArch 312/322 </w:t>
      </w:r>
      <w:r w:rsidR="002D3D23">
        <w:rPr>
          <w:rFonts w:ascii="Times New Roman" w:hAnsi="Times New Roman" w:cs="Times New Roman"/>
          <w:sz w:val="22"/>
          <w:szCs w:val="22"/>
        </w:rPr>
        <w:t>3rd year studio (co-taught)</w:t>
      </w:r>
      <w:r w:rsidRPr="004D3188">
        <w:rPr>
          <w:rFonts w:ascii="Times New Roman" w:hAnsi="Times New Roman" w:cs="Times New Roman"/>
          <w:sz w:val="22"/>
          <w:szCs w:val="22"/>
        </w:rPr>
        <w:t xml:space="preserve">              </w:t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Penn State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2009</w:t>
      </w:r>
    </w:p>
    <w:p w14:paraId="0795C1E0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LArch</w:t>
      </w:r>
      <w:r w:rsidR="002D3D23">
        <w:rPr>
          <w:rFonts w:ascii="Times New Roman" w:hAnsi="Times New Roman" w:cs="Times New Roman"/>
          <w:sz w:val="22"/>
          <w:szCs w:val="22"/>
        </w:rPr>
        <w:t xml:space="preserve"> 424</w:t>
      </w:r>
      <w:r w:rsidR="008662BE">
        <w:rPr>
          <w:rFonts w:ascii="Times New Roman" w:hAnsi="Times New Roman" w:cs="Times New Roman"/>
          <w:sz w:val="22"/>
          <w:szCs w:val="22"/>
        </w:rPr>
        <w:t>/510</w:t>
      </w:r>
      <w:r w:rsidR="002D3D23">
        <w:rPr>
          <w:rFonts w:ascii="Times New Roman" w:hAnsi="Times New Roman" w:cs="Times New Roman"/>
          <w:sz w:val="22"/>
          <w:szCs w:val="22"/>
        </w:rPr>
        <w:t xml:space="preserve"> - Restoration Ecology</w:t>
      </w:r>
      <w:r w:rsidRPr="004D3188">
        <w:rPr>
          <w:rFonts w:ascii="Times New Roman" w:hAnsi="Times New Roman" w:cs="Times New Roman"/>
          <w:sz w:val="22"/>
          <w:szCs w:val="22"/>
        </w:rPr>
        <w:t xml:space="preserve">                 </w:t>
      </w:r>
      <w:r w:rsidR="00DE0CCD">
        <w:rPr>
          <w:rFonts w:ascii="Times New Roman" w:hAnsi="Times New Roman" w:cs="Times New Roman"/>
          <w:sz w:val="22"/>
          <w:szCs w:val="22"/>
        </w:rPr>
        <w:tab/>
      </w:r>
      <w:r w:rsidR="00DE0CCD">
        <w:rPr>
          <w:rFonts w:ascii="Times New Roman" w:hAnsi="Times New Roman" w:cs="Times New Roman"/>
          <w:sz w:val="22"/>
          <w:szCs w:val="22"/>
        </w:rPr>
        <w:tab/>
      </w:r>
      <w:r w:rsidR="00DE0CCD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Penn State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="008662BE" w:rsidRPr="008662BE">
        <w:rPr>
          <w:rFonts w:ascii="Times New Roman" w:hAnsi="Times New Roman" w:cs="Times New Roman"/>
          <w:sz w:val="22"/>
          <w:szCs w:val="22"/>
        </w:rPr>
        <w:t xml:space="preserve">2005, </w:t>
      </w:r>
      <w:r w:rsidRPr="008662BE">
        <w:rPr>
          <w:rFonts w:ascii="Times New Roman" w:hAnsi="Times New Roman" w:cs="Times New Roman"/>
          <w:sz w:val="22"/>
          <w:szCs w:val="22"/>
        </w:rPr>
        <w:t>2008</w:t>
      </w:r>
      <w:r w:rsidR="002F3F43" w:rsidRPr="008662BE">
        <w:rPr>
          <w:rFonts w:ascii="Times New Roman" w:hAnsi="Times New Roman" w:cs="Times New Roman"/>
          <w:sz w:val="22"/>
          <w:szCs w:val="22"/>
        </w:rPr>
        <w:t>-</w:t>
      </w:r>
      <w:r w:rsidR="00B76549" w:rsidRPr="008662BE">
        <w:rPr>
          <w:rFonts w:ascii="Times New Roman" w:hAnsi="Times New Roman" w:cs="Times New Roman"/>
          <w:sz w:val="22"/>
          <w:szCs w:val="22"/>
        </w:rPr>
        <w:t>2012</w:t>
      </w:r>
      <w:r w:rsidR="003251BD" w:rsidRPr="008662BE">
        <w:rPr>
          <w:rFonts w:ascii="Times New Roman" w:hAnsi="Times New Roman" w:cs="Times New Roman"/>
          <w:sz w:val="22"/>
          <w:szCs w:val="22"/>
        </w:rPr>
        <w:t>, 2014</w:t>
      </w:r>
    </w:p>
    <w:p w14:paraId="42937F56" w14:textId="5005937D" w:rsidR="001219F5" w:rsidRPr="004D3188" w:rsidRDefault="00A256E7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LArch </w:t>
      </w:r>
      <w:r w:rsidR="00AD7B31">
        <w:rPr>
          <w:rFonts w:ascii="Times New Roman" w:hAnsi="Times New Roman" w:cs="Times New Roman"/>
          <w:sz w:val="22"/>
          <w:szCs w:val="22"/>
        </w:rPr>
        <w:t>127/</w:t>
      </w:r>
      <w:r w:rsidRPr="004D3188">
        <w:rPr>
          <w:rFonts w:ascii="Times New Roman" w:hAnsi="Times New Roman" w:cs="Times New Roman"/>
          <w:sz w:val="22"/>
          <w:szCs w:val="22"/>
        </w:rPr>
        <w:t>241</w:t>
      </w:r>
      <w:r w:rsidR="00AD7B31">
        <w:rPr>
          <w:rFonts w:ascii="Times New Roman" w:hAnsi="Times New Roman" w:cs="Times New Roman"/>
          <w:sz w:val="22"/>
          <w:szCs w:val="22"/>
        </w:rPr>
        <w:t>/145</w:t>
      </w:r>
      <w:r w:rsidRPr="004D3188">
        <w:rPr>
          <w:rFonts w:ascii="Times New Roman" w:hAnsi="Times New Roman" w:cs="Times New Roman"/>
          <w:sz w:val="22"/>
          <w:szCs w:val="22"/>
        </w:rPr>
        <w:t xml:space="preserve"> </w:t>
      </w:r>
      <w:r w:rsidR="00B95758">
        <w:rPr>
          <w:rFonts w:ascii="Times New Roman" w:hAnsi="Times New Roman" w:cs="Times New Roman"/>
          <w:sz w:val="22"/>
          <w:szCs w:val="22"/>
        </w:rPr>
        <w:t>–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>Ecolog</w:t>
      </w:r>
      <w:r w:rsidR="00B95758">
        <w:rPr>
          <w:rFonts w:ascii="Times New Roman" w:hAnsi="Times New Roman" w:cs="Times New Roman"/>
          <w:sz w:val="22"/>
          <w:szCs w:val="22"/>
        </w:rPr>
        <w:t>y and Plants I</w:t>
      </w:r>
      <w:r w:rsidR="00B95758">
        <w:rPr>
          <w:rFonts w:ascii="Times New Roman" w:hAnsi="Times New Roman" w:cs="Times New Roman"/>
          <w:sz w:val="22"/>
          <w:szCs w:val="22"/>
        </w:rPr>
        <w:tab/>
      </w:r>
      <w:r w:rsidR="00B95758">
        <w:rPr>
          <w:rFonts w:ascii="Times New Roman" w:hAnsi="Times New Roman" w:cs="Times New Roman"/>
          <w:sz w:val="22"/>
          <w:szCs w:val="22"/>
        </w:rPr>
        <w:tab/>
      </w:r>
      <w:r w:rsidR="00B95758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Penn State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2004-</w:t>
      </w:r>
    </w:p>
    <w:p w14:paraId="787BD9DD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Ecolo</w:t>
      </w:r>
      <w:r w:rsidR="002D3D23">
        <w:rPr>
          <w:rFonts w:ascii="Times New Roman" w:hAnsi="Times New Roman" w:cs="Times New Roman"/>
          <w:sz w:val="22"/>
          <w:szCs w:val="22"/>
        </w:rPr>
        <w:t>gical Restoration &amp; Design</w:t>
      </w:r>
      <w:r w:rsidRPr="004D3188">
        <w:rPr>
          <w:rFonts w:ascii="Times New Roman" w:hAnsi="Times New Roman" w:cs="Times New Roman"/>
          <w:sz w:val="22"/>
          <w:szCs w:val="22"/>
        </w:rPr>
        <w:t xml:space="preserve">                  </w:t>
      </w:r>
      <w:r w:rsidR="00DE0CCD">
        <w:rPr>
          <w:rFonts w:ascii="Times New Roman" w:hAnsi="Times New Roman" w:cs="Times New Roman"/>
          <w:sz w:val="22"/>
          <w:szCs w:val="22"/>
        </w:rPr>
        <w:tab/>
      </w:r>
      <w:r w:rsidR="00DE0CCD">
        <w:rPr>
          <w:rFonts w:ascii="Times New Roman" w:hAnsi="Times New Roman" w:cs="Times New Roman"/>
          <w:sz w:val="22"/>
          <w:szCs w:val="22"/>
        </w:rPr>
        <w:tab/>
      </w:r>
      <w:r w:rsidR="00DE0CCD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Penn State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2004   </w:t>
      </w:r>
    </w:p>
    <w:p w14:paraId="12ECCB21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Wildli</w:t>
      </w:r>
      <w:r w:rsidR="002D3D23">
        <w:rPr>
          <w:rFonts w:ascii="Times New Roman" w:hAnsi="Times New Roman" w:cs="Times New Roman"/>
          <w:sz w:val="22"/>
          <w:szCs w:val="22"/>
        </w:rPr>
        <w:t>fe &amp; Fisheries Conservation</w:t>
      </w:r>
      <w:r w:rsidRPr="004D3188">
        <w:rPr>
          <w:rFonts w:ascii="Times New Roman" w:hAnsi="Times New Roman" w:cs="Times New Roman"/>
          <w:sz w:val="22"/>
          <w:szCs w:val="22"/>
        </w:rPr>
        <w:t xml:space="preserve">                 </w:t>
      </w:r>
      <w:r w:rsidR="00DE0CCD">
        <w:rPr>
          <w:rFonts w:ascii="Times New Roman" w:hAnsi="Times New Roman" w:cs="Times New Roman"/>
          <w:sz w:val="22"/>
          <w:szCs w:val="22"/>
        </w:rPr>
        <w:tab/>
      </w:r>
      <w:r w:rsidR="00DE0CCD">
        <w:rPr>
          <w:rFonts w:ascii="Times New Roman" w:hAnsi="Times New Roman" w:cs="Times New Roman"/>
          <w:sz w:val="22"/>
          <w:szCs w:val="22"/>
        </w:rPr>
        <w:tab/>
      </w:r>
      <w:r w:rsidR="00DE0CCD">
        <w:rPr>
          <w:rFonts w:ascii="Times New Roman" w:hAnsi="Times New Roman" w:cs="Times New Roman"/>
          <w:sz w:val="22"/>
          <w:szCs w:val="22"/>
        </w:rPr>
        <w:tab/>
      </w:r>
      <w:r w:rsidR="006E2239">
        <w:rPr>
          <w:rFonts w:ascii="Times New Roman" w:hAnsi="Times New Roman" w:cs="Times New Roman"/>
          <w:sz w:val="22"/>
          <w:szCs w:val="22"/>
        </w:rPr>
        <w:t xml:space="preserve">Penn State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1998-2000</w:t>
      </w:r>
    </w:p>
    <w:p w14:paraId="2010CA9B" w14:textId="77777777" w:rsidR="001219F5" w:rsidRPr="004D3188" w:rsidRDefault="002D3D2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ammalogy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                                        </w:t>
      </w:r>
      <w:r w:rsidR="006E2239">
        <w:rPr>
          <w:rFonts w:ascii="Times New Roman" w:hAnsi="Times New Roman" w:cs="Times New Roman"/>
          <w:sz w:val="22"/>
          <w:szCs w:val="22"/>
        </w:rPr>
        <w:tab/>
      </w:r>
      <w:r w:rsidR="006E2239">
        <w:rPr>
          <w:rFonts w:ascii="Times New Roman" w:hAnsi="Times New Roman" w:cs="Times New Roman"/>
          <w:sz w:val="22"/>
          <w:szCs w:val="22"/>
        </w:rPr>
        <w:tab/>
      </w:r>
      <w:r w:rsidR="006E2239">
        <w:rPr>
          <w:rFonts w:ascii="Times New Roman" w:hAnsi="Times New Roman" w:cs="Times New Roman"/>
          <w:sz w:val="22"/>
          <w:szCs w:val="22"/>
        </w:rPr>
        <w:tab/>
      </w:r>
      <w:r w:rsidR="006E2239">
        <w:rPr>
          <w:rFonts w:ascii="Times New Roman" w:hAnsi="Times New Roman" w:cs="Times New Roman"/>
          <w:sz w:val="22"/>
          <w:szCs w:val="22"/>
        </w:rPr>
        <w:tab/>
      </w:r>
      <w:r w:rsidR="00390C0E">
        <w:rPr>
          <w:rFonts w:ascii="Times New Roman" w:hAnsi="Times New Roman" w:cs="Times New Roman"/>
          <w:sz w:val="22"/>
          <w:szCs w:val="22"/>
        </w:rPr>
        <w:t xml:space="preserve">Penn State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2000</w:t>
      </w:r>
    </w:p>
    <w:p w14:paraId="4250F285" w14:textId="77777777" w:rsidR="001219F5" w:rsidRPr="004D3188" w:rsidRDefault="002D3D2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Ecology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                                           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Nova </w:t>
      </w:r>
      <w:r w:rsidR="005A4574">
        <w:rPr>
          <w:rFonts w:ascii="Times New Roman" w:hAnsi="Times New Roman" w:cs="Times New Roman"/>
          <w:sz w:val="22"/>
          <w:szCs w:val="22"/>
        </w:rPr>
        <w:t>Univ.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390C0E">
        <w:rPr>
          <w:rFonts w:ascii="Times New Roman" w:hAnsi="Times New Roman" w:cs="Times New Roman"/>
          <w:sz w:val="22"/>
          <w:szCs w:val="22"/>
        </w:rPr>
        <w:t xml:space="preserve">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1991</w:t>
      </w:r>
    </w:p>
    <w:p w14:paraId="466B219D" w14:textId="77777777" w:rsidR="001219F5" w:rsidRPr="004D3188" w:rsidRDefault="002D3D2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Environmental Studies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                             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390C0E">
        <w:rPr>
          <w:rFonts w:ascii="Times New Roman" w:hAnsi="Times New Roman" w:cs="Times New Roman"/>
          <w:sz w:val="22"/>
          <w:szCs w:val="22"/>
        </w:rPr>
        <w:t xml:space="preserve">HJC, Nova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1989, 1991-93</w:t>
      </w:r>
    </w:p>
    <w:p w14:paraId="70A9A177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O</w:t>
      </w:r>
      <w:r w:rsidR="002D3D23">
        <w:rPr>
          <w:rFonts w:ascii="Times New Roman" w:hAnsi="Times New Roman" w:cs="Times New Roman"/>
          <w:sz w:val="22"/>
          <w:szCs w:val="22"/>
        </w:rPr>
        <w:t>utdoor Recreation Management</w:t>
      </w:r>
      <w:r w:rsidRPr="004D3188">
        <w:rPr>
          <w:rFonts w:ascii="Times New Roman" w:hAnsi="Times New Roman" w:cs="Times New Roman"/>
          <w:sz w:val="22"/>
          <w:szCs w:val="22"/>
        </w:rPr>
        <w:t xml:space="preserve">                      </w:t>
      </w:r>
      <w:r w:rsidR="006E2239">
        <w:rPr>
          <w:rFonts w:ascii="Times New Roman" w:hAnsi="Times New Roman" w:cs="Times New Roman"/>
          <w:sz w:val="22"/>
          <w:szCs w:val="22"/>
        </w:rPr>
        <w:tab/>
      </w:r>
      <w:r w:rsidR="006E2239">
        <w:rPr>
          <w:rFonts w:ascii="Times New Roman" w:hAnsi="Times New Roman" w:cs="Times New Roman"/>
          <w:sz w:val="22"/>
          <w:szCs w:val="22"/>
        </w:rPr>
        <w:tab/>
      </w:r>
      <w:r w:rsidR="006E2239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NCSU      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1990</w:t>
      </w:r>
    </w:p>
    <w:p w14:paraId="3ACB1495" w14:textId="77777777" w:rsidR="001219F5" w:rsidRPr="004D3188" w:rsidRDefault="002D3D2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ntroductory Zoology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                                   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RLC       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1988</w:t>
      </w:r>
    </w:p>
    <w:p w14:paraId="523C6B1C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Introductory Biology (lab</w:t>
      </w:r>
      <w:r w:rsidR="002D3D23">
        <w:rPr>
          <w:rFonts w:ascii="Times New Roman" w:hAnsi="Times New Roman" w:cs="Times New Roman"/>
          <w:sz w:val="22"/>
          <w:szCs w:val="22"/>
        </w:rPr>
        <w:t>)</w:t>
      </w:r>
      <w:r w:rsidRPr="004D3188">
        <w:rPr>
          <w:rFonts w:ascii="Times New Roman" w:hAnsi="Times New Roman" w:cs="Times New Roman"/>
          <w:sz w:val="22"/>
          <w:szCs w:val="22"/>
        </w:rPr>
        <w:t xml:space="preserve">                            </w:t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SIUC      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1988</w:t>
      </w:r>
    </w:p>
    <w:p w14:paraId="6F33EE1A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Wildlif</w:t>
      </w:r>
      <w:r w:rsidR="002D3D23">
        <w:rPr>
          <w:rFonts w:ascii="Times New Roman" w:hAnsi="Times New Roman" w:cs="Times New Roman"/>
          <w:sz w:val="22"/>
          <w:szCs w:val="22"/>
        </w:rPr>
        <w:t>e Techniques (lab)</w:t>
      </w:r>
      <w:r w:rsidRPr="004D3188">
        <w:rPr>
          <w:rFonts w:ascii="Times New Roman" w:hAnsi="Times New Roman" w:cs="Times New Roman"/>
          <w:sz w:val="22"/>
          <w:szCs w:val="22"/>
        </w:rPr>
        <w:t xml:space="preserve">                              </w:t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SIUC      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1983</w:t>
      </w:r>
    </w:p>
    <w:p w14:paraId="36B4140F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798AFDEE" w14:textId="77777777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6E2239">
        <w:rPr>
          <w:rFonts w:ascii="Times New Roman" w:hAnsi="Times New Roman" w:cs="Times New Roman"/>
          <w:sz w:val="22"/>
          <w:szCs w:val="22"/>
          <w:u w:val="single"/>
        </w:rPr>
        <w:t>Continuing Education Classes Taught</w:t>
      </w:r>
    </w:p>
    <w:p w14:paraId="009A3212" w14:textId="77777777" w:rsidR="008C5972" w:rsidRPr="008C5972" w:rsidRDefault="008C5972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09F45901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Wetland Ecology - PSU Governor's School           </w:t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Penn State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2007, 2008</w:t>
      </w:r>
    </w:p>
    <w:p w14:paraId="7CE08457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Principles of Wetland Design                           </w:t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DE507F">
        <w:rPr>
          <w:rFonts w:ascii="Times New Roman" w:hAnsi="Times New Roman" w:cs="Times New Roman"/>
          <w:sz w:val="22"/>
          <w:szCs w:val="22"/>
        </w:rPr>
        <w:t xml:space="preserve">Penn State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1996-98, 2001</w:t>
      </w:r>
    </w:p>
    <w:p w14:paraId="6B9E7E74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Wetland Ecology, Identification,                            </w:t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390C0E">
        <w:rPr>
          <w:rFonts w:ascii="Times New Roman" w:hAnsi="Times New Roman" w:cs="Times New Roman"/>
          <w:sz w:val="22"/>
          <w:szCs w:val="22"/>
        </w:rPr>
        <w:t xml:space="preserve">Penn State  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1999</w:t>
      </w:r>
    </w:p>
    <w:p w14:paraId="456B1263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Assessment and Protection </w:t>
      </w:r>
    </w:p>
    <w:p w14:paraId="664AEE5F" w14:textId="77777777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Wildlife Ecology - PSU Governor's School               </w:t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="002D3D2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Penn State     </w:t>
      </w:r>
      <w:r w:rsidR="00390C0E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1995</w:t>
      </w:r>
    </w:p>
    <w:p w14:paraId="2814B3F9" w14:textId="77777777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DE507F">
        <w:rPr>
          <w:rFonts w:ascii="Times New Roman" w:hAnsi="Times New Roman" w:cs="Times New Roman"/>
          <w:sz w:val="22"/>
          <w:szCs w:val="22"/>
          <w:u w:val="single"/>
        </w:rPr>
        <w:lastRenderedPageBreak/>
        <w:t>Undergraduate Research Projects Supervised:</w:t>
      </w:r>
      <w:r w:rsidRPr="004D3188">
        <w:rPr>
          <w:rFonts w:ascii="Times New Roman" w:hAnsi="Times New Roman" w:cs="Times New Roman"/>
          <w:sz w:val="22"/>
          <w:szCs w:val="22"/>
        </w:rPr>
        <w:t xml:space="preserve"> (* co-advised)</w:t>
      </w:r>
    </w:p>
    <w:p w14:paraId="33A3C3F7" w14:textId="2214C9B0" w:rsidR="00AC070F" w:rsidRDefault="00AC070F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0EE0A89C" w14:textId="01C9BEA7" w:rsidR="001219F5" w:rsidRPr="004D3188" w:rsidRDefault="00390C0E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Emerson, R.</w:t>
      </w:r>
      <w:r w:rsidR="00AA7619">
        <w:rPr>
          <w:rFonts w:ascii="Times New Roman" w:hAnsi="Times New Roman" w:cs="Times New Roman"/>
          <w:sz w:val="22"/>
          <w:szCs w:val="22"/>
        </w:rPr>
        <w:t xml:space="preserve"> </w:t>
      </w:r>
      <w:r w:rsidR="00AA7619">
        <w:rPr>
          <w:rFonts w:ascii="Times New Roman" w:hAnsi="Times New Roman" w:cs="Times New Roman"/>
          <w:sz w:val="22"/>
          <w:szCs w:val="22"/>
        </w:rPr>
        <w:tab/>
        <w:t>2009</w:t>
      </w:r>
      <w:r w:rsidR="00AA7619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Restoring Spring Creek Park - LArch Honor's project.</w:t>
      </w:r>
    </w:p>
    <w:p w14:paraId="1EB6C24D" w14:textId="77777777" w:rsidR="001219F5" w:rsidRPr="004D3188" w:rsidRDefault="00AA7619" w:rsidP="00390C0E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Reinhardt, C.</w:t>
      </w:r>
      <w:r>
        <w:rPr>
          <w:rFonts w:ascii="Times New Roman" w:hAnsi="Times New Roman" w:cs="Times New Roman"/>
          <w:sz w:val="22"/>
          <w:szCs w:val="22"/>
        </w:rPr>
        <w:tab/>
        <w:t>1996</w:t>
      </w:r>
      <w:r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Analysis of historic wetland seed banks using Cs</w:t>
      </w:r>
      <w:r w:rsidR="001219F5" w:rsidRPr="00DE507F">
        <w:rPr>
          <w:rFonts w:ascii="Times New Roman" w:hAnsi="Times New Roman" w:cs="Times New Roman"/>
          <w:sz w:val="22"/>
          <w:szCs w:val="22"/>
          <w:vertAlign w:val="subscript"/>
        </w:rPr>
        <w:t>137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5D45C5B4" w14:textId="77777777" w:rsidR="001219F5" w:rsidRPr="004D3188" w:rsidRDefault="00AA7619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Babb, J.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1996</w:t>
      </w:r>
      <w:r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Water quality in selected wetlands of Pennsylvania.</w:t>
      </w:r>
    </w:p>
    <w:p w14:paraId="6A0CEDB3" w14:textId="77777777" w:rsidR="001219F5" w:rsidRPr="004D3188" w:rsidRDefault="00AA7619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Shaw, J. *</w:t>
      </w:r>
      <w:r>
        <w:rPr>
          <w:rFonts w:ascii="Times New Roman" w:hAnsi="Times New Roman" w:cs="Times New Roman"/>
          <w:sz w:val="22"/>
          <w:szCs w:val="22"/>
        </w:rPr>
        <w:tab/>
        <w:t>1994</w:t>
      </w:r>
      <w:r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Soil amendments and wetland plant growth.</w:t>
      </w:r>
    </w:p>
    <w:p w14:paraId="5A41C794" w14:textId="77777777" w:rsidR="001219F5" w:rsidRPr="004D3188" w:rsidRDefault="001219F5" w:rsidP="00AA7619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Fea</w:t>
      </w:r>
      <w:r w:rsidR="00AA7619">
        <w:rPr>
          <w:rFonts w:ascii="Times New Roman" w:hAnsi="Times New Roman" w:cs="Times New Roman"/>
          <w:sz w:val="22"/>
          <w:szCs w:val="22"/>
        </w:rPr>
        <w:t>rer, T. *</w:t>
      </w:r>
      <w:r w:rsidR="00AA7619">
        <w:rPr>
          <w:rFonts w:ascii="Times New Roman" w:hAnsi="Times New Roman" w:cs="Times New Roman"/>
          <w:sz w:val="22"/>
          <w:szCs w:val="22"/>
        </w:rPr>
        <w:tab/>
        <w:t>1993</w:t>
      </w:r>
      <w:r w:rsidR="00AA7619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reation of an amphibian data base for the PA GAP project.</w:t>
      </w:r>
    </w:p>
    <w:p w14:paraId="69A738BF" w14:textId="77777777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0AE6E0AE" w14:textId="574B1A22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056BE1">
        <w:rPr>
          <w:rFonts w:ascii="Times New Roman" w:hAnsi="Times New Roman" w:cs="Times New Roman"/>
          <w:sz w:val="22"/>
          <w:szCs w:val="22"/>
          <w:u w:val="single"/>
        </w:rPr>
        <w:t xml:space="preserve">Graduate </w:t>
      </w:r>
      <w:r w:rsidR="00AA7619">
        <w:rPr>
          <w:rFonts w:ascii="Times New Roman" w:hAnsi="Times New Roman" w:cs="Times New Roman"/>
          <w:sz w:val="22"/>
          <w:szCs w:val="22"/>
          <w:u w:val="single"/>
        </w:rPr>
        <w:t xml:space="preserve">students supervised (year </w:t>
      </w:r>
      <w:r w:rsidRPr="00056BE1">
        <w:rPr>
          <w:rFonts w:ascii="Times New Roman" w:hAnsi="Times New Roman" w:cs="Times New Roman"/>
          <w:sz w:val="22"/>
          <w:szCs w:val="22"/>
          <w:u w:val="single"/>
        </w:rPr>
        <w:t>finished)</w:t>
      </w:r>
      <w:r w:rsidRPr="004D3188">
        <w:rPr>
          <w:rFonts w:ascii="Times New Roman" w:hAnsi="Times New Roman" w:cs="Times New Roman"/>
          <w:sz w:val="22"/>
          <w:szCs w:val="22"/>
        </w:rPr>
        <w:t xml:space="preserve"> (* co-advisor):</w:t>
      </w:r>
      <w:r w:rsidR="008C5972">
        <w:rPr>
          <w:rFonts w:ascii="Times New Roman" w:hAnsi="Times New Roman" w:cs="Times New Roman"/>
          <w:sz w:val="22"/>
          <w:szCs w:val="22"/>
        </w:rPr>
        <w:t xml:space="preserve"> [</w:t>
      </w:r>
      <w:r w:rsidR="008C5972" w:rsidRPr="008C5972">
        <w:rPr>
          <w:rFonts w:ascii="Times New Roman" w:hAnsi="Times New Roman" w:cs="Times New Roman"/>
          <w:sz w:val="22"/>
          <w:szCs w:val="22"/>
          <w:vertAlign w:val="superscript"/>
        </w:rPr>
        <w:t xml:space="preserve">a </w:t>
      </w:r>
      <w:r w:rsidR="008C5972">
        <w:rPr>
          <w:rFonts w:ascii="Times New Roman" w:hAnsi="Times New Roman" w:cs="Times New Roman"/>
          <w:sz w:val="22"/>
          <w:szCs w:val="22"/>
        </w:rPr>
        <w:t>MLA Capstone project]</w:t>
      </w:r>
    </w:p>
    <w:p w14:paraId="0DDAF6A3" w14:textId="77777777" w:rsidR="001273A4" w:rsidRDefault="001273A4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7784DF2E" w14:textId="4ED7FFED" w:rsidR="0085205F" w:rsidRDefault="0085205F" w:rsidP="00563C2C">
      <w:pPr>
        <w:pStyle w:val="PlainText"/>
        <w:ind w:left="2160" w:hanging="216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Gould, T. *</w:t>
      </w:r>
      <w:r>
        <w:rPr>
          <w:rFonts w:ascii="Times New Roman" w:eastAsia="Times New Roman" w:hAnsi="Times New Roman" w:cs="Times New Roman"/>
          <w:sz w:val="22"/>
          <w:szCs w:val="22"/>
        </w:rPr>
        <w:tab/>
        <w:t>Ecology Ph.D. [Co-advisor K. Tamminga]</w:t>
      </w:r>
    </w:p>
    <w:p w14:paraId="6EA94157" w14:textId="201F9ADD" w:rsidR="00563C2C" w:rsidRDefault="00674328" w:rsidP="00563C2C">
      <w:pPr>
        <w:pStyle w:val="PlainText"/>
        <w:ind w:left="2160" w:hanging="216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Rothman, S. 2020</w:t>
      </w:r>
      <w:r w:rsidR="00563C2C">
        <w:rPr>
          <w:rFonts w:ascii="Times New Roman" w:eastAsia="Times New Roman" w:hAnsi="Times New Roman" w:cs="Times New Roman"/>
          <w:sz w:val="22"/>
          <w:szCs w:val="22"/>
        </w:rPr>
        <w:tab/>
      </w:r>
      <w:r w:rsidR="00563C2C" w:rsidRPr="00563C2C">
        <w:rPr>
          <w:rFonts w:ascii="Times New Roman" w:eastAsia="Times New Roman" w:hAnsi="Times New Roman" w:cs="Times New Roman"/>
          <w:sz w:val="22"/>
          <w:szCs w:val="22"/>
        </w:rPr>
        <w:t xml:space="preserve">Wildflower </w:t>
      </w:r>
      <w:r w:rsidR="00563C2C">
        <w:rPr>
          <w:rFonts w:ascii="Times New Roman" w:eastAsia="Times New Roman" w:hAnsi="Times New Roman" w:cs="Times New Roman"/>
          <w:sz w:val="22"/>
          <w:szCs w:val="22"/>
        </w:rPr>
        <w:t>m</w:t>
      </w:r>
      <w:r w:rsidR="00563C2C" w:rsidRPr="00563C2C">
        <w:rPr>
          <w:rFonts w:ascii="Times New Roman" w:eastAsia="Times New Roman" w:hAnsi="Times New Roman" w:cs="Times New Roman"/>
          <w:sz w:val="22"/>
          <w:szCs w:val="22"/>
        </w:rPr>
        <w:t xml:space="preserve">eadow </w:t>
      </w:r>
      <w:r w:rsidR="00563C2C">
        <w:rPr>
          <w:rFonts w:ascii="Times New Roman" w:eastAsia="Times New Roman" w:hAnsi="Times New Roman" w:cs="Times New Roman"/>
          <w:sz w:val="22"/>
          <w:szCs w:val="22"/>
        </w:rPr>
        <w:t>r</w:t>
      </w:r>
      <w:r w:rsidR="00563C2C" w:rsidRPr="00563C2C">
        <w:rPr>
          <w:rFonts w:ascii="Times New Roman" w:eastAsia="Times New Roman" w:hAnsi="Times New Roman" w:cs="Times New Roman"/>
          <w:sz w:val="22"/>
          <w:szCs w:val="22"/>
        </w:rPr>
        <w:t xml:space="preserve">estoration on </w:t>
      </w:r>
      <w:r w:rsidR="00563C2C">
        <w:rPr>
          <w:rFonts w:ascii="Times New Roman" w:eastAsia="Times New Roman" w:hAnsi="Times New Roman" w:cs="Times New Roman"/>
          <w:sz w:val="22"/>
          <w:szCs w:val="22"/>
        </w:rPr>
        <w:t>s</w:t>
      </w:r>
      <w:r w:rsidR="00563C2C" w:rsidRPr="00563C2C">
        <w:rPr>
          <w:rFonts w:ascii="Times New Roman" w:eastAsia="Times New Roman" w:hAnsi="Times New Roman" w:cs="Times New Roman"/>
          <w:sz w:val="22"/>
          <w:szCs w:val="22"/>
        </w:rPr>
        <w:t xml:space="preserve">urface </w:t>
      </w:r>
      <w:r w:rsidR="00563C2C">
        <w:rPr>
          <w:rFonts w:ascii="Times New Roman" w:eastAsia="Times New Roman" w:hAnsi="Times New Roman" w:cs="Times New Roman"/>
          <w:sz w:val="22"/>
          <w:szCs w:val="22"/>
        </w:rPr>
        <w:t>m</w:t>
      </w:r>
      <w:r w:rsidR="00563C2C" w:rsidRPr="00563C2C">
        <w:rPr>
          <w:rFonts w:ascii="Times New Roman" w:eastAsia="Times New Roman" w:hAnsi="Times New Roman" w:cs="Times New Roman"/>
          <w:sz w:val="22"/>
          <w:szCs w:val="22"/>
        </w:rPr>
        <w:t>ines</w:t>
      </w:r>
      <w:r w:rsidR="00563C2C">
        <w:rPr>
          <w:rFonts w:ascii="Times New Roman" w:eastAsia="Times New Roman" w:hAnsi="Times New Roman" w:cs="Times New Roman"/>
          <w:sz w:val="22"/>
          <w:szCs w:val="22"/>
        </w:rPr>
        <w:t>. (MS - Ecology).</w:t>
      </w:r>
    </w:p>
    <w:p w14:paraId="6E3C8A1C" w14:textId="2B3271DC" w:rsidR="00563C2C" w:rsidRDefault="00563C2C" w:rsidP="00563C2C">
      <w:pPr>
        <w:pStyle w:val="PlainText"/>
        <w:ind w:left="2160" w:hanging="216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Bera, A. </w:t>
      </w:r>
      <w:r>
        <w:rPr>
          <w:rFonts w:ascii="Times New Roman" w:eastAsia="Times New Roman" w:hAnsi="Times New Roman" w:cs="Times New Roman"/>
          <w:sz w:val="22"/>
          <w:szCs w:val="22"/>
        </w:rPr>
        <w:tab/>
        <w:t xml:space="preserve">Natural resources and social capital as assets of urban development in colonial Calcutta. (PhD-ARCH) </w:t>
      </w:r>
    </w:p>
    <w:p w14:paraId="551768A8" w14:textId="2DCB2DBC" w:rsidR="00041EA5" w:rsidRDefault="00041EA5" w:rsidP="7F136C9E">
      <w:pPr>
        <w:pStyle w:val="PlainText"/>
        <w:ind w:left="2160" w:hanging="216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Ansari, S.  2018</w:t>
      </w:r>
      <w:r w:rsidR="00563C2C" w:rsidRPr="00563C2C">
        <w:rPr>
          <w:rFonts w:ascii="Times New Roman" w:eastAsia="Times New Roman" w:hAnsi="Times New Roman" w:cs="Times New Roman"/>
          <w:sz w:val="22"/>
          <w:szCs w:val="22"/>
          <w:vertAlign w:val="superscript"/>
        </w:rPr>
        <w:t>a</w:t>
      </w:r>
      <w:r w:rsidR="0092552E">
        <w:rPr>
          <w:rFonts w:ascii="Times New Roman" w:eastAsia="Times New Roman" w:hAnsi="Times New Roman" w:cs="Times New Roman"/>
          <w:sz w:val="22"/>
          <w:szCs w:val="22"/>
        </w:rPr>
        <w:tab/>
        <w:t>Marsh-</w:t>
      </w:r>
      <w:r w:rsidR="00563C2C">
        <w:rPr>
          <w:rFonts w:ascii="Times New Roman" w:eastAsia="Times New Roman" w:hAnsi="Times New Roman" w:cs="Times New Roman"/>
          <w:sz w:val="22"/>
          <w:szCs w:val="22"/>
        </w:rPr>
        <w:t>morphosis: A climate-responsive and adaptive design framework for habitat restoration and recreation in the Rumney Marsh Reservation.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(MLA)</w:t>
      </w:r>
      <w:r w:rsidR="00563C2C">
        <w:rPr>
          <w:rFonts w:ascii="Times New Roman" w:eastAsia="Times New Roman" w:hAnsi="Times New Roman" w:cs="Times New Roman"/>
          <w:sz w:val="22"/>
          <w:szCs w:val="22"/>
        </w:rPr>
        <w:t xml:space="preserve"> [co-advised w/L. DuRussel]</w:t>
      </w:r>
    </w:p>
    <w:p w14:paraId="2816500F" w14:textId="2E5270A2" w:rsidR="002D3D23" w:rsidRDefault="002D3D23" w:rsidP="00EC5637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Mainzer, S.* </w:t>
      </w:r>
      <w:r w:rsidR="008C5972">
        <w:rPr>
          <w:rFonts w:ascii="Times New Roman" w:hAnsi="Times New Roman" w:cs="Times New Roman"/>
          <w:sz w:val="22"/>
          <w:szCs w:val="22"/>
        </w:rPr>
        <w:t>2017</w:t>
      </w:r>
      <w:r>
        <w:rPr>
          <w:rFonts w:ascii="Times New Roman" w:hAnsi="Times New Roman" w:cs="Times New Roman"/>
          <w:sz w:val="22"/>
          <w:szCs w:val="22"/>
        </w:rPr>
        <w:tab/>
      </w:r>
      <w:r w:rsidR="00E16B46" w:rsidRPr="00E16B46">
        <w:rPr>
          <w:rFonts w:ascii="Times New Roman" w:hAnsi="Times New Roman" w:cs="Times New Roman"/>
          <w:sz w:val="22"/>
          <w:szCs w:val="22"/>
        </w:rPr>
        <w:t>A community landscape theory of pro-environmental behavior: the effects of environmental values and community interaction on residential energy consumption in two Pennsylvania towns</w:t>
      </w:r>
      <w:r w:rsidR="00EC5637">
        <w:rPr>
          <w:rFonts w:ascii="Times New Roman" w:hAnsi="Times New Roman" w:cs="Times New Roman"/>
          <w:sz w:val="22"/>
          <w:szCs w:val="22"/>
        </w:rPr>
        <w:t xml:space="preserve">. </w:t>
      </w:r>
      <w:r w:rsidR="00F869EF">
        <w:rPr>
          <w:rFonts w:ascii="Times New Roman" w:hAnsi="Times New Roman" w:cs="Times New Roman"/>
          <w:sz w:val="22"/>
          <w:szCs w:val="22"/>
        </w:rPr>
        <w:t>(</w:t>
      </w:r>
      <w:r w:rsidR="007A3E14">
        <w:rPr>
          <w:rFonts w:ascii="Times New Roman" w:hAnsi="Times New Roman" w:cs="Times New Roman"/>
          <w:sz w:val="22"/>
          <w:szCs w:val="22"/>
        </w:rPr>
        <w:t>PhD –</w:t>
      </w:r>
      <w:r w:rsidR="00216E92">
        <w:rPr>
          <w:rFonts w:ascii="Times New Roman" w:hAnsi="Times New Roman" w:cs="Times New Roman"/>
          <w:sz w:val="22"/>
          <w:szCs w:val="22"/>
        </w:rPr>
        <w:t xml:space="preserve"> Dual Degree ARCH/HDNRE</w:t>
      </w:r>
      <w:r w:rsidR="00F869EF">
        <w:rPr>
          <w:rFonts w:ascii="Times New Roman" w:hAnsi="Times New Roman" w:cs="Times New Roman"/>
          <w:sz w:val="22"/>
          <w:szCs w:val="22"/>
        </w:rPr>
        <w:t xml:space="preserve">.) </w:t>
      </w:r>
      <w:r w:rsidR="0092552E">
        <w:rPr>
          <w:rFonts w:ascii="Times New Roman" w:hAnsi="Times New Roman" w:cs="Times New Roman"/>
          <w:sz w:val="22"/>
          <w:szCs w:val="22"/>
        </w:rPr>
        <w:t>[</w:t>
      </w:r>
      <w:r>
        <w:rPr>
          <w:rFonts w:ascii="Times New Roman" w:hAnsi="Times New Roman" w:cs="Times New Roman"/>
          <w:sz w:val="22"/>
          <w:szCs w:val="22"/>
        </w:rPr>
        <w:t>Co-adviser A. Luloff</w:t>
      </w:r>
      <w:r w:rsidR="0092552E">
        <w:rPr>
          <w:rFonts w:ascii="Times New Roman" w:hAnsi="Times New Roman" w:cs="Times New Roman"/>
          <w:sz w:val="22"/>
          <w:szCs w:val="22"/>
        </w:rPr>
        <w:t>]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21491EB9" w14:textId="155749EE" w:rsidR="008C5972" w:rsidRDefault="008C5972" w:rsidP="008C5972">
      <w:pPr>
        <w:pStyle w:val="PlainText"/>
        <w:ind w:left="2160" w:hanging="2160"/>
      </w:pPr>
      <w:r w:rsidRPr="7F136C9E">
        <w:rPr>
          <w:rFonts w:ascii="Times New Roman" w:eastAsia="Times New Roman" w:hAnsi="Times New Roman" w:cs="Times New Roman"/>
          <w:sz w:val="22"/>
          <w:szCs w:val="22"/>
        </w:rPr>
        <w:t>Zhang, J. 2016*</w:t>
      </w:r>
      <w:r w:rsidRPr="008C5972">
        <w:rPr>
          <w:rFonts w:ascii="Times New Roman" w:eastAsia="Times New Roman" w:hAnsi="Times New Roman" w:cs="Times New Roman"/>
          <w:sz w:val="22"/>
          <w:szCs w:val="22"/>
          <w:vertAlign w:val="superscript"/>
        </w:rPr>
        <w:t xml:space="preserve"> a</w:t>
      </w:r>
      <w:r w:rsidRPr="7F136C9E">
        <w:rPr>
          <w:rFonts w:ascii="Times New Roman" w:eastAsia="Times New Roman" w:hAnsi="Times New Roman" w:cs="Times New Roman"/>
          <w:sz w:val="22"/>
          <w:szCs w:val="22"/>
        </w:rPr>
        <w:t xml:space="preserve">    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 w:rsidRPr="7F136C9E">
        <w:rPr>
          <w:rFonts w:ascii="Times New Roman" w:eastAsia="Times New Roman" w:hAnsi="Times New Roman" w:cs="Times New Roman"/>
        </w:rPr>
        <w:t xml:space="preserve">Drought, Flood Control, and Stormwater management - Make Phnom Penh a more resilient city to adapt climate change. (MLA). </w:t>
      </w:r>
      <w:r w:rsidR="0092552E">
        <w:rPr>
          <w:rFonts w:ascii="Times New Roman" w:eastAsia="Times New Roman" w:hAnsi="Times New Roman" w:cs="Times New Roman"/>
        </w:rPr>
        <w:t>[</w:t>
      </w:r>
      <w:r w:rsidRPr="7F136C9E">
        <w:rPr>
          <w:rFonts w:ascii="Times New Roman" w:eastAsia="Times New Roman" w:hAnsi="Times New Roman" w:cs="Times New Roman"/>
        </w:rPr>
        <w:t>Co-adviser D. Lindberg</w:t>
      </w:r>
      <w:r w:rsidR="0092552E">
        <w:rPr>
          <w:rFonts w:ascii="Times New Roman" w:eastAsia="Times New Roman" w:hAnsi="Times New Roman" w:cs="Times New Roman"/>
        </w:rPr>
        <w:t>]</w:t>
      </w:r>
      <w:r w:rsidRPr="7F136C9E">
        <w:rPr>
          <w:rFonts w:ascii="Times New Roman" w:eastAsia="Times New Roman" w:hAnsi="Times New Roman" w:cs="Times New Roman"/>
        </w:rPr>
        <w:t>.</w:t>
      </w:r>
    </w:p>
    <w:p w14:paraId="06D2D83E" w14:textId="77777777" w:rsidR="00C438B1" w:rsidRDefault="00C438B1" w:rsidP="00AA7619">
      <w:pPr>
        <w:pStyle w:val="PlainText"/>
        <w:ind w:left="1440" w:hanging="14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Becker, A. </w:t>
      </w:r>
      <w:r w:rsidR="0045226E">
        <w:rPr>
          <w:rFonts w:ascii="Times New Roman" w:hAnsi="Times New Roman" w:cs="Times New Roman"/>
          <w:sz w:val="22"/>
          <w:szCs w:val="22"/>
        </w:rPr>
        <w:t xml:space="preserve"> 2013.</w:t>
      </w:r>
      <w:r>
        <w:rPr>
          <w:rFonts w:ascii="Times New Roman" w:hAnsi="Times New Roman" w:cs="Times New Roman"/>
          <w:sz w:val="22"/>
          <w:szCs w:val="22"/>
        </w:rPr>
        <w:tab/>
      </w:r>
      <w:r w:rsidR="006009BC" w:rsidRPr="006009BC">
        <w:rPr>
          <w:rFonts w:ascii="Times New Roman" w:hAnsi="Times New Roman" w:cs="Times New Roman"/>
          <w:sz w:val="22"/>
          <w:szCs w:val="22"/>
        </w:rPr>
        <w:t>A GIS Approach to Amphibian Site Prediction</w:t>
      </w:r>
      <w:r>
        <w:rPr>
          <w:rFonts w:ascii="Times New Roman" w:hAnsi="Times New Roman" w:cs="Times New Roman"/>
          <w:sz w:val="22"/>
          <w:szCs w:val="22"/>
        </w:rPr>
        <w:t>. MGIS.</w:t>
      </w:r>
    </w:p>
    <w:p w14:paraId="0FB0E1DB" w14:textId="2875BC64" w:rsidR="00A256E7" w:rsidRDefault="00820234" w:rsidP="00510977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Weaver, T.  </w:t>
      </w:r>
      <w:r w:rsidR="00AA7619">
        <w:rPr>
          <w:rFonts w:ascii="Times New Roman" w:hAnsi="Times New Roman" w:cs="Times New Roman"/>
          <w:sz w:val="22"/>
          <w:szCs w:val="22"/>
        </w:rPr>
        <w:t xml:space="preserve">2013. </w:t>
      </w:r>
      <w:r w:rsidR="008C5972" w:rsidRPr="008C5972">
        <w:rPr>
          <w:rFonts w:ascii="Times New Roman" w:hAnsi="Times New Roman" w:cs="Times New Roman"/>
          <w:sz w:val="22"/>
          <w:szCs w:val="22"/>
          <w:vertAlign w:val="superscript"/>
        </w:rPr>
        <w:t>a</w:t>
      </w:r>
      <w:r>
        <w:rPr>
          <w:rFonts w:ascii="Times New Roman" w:hAnsi="Times New Roman" w:cs="Times New Roman"/>
          <w:sz w:val="22"/>
          <w:szCs w:val="22"/>
        </w:rPr>
        <w:tab/>
      </w:r>
      <w:r w:rsidR="00510977" w:rsidRPr="00510977">
        <w:rPr>
          <w:rFonts w:ascii="Times New Roman" w:hAnsi="Times New Roman" w:cs="Times New Roman"/>
          <w:sz w:val="22"/>
          <w:szCs w:val="22"/>
        </w:rPr>
        <w:t xml:space="preserve">Barriers and </w:t>
      </w:r>
      <w:r w:rsidR="00241953">
        <w:rPr>
          <w:rFonts w:ascii="Times New Roman" w:hAnsi="Times New Roman" w:cs="Times New Roman"/>
          <w:sz w:val="22"/>
          <w:szCs w:val="22"/>
        </w:rPr>
        <w:t>incentives to stream conservation p</w:t>
      </w:r>
      <w:r w:rsidR="00510977" w:rsidRPr="00510977">
        <w:rPr>
          <w:rFonts w:ascii="Times New Roman" w:hAnsi="Times New Roman" w:cs="Times New Roman"/>
          <w:sz w:val="22"/>
          <w:szCs w:val="22"/>
        </w:rPr>
        <w:t>ractices in the Kishacoquillas Valley</w:t>
      </w:r>
      <w:r w:rsidR="0092552E">
        <w:rPr>
          <w:rFonts w:ascii="Times New Roman" w:hAnsi="Times New Roman" w:cs="Times New Roman"/>
          <w:sz w:val="22"/>
          <w:szCs w:val="22"/>
        </w:rPr>
        <w:t xml:space="preserve">. </w:t>
      </w:r>
      <w:r w:rsidR="00510977">
        <w:rPr>
          <w:rFonts w:ascii="Times New Roman" w:hAnsi="Times New Roman" w:cs="Times New Roman"/>
          <w:sz w:val="22"/>
          <w:szCs w:val="22"/>
        </w:rPr>
        <w:t>(</w:t>
      </w:r>
      <w:r w:rsidR="00A256E7">
        <w:rPr>
          <w:rFonts w:ascii="Times New Roman" w:hAnsi="Times New Roman" w:cs="Times New Roman"/>
          <w:sz w:val="22"/>
          <w:szCs w:val="22"/>
        </w:rPr>
        <w:t>MLA</w:t>
      </w:r>
      <w:r w:rsidR="00510977">
        <w:rPr>
          <w:rFonts w:ascii="Times New Roman" w:hAnsi="Times New Roman" w:cs="Times New Roman"/>
          <w:sz w:val="22"/>
          <w:szCs w:val="22"/>
        </w:rPr>
        <w:t>)</w:t>
      </w:r>
    </w:p>
    <w:p w14:paraId="7D29BCFC" w14:textId="3434CA67" w:rsidR="00CB6A12" w:rsidRPr="004D3188" w:rsidRDefault="00CB6A12" w:rsidP="00820234">
      <w:pPr>
        <w:pStyle w:val="PlainText"/>
        <w:tabs>
          <w:tab w:val="left" w:pos="2160"/>
        </w:tabs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indell, N.</w:t>
      </w:r>
      <w:r w:rsidR="00820234">
        <w:rPr>
          <w:rFonts w:ascii="Times New Roman" w:hAnsi="Times New Roman" w:cs="Times New Roman"/>
          <w:sz w:val="22"/>
          <w:szCs w:val="22"/>
        </w:rPr>
        <w:t xml:space="preserve"> </w:t>
      </w:r>
      <w:r w:rsidR="00914747">
        <w:rPr>
          <w:rFonts w:ascii="Times New Roman" w:hAnsi="Times New Roman" w:cs="Times New Roman"/>
          <w:sz w:val="22"/>
          <w:szCs w:val="22"/>
        </w:rPr>
        <w:t>2012</w:t>
      </w:r>
      <w:r w:rsidR="00AA7619">
        <w:rPr>
          <w:rFonts w:ascii="Times New Roman" w:hAnsi="Times New Roman" w:cs="Times New Roman"/>
          <w:sz w:val="22"/>
          <w:szCs w:val="22"/>
        </w:rPr>
        <w:t xml:space="preserve">. </w:t>
      </w:r>
      <w:proofErr w:type="spellStart"/>
      <w:r w:rsidR="008C5972" w:rsidRPr="008C5972">
        <w:rPr>
          <w:rFonts w:ascii="Times New Roman" w:hAnsi="Times New Roman" w:cs="Times New Roman"/>
          <w:sz w:val="22"/>
          <w:szCs w:val="22"/>
          <w:vertAlign w:val="superscript"/>
        </w:rPr>
        <w:t>a</w:t>
      </w:r>
      <w:proofErr w:type="spellEnd"/>
      <w:r w:rsidR="00820234">
        <w:rPr>
          <w:rFonts w:ascii="Times New Roman" w:hAnsi="Times New Roman" w:cs="Times New Roman"/>
          <w:sz w:val="22"/>
          <w:szCs w:val="22"/>
        </w:rPr>
        <w:tab/>
      </w:r>
      <w:r w:rsidR="00A256E7">
        <w:rPr>
          <w:rFonts w:ascii="Times New Roman" w:hAnsi="Times New Roman" w:cs="Times New Roman"/>
          <w:sz w:val="22"/>
          <w:szCs w:val="22"/>
        </w:rPr>
        <w:t>Exploring the effectiveness of design principles in zoological park design</w:t>
      </w:r>
      <w:r w:rsidR="001D2E2A">
        <w:rPr>
          <w:rFonts w:ascii="Times New Roman" w:hAnsi="Times New Roman" w:cs="Times New Roman"/>
          <w:sz w:val="22"/>
          <w:szCs w:val="22"/>
        </w:rPr>
        <w:t>.</w:t>
      </w:r>
      <w:r>
        <w:rPr>
          <w:rFonts w:ascii="Times New Roman" w:hAnsi="Times New Roman" w:cs="Times New Roman"/>
          <w:sz w:val="22"/>
          <w:szCs w:val="22"/>
        </w:rPr>
        <w:t xml:space="preserve"> (MLA)</w:t>
      </w:r>
    </w:p>
    <w:p w14:paraId="1477592C" w14:textId="77777777" w:rsidR="00E80A5F" w:rsidRDefault="00E80A5F" w:rsidP="00820234">
      <w:pPr>
        <w:pStyle w:val="PlainText"/>
        <w:tabs>
          <w:tab w:val="left" w:pos="2160"/>
        </w:tabs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Love, T.</w:t>
      </w:r>
      <w:r w:rsidR="00A256E7">
        <w:rPr>
          <w:rFonts w:ascii="Times New Roman" w:hAnsi="Times New Roman" w:cs="Times New Roman"/>
          <w:sz w:val="22"/>
          <w:szCs w:val="22"/>
        </w:rPr>
        <w:t xml:space="preserve"> </w:t>
      </w:r>
      <w:r w:rsidR="00820234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2009</w:t>
      </w:r>
      <w:r w:rsidR="00AA7619">
        <w:rPr>
          <w:rFonts w:ascii="Times New Roman" w:hAnsi="Times New Roman" w:cs="Times New Roman"/>
          <w:sz w:val="22"/>
          <w:szCs w:val="22"/>
        </w:rPr>
        <w:t xml:space="preserve">. </w:t>
      </w:r>
      <w:r w:rsidR="00641324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How to create an effective GIS for Chesapeake Bay </w:t>
      </w:r>
      <w:r w:rsidR="00241953" w:rsidRPr="004D3188">
        <w:rPr>
          <w:rFonts w:ascii="Times New Roman" w:hAnsi="Times New Roman" w:cs="Times New Roman"/>
          <w:sz w:val="22"/>
          <w:szCs w:val="22"/>
        </w:rPr>
        <w:t>Riverkeeper</w:t>
      </w:r>
      <w:r w:rsidR="00241953">
        <w:rPr>
          <w:rFonts w:ascii="Times New Roman" w:hAnsi="Times New Roman" w:cs="Times New Roman"/>
          <w:sz w:val="22"/>
          <w:szCs w:val="22"/>
        </w:rPr>
        <w:t xml:space="preserve"> organizations</w:t>
      </w:r>
      <w:r w:rsidR="00A256E7">
        <w:rPr>
          <w:rFonts w:ascii="Times New Roman" w:hAnsi="Times New Roman" w:cs="Times New Roman"/>
          <w:sz w:val="22"/>
          <w:szCs w:val="22"/>
        </w:rPr>
        <w:t xml:space="preserve">. </w:t>
      </w:r>
      <w:r w:rsidR="006452F8">
        <w:rPr>
          <w:rFonts w:ascii="Times New Roman" w:hAnsi="Times New Roman" w:cs="Times New Roman"/>
          <w:sz w:val="22"/>
          <w:szCs w:val="22"/>
        </w:rPr>
        <w:t>(MGIS)</w:t>
      </w:r>
    </w:p>
    <w:p w14:paraId="2064FA6B" w14:textId="77777777" w:rsidR="001219F5" w:rsidRPr="004D3188" w:rsidRDefault="00820234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Romanello, G. </w:t>
      </w:r>
      <w:r w:rsidR="00AA7619">
        <w:rPr>
          <w:rFonts w:ascii="Times New Roman" w:hAnsi="Times New Roman" w:cs="Times New Roman"/>
          <w:sz w:val="22"/>
          <w:szCs w:val="22"/>
        </w:rPr>
        <w:t xml:space="preserve">2009. </w:t>
      </w:r>
      <w:r>
        <w:rPr>
          <w:rFonts w:ascii="Times New Roman" w:hAnsi="Times New Roman" w:cs="Times New Roman"/>
          <w:sz w:val="22"/>
          <w:szCs w:val="22"/>
        </w:rPr>
        <w:tab/>
      </w:r>
      <w:r w:rsidR="001219F5" w:rsidRPr="00547B05">
        <w:rPr>
          <w:rFonts w:ascii="Times New Roman" w:hAnsi="Times New Roman" w:cs="Times New Roman"/>
          <w:i/>
          <w:sz w:val="22"/>
          <w:szCs w:val="22"/>
        </w:rPr>
        <w:t>Microstegium vimineum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invasion in central Pennsylvanian slope,</w:t>
      </w:r>
      <w:r w:rsidR="00056BE1">
        <w:rPr>
          <w:rFonts w:ascii="Times New Roman" w:hAnsi="Times New Roman" w:cs="Times New Roman"/>
          <w:sz w:val="22"/>
          <w:szCs w:val="22"/>
        </w:rPr>
        <w:t xml:space="preserve"> </w:t>
      </w:r>
      <w:r w:rsidR="00E80A5F">
        <w:rPr>
          <w:rFonts w:ascii="Times New Roman" w:hAnsi="Times New Roman" w:cs="Times New Roman"/>
          <w:sz w:val="22"/>
          <w:szCs w:val="22"/>
        </w:rPr>
        <w:t>seep w</w:t>
      </w:r>
      <w:r w:rsidR="001219F5" w:rsidRPr="004D3188">
        <w:rPr>
          <w:rFonts w:ascii="Times New Roman" w:hAnsi="Times New Roman" w:cs="Times New Roman"/>
          <w:sz w:val="22"/>
          <w:szCs w:val="22"/>
        </w:rPr>
        <w:t>etlands: site comparisons, seed bank investigation and water</w:t>
      </w:r>
      <w:r w:rsidR="00056BE1"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>as a vector for dispersal</w:t>
      </w:r>
      <w:r w:rsidR="006452F8">
        <w:rPr>
          <w:rFonts w:ascii="Times New Roman" w:hAnsi="Times New Roman" w:cs="Times New Roman"/>
          <w:sz w:val="22"/>
          <w:szCs w:val="22"/>
        </w:rPr>
        <w:t>.</w:t>
      </w:r>
      <w:r w:rsidR="00641324">
        <w:rPr>
          <w:rFonts w:ascii="Times New Roman" w:hAnsi="Times New Roman" w:cs="Times New Roman"/>
          <w:sz w:val="22"/>
          <w:szCs w:val="22"/>
        </w:rPr>
        <w:t xml:space="preserve"> (MS-</w:t>
      </w:r>
      <w:r w:rsidR="003403FA">
        <w:rPr>
          <w:rFonts w:ascii="Times New Roman" w:hAnsi="Times New Roman" w:cs="Times New Roman"/>
          <w:sz w:val="22"/>
          <w:szCs w:val="22"/>
        </w:rPr>
        <w:t>Ecology</w:t>
      </w:r>
      <w:r w:rsidR="001219F5" w:rsidRPr="004D3188">
        <w:rPr>
          <w:rFonts w:ascii="Times New Roman" w:hAnsi="Times New Roman" w:cs="Times New Roman"/>
          <w:sz w:val="22"/>
          <w:szCs w:val="22"/>
        </w:rPr>
        <w:t>)</w:t>
      </w:r>
    </w:p>
    <w:p w14:paraId="4D17A038" w14:textId="4055DE54" w:rsidR="00E80A5F" w:rsidRDefault="00A256E7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Gordon, K</w:t>
      </w:r>
      <w:r w:rsidR="00820234">
        <w:rPr>
          <w:rFonts w:ascii="Times New Roman" w:hAnsi="Times New Roman" w:cs="Times New Roman"/>
          <w:sz w:val="22"/>
          <w:szCs w:val="22"/>
        </w:rPr>
        <w:t xml:space="preserve">. </w:t>
      </w:r>
      <w:r w:rsidR="00AA7619">
        <w:rPr>
          <w:rFonts w:ascii="Times New Roman" w:hAnsi="Times New Roman" w:cs="Times New Roman"/>
          <w:sz w:val="22"/>
          <w:szCs w:val="22"/>
        </w:rPr>
        <w:t xml:space="preserve">2009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Factors influencing the accumulation of soil organic matter:</w:t>
      </w:r>
      <w:r w:rsidR="003948D8"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>patterns and processes of productivity and decomposition in two</w:t>
      </w:r>
      <w:r w:rsidR="003948D8"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>created wetlands in central</w:t>
      </w:r>
      <w:r w:rsidR="006452F8">
        <w:rPr>
          <w:rFonts w:ascii="Times New Roman" w:hAnsi="Times New Roman" w:cs="Times New Roman"/>
          <w:sz w:val="22"/>
          <w:szCs w:val="22"/>
        </w:rPr>
        <w:t xml:space="preserve"> Pennsylvania. (MS-Forest Sci</w:t>
      </w:r>
      <w:r w:rsidR="00AA7619">
        <w:rPr>
          <w:rFonts w:ascii="Times New Roman" w:hAnsi="Times New Roman" w:cs="Times New Roman"/>
          <w:sz w:val="22"/>
          <w:szCs w:val="22"/>
        </w:rPr>
        <w:t>ence</w:t>
      </w:r>
      <w:r w:rsidR="006452F8">
        <w:rPr>
          <w:rFonts w:ascii="Times New Roman" w:hAnsi="Times New Roman" w:cs="Times New Roman"/>
          <w:sz w:val="22"/>
          <w:szCs w:val="22"/>
        </w:rPr>
        <w:t>)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</w:t>
      </w:r>
      <w:r w:rsidR="0092552E">
        <w:rPr>
          <w:rFonts w:ascii="Times New Roman" w:hAnsi="Times New Roman" w:cs="Times New Roman"/>
          <w:sz w:val="22"/>
          <w:szCs w:val="22"/>
        </w:rPr>
        <w:t>[</w:t>
      </w:r>
      <w:r w:rsidR="001219F5" w:rsidRPr="004D3188">
        <w:rPr>
          <w:rFonts w:ascii="Times New Roman" w:hAnsi="Times New Roman" w:cs="Times New Roman"/>
          <w:sz w:val="22"/>
          <w:szCs w:val="22"/>
        </w:rPr>
        <w:t>Co-advised w/W. Myers</w:t>
      </w:r>
      <w:r w:rsidR="0092552E">
        <w:rPr>
          <w:rFonts w:ascii="Times New Roman" w:hAnsi="Times New Roman" w:cs="Times New Roman"/>
          <w:sz w:val="22"/>
          <w:szCs w:val="22"/>
        </w:rPr>
        <w:t>]</w:t>
      </w:r>
      <w:r w:rsidR="001219F5" w:rsidRPr="004D3188">
        <w:rPr>
          <w:rFonts w:ascii="Times New Roman" w:hAnsi="Times New Roman" w:cs="Times New Roman"/>
          <w:sz w:val="22"/>
          <w:szCs w:val="22"/>
        </w:rPr>
        <w:t>.</w:t>
      </w:r>
    </w:p>
    <w:p w14:paraId="677C7688" w14:textId="77777777" w:rsidR="001219F5" w:rsidRPr="004D3188" w:rsidRDefault="00820234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Harvey, C.  </w:t>
      </w:r>
      <w:r w:rsidR="00AA7619">
        <w:rPr>
          <w:rFonts w:ascii="Times New Roman" w:hAnsi="Times New Roman" w:cs="Times New Roman"/>
          <w:sz w:val="22"/>
          <w:szCs w:val="22"/>
        </w:rPr>
        <w:t xml:space="preserve">2008. </w:t>
      </w:r>
      <w:r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Undam it part two-Minimizing the visual and social impacts of</w:t>
      </w:r>
      <w:r w:rsidR="005D0978"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>small dam removal</w:t>
      </w:r>
      <w:r w:rsidR="006452F8">
        <w:rPr>
          <w:rFonts w:ascii="Times New Roman" w:hAnsi="Times New Roman" w:cs="Times New Roman"/>
          <w:sz w:val="22"/>
          <w:szCs w:val="22"/>
        </w:rPr>
        <w:t xml:space="preserve"> using visual assessment. (MLA)</w:t>
      </w:r>
    </w:p>
    <w:p w14:paraId="3956A0BC" w14:textId="77777777" w:rsidR="001219F5" w:rsidRPr="004D3188" w:rsidRDefault="001219F5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Brazell, C. </w:t>
      </w:r>
      <w:r w:rsidR="00820234">
        <w:rPr>
          <w:rFonts w:ascii="Times New Roman" w:hAnsi="Times New Roman" w:cs="Times New Roman"/>
          <w:sz w:val="22"/>
          <w:szCs w:val="22"/>
        </w:rPr>
        <w:t xml:space="preserve"> </w:t>
      </w:r>
      <w:r w:rsidR="00AA7619">
        <w:rPr>
          <w:rFonts w:ascii="Times New Roman" w:hAnsi="Times New Roman" w:cs="Times New Roman"/>
          <w:sz w:val="22"/>
          <w:szCs w:val="22"/>
        </w:rPr>
        <w:t xml:space="preserve">2007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Undam it- Impacts on riparian wetlands from the removal of small</w:t>
      </w:r>
      <w:r w:rsidR="005D0978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dams</w:t>
      </w:r>
      <w:r w:rsidR="006452F8">
        <w:rPr>
          <w:rFonts w:ascii="Times New Roman" w:hAnsi="Times New Roman" w:cs="Times New Roman"/>
          <w:sz w:val="22"/>
          <w:szCs w:val="22"/>
        </w:rPr>
        <w:t>. (MLA)</w:t>
      </w:r>
    </w:p>
    <w:p w14:paraId="2F12B01D" w14:textId="77777777" w:rsidR="001219F5" w:rsidRPr="004D3188" w:rsidRDefault="001219F5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Sonntag, D.</w:t>
      </w:r>
      <w:r w:rsidR="00820234">
        <w:rPr>
          <w:rFonts w:ascii="Times New Roman" w:hAnsi="Times New Roman" w:cs="Times New Roman"/>
          <w:sz w:val="22"/>
          <w:szCs w:val="22"/>
        </w:rPr>
        <w:t xml:space="preserve"> </w:t>
      </w:r>
      <w:r w:rsidR="00AA7619">
        <w:rPr>
          <w:rFonts w:ascii="Times New Roman" w:hAnsi="Times New Roman" w:cs="Times New Roman"/>
          <w:sz w:val="22"/>
          <w:szCs w:val="22"/>
        </w:rPr>
        <w:t xml:space="preserve">2006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The impact of design on the cost of wetland mitigation in central</w:t>
      </w:r>
      <w:r w:rsidR="005D0978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Pennsylvania</w:t>
      </w:r>
      <w:r w:rsidR="006452F8">
        <w:rPr>
          <w:rFonts w:ascii="Times New Roman" w:hAnsi="Times New Roman" w:cs="Times New Roman"/>
          <w:sz w:val="22"/>
          <w:szCs w:val="22"/>
        </w:rPr>
        <w:t>. (MLA)</w:t>
      </w:r>
    </w:p>
    <w:p w14:paraId="7CAB449F" w14:textId="6D222960" w:rsidR="001219F5" w:rsidRPr="004D3188" w:rsidRDefault="001219F5" w:rsidP="00641324">
      <w:pPr>
        <w:pStyle w:val="PlainText"/>
        <w:ind w:left="1440" w:hanging="144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Clark, W. *</w:t>
      </w:r>
      <w:r w:rsidR="00820234">
        <w:rPr>
          <w:rFonts w:ascii="Times New Roman" w:hAnsi="Times New Roman" w:cs="Times New Roman"/>
          <w:sz w:val="22"/>
          <w:szCs w:val="22"/>
        </w:rPr>
        <w:t xml:space="preserve"> 2005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Water resources conflict in Bulgaria (PhD -Forest Science</w:t>
      </w:r>
      <w:r w:rsidR="006452F8">
        <w:rPr>
          <w:rFonts w:ascii="Times New Roman" w:hAnsi="Times New Roman" w:cs="Times New Roman"/>
          <w:sz w:val="22"/>
          <w:szCs w:val="22"/>
        </w:rPr>
        <w:t>)</w:t>
      </w:r>
      <w:r w:rsidRPr="004D3188">
        <w:rPr>
          <w:rFonts w:ascii="Times New Roman" w:hAnsi="Times New Roman" w:cs="Times New Roman"/>
          <w:sz w:val="22"/>
          <w:szCs w:val="22"/>
        </w:rPr>
        <w:t xml:space="preserve"> </w:t>
      </w:r>
      <w:r w:rsidR="0092552E">
        <w:rPr>
          <w:rFonts w:ascii="Times New Roman" w:hAnsi="Times New Roman" w:cs="Times New Roman"/>
          <w:sz w:val="22"/>
          <w:szCs w:val="22"/>
        </w:rPr>
        <w:t xml:space="preserve">[Co-adv. </w:t>
      </w:r>
      <w:r w:rsidRPr="004D3188">
        <w:rPr>
          <w:rFonts w:ascii="Times New Roman" w:hAnsi="Times New Roman" w:cs="Times New Roman"/>
          <w:sz w:val="22"/>
          <w:szCs w:val="22"/>
        </w:rPr>
        <w:t>J.</w:t>
      </w:r>
      <w:r w:rsidR="005D0978">
        <w:rPr>
          <w:rFonts w:ascii="Times New Roman" w:hAnsi="Times New Roman" w:cs="Times New Roman"/>
          <w:sz w:val="22"/>
          <w:szCs w:val="22"/>
        </w:rPr>
        <w:t xml:space="preserve"> </w:t>
      </w:r>
      <w:r w:rsidR="006452F8">
        <w:rPr>
          <w:rFonts w:ascii="Times New Roman" w:hAnsi="Times New Roman" w:cs="Times New Roman"/>
          <w:sz w:val="22"/>
          <w:szCs w:val="22"/>
        </w:rPr>
        <w:t>Finley</w:t>
      </w:r>
      <w:r w:rsidR="0092552E">
        <w:rPr>
          <w:rFonts w:ascii="Times New Roman" w:hAnsi="Times New Roman" w:cs="Times New Roman"/>
          <w:sz w:val="22"/>
          <w:szCs w:val="22"/>
        </w:rPr>
        <w:t>]</w:t>
      </w:r>
      <w:r w:rsidR="006452F8">
        <w:rPr>
          <w:rFonts w:ascii="Times New Roman" w:hAnsi="Times New Roman" w:cs="Times New Roman"/>
          <w:sz w:val="22"/>
          <w:szCs w:val="22"/>
        </w:rPr>
        <w:t>.</w:t>
      </w:r>
    </w:p>
    <w:p w14:paraId="4E48F90A" w14:textId="77777777" w:rsidR="001219F5" w:rsidRPr="004D3188" w:rsidRDefault="001219F5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Hoeltje, S.</w:t>
      </w:r>
      <w:r w:rsidR="00820234">
        <w:rPr>
          <w:rFonts w:ascii="Times New Roman" w:hAnsi="Times New Roman" w:cs="Times New Roman"/>
          <w:sz w:val="22"/>
          <w:szCs w:val="22"/>
        </w:rPr>
        <w:t xml:space="preserve"> 2005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Functional assessment of created and natural wetlands in central</w:t>
      </w:r>
      <w:r w:rsidR="00F66430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Pennsylvania</w:t>
      </w:r>
      <w:r w:rsidR="006452F8">
        <w:rPr>
          <w:rFonts w:ascii="Times New Roman" w:hAnsi="Times New Roman" w:cs="Times New Roman"/>
          <w:sz w:val="22"/>
          <w:szCs w:val="22"/>
        </w:rPr>
        <w:t>.</w:t>
      </w:r>
      <w:r w:rsidRPr="004D3188">
        <w:rPr>
          <w:rFonts w:ascii="Times New Roman" w:hAnsi="Times New Roman" w:cs="Times New Roman"/>
          <w:sz w:val="22"/>
          <w:szCs w:val="22"/>
        </w:rPr>
        <w:t xml:space="preserve"> (MS - Ecology)</w:t>
      </w:r>
    </w:p>
    <w:p w14:paraId="3BA1B44F" w14:textId="77777777" w:rsidR="001219F5" w:rsidRPr="004D3188" w:rsidRDefault="001219F5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Hough, Z.</w:t>
      </w:r>
      <w:r w:rsidR="00820234">
        <w:rPr>
          <w:rFonts w:ascii="Times New Roman" w:hAnsi="Times New Roman" w:cs="Times New Roman"/>
          <w:sz w:val="22"/>
          <w:szCs w:val="22"/>
        </w:rPr>
        <w:t xml:space="preserve"> 2006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Decomposition dynamics in riparian depression and slope wetlands</w:t>
      </w:r>
      <w:r w:rsidR="00F66430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of central Pennsylvania</w:t>
      </w:r>
      <w:r w:rsidR="006452F8">
        <w:rPr>
          <w:rFonts w:ascii="Times New Roman" w:hAnsi="Times New Roman" w:cs="Times New Roman"/>
          <w:sz w:val="22"/>
          <w:szCs w:val="22"/>
        </w:rPr>
        <w:t>.</w:t>
      </w:r>
      <w:r w:rsidRPr="004D3188">
        <w:rPr>
          <w:rFonts w:ascii="Times New Roman" w:hAnsi="Times New Roman" w:cs="Times New Roman"/>
          <w:sz w:val="22"/>
          <w:szCs w:val="22"/>
        </w:rPr>
        <w:t xml:space="preserve"> (MS - Ecology)</w:t>
      </w:r>
    </w:p>
    <w:p w14:paraId="6060992F" w14:textId="77777777" w:rsidR="001219F5" w:rsidRPr="004D3188" w:rsidRDefault="001219F5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Sherrill, U. R.</w:t>
      </w:r>
      <w:r w:rsidR="00820234">
        <w:rPr>
          <w:rFonts w:ascii="Times New Roman" w:hAnsi="Times New Roman" w:cs="Times New Roman"/>
          <w:sz w:val="22"/>
          <w:szCs w:val="22"/>
        </w:rPr>
        <w:t xml:space="preserve"> 2002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The utility of the common snapping turtle (</w:t>
      </w:r>
      <w:r w:rsidRPr="006452F8">
        <w:rPr>
          <w:rFonts w:ascii="Times New Roman" w:hAnsi="Times New Roman" w:cs="Times New Roman"/>
          <w:i/>
          <w:sz w:val="22"/>
          <w:szCs w:val="22"/>
        </w:rPr>
        <w:t>Chelydra serpentina</w:t>
      </w:r>
      <w:r w:rsidRPr="004D3188">
        <w:rPr>
          <w:rFonts w:ascii="Times New Roman" w:hAnsi="Times New Roman" w:cs="Times New Roman"/>
          <w:sz w:val="22"/>
          <w:szCs w:val="22"/>
        </w:rPr>
        <w:t>)</w:t>
      </w:r>
      <w:r w:rsidR="00F66430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 xml:space="preserve">as </w:t>
      </w:r>
      <w:r w:rsidR="006452F8" w:rsidRPr="004D3188">
        <w:rPr>
          <w:rFonts w:ascii="Times New Roman" w:hAnsi="Times New Roman" w:cs="Times New Roman"/>
          <w:sz w:val="22"/>
          <w:szCs w:val="22"/>
        </w:rPr>
        <w:t xml:space="preserve">an </w:t>
      </w:r>
      <w:r w:rsidR="006452F8">
        <w:rPr>
          <w:rFonts w:ascii="Times New Roman" w:hAnsi="Times New Roman" w:cs="Times New Roman"/>
          <w:sz w:val="22"/>
          <w:szCs w:val="22"/>
        </w:rPr>
        <w:t>indicator</w:t>
      </w:r>
      <w:r w:rsidRPr="004D3188">
        <w:rPr>
          <w:rFonts w:ascii="Times New Roman" w:hAnsi="Times New Roman" w:cs="Times New Roman"/>
          <w:sz w:val="22"/>
          <w:szCs w:val="22"/>
        </w:rPr>
        <w:t xml:space="preserve"> species of exposure to polychlorinated biphenyls</w:t>
      </w:r>
      <w:r w:rsidR="00F66430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(PCBs) and chlorinated hydrocarbons. (MS - Ecology)</w:t>
      </w:r>
    </w:p>
    <w:p w14:paraId="2D489E38" w14:textId="77777777" w:rsidR="001219F5" w:rsidRPr="004D3188" w:rsidRDefault="00641324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Reinhardt, C.</w:t>
      </w:r>
      <w:r w:rsidR="00F66430">
        <w:rPr>
          <w:rFonts w:ascii="Times New Roman" w:hAnsi="Times New Roman" w:cs="Times New Roman"/>
          <w:sz w:val="22"/>
          <w:szCs w:val="22"/>
        </w:rPr>
        <w:t>H.</w:t>
      </w:r>
      <w:r w:rsidR="00820234">
        <w:rPr>
          <w:rFonts w:ascii="Times New Roman" w:hAnsi="Times New Roman" w:cs="Times New Roman"/>
          <w:sz w:val="22"/>
          <w:szCs w:val="22"/>
        </w:rPr>
        <w:t xml:space="preserve">1999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Historical analysis of wetland plant community response to</w:t>
      </w:r>
      <w:r w:rsidR="00F66430"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>disturbance. (MS - Ecology)</w:t>
      </w:r>
    </w:p>
    <w:p w14:paraId="18905778" w14:textId="77777777" w:rsidR="001219F5" w:rsidRPr="004D3188" w:rsidRDefault="00F66430" w:rsidP="00820234">
      <w:pPr>
        <w:pStyle w:val="PlainText"/>
        <w:tabs>
          <w:tab w:val="left" w:pos="2160"/>
        </w:tabs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>U</w:t>
      </w:r>
      <w:r w:rsidR="00A256E7">
        <w:rPr>
          <w:rFonts w:ascii="Times New Roman" w:hAnsi="Times New Roman" w:cs="Times New Roman"/>
          <w:sz w:val="22"/>
          <w:szCs w:val="22"/>
        </w:rPr>
        <w:t>rban, C.A.</w:t>
      </w:r>
      <w:r w:rsidR="00820234">
        <w:rPr>
          <w:rFonts w:ascii="Times New Roman" w:hAnsi="Times New Roman" w:cs="Times New Roman"/>
          <w:sz w:val="22"/>
          <w:szCs w:val="22"/>
        </w:rPr>
        <w:t xml:space="preserve"> 2000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Biotic colonization and succession in created and restored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>wetlands of northwestern New York. (MS - Ecology)</w:t>
      </w:r>
    </w:p>
    <w:p w14:paraId="5BEA0BA2" w14:textId="77777777" w:rsidR="001219F5" w:rsidRPr="004D3188" w:rsidRDefault="006452F8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ampbell, D.A.</w:t>
      </w:r>
      <w:r w:rsidR="00641324">
        <w:rPr>
          <w:rFonts w:ascii="Times New Roman" w:hAnsi="Times New Roman" w:cs="Times New Roman"/>
          <w:sz w:val="22"/>
          <w:szCs w:val="22"/>
        </w:rPr>
        <w:t xml:space="preserve">*1996. </w:t>
      </w:r>
      <w:r w:rsidR="00641324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Assessing the performance of created wetlands: A spatial and</w:t>
      </w:r>
      <w:r w:rsidR="00F66430"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>temporal analysis. (MS - Ecology)</w:t>
      </w:r>
    </w:p>
    <w:p w14:paraId="4A697CF8" w14:textId="59AB2850" w:rsidR="001219F5" w:rsidRDefault="001219F5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Cruse, V.</w:t>
      </w:r>
      <w:r w:rsidR="00641324">
        <w:rPr>
          <w:rFonts w:ascii="Times New Roman" w:hAnsi="Times New Roman" w:cs="Times New Roman"/>
          <w:sz w:val="22"/>
          <w:szCs w:val="22"/>
        </w:rPr>
        <w:t xml:space="preserve">1992. </w:t>
      </w:r>
      <w:r w:rsidR="0064132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An evaluation of the effectiveness of wetland mitigation in Broward County, Florida, permitted by the Florida Department</w:t>
      </w:r>
      <w:r w:rsidR="00F66430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of Environmental Regulation. (MS - Ocean Science</w:t>
      </w:r>
      <w:r w:rsidR="0092552E">
        <w:rPr>
          <w:rFonts w:ascii="Times New Roman" w:hAnsi="Times New Roman" w:cs="Times New Roman"/>
          <w:sz w:val="22"/>
          <w:szCs w:val="22"/>
        </w:rPr>
        <w:t>, Nova University</w:t>
      </w:r>
      <w:r w:rsidRPr="004D3188">
        <w:rPr>
          <w:rFonts w:ascii="Times New Roman" w:hAnsi="Times New Roman" w:cs="Times New Roman"/>
          <w:sz w:val="22"/>
          <w:szCs w:val="22"/>
        </w:rPr>
        <w:t>)</w:t>
      </w:r>
    </w:p>
    <w:p w14:paraId="582100F7" w14:textId="77777777" w:rsidR="00FD56C4" w:rsidRPr="004D3188" w:rsidRDefault="00FD56C4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</w:p>
    <w:p w14:paraId="350D13E0" w14:textId="77777777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  <w:r w:rsidRPr="001C2E81">
        <w:rPr>
          <w:rFonts w:ascii="Times New Roman" w:hAnsi="Times New Roman" w:cs="Times New Roman"/>
          <w:sz w:val="22"/>
          <w:szCs w:val="22"/>
          <w:u w:val="single"/>
        </w:rPr>
        <w:t>Other Gra</w:t>
      </w:r>
      <w:r w:rsidR="00241953">
        <w:rPr>
          <w:rFonts w:ascii="Times New Roman" w:hAnsi="Times New Roman" w:cs="Times New Roman"/>
          <w:sz w:val="22"/>
          <w:szCs w:val="22"/>
          <w:u w:val="single"/>
        </w:rPr>
        <w:t>duate Committees</w:t>
      </w:r>
      <w:r w:rsidRPr="001C2E81">
        <w:rPr>
          <w:rFonts w:ascii="Times New Roman" w:hAnsi="Times New Roman" w:cs="Times New Roman"/>
          <w:sz w:val="22"/>
          <w:szCs w:val="22"/>
          <w:u w:val="single"/>
        </w:rPr>
        <w:t>:</w:t>
      </w:r>
    </w:p>
    <w:p w14:paraId="15E2602F" w14:textId="77777777" w:rsidR="007A3E14" w:rsidRPr="001C2E81" w:rsidRDefault="007A3E14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</w:p>
    <w:p w14:paraId="353A201C" w14:textId="59A7CAFC" w:rsidR="002E6567" w:rsidRDefault="002E6567" w:rsidP="00563C2C">
      <w:pPr>
        <w:pStyle w:val="PlainText"/>
        <w:tabs>
          <w:tab w:val="left" w:pos="2160"/>
        </w:tabs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Da </w:t>
      </w:r>
      <w:r w:rsidR="000745FD">
        <w:rPr>
          <w:rFonts w:ascii="Times New Roman" w:hAnsi="Times New Roman" w:cs="Times New Roman"/>
          <w:sz w:val="22"/>
          <w:szCs w:val="22"/>
        </w:rPr>
        <w:t>Silveira, C.F. 201</w:t>
      </w:r>
      <w:r w:rsidR="00563C2C">
        <w:rPr>
          <w:rFonts w:ascii="Times New Roman" w:hAnsi="Times New Roman" w:cs="Times New Roman"/>
          <w:sz w:val="22"/>
          <w:szCs w:val="22"/>
        </w:rPr>
        <w:t>8</w:t>
      </w:r>
      <w:r w:rsidR="000745FD">
        <w:rPr>
          <w:rFonts w:ascii="Times New Roman" w:hAnsi="Times New Roman" w:cs="Times New Roman"/>
          <w:sz w:val="22"/>
          <w:szCs w:val="22"/>
        </w:rPr>
        <w:tab/>
      </w:r>
      <w:r w:rsidR="00563C2C">
        <w:rPr>
          <w:rFonts w:ascii="Times New Roman" w:hAnsi="Times New Roman" w:cs="Times New Roman"/>
          <w:sz w:val="22"/>
          <w:szCs w:val="22"/>
        </w:rPr>
        <w:t xml:space="preserve">A </w:t>
      </w:r>
      <w:r w:rsidR="00563C2C" w:rsidRPr="00563C2C">
        <w:rPr>
          <w:rFonts w:ascii="Times New Roman" w:hAnsi="Times New Roman" w:cs="Times New Roman"/>
          <w:sz w:val="22"/>
          <w:szCs w:val="22"/>
        </w:rPr>
        <w:t>systemic approach for integrative design of buildings and landscapes: towards ecosystem services provision in urban areas</w:t>
      </w:r>
      <w:r>
        <w:rPr>
          <w:rFonts w:ascii="Times New Roman" w:hAnsi="Times New Roman" w:cs="Times New Roman"/>
          <w:sz w:val="22"/>
          <w:szCs w:val="22"/>
        </w:rPr>
        <w:t xml:space="preserve">. Ph.D., ARCH. </w:t>
      </w:r>
      <w:r w:rsidR="0092552E">
        <w:rPr>
          <w:rFonts w:ascii="Times New Roman" w:hAnsi="Times New Roman" w:cs="Times New Roman"/>
          <w:sz w:val="22"/>
          <w:szCs w:val="22"/>
        </w:rPr>
        <w:t xml:space="preserve">U. </w:t>
      </w:r>
      <w:r>
        <w:rPr>
          <w:rFonts w:ascii="Times New Roman" w:hAnsi="Times New Roman" w:cs="Times New Roman"/>
          <w:sz w:val="22"/>
          <w:szCs w:val="22"/>
        </w:rPr>
        <w:t>Poerschke, Chair.</w:t>
      </w:r>
    </w:p>
    <w:p w14:paraId="608FA11A" w14:textId="77777777" w:rsidR="008C040A" w:rsidRDefault="008C040A" w:rsidP="00B0589B">
      <w:pPr>
        <w:pStyle w:val="PlainText"/>
        <w:tabs>
          <w:tab w:val="left" w:pos="2160"/>
        </w:tabs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ebyanian, N. 2016</w:t>
      </w:r>
      <w:r>
        <w:rPr>
          <w:rFonts w:ascii="Times New Roman" w:hAnsi="Times New Roman" w:cs="Times New Roman"/>
          <w:sz w:val="22"/>
          <w:szCs w:val="22"/>
        </w:rPr>
        <w:tab/>
        <w:t>Development of an application for assessing ecological response to disturbance. M.S., M. Bose, Chair.</w:t>
      </w:r>
    </w:p>
    <w:p w14:paraId="699B3141" w14:textId="7AB370A9" w:rsidR="00A235C2" w:rsidRDefault="00A235C2" w:rsidP="00B0589B">
      <w:pPr>
        <w:pStyle w:val="PlainText"/>
        <w:tabs>
          <w:tab w:val="left" w:pos="2160"/>
        </w:tabs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Dallos, M.  2015.</w:t>
      </w:r>
      <w:r w:rsidR="00A14FA6">
        <w:rPr>
          <w:rFonts w:ascii="Times New Roman" w:hAnsi="Times New Roman" w:cs="Times New Roman"/>
          <w:sz w:val="22"/>
          <w:szCs w:val="22"/>
        </w:rPr>
        <w:tab/>
        <w:t>Typology of corridors and implications for design. M.S.</w:t>
      </w:r>
      <w:r w:rsidR="00520235">
        <w:rPr>
          <w:rFonts w:ascii="Times New Roman" w:hAnsi="Times New Roman" w:cs="Times New Roman"/>
          <w:sz w:val="22"/>
          <w:szCs w:val="22"/>
        </w:rPr>
        <w:t>,</w:t>
      </w:r>
      <w:r w:rsidR="00A14FA6">
        <w:rPr>
          <w:rFonts w:ascii="Times New Roman" w:hAnsi="Times New Roman" w:cs="Times New Roman"/>
          <w:sz w:val="22"/>
          <w:szCs w:val="22"/>
        </w:rPr>
        <w:t xml:space="preserve"> N. Korostoff, chair.</w:t>
      </w:r>
    </w:p>
    <w:p w14:paraId="743608D3" w14:textId="77777777" w:rsidR="002F3F43" w:rsidRPr="004D3188" w:rsidRDefault="009C267F" w:rsidP="00B0589B">
      <w:pPr>
        <w:pStyle w:val="PlainText"/>
        <w:tabs>
          <w:tab w:val="left" w:pos="2160"/>
        </w:tabs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Hanson, W. </w:t>
      </w:r>
      <w:r w:rsidR="002F3F43">
        <w:rPr>
          <w:rFonts w:ascii="Times New Roman" w:hAnsi="Times New Roman" w:cs="Times New Roman"/>
          <w:sz w:val="22"/>
          <w:szCs w:val="22"/>
        </w:rPr>
        <w:t>201</w:t>
      </w:r>
      <w:r w:rsidR="0045226E">
        <w:rPr>
          <w:rFonts w:ascii="Times New Roman" w:hAnsi="Times New Roman" w:cs="Times New Roman"/>
          <w:sz w:val="22"/>
          <w:szCs w:val="22"/>
        </w:rPr>
        <w:t>4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="00B0589B" w:rsidRPr="00B0589B">
        <w:rPr>
          <w:rFonts w:ascii="Times New Roman" w:hAnsi="Times New Roman" w:cs="Times New Roman"/>
          <w:sz w:val="22"/>
          <w:szCs w:val="22"/>
        </w:rPr>
        <w:t>Aquatic habitat characters that support both the Bridle Shiner (</w:t>
      </w:r>
      <w:r w:rsidR="00B0589B" w:rsidRPr="000745FD">
        <w:rPr>
          <w:rFonts w:ascii="Times New Roman" w:hAnsi="Times New Roman" w:cs="Times New Roman"/>
          <w:i/>
          <w:sz w:val="22"/>
          <w:szCs w:val="22"/>
        </w:rPr>
        <w:t>Notropis bifrenatus</w:t>
      </w:r>
      <w:r w:rsidR="00B0589B" w:rsidRPr="00B0589B">
        <w:rPr>
          <w:rFonts w:ascii="Times New Roman" w:hAnsi="Times New Roman" w:cs="Times New Roman"/>
          <w:sz w:val="22"/>
          <w:szCs w:val="22"/>
        </w:rPr>
        <w:t>) and the Ironcolor Shiner (</w:t>
      </w:r>
      <w:r w:rsidR="00B0589B" w:rsidRPr="000745FD">
        <w:rPr>
          <w:rFonts w:ascii="Times New Roman" w:hAnsi="Times New Roman" w:cs="Times New Roman"/>
          <w:i/>
          <w:sz w:val="22"/>
          <w:szCs w:val="22"/>
        </w:rPr>
        <w:t>Notropis chalybaeus</w:t>
      </w:r>
      <w:r w:rsidR="00B0589B" w:rsidRPr="00B0589B">
        <w:rPr>
          <w:rFonts w:ascii="Times New Roman" w:hAnsi="Times New Roman" w:cs="Times New Roman"/>
          <w:sz w:val="22"/>
          <w:szCs w:val="22"/>
        </w:rPr>
        <w:t xml:space="preserve">). WFS, </w:t>
      </w:r>
      <w:r w:rsidR="00A50866" w:rsidRPr="00B0589B">
        <w:rPr>
          <w:rFonts w:ascii="Times New Roman" w:hAnsi="Times New Roman" w:cs="Times New Roman"/>
          <w:sz w:val="22"/>
          <w:szCs w:val="22"/>
        </w:rPr>
        <w:t>PhD.</w:t>
      </w:r>
      <w:r w:rsidR="00B0589B" w:rsidRPr="00B0589B">
        <w:rPr>
          <w:rFonts w:ascii="Times New Roman" w:hAnsi="Times New Roman" w:cs="Times New Roman"/>
          <w:sz w:val="22"/>
          <w:szCs w:val="22"/>
        </w:rPr>
        <w:t xml:space="preserve"> J. Stauffer, Chair.</w:t>
      </w:r>
    </w:p>
    <w:p w14:paraId="42CB04E6" w14:textId="7CBE501F" w:rsidR="001219F5" w:rsidRDefault="009C267F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Grant, C.  </w:t>
      </w:r>
      <w:r w:rsidR="001219F5" w:rsidRPr="004D3188">
        <w:rPr>
          <w:rFonts w:ascii="Times New Roman" w:hAnsi="Times New Roman" w:cs="Times New Roman"/>
          <w:sz w:val="22"/>
          <w:szCs w:val="22"/>
        </w:rPr>
        <w:t>20</w:t>
      </w:r>
      <w:r w:rsidR="00966635">
        <w:rPr>
          <w:rFonts w:ascii="Times New Roman" w:hAnsi="Times New Roman" w:cs="Times New Roman"/>
          <w:sz w:val="22"/>
          <w:szCs w:val="22"/>
        </w:rPr>
        <w:t>10</w:t>
      </w:r>
      <w:r>
        <w:rPr>
          <w:rFonts w:ascii="Times New Roman" w:hAnsi="Times New Roman" w:cs="Times New Roman"/>
          <w:sz w:val="22"/>
          <w:szCs w:val="22"/>
        </w:rPr>
        <w:t>.</w:t>
      </w:r>
      <w:r>
        <w:rPr>
          <w:rFonts w:ascii="Times New Roman" w:hAnsi="Times New Roman" w:cs="Times New Roman"/>
          <w:sz w:val="22"/>
          <w:szCs w:val="22"/>
        </w:rPr>
        <w:tab/>
      </w:r>
      <w:r w:rsidR="00CD1FB1">
        <w:rPr>
          <w:rFonts w:ascii="Times New Roman" w:hAnsi="Times New Roman" w:cs="Times New Roman"/>
          <w:sz w:val="22"/>
          <w:szCs w:val="22"/>
        </w:rPr>
        <w:t>Mercury cycling and bioaccumulation in Pennsylvania headwater streams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. </w:t>
      </w:r>
      <w:r w:rsidR="00CD1FB1">
        <w:rPr>
          <w:rFonts w:ascii="Times New Roman" w:hAnsi="Times New Roman" w:cs="Times New Roman"/>
          <w:sz w:val="22"/>
          <w:szCs w:val="22"/>
        </w:rPr>
        <w:t>PhD</w:t>
      </w:r>
      <w:r w:rsidR="00A50866">
        <w:rPr>
          <w:rFonts w:ascii="Times New Roman" w:hAnsi="Times New Roman" w:cs="Times New Roman"/>
          <w:sz w:val="22"/>
          <w:szCs w:val="22"/>
        </w:rPr>
        <w:t>.</w:t>
      </w:r>
      <w:r w:rsidR="00CD1FB1">
        <w:rPr>
          <w:rFonts w:ascii="Times New Roman" w:hAnsi="Times New Roman" w:cs="Times New Roman"/>
          <w:sz w:val="22"/>
          <w:szCs w:val="22"/>
        </w:rPr>
        <w:t xml:space="preserve"> </w:t>
      </w:r>
      <w:r w:rsidR="00820234">
        <w:rPr>
          <w:rFonts w:ascii="Times New Roman" w:hAnsi="Times New Roman" w:cs="Times New Roman"/>
          <w:sz w:val="22"/>
          <w:szCs w:val="22"/>
        </w:rPr>
        <w:t xml:space="preserve"> </w:t>
      </w:r>
      <w:r w:rsidR="00CD1FB1">
        <w:rPr>
          <w:rFonts w:ascii="Times New Roman" w:hAnsi="Times New Roman" w:cs="Times New Roman"/>
          <w:sz w:val="22"/>
          <w:szCs w:val="22"/>
        </w:rPr>
        <w:t xml:space="preserve">Forest Science. 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Boyer and DeWalle, </w:t>
      </w:r>
      <w:r w:rsidR="0092552E">
        <w:rPr>
          <w:rFonts w:ascii="Times New Roman" w:hAnsi="Times New Roman" w:cs="Times New Roman"/>
          <w:sz w:val="22"/>
          <w:szCs w:val="22"/>
        </w:rPr>
        <w:t>co-</w:t>
      </w:r>
      <w:r w:rsidR="001219F5" w:rsidRPr="004D3188">
        <w:rPr>
          <w:rFonts w:ascii="Times New Roman" w:hAnsi="Times New Roman" w:cs="Times New Roman"/>
          <w:sz w:val="22"/>
          <w:szCs w:val="22"/>
        </w:rPr>
        <w:t>chairs.</w:t>
      </w:r>
    </w:p>
    <w:p w14:paraId="584404D1" w14:textId="70D5870B" w:rsidR="009D4607" w:rsidRDefault="009D4607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en, L. 2010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>Applying comprehensive environment analysis with cognitive characteristics for preferable wayfinding d</w:t>
      </w:r>
      <w:r w:rsidRPr="009D4607">
        <w:rPr>
          <w:rFonts w:ascii="Times New Roman" w:hAnsi="Times New Roman" w:cs="Times New Roman"/>
          <w:sz w:val="22"/>
          <w:szCs w:val="22"/>
        </w:rPr>
        <w:t>esig</w:t>
      </w:r>
      <w:r>
        <w:rPr>
          <w:rFonts w:ascii="Times New Roman" w:hAnsi="Times New Roman" w:cs="Times New Roman"/>
          <w:sz w:val="22"/>
          <w:szCs w:val="22"/>
        </w:rPr>
        <w:t xml:space="preserve">n. </w:t>
      </w:r>
      <w:r w:rsidR="00A358AB">
        <w:rPr>
          <w:rFonts w:ascii="Times New Roman" w:hAnsi="Times New Roman" w:cs="Times New Roman"/>
          <w:sz w:val="22"/>
          <w:szCs w:val="22"/>
        </w:rPr>
        <w:t xml:space="preserve">MLA - </w:t>
      </w:r>
      <w:r>
        <w:rPr>
          <w:rFonts w:ascii="Times New Roman" w:hAnsi="Times New Roman" w:cs="Times New Roman"/>
          <w:sz w:val="22"/>
          <w:szCs w:val="22"/>
        </w:rPr>
        <w:t>P. Aeschbacher, chair.</w:t>
      </w:r>
    </w:p>
    <w:p w14:paraId="6C295A08" w14:textId="4AAAA117" w:rsidR="009D4607" w:rsidRPr="004D3188" w:rsidRDefault="009D4607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almon, T. 2010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 xml:space="preserve">Advancing social sustainability in Brazil: Planning strategies for socio-spatial integration in </w:t>
      </w:r>
      <w:proofErr w:type="spellStart"/>
      <w:r>
        <w:rPr>
          <w:rFonts w:ascii="Times New Roman" w:hAnsi="Times New Roman" w:cs="Times New Roman"/>
          <w:sz w:val="22"/>
          <w:szCs w:val="22"/>
        </w:rPr>
        <w:t>Varjao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, Brazil. </w:t>
      </w:r>
      <w:r w:rsidR="00A358AB">
        <w:rPr>
          <w:rFonts w:ascii="Times New Roman" w:hAnsi="Times New Roman" w:cs="Times New Roman"/>
          <w:sz w:val="22"/>
          <w:szCs w:val="22"/>
        </w:rPr>
        <w:t xml:space="preserve">MLA - </w:t>
      </w:r>
      <w:r>
        <w:rPr>
          <w:rFonts w:ascii="Times New Roman" w:hAnsi="Times New Roman" w:cs="Times New Roman"/>
          <w:sz w:val="22"/>
          <w:szCs w:val="22"/>
        </w:rPr>
        <w:t xml:space="preserve">C. </w:t>
      </w:r>
      <w:proofErr w:type="spellStart"/>
      <w:r>
        <w:rPr>
          <w:rFonts w:ascii="Times New Roman" w:hAnsi="Times New Roman" w:cs="Times New Roman"/>
          <w:sz w:val="22"/>
          <w:szCs w:val="22"/>
        </w:rPr>
        <w:t>Bowns</w:t>
      </w:r>
      <w:proofErr w:type="spellEnd"/>
      <w:r>
        <w:rPr>
          <w:rFonts w:ascii="Times New Roman" w:hAnsi="Times New Roman" w:cs="Times New Roman"/>
          <w:sz w:val="22"/>
          <w:szCs w:val="22"/>
        </w:rPr>
        <w:t>, chair.</w:t>
      </w:r>
    </w:p>
    <w:p w14:paraId="070268B8" w14:textId="77777777" w:rsidR="001219F5" w:rsidRDefault="001219F5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Bond, B.</w:t>
      </w:r>
      <w:r w:rsidR="00966635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2</w:t>
      </w:r>
      <w:r w:rsidR="009C267F">
        <w:rPr>
          <w:rFonts w:ascii="Times New Roman" w:hAnsi="Times New Roman" w:cs="Times New Roman"/>
          <w:sz w:val="22"/>
          <w:szCs w:val="22"/>
        </w:rPr>
        <w:t xml:space="preserve">009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Balancing water use in the Pedernales region of the Dominican</w:t>
      </w:r>
      <w:r w:rsidR="009C267F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Republic for human use and conservation. MLA. L. Gorenflo,</w:t>
      </w:r>
      <w:r w:rsidR="00966635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chair.</w:t>
      </w:r>
    </w:p>
    <w:p w14:paraId="5380F4BB" w14:textId="77777777" w:rsidR="00966635" w:rsidRPr="004D3188" w:rsidRDefault="00966635" w:rsidP="009C267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Gebo, N.</w:t>
      </w:r>
      <w:r w:rsidR="00730A5D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2009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Wetland mitigation issues. MS</w:t>
      </w:r>
      <w:r w:rsidR="009C267F">
        <w:rPr>
          <w:rFonts w:ascii="Times New Roman" w:hAnsi="Times New Roman" w:cs="Times New Roman"/>
          <w:sz w:val="22"/>
          <w:szCs w:val="22"/>
        </w:rPr>
        <w:t>-Ecology</w:t>
      </w:r>
      <w:r w:rsidRPr="004D3188">
        <w:rPr>
          <w:rFonts w:ascii="Times New Roman" w:hAnsi="Times New Roman" w:cs="Times New Roman"/>
          <w:sz w:val="22"/>
          <w:szCs w:val="22"/>
        </w:rPr>
        <w:t>. R. P. Brooks, chair.</w:t>
      </w:r>
    </w:p>
    <w:p w14:paraId="47558A6E" w14:textId="77777777" w:rsidR="001219F5" w:rsidRPr="004D3188" w:rsidRDefault="001219F5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Stern, N.</w:t>
      </w:r>
      <w:r w:rsidR="00730A5D">
        <w:rPr>
          <w:rFonts w:ascii="Times New Roman" w:hAnsi="Times New Roman" w:cs="Times New Roman"/>
          <w:sz w:val="22"/>
          <w:szCs w:val="22"/>
        </w:rPr>
        <w:t xml:space="preserve"> </w:t>
      </w:r>
      <w:r w:rsidR="009C267F">
        <w:rPr>
          <w:rFonts w:ascii="Times New Roman" w:hAnsi="Times New Roman" w:cs="Times New Roman"/>
          <w:sz w:val="22"/>
          <w:szCs w:val="22"/>
        </w:rPr>
        <w:t xml:space="preserve">2008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Designing Clean Water: Wastewater Biofiltration Typologies, Elements, and Environme</w:t>
      </w:r>
      <w:r w:rsidR="009C267F">
        <w:rPr>
          <w:rFonts w:ascii="Times New Roman" w:hAnsi="Times New Roman" w:cs="Times New Roman"/>
          <w:sz w:val="22"/>
          <w:szCs w:val="22"/>
        </w:rPr>
        <w:t>ntal Design Objectives. MLA. K.</w:t>
      </w:r>
      <w:r w:rsidR="0041734C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Tamminga, chair.</w:t>
      </w:r>
    </w:p>
    <w:p w14:paraId="6158F777" w14:textId="77777777" w:rsidR="00966635" w:rsidRPr="004D3188" w:rsidRDefault="00966635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proofErr w:type="spellStart"/>
      <w:r>
        <w:rPr>
          <w:rFonts w:ascii="Times New Roman" w:hAnsi="Times New Roman" w:cs="Times New Roman"/>
          <w:sz w:val="22"/>
          <w:szCs w:val="22"/>
        </w:rPr>
        <w:t>Schnars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, J. L. </w:t>
      </w:r>
      <w:r w:rsidR="009C267F">
        <w:rPr>
          <w:rFonts w:ascii="Times New Roman" w:hAnsi="Times New Roman" w:cs="Times New Roman"/>
          <w:sz w:val="22"/>
          <w:szCs w:val="22"/>
        </w:rPr>
        <w:t xml:space="preserve">2008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The effect of contaminants on the common snapping turtl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                                  (</w:t>
      </w:r>
      <w:r>
        <w:rPr>
          <w:rFonts w:ascii="Times New Roman" w:hAnsi="Times New Roman" w:cs="Times New Roman"/>
          <w:i/>
          <w:sz w:val="22"/>
          <w:szCs w:val="22"/>
        </w:rPr>
        <w:t>Chely</w:t>
      </w:r>
      <w:r w:rsidR="001219F5" w:rsidRPr="00966635">
        <w:rPr>
          <w:rFonts w:ascii="Times New Roman" w:hAnsi="Times New Roman" w:cs="Times New Roman"/>
          <w:i/>
          <w:sz w:val="22"/>
          <w:szCs w:val="22"/>
        </w:rPr>
        <w:t>dra serpentina serpentina</w:t>
      </w:r>
      <w:r w:rsidR="001219F5" w:rsidRPr="004D3188">
        <w:rPr>
          <w:rFonts w:ascii="Times New Roman" w:hAnsi="Times New Roman" w:cs="Times New Roman"/>
          <w:sz w:val="22"/>
          <w:szCs w:val="22"/>
        </w:rPr>
        <w:t>). PhD - Wildlife &amp; Fisherie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>Science. J. Stauffer, chair.</w:t>
      </w:r>
    </w:p>
    <w:p w14:paraId="0E9DC400" w14:textId="77777777" w:rsidR="001219F5" w:rsidRPr="004D3188" w:rsidRDefault="001219F5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White, B.</w:t>
      </w:r>
      <w:r w:rsidR="00730A5D">
        <w:rPr>
          <w:rFonts w:ascii="Times New Roman" w:hAnsi="Times New Roman" w:cs="Times New Roman"/>
          <w:sz w:val="22"/>
          <w:szCs w:val="22"/>
        </w:rPr>
        <w:t xml:space="preserve"> </w:t>
      </w:r>
      <w:r w:rsidR="00F5345F">
        <w:rPr>
          <w:rFonts w:ascii="Times New Roman" w:hAnsi="Times New Roman" w:cs="Times New Roman"/>
          <w:sz w:val="22"/>
          <w:szCs w:val="22"/>
        </w:rPr>
        <w:t>2007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Evaluation of fish host suitability for the dwarf wedgemussel,                         </w:t>
      </w:r>
      <w:r w:rsidRPr="00966635">
        <w:rPr>
          <w:rFonts w:ascii="Times New Roman" w:hAnsi="Times New Roman" w:cs="Times New Roman"/>
          <w:i/>
          <w:sz w:val="22"/>
          <w:szCs w:val="22"/>
        </w:rPr>
        <w:t>Alasmidonta heterodon</w:t>
      </w:r>
      <w:r w:rsidRPr="004D3188">
        <w:rPr>
          <w:rFonts w:ascii="Times New Roman" w:hAnsi="Times New Roman" w:cs="Times New Roman"/>
          <w:sz w:val="22"/>
          <w:szCs w:val="22"/>
        </w:rPr>
        <w:t xml:space="preserve"> (Bivalvia: Unionidae) in the </w:t>
      </w:r>
      <w:r w:rsidR="00966635" w:rsidRPr="004D3188">
        <w:rPr>
          <w:rFonts w:ascii="Times New Roman" w:hAnsi="Times New Roman" w:cs="Times New Roman"/>
          <w:sz w:val="22"/>
          <w:szCs w:val="22"/>
        </w:rPr>
        <w:t>upper Delaware</w:t>
      </w:r>
      <w:r w:rsidRPr="004D3188">
        <w:rPr>
          <w:rFonts w:ascii="Times New Roman" w:hAnsi="Times New Roman" w:cs="Times New Roman"/>
          <w:sz w:val="22"/>
          <w:szCs w:val="22"/>
        </w:rPr>
        <w:t xml:space="preserve"> River basin. MS- Wildlife &amp; Fisheries Science. C. P. Ferreri, chair.</w:t>
      </w:r>
    </w:p>
    <w:p w14:paraId="21146EAF" w14:textId="77777777" w:rsidR="001219F5" w:rsidRPr="004D3188" w:rsidRDefault="001219F5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Ferrell, J.</w:t>
      </w:r>
      <w:r w:rsidR="00730A5D">
        <w:rPr>
          <w:rFonts w:ascii="Times New Roman" w:hAnsi="Times New Roman" w:cs="Times New Roman"/>
          <w:sz w:val="22"/>
          <w:szCs w:val="22"/>
        </w:rPr>
        <w:t xml:space="preserve"> </w:t>
      </w:r>
      <w:r w:rsidR="00F5345F">
        <w:rPr>
          <w:rFonts w:ascii="Times New Roman" w:hAnsi="Times New Roman" w:cs="Times New Roman"/>
          <w:sz w:val="22"/>
          <w:szCs w:val="22"/>
        </w:rPr>
        <w:t>2007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EB0398">
        <w:rPr>
          <w:rFonts w:ascii="Times New Roman" w:hAnsi="Times New Roman" w:cs="Times New Roman"/>
          <w:sz w:val="22"/>
          <w:szCs w:val="22"/>
        </w:rPr>
        <w:t xml:space="preserve">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Analysis of the use of indicators in river basin assessments. MS</w:t>
      </w:r>
      <w:r w:rsidR="007A3E14" w:rsidRPr="004D3188">
        <w:rPr>
          <w:rFonts w:ascii="Times New Roman" w:hAnsi="Times New Roman" w:cs="Times New Roman"/>
          <w:sz w:val="22"/>
          <w:szCs w:val="22"/>
        </w:rPr>
        <w:t>- Forest</w:t>
      </w:r>
      <w:r w:rsidRPr="004D3188">
        <w:rPr>
          <w:rFonts w:ascii="Times New Roman" w:hAnsi="Times New Roman" w:cs="Times New Roman"/>
          <w:sz w:val="22"/>
          <w:szCs w:val="22"/>
        </w:rPr>
        <w:t xml:space="preserve"> Science. R. McKinstry, chair.</w:t>
      </w:r>
    </w:p>
    <w:p w14:paraId="032180C3" w14:textId="77777777" w:rsidR="001219F5" w:rsidRPr="004D3188" w:rsidRDefault="001219F5" w:rsidP="00820234">
      <w:pPr>
        <w:pStyle w:val="PlainText"/>
        <w:rPr>
          <w:rFonts w:ascii="Times New Roman" w:hAnsi="Times New Roman" w:cs="Times New Roman"/>
          <w:sz w:val="22"/>
          <w:szCs w:val="22"/>
        </w:rPr>
      </w:pPr>
      <w:proofErr w:type="spellStart"/>
      <w:r w:rsidRPr="004D3188">
        <w:rPr>
          <w:rFonts w:ascii="Times New Roman" w:hAnsi="Times New Roman" w:cs="Times New Roman"/>
          <w:sz w:val="22"/>
          <w:szCs w:val="22"/>
        </w:rPr>
        <w:t>Filip</w:t>
      </w:r>
      <w:r w:rsidR="00966635">
        <w:rPr>
          <w:rFonts w:ascii="Times New Roman" w:hAnsi="Times New Roman" w:cs="Times New Roman"/>
          <w:sz w:val="22"/>
          <w:szCs w:val="22"/>
        </w:rPr>
        <w:t>czak</w:t>
      </w:r>
      <w:proofErr w:type="spellEnd"/>
      <w:r w:rsidR="00966635">
        <w:rPr>
          <w:rFonts w:ascii="Times New Roman" w:hAnsi="Times New Roman" w:cs="Times New Roman"/>
          <w:sz w:val="22"/>
          <w:szCs w:val="22"/>
        </w:rPr>
        <w:t xml:space="preserve">, A. </w:t>
      </w:r>
      <w:r w:rsidRPr="004D3188">
        <w:rPr>
          <w:rFonts w:ascii="Times New Roman" w:hAnsi="Times New Roman" w:cs="Times New Roman"/>
          <w:sz w:val="22"/>
          <w:szCs w:val="22"/>
        </w:rPr>
        <w:t>2007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NPS sampling protocols. MS- Forest Science. J. Finley, chair.</w:t>
      </w:r>
    </w:p>
    <w:p w14:paraId="6D2FA27C" w14:textId="77777777" w:rsidR="00EB0398" w:rsidRDefault="001219F5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Kong, N.</w:t>
      </w:r>
      <w:r w:rsidR="00730A5D">
        <w:rPr>
          <w:rFonts w:ascii="Times New Roman" w:hAnsi="Times New Roman" w:cs="Times New Roman"/>
          <w:sz w:val="22"/>
          <w:szCs w:val="22"/>
        </w:rPr>
        <w:t xml:space="preserve"> </w:t>
      </w:r>
      <w:r w:rsidR="00EB0398">
        <w:rPr>
          <w:rFonts w:ascii="Times New Roman" w:hAnsi="Times New Roman" w:cs="Times New Roman"/>
          <w:sz w:val="22"/>
          <w:szCs w:val="22"/>
        </w:rPr>
        <w:t>2006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Hydrogeomorphic landscape ecological mapping in</w:t>
      </w:r>
      <w:r w:rsidR="00EB0398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 xml:space="preserve">Pennsylvania. </w:t>
      </w:r>
      <w:r w:rsidR="00EB0398" w:rsidRPr="004D3188">
        <w:rPr>
          <w:rFonts w:ascii="Times New Roman" w:hAnsi="Times New Roman" w:cs="Times New Roman"/>
          <w:sz w:val="22"/>
          <w:szCs w:val="22"/>
        </w:rPr>
        <w:t xml:space="preserve">PhD </w:t>
      </w:r>
      <w:r w:rsidR="00EB0398">
        <w:rPr>
          <w:rFonts w:ascii="Times New Roman" w:hAnsi="Times New Roman" w:cs="Times New Roman"/>
          <w:sz w:val="22"/>
          <w:szCs w:val="22"/>
        </w:rPr>
        <w:t>in</w:t>
      </w:r>
      <w:r w:rsidR="009C267F">
        <w:rPr>
          <w:rFonts w:ascii="Times New Roman" w:hAnsi="Times New Roman" w:cs="Times New Roman"/>
          <w:sz w:val="22"/>
          <w:szCs w:val="22"/>
        </w:rPr>
        <w:t xml:space="preserve"> Forest </w:t>
      </w:r>
      <w:r w:rsidRPr="004D3188">
        <w:rPr>
          <w:rFonts w:ascii="Times New Roman" w:hAnsi="Times New Roman" w:cs="Times New Roman"/>
          <w:sz w:val="22"/>
          <w:szCs w:val="22"/>
        </w:rPr>
        <w:t>Science. W. Myers, chair.</w:t>
      </w:r>
    </w:p>
    <w:p w14:paraId="6E74C177" w14:textId="77777777" w:rsidR="001219F5" w:rsidRPr="004D3188" w:rsidRDefault="001219F5" w:rsidP="00820234">
      <w:pPr>
        <w:pStyle w:val="PlainText"/>
        <w:rPr>
          <w:rFonts w:ascii="Times New Roman" w:hAnsi="Times New Roman" w:cs="Times New Roman"/>
          <w:sz w:val="22"/>
          <w:szCs w:val="22"/>
        </w:rPr>
      </w:pPr>
      <w:proofErr w:type="spellStart"/>
      <w:r w:rsidRPr="004D3188">
        <w:rPr>
          <w:rFonts w:ascii="Times New Roman" w:hAnsi="Times New Roman" w:cs="Times New Roman"/>
          <w:sz w:val="22"/>
          <w:szCs w:val="22"/>
        </w:rPr>
        <w:t>Leckvarcik</w:t>
      </w:r>
      <w:proofErr w:type="spellEnd"/>
      <w:r w:rsidR="00966635">
        <w:rPr>
          <w:rFonts w:ascii="Times New Roman" w:hAnsi="Times New Roman" w:cs="Times New Roman"/>
          <w:sz w:val="22"/>
          <w:szCs w:val="22"/>
        </w:rPr>
        <w:t xml:space="preserve">, L. </w:t>
      </w:r>
      <w:r w:rsidRPr="004D3188">
        <w:rPr>
          <w:rFonts w:ascii="Times New Roman" w:hAnsi="Times New Roman" w:cs="Times New Roman"/>
          <w:sz w:val="22"/>
          <w:szCs w:val="22"/>
        </w:rPr>
        <w:t>200</w:t>
      </w:r>
      <w:r w:rsidR="00EB0398">
        <w:rPr>
          <w:rFonts w:ascii="Times New Roman" w:hAnsi="Times New Roman" w:cs="Times New Roman"/>
          <w:sz w:val="22"/>
          <w:szCs w:val="22"/>
        </w:rPr>
        <w:t>5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Reintroduction of endangered shiners. PhD -Forest Science. </w:t>
      </w:r>
      <w:r w:rsidR="00F5345F">
        <w:rPr>
          <w:rFonts w:ascii="Times New Roman" w:hAnsi="Times New Roman" w:cs="Times New Roman"/>
          <w:sz w:val="22"/>
          <w:szCs w:val="22"/>
        </w:rPr>
        <w:t xml:space="preserve">J. </w:t>
      </w:r>
      <w:r w:rsidRPr="004D3188">
        <w:rPr>
          <w:rFonts w:ascii="Times New Roman" w:hAnsi="Times New Roman" w:cs="Times New Roman"/>
          <w:sz w:val="22"/>
          <w:szCs w:val="22"/>
        </w:rPr>
        <w:t>Stauffer, chair.</w:t>
      </w:r>
    </w:p>
    <w:p w14:paraId="30F3B937" w14:textId="77777777" w:rsidR="001219F5" w:rsidRPr="004D3188" w:rsidRDefault="001219F5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Ryan, P. </w:t>
      </w:r>
      <w:r w:rsidR="00F5345F">
        <w:rPr>
          <w:rFonts w:ascii="Times New Roman" w:hAnsi="Times New Roman" w:cs="Times New Roman"/>
          <w:sz w:val="22"/>
          <w:szCs w:val="22"/>
        </w:rPr>
        <w:t>2005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Functional assessment of wetlands in a headwater complex in</w:t>
      </w:r>
      <w:r w:rsidR="00EB0398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 xml:space="preserve">PA. MS -Ecology. </w:t>
      </w:r>
      <w:r w:rsidR="00EB0398">
        <w:rPr>
          <w:rFonts w:ascii="Times New Roman" w:hAnsi="Times New Roman" w:cs="Times New Roman"/>
          <w:sz w:val="22"/>
          <w:szCs w:val="22"/>
        </w:rPr>
        <w:t>D</w:t>
      </w:r>
      <w:r w:rsidR="009C267F">
        <w:rPr>
          <w:rFonts w:ascii="Times New Roman" w:hAnsi="Times New Roman" w:cs="Times New Roman"/>
          <w:sz w:val="22"/>
          <w:szCs w:val="22"/>
        </w:rPr>
        <w:t xml:space="preserve">.H. </w:t>
      </w:r>
      <w:r w:rsidRPr="004D3188">
        <w:rPr>
          <w:rFonts w:ascii="Times New Roman" w:hAnsi="Times New Roman" w:cs="Times New Roman"/>
          <w:sz w:val="22"/>
          <w:szCs w:val="22"/>
        </w:rPr>
        <w:t>Wardrop, chair.</w:t>
      </w:r>
    </w:p>
    <w:p w14:paraId="45E5F3F4" w14:textId="77777777" w:rsidR="001219F5" w:rsidRPr="004D3188" w:rsidRDefault="00F5345F" w:rsidP="00820234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orgerson, S. 2005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Halfmoon Creek restoration plan. MLA. K. Tamminga, chair.</w:t>
      </w:r>
    </w:p>
    <w:p w14:paraId="64160553" w14:textId="77777777" w:rsidR="001219F5" w:rsidRPr="004D3188" w:rsidRDefault="00F5345F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rndorff, R. 2005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Stream/river network structure in relation to physiographic</w:t>
      </w:r>
      <w:r w:rsidR="00EB0398">
        <w:rPr>
          <w:rFonts w:ascii="Times New Roman" w:hAnsi="Times New Roman" w:cs="Times New Roman"/>
          <w:sz w:val="22"/>
          <w:szCs w:val="22"/>
        </w:rPr>
        <w:t xml:space="preserve"> </w:t>
      </w:r>
      <w:r w:rsidR="009C267F">
        <w:rPr>
          <w:rFonts w:ascii="Times New Roman" w:hAnsi="Times New Roman" w:cs="Times New Roman"/>
          <w:sz w:val="22"/>
          <w:szCs w:val="22"/>
        </w:rPr>
        <w:t xml:space="preserve">province. MS-Forest </w:t>
      </w:r>
      <w:r w:rsidR="001219F5" w:rsidRPr="004D3188">
        <w:rPr>
          <w:rFonts w:ascii="Times New Roman" w:hAnsi="Times New Roman" w:cs="Times New Roman"/>
          <w:sz w:val="22"/>
          <w:szCs w:val="22"/>
        </w:rPr>
        <w:t>Science. W. Myers, chair.</w:t>
      </w:r>
    </w:p>
    <w:p w14:paraId="3974E567" w14:textId="77777777" w:rsidR="001219F5" w:rsidRPr="004D3188" w:rsidRDefault="00EB0398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Hamilton, L. 2004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Natural design for zoos. MLA. With D. Jones, chair.</w:t>
      </w:r>
    </w:p>
    <w:p w14:paraId="490F1D58" w14:textId="77777777" w:rsidR="001219F5" w:rsidRPr="004D3188" w:rsidRDefault="001219F5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Patten, K.</w:t>
      </w:r>
      <w:r w:rsidR="00F5345F">
        <w:rPr>
          <w:rFonts w:ascii="Times New Roman" w:hAnsi="Times New Roman" w:cs="Times New Roman"/>
          <w:sz w:val="22"/>
          <w:szCs w:val="22"/>
        </w:rPr>
        <w:t xml:space="preserve"> 2004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Physical and biological effects of habitat enhancement structures</w:t>
      </w:r>
      <w:r w:rsidR="00EB0398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designed to increase habitat and stabilize streambanks. MS-Wildlife &amp; Fisheries Science. R. Carline, chair.</w:t>
      </w:r>
    </w:p>
    <w:p w14:paraId="790203DB" w14:textId="77777777" w:rsidR="001219F5" w:rsidRPr="004D3188" w:rsidRDefault="00F5345F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proofErr w:type="spellStart"/>
      <w:r>
        <w:rPr>
          <w:rFonts w:ascii="Times New Roman" w:hAnsi="Times New Roman" w:cs="Times New Roman"/>
          <w:sz w:val="22"/>
          <w:szCs w:val="22"/>
        </w:rPr>
        <w:t>Schnier</w:t>
      </w:r>
      <w:proofErr w:type="spellEnd"/>
      <w:r>
        <w:rPr>
          <w:rFonts w:ascii="Times New Roman" w:hAnsi="Times New Roman" w:cs="Times New Roman"/>
          <w:sz w:val="22"/>
          <w:szCs w:val="22"/>
        </w:rPr>
        <w:t>, M. 2003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Assessment of Riparian Areas: Tool Development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>Implementation</w:t>
      </w:r>
      <w:r w:rsidR="001D6BB5" w:rsidRPr="004D3188">
        <w:rPr>
          <w:rFonts w:ascii="Times New Roman" w:hAnsi="Times New Roman" w:cs="Times New Roman"/>
          <w:sz w:val="22"/>
          <w:szCs w:val="22"/>
        </w:rPr>
        <w:t xml:space="preserve">, </w:t>
      </w:r>
      <w:r w:rsidR="001D6BB5">
        <w:rPr>
          <w:rFonts w:ascii="Times New Roman" w:hAnsi="Times New Roman" w:cs="Times New Roman"/>
          <w:sz w:val="22"/>
          <w:szCs w:val="22"/>
        </w:rPr>
        <w:t>and</w:t>
      </w:r>
      <w:r w:rsidR="001D6BB5" w:rsidRPr="004D3188">
        <w:rPr>
          <w:rFonts w:ascii="Times New Roman" w:hAnsi="Times New Roman" w:cs="Times New Roman"/>
          <w:sz w:val="22"/>
          <w:szCs w:val="22"/>
        </w:rPr>
        <w:t xml:space="preserve"> Evaluation</w:t>
      </w:r>
      <w:r w:rsidR="001219F5" w:rsidRPr="004D3188">
        <w:rPr>
          <w:rFonts w:ascii="Times New Roman" w:hAnsi="Times New Roman" w:cs="Times New Roman"/>
          <w:sz w:val="22"/>
          <w:szCs w:val="22"/>
        </w:rPr>
        <w:t>. MS -Wildlife &amp; Fisheries Science. C. P. Ferreri, chair.</w:t>
      </w:r>
    </w:p>
    <w:p w14:paraId="6CC134BE" w14:textId="77777777" w:rsidR="001219F5" w:rsidRPr="004D3188" w:rsidRDefault="005A56CA" w:rsidP="00502916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proofErr w:type="spellStart"/>
      <w:r>
        <w:rPr>
          <w:rFonts w:ascii="Times New Roman" w:hAnsi="Times New Roman" w:cs="Times New Roman"/>
          <w:sz w:val="22"/>
          <w:szCs w:val="22"/>
        </w:rPr>
        <w:lastRenderedPageBreak/>
        <w:t>Spinola</w:t>
      </w:r>
      <w:proofErr w:type="spellEnd"/>
      <w:r>
        <w:rPr>
          <w:rFonts w:ascii="Times New Roman" w:hAnsi="Times New Roman" w:cs="Times New Roman"/>
          <w:sz w:val="22"/>
          <w:szCs w:val="22"/>
        </w:rPr>
        <w:t>, M. 2003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1D6BB5">
        <w:rPr>
          <w:rFonts w:ascii="Times New Roman" w:hAnsi="Times New Roman" w:cs="Times New Roman"/>
          <w:sz w:val="22"/>
          <w:szCs w:val="22"/>
        </w:rPr>
        <w:t xml:space="preserve">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Ecology of translocated river otters. PhD -Forest Science. R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>Brooks, chair.</w:t>
      </w:r>
    </w:p>
    <w:p w14:paraId="4097AF91" w14:textId="77777777" w:rsidR="001219F5" w:rsidRPr="004D3188" w:rsidRDefault="001219F5" w:rsidP="00502916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High, J. </w:t>
      </w:r>
      <w:r w:rsidR="005A56CA">
        <w:rPr>
          <w:rFonts w:ascii="Times New Roman" w:hAnsi="Times New Roman" w:cs="Times New Roman"/>
          <w:sz w:val="22"/>
          <w:szCs w:val="22"/>
        </w:rPr>
        <w:t>2002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Internet forestry explorer. MS-Forest Science. M. Jacobson, chair.</w:t>
      </w:r>
    </w:p>
    <w:p w14:paraId="63150DFD" w14:textId="77777777" w:rsidR="001219F5" w:rsidRPr="004D3188" w:rsidRDefault="001219F5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Clark, W.</w:t>
      </w:r>
      <w:r w:rsidR="00730A5D">
        <w:rPr>
          <w:rFonts w:ascii="Times New Roman" w:hAnsi="Times New Roman" w:cs="Times New Roman"/>
          <w:sz w:val="22"/>
          <w:szCs w:val="22"/>
        </w:rPr>
        <w:t xml:space="preserve"> </w:t>
      </w:r>
      <w:r w:rsidR="005A56CA">
        <w:rPr>
          <w:rFonts w:ascii="Times New Roman" w:hAnsi="Times New Roman" w:cs="Times New Roman"/>
          <w:sz w:val="22"/>
          <w:szCs w:val="22"/>
        </w:rPr>
        <w:t>2002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Attitudes toward inter-basin water transfers and water resource                         management in Sofia and the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Rila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 xml:space="preserve"> mountains of Bulgaria: A qualitative study. MEPC. G. Wang, chair.</w:t>
      </w:r>
    </w:p>
    <w:p w14:paraId="7CE52C84" w14:textId="77777777" w:rsidR="001219F5" w:rsidRPr="004D3188" w:rsidRDefault="00F5345F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Schmidt, K.</w:t>
      </w:r>
      <w:r w:rsidR="00730A5D"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>2002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Review of passive treatment methods for acid water in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Pennsylvania. MFR. W. </w:t>
      </w:r>
      <w:r w:rsidR="001D6BB5" w:rsidRPr="004D3188">
        <w:rPr>
          <w:rFonts w:ascii="Times New Roman" w:hAnsi="Times New Roman" w:cs="Times New Roman"/>
          <w:sz w:val="22"/>
          <w:szCs w:val="22"/>
        </w:rPr>
        <w:t>Sharpe,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chair.</w:t>
      </w:r>
    </w:p>
    <w:p w14:paraId="3CC44F7B" w14:textId="77777777" w:rsidR="001219F5" w:rsidRPr="004D3188" w:rsidRDefault="009C267F" w:rsidP="00820234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Mahaney, W.  </w:t>
      </w:r>
      <w:r w:rsidR="005A56CA">
        <w:rPr>
          <w:rFonts w:ascii="Times New Roman" w:hAnsi="Times New Roman" w:cs="Times New Roman"/>
          <w:sz w:val="22"/>
          <w:szCs w:val="22"/>
        </w:rPr>
        <w:t>2001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Impacts of human-mediated stressors on wetland plant community</w:t>
      </w:r>
      <w:r w:rsidR="005A56CA"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     development. MS-Ecology. R.P. Brooks, chair.</w:t>
      </w:r>
    </w:p>
    <w:p w14:paraId="41B1701C" w14:textId="77777777" w:rsidR="001219F5" w:rsidRPr="004D3188" w:rsidRDefault="001219F5" w:rsidP="00502916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Patil, S. </w:t>
      </w:r>
      <w:r w:rsidR="005A56CA">
        <w:rPr>
          <w:rFonts w:ascii="Times New Roman" w:hAnsi="Times New Roman" w:cs="Times New Roman"/>
          <w:sz w:val="22"/>
          <w:szCs w:val="22"/>
        </w:rPr>
        <w:t>2001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Using GIS to estimate ecological parameters. MLA. M.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Pihlak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>,</w:t>
      </w:r>
      <w:r w:rsidR="005A56CA">
        <w:rPr>
          <w:rFonts w:ascii="Times New Roman" w:hAnsi="Times New Roman" w:cs="Times New Roman"/>
          <w:sz w:val="22"/>
          <w:szCs w:val="22"/>
        </w:rPr>
        <w:t xml:space="preserve"> </w:t>
      </w:r>
      <w:r w:rsidR="00820234">
        <w:rPr>
          <w:rFonts w:ascii="Times New Roman" w:hAnsi="Times New Roman" w:cs="Times New Roman"/>
          <w:sz w:val="22"/>
          <w:szCs w:val="22"/>
        </w:rPr>
        <w:t>chair.</w:t>
      </w:r>
      <w:r w:rsidR="005A56CA">
        <w:rPr>
          <w:rFonts w:ascii="Times New Roman" w:hAnsi="Times New Roman" w:cs="Times New Roman"/>
          <w:sz w:val="22"/>
          <w:szCs w:val="22"/>
        </w:rPr>
        <w:t xml:space="preserve">                       </w:t>
      </w:r>
    </w:p>
    <w:p w14:paraId="0DBD2D1D" w14:textId="77777777" w:rsidR="001219F5" w:rsidRPr="004D3188" w:rsidRDefault="001219F5" w:rsidP="00502916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proofErr w:type="spellStart"/>
      <w:r w:rsidRPr="004D3188">
        <w:rPr>
          <w:rFonts w:ascii="Times New Roman" w:hAnsi="Times New Roman" w:cs="Times New Roman"/>
          <w:sz w:val="22"/>
          <w:szCs w:val="22"/>
        </w:rPr>
        <w:t>Walia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 xml:space="preserve">, S. </w:t>
      </w:r>
      <w:r w:rsidR="005A56CA">
        <w:rPr>
          <w:rFonts w:ascii="Times New Roman" w:hAnsi="Times New Roman" w:cs="Times New Roman"/>
          <w:sz w:val="22"/>
          <w:szCs w:val="22"/>
        </w:rPr>
        <w:t>2001</w:t>
      </w:r>
      <w:r w:rsidR="009C267F"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Stormwater management. MLA. S. Echols, chair.</w:t>
      </w:r>
    </w:p>
    <w:p w14:paraId="1CE0A2E1" w14:textId="77777777" w:rsidR="001219F5" w:rsidRPr="004D3188" w:rsidRDefault="009C267F" w:rsidP="00502916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Brummer, M. </w:t>
      </w:r>
      <w:r w:rsidR="005A56CA">
        <w:rPr>
          <w:rFonts w:ascii="Times New Roman" w:hAnsi="Times New Roman" w:cs="Times New Roman"/>
          <w:sz w:val="22"/>
          <w:szCs w:val="22"/>
        </w:rPr>
        <w:t>2001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A History of the Ole Bull State Park. MLA. T. Yahner, chair.</w:t>
      </w:r>
    </w:p>
    <w:p w14:paraId="208DC9D2" w14:textId="77777777" w:rsidR="001219F5" w:rsidRPr="004D3188" w:rsidRDefault="009C267F" w:rsidP="00502916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Wasser, L. </w:t>
      </w:r>
      <w:r w:rsidR="005A56CA">
        <w:rPr>
          <w:rFonts w:ascii="Times New Roman" w:hAnsi="Times New Roman" w:cs="Times New Roman"/>
          <w:sz w:val="22"/>
          <w:szCs w:val="22"/>
        </w:rPr>
        <w:t>2001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="00820234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The power of participation. MLA. S. Dennis, chair.</w:t>
      </w:r>
    </w:p>
    <w:p w14:paraId="58CDE2C2" w14:textId="77777777" w:rsidR="001219F5" w:rsidRPr="004D3188" w:rsidRDefault="001219F5" w:rsidP="00502916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Lip</w:t>
      </w:r>
      <w:r w:rsidR="009C267F">
        <w:rPr>
          <w:rFonts w:ascii="Times New Roman" w:hAnsi="Times New Roman" w:cs="Times New Roman"/>
          <w:sz w:val="22"/>
          <w:szCs w:val="22"/>
        </w:rPr>
        <w:t xml:space="preserve">ton, C. J. </w:t>
      </w:r>
      <w:r w:rsidR="005A56CA">
        <w:rPr>
          <w:rFonts w:ascii="Times New Roman" w:hAnsi="Times New Roman" w:cs="Times New Roman"/>
          <w:sz w:val="22"/>
          <w:szCs w:val="22"/>
        </w:rPr>
        <w:t>1998</w:t>
      </w:r>
      <w:r w:rsidR="00502916">
        <w:rPr>
          <w:rFonts w:ascii="Times New Roman" w:hAnsi="Times New Roman" w:cs="Times New Roman"/>
          <w:sz w:val="22"/>
          <w:szCs w:val="22"/>
        </w:rPr>
        <w:t xml:space="preserve">. </w:t>
      </w:r>
      <w:r w:rsidR="002053BA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Millbrook marsh natural history.  MS -Ecology. R. P. Brooks, </w:t>
      </w:r>
      <w:r w:rsidR="002053BA">
        <w:rPr>
          <w:rFonts w:ascii="Times New Roman" w:hAnsi="Times New Roman" w:cs="Times New Roman"/>
          <w:sz w:val="22"/>
          <w:szCs w:val="22"/>
        </w:rPr>
        <w:t>chair.</w:t>
      </w:r>
      <w:r w:rsidRPr="004D3188">
        <w:rPr>
          <w:rFonts w:ascii="Times New Roman" w:hAnsi="Times New Roman" w:cs="Times New Roman"/>
          <w:sz w:val="22"/>
          <w:szCs w:val="22"/>
        </w:rPr>
        <w:t xml:space="preserve">        </w:t>
      </w:r>
      <w:r w:rsidR="002053BA">
        <w:rPr>
          <w:rFonts w:ascii="Times New Roman" w:hAnsi="Times New Roman" w:cs="Times New Roman"/>
          <w:sz w:val="22"/>
          <w:szCs w:val="22"/>
        </w:rPr>
        <w:t xml:space="preserve">                         </w:t>
      </w:r>
    </w:p>
    <w:p w14:paraId="1233EFE0" w14:textId="77777777" w:rsidR="001219F5" w:rsidRPr="004D3188" w:rsidRDefault="009C267F" w:rsidP="002053BA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proofErr w:type="spellStart"/>
      <w:r>
        <w:rPr>
          <w:rFonts w:ascii="Times New Roman" w:hAnsi="Times New Roman" w:cs="Times New Roman"/>
          <w:sz w:val="22"/>
          <w:szCs w:val="22"/>
        </w:rPr>
        <w:t>Gustkey</w:t>
      </w:r>
      <w:proofErr w:type="spellEnd"/>
      <w:r>
        <w:rPr>
          <w:rFonts w:ascii="Times New Roman" w:hAnsi="Times New Roman" w:cs="Times New Roman"/>
          <w:sz w:val="22"/>
          <w:szCs w:val="22"/>
        </w:rPr>
        <w:t>, A. S.</w:t>
      </w:r>
      <w:r w:rsidR="005A56CA">
        <w:rPr>
          <w:rFonts w:ascii="Times New Roman" w:hAnsi="Times New Roman" w:cs="Times New Roman"/>
          <w:sz w:val="22"/>
          <w:szCs w:val="22"/>
        </w:rPr>
        <w:t>1997</w:t>
      </w:r>
      <w:r w:rsidR="002053BA">
        <w:rPr>
          <w:rFonts w:ascii="Times New Roman" w:hAnsi="Times New Roman" w:cs="Times New Roman"/>
          <w:sz w:val="22"/>
          <w:szCs w:val="22"/>
        </w:rPr>
        <w:t>.</w:t>
      </w:r>
      <w:r w:rsidR="002053BA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Utilizing constructed wetlands for domestic wastewater treatment.                                   MEPC. H. Elliot, chair.</w:t>
      </w:r>
    </w:p>
    <w:p w14:paraId="77E6EE24" w14:textId="77777777" w:rsidR="001219F5" w:rsidRDefault="005A56CA" w:rsidP="002053BA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ouchette, B. 1993</w:t>
      </w:r>
      <w:r w:rsidR="002053BA">
        <w:rPr>
          <w:rFonts w:ascii="Times New Roman" w:hAnsi="Times New Roman" w:cs="Times New Roman"/>
          <w:sz w:val="22"/>
          <w:szCs w:val="22"/>
        </w:rPr>
        <w:t xml:space="preserve">. </w:t>
      </w:r>
      <w:r w:rsidR="002053BA"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Sublethal impacts of an oil spill on </w:t>
      </w:r>
      <w:r w:rsidR="001219F5" w:rsidRPr="005A56CA">
        <w:rPr>
          <w:rFonts w:ascii="Times New Roman" w:hAnsi="Times New Roman" w:cs="Times New Roman"/>
          <w:i/>
          <w:sz w:val="22"/>
          <w:szCs w:val="22"/>
        </w:rPr>
        <w:t>Rhizophora mangle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, </w:t>
      </w:r>
      <w:r w:rsidR="001219F5" w:rsidRPr="005A56CA">
        <w:rPr>
          <w:rFonts w:ascii="Times New Roman" w:hAnsi="Times New Roman" w:cs="Times New Roman"/>
          <w:i/>
          <w:sz w:val="22"/>
          <w:szCs w:val="22"/>
        </w:rPr>
        <w:t>Avicennia                              germinans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, and </w:t>
      </w:r>
      <w:r w:rsidR="001219F5" w:rsidRPr="005A56CA">
        <w:rPr>
          <w:rFonts w:ascii="Times New Roman" w:hAnsi="Times New Roman" w:cs="Times New Roman"/>
          <w:i/>
          <w:sz w:val="22"/>
          <w:szCs w:val="22"/>
        </w:rPr>
        <w:t>Laguncularia racemosa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seedlings. MS, Nova University</w:t>
      </w:r>
      <w:r w:rsidR="00EC5637">
        <w:rPr>
          <w:rFonts w:ascii="Times New Roman" w:hAnsi="Times New Roman" w:cs="Times New Roman"/>
          <w:sz w:val="22"/>
          <w:szCs w:val="22"/>
        </w:rPr>
        <w:t>. B. Baca,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chair.</w:t>
      </w:r>
    </w:p>
    <w:p w14:paraId="2751CA57" w14:textId="77777777" w:rsidR="005A56CA" w:rsidRDefault="005A56CA" w:rsidP="005A56CA">
      <w:pPr>
        <w:pStyle w:val="PlainText"/>
        <w:ind w:left="2160" w:hanging="2160"/>
        <w:rPr>
          <w:rFonts w:ascii="Times New Roman" w:hAnsi="Times New Roman" w:cs="Times New Roman"/>
          <w:sz w:val="22"/>
          <w:szCs w:val="22"/>
        </w:rPr>
      </w:pPr>
    </w:p>
    <w:p w14:paraId="3689DBE3" w14:textId="06A8E72C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66704B">
        <w:rPr>
          <w:rFonts w:ascii="Times New Roman" w:hAnsi="Times New Roman" w:cs="Times New Roman"/>
          <w:b/>
          <w:sz w:val="22"/>
          <w:szCs w:val="22"/>
        </w:rPr>
        <w:t xml:space="preserve">Refereed </w:t>
      </w:r>
      <w:r w:rsidR="00F437CB">
        <w:rPr>
          <w:rFonts w:ascii="Times New Roman" w:hAnsi="Times New Roman" w:cs="Times New Roman"/>
          <w:b/>
          <w:sz w:val="22"/>
          <w:szCs w:val="22"/>
        </w:rPr>
        <w:t>Publications</w:t>
      </w:r>
      <w:r w:rsidRPr="0066704B">
        <w:rPr>
          <w:rFonts w:ascii="Times New Roman" w:hAnsi="Times New Roman" w:cs="Times New Roman"/>
          <w:b/>
          <w:sz w:val="22"/>
          <w:szCs w:val="22"/>
        </w:rPr>
        <w:t>:</w:t>
      </w:r>
    </w:p>
    <w:p w14:paraId="18B932F1" w14:textId="13E4049F" w:rsidR="008C2A4F" w:rsidRDefault="008C2A4F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D91FCAA" w14:textId="16F36EE6" w:rsidR="008C2A4F" w:rsidRDefault="008C2A4F" w:rsidP="008C2A4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8</w:t>
      </w:r>
      <w:r>
        <w:rPr>
          <w:rFonts w:ascii="Times New Roman" w:hAnsi="Times New Roman" w:cs="Times New Roman"/>
          <w:sz w:val="22"/>
          <w:szCs w:val="22"/>
        </w:rPr>
        <w:tab/>
        <w:t xml:space="preserve">Weaver, T., and C. A. Cole. Barriers and incentives to stream conservation: The influence of culture on buffer design and implementation. </w:t>
      </w:r>
      <w:r w:rsidR="00D129C8">
        <w:rPr>
          <w:rFonts w:ascii="Times New Roman" w:hAnsi="Times New Roman" w:cs="Times New Roman"/>
          <w:sz w:val="22"/>
          <w:szCs w:val="22"/>
        </w:rPr>
        <w:t>Agricultural Systems –</w:t>
      </w:r>
      <w:r>
        <w:rPr>
          <w:rFonts w:ascii="Times New Roman" w:hAnsi="Times New Roman" w:cs="Times New Roman"/>
          <w:sz w:val="22"/>
          <w:szCs w:val="22"/>
        </w:rPr>
        <w:t xml:space="preserve"> In </w:t>
      </w:r>
      <w:r w:rsidR="00AC63DA">
        <w:rPr>
          <w:rFonts w:ascii="Times New Roman" w:hAnsi="Times New Roman" w:cs="Times New Roman"/>
          <w:sz w:val="22"/>
          <w:szCs w:val="22"/>
        </w:rPr>
        <w:t>review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="00FE698A">
        <w:rPr>
          <w:rFonts w:ascii="Times New Roman" w:hAnsi="Times New Roman" w:cs="Times New Roman"/>
          <w:sz w:val="22"/>
          <w:szCs w:val="22"/>
        </w:rPr>
        <w:t>July 25</w:t>
      </w:r>
      <w:r w:rsidR="00AC63DA">
        <w:rPr>
          <w:rFonts w:ascii="Times New Roman" w:hAnsi="Times New Roman" w:cs="Times New Roman"/>
          <w:sz w:val="22"/>
          <w:szCs w:val="22"/>
        </w:rPr>
        <w:t xml:space="preserve">, </w:t>
      </w:r>
      <w:r>
        <w:rPr>
          <w:rFonts w:ascii="Times New Roman" w:hAnsi="Times New Roman" w:cs="Times New Roman"/>
          <w:sz w:val="22"/>
          <w:szCs w:val="22"/>
        </w:rPr>
        <w:t>2018.</w:t>
      </w:r>
    </w:p>
    <w:p w14:paraId="13F23C02" w14:textId="4EF4D305" w:rsidR="00D17049" w:rsidRDefault="00D17049" w:rsidP="008C2A4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21504CCC" w14:textId="5870F62C" w:rsidR="00D17049" w:rsidRDefault="00D17049" w:rsidP="008C2A4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  <w:t>Cole, C. A. Creation ecology: Redefining novel</w:t>
      </w:r>
      <w:r w:rsidR="00B95758">
        <w:rPr>
          <w:rFonts w:ascii="Times New Roman" w:hAnsi="Times New Roman" w:cs="Times New Roman"/>
          <w:sz w:val="22"/>
          <w:szCs w:val="22"/>
        </w:rPr>
        <w:t xml:space="preserve">/designed </w:t>
      </w:r>
      <w:r>
        <w:rPr>
          <w:rFonts w:ascii="Times New Roman" w:hAnsi="Times New Roman" w:cs="Times New Roman"/>
          <w:sz w:val="22"/>
          <w:szCs w:val="22"/>
        </w:rPr>
        <w:t xml:space="preserve">ecosystems. </w:t>
      </w:r>
      <w:r w:rsidR="00FC63CC">
        <w:rPr>
          <w:rFonts w:ascii="Times New Roman" w:hAnsi="Times New Roman" w:cs="Times New Roman"/>
          <w:sz w:val="22"/>
          <w:szCs w:val="22"/>
        </w:rPr>
        <w:t>In prep</w:t>
      </w:r>
      <w:r w:rsidR="00B95758">
        <w:rPr>
          <w:rFonts w:ascii="Times New Roman" w:hAnsi="Times New Roman" w:cs="Times New Roman"/>
          <w:sz w:val="22"/>
          <w:szCs w:val="22"/>
        </w:rPr>
        <w:t>aration.</w:t>
      </w:r>
    </w:p>
    <w:p w14:paraId="482F9DD8" w14:textId="2E527F97" w:rsidR="00A5173F" w:rsidRDefault="00A5173F" w:rsidP="008C2A4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2DF58A70" w14:textId="493CEAF3" w:rsidR="00A5173F" w:rsidRPr="008C2A4F" w:rsidRDefault="00A5173F" w:rsidP="008C2A4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  <w:t xml:space="preserve">Ansari, S., C. A. Cole, and L. DuRussel. </w:t>
      </w:r>
      <w:r>
        <w:rPr>
          <w:rFonts w:ascii="Times New Roman" w:eastAsia="Times New Roman" w:hAnsi="Times New Roman" w:cs="Times New Roman"/>
          <w:sz w:val="22"/>
          <w:szCs w:val="22"/>
        </w:rPr>
        <w:t>Marsh-morphosis: A climate-responsive and adaptive design framework for habitat restoration and recreation in the Rumney Marsh Reservation. Restoration Ecology – In preparation. June 2018.</w:t>
      </w:r>
    </w:p>
    <w:p w14:paraId="138E8BBB" w14:textId="77777777" w:rsidR="0005790D" w:rsidRDefault="0005790D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58707E25" w14:textId="2FDB48E4" w:rsidR="00A31523" w:rsidRDefault="00E61E14" w:rsidP="004D305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</w:t>
      </w:r>
      <w:r w:rsidR="00863A2E">
        <w:rPr>
          <w:rFonts w:ascii="Times New Roman" w:hAnsi="Times New Roman" w:cs="Times New Roman"/>
          <w:sz w:val="22"/>
          <w:szCs w:val="22"/>
        </w:rPr>
        <w:t>7</w:t>
      </w:r>
      <w:r w:rsidR="003100E4">
        <w:rPr>
          <w:rFonts w:ascii="Times New Roman" w:hAnsi="Times New Roman" w:cs="Times New Roman"/>
          <w:sz w:val="22"/>
          <w:szCs w:val="22"/>
        </w:rPr>
        <w:tab/>
      </w:r>
      <w:r w:rsidR="00A31523" w:rsidRPr="00A31523">
        <w:rPr>
          <w:rFonts w:ascii="Times New Roman" w:hAnsi="Times New Roman" w:cs="Times New Roman"/>
          <w:sz w:val="22"/>
          <w:szCs w:val="22"/>
        </w:rPr>
        <w:t>Cole, C</w:t>
      </w:r>
      <w:r w:rsidR="00C55234">
        <w:rPr>
          <w:rFonts w:ascii="Times New Roman" w:hAnsi="Times New Roman" w:cs="Times New Roman"/>
          <w:sz w:val="22"/>
          <w:szCs w:val="22"/>
        </w:rPr>
        <w:t xml:space="preserve">. </w:t>
      </w:r>
      <w:r w:rsidR="00A31523" w:rsidRPr="00A31523">
        <w:rPr>
          <w:rFonts w:ascii="Times New Roman" w:hAnsi="Times New Roman" w:cs="Times New Roman"/>
          <w:sz w:val="22"/>
          <w:szCs w:val="22"/>
        </w:rPr>
        <w:t>A. Assessment of a judgment-based hydrogeomorphic wetland classification using long-term hydrologic data. Ecohydrol</w:t>
      </w:r>
      <w:r w:rsidR="00A31523">
        <w:rPr>
          <w:rFonts w:ascii="Times New Roman" w:hAnsi="Times New Roman" w:cs="Times New Roman"/>
          <w:sz w:val="22"/>
          <w:szCs w:val="22"/>
        </w:rPr>
        <w:t>ogy</w:t>
      </w:r>
      <w:r w:rsidR="00A31523" w:rsidRPr="00A31523">
        <w:rPr>
          <w:rFonts w:ascii="Times New Roman" w:hAnsi="Times New Roman" w:cs="Times New Roman"/>
          <w:sz w:val="22"/>
          <w:szCs w:val="22"/>
        </w:rPr>
        <w:t xml:space="preserve"> 2017;10:e1761. doi:10.1002/eco.1761.</w:t>
      </w:r>
    </w:p>
    <w:p w14:paraId="7A873509" w14:textId="77777777" w:rsidR="005F7361" w:rsidRDefault="005F7361" w:rsidP="006C264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20415058" w14:textId="0AED525E" w:rsidR="00F26651" w:rsidRDefault="00863A2E" w:rsidP="00863A2E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6</w:t>
      </w:r>
      <w:r>
        <w:rPr>
          <w:rFonts w:ascii="Times New Roman" w:hAnsi="Times New Roman" w:cs="Times New Roman"/>
          <w:sz w:val="22"/>
          <w:szCs w:val="22"/>
        </w:rPr>
        <w:tab/>
      </w:r>
      <w:r w:rsidR="00F26651">
        <w:rPr>
          <w:rFonts w:ascii="Times New Roman" w:hAnsi="Times New Roman" w:cs="Times New Roman"/>
          <w:sz w:val="22"/>
          <w:szCs w:val="22"/>
        </w:rPr>
        <w:t xml:space="preserve">Cole, C. A. </w:t>
      </w:r>
      <w:r w:rsidR="002B1872">
        <w:rPr>
          <w:rFonts w:ascii="Times New Roman" w:hAnsi="Times New Roman" w:cs="Times New Roman"/>
          <w:sz w:val="22"/>
          <w:szCs w:val="22"/>
        </w:rPr>
        <w:t xml:space="preserve">HGM: </w:t>
      </w:r>
      <w:r w:rsidR="00F26651" w:rsidRPr="00F26651">
        <w:rPr>
          <w:rFonts w:ascii="Times New Roman" w:hAnsi="Times New Roman" w:cs="Times New Roman"/>
          <w:sz w:val="22"/>
          <w:szCs w:val="22"/>
        </w:rPr>
        <w:t>a call for model validation</w:t>
      </w:r>
      <w:r w:rsidR="00F26651">
        <w:rPr>
          <w:rFonts w:ascii="Times New Roman" w:hAnsi="Times New Roman" w:cs="Times New Roman"/>
          <w:sz w:val="22"/>
          <w:szCs w:val="22"/>
        </w:rPr>
        <w:t>. W</w:t>
      </w:r>
      <w:r w:rsidR="002B1872">
        <w:rPr>
          <w:rFonts w:ascii="Times New Roman" w:hAnsi="Times New Roman" w:cs="Times New Roman"/>
          <w:sz w:val="22"/>
          <w:szCs w:val="22"/>
        </w:rPr>
        <w:t>etlands Ecology and Management 24:579-585.</w:t>
      </w:r>
    </w:p>
    <w:p w14:paraId="5661BBF7" w14:textId="77777777" w:rsidR="00A31523" w:rsidRDefault="00A31523" w:rsidP="00A31523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2543804" w14:textId="77777777" w:rsidR="00644C49" w:rsidRPr="00644C49" w:rsidRDefault="0005790D" w:rsidP="006C264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3</w:t>
      </w:r>
      <w:r>
        <w:rPr>
          <w:rFonts w:ascii="Times New Roman" w:hAnsi="Times New Roman" w:cs="Times New Roman"/>
          <w:sz w:val="22"/>
          <w:szCs w:val="22"/>
        </w:rPr>
        <w:tab/>
      </w:r>
      <w:r w:rsidR="00644C49">
        <w:rPr>
          <w:rFonts w:ascii="Times New Roman" w:hAnsi="Times New Roman" w:cs="Times New Roman"/>
          <w:sz w:val="22"/>
          <w:szCs w:val="22"/>
        </w:rPr>
        <w:t>Cole, C. A.</w:t>
      </w:r>
      <w:r w:rsidR="00644C49" w:rsidRPr="00644C49">
        <w:rPr>
          <w:rFonts w:ascii="Times New Roman" w:hAnsi="Times New Roman" w:cs="Times New Roman"/>
          <w:sz w:val="22"/>
          <w:szCs w:val="22"/>
        </w:rPr>
        <w:t>, C</w:t>
      </w:r>
      <w:r w:rsidR="00644C49">
        <w:rPr>
          <w:rFonts w:ascii="Times New Roman" w:hAnsi="Times New Roman" w:cs="Times New Roman"/>
          <w:sz w:val="22"/>
          <w:szCs w:val="22"/>
        </w:rPr>
        <w:t>. A. Urban</w:t>
      </w:r>
      <w:r w:rsidR="00644C49" w:rsidRPr="00644C49">
        <w:rPr>
          <w:rFonts w:ascii="Times New Roman" w:hAnsi="Times New Roman" w:cs="Times New Roman"/>
          <w:sz w:val="22"/>
          <w:szCs w:val="22"/>
        </w:rPr>
        <w:t>, P</w:t>
      </w:r>
      <w:r w:rsidR="00644C49">
        <w:rPr>
          <w:rFonts w:ascii="Times New Roman" w:hAnsi="Times New Roman" w:cs="Times New Roman"/>
          <w:sz w:val="22"/>
          <w:szCs w:val="22"/>
        </w:rPr>
        <w:t>. Russo</w:t>
      </w:r>
      <w:r w:rsidR="00644C49" w:rsidRPr="00644C49">
        <w:rPr>
          <w:rFonts w:ascii="Times New Roman" w:hAnsi="Times New Roman" w:cs="Times New Roman"/>
          <w:sz w:val="22"/>
          <w:szCs w:val="22"/>
        </w:rPr>
        <w:t>, J</w:t>
      </w:r>
      <w:r w:rsidR="00644C49">
        <w:rPr>
          <w:rFonts w:ascii="Times New Roman" w:hAnsi="Times New Roman" w:cs="Times New Roman"/>
          <w:sz w:val="22"/>
          <w:szCs w:val="22"/>
        </w:rPr>
        <w:t>.</w:t>
      </w:r>
      <w:r w:rsidR="00644C49" w:rsidRPr="00644C49">
        <w:rPr>
          <w:rFonts w:ascii="Times New Roman" w:hAnsi="Times New Roman" w:cs="Times New Roman"/>
          <w:sz w:val="22"/>
          <w:szCs w:val="22"/>
        </w:rPr>
        <w:t xml:space="preserve"> Murray, D</w:t>
      </w:r>
      <w:r w:rsidR="00644C49">
        <w:rPr>
          <w:rFonts w:ascii="Times New Roman" w:hAnsi="Times New Roman" w:cs="Times New Roman"/>
          <w:sz w:val="22"/>
          <w:szCs w:val="22"/>
        </w:rPr>
        <w:t>. Hoyt</w:t>
      </w:r>
      <w:r w:rsidR="00644C49" w:rsidRPr="00644C49">
        <w:rPr>
          <w:rFonts w:ascii="Times New Roman" w:hAnsi="Times New Roman" w:cs="Times New Roman"/>
          <w:sz w:val="22"/>
          <w:szCs w:val="22"/>
        </w:rPr>
        <w:t>, and R</w:t>
      </w:r>
      <w:r w:rsidR="00644C49">
        <w:rPr>
          <w:rFonts w:ascii="Times New Roman" w:hAnsi="Times New Roman" w:cs="Times New Roman"/>
          <w:sz w:val="22"/>
          <w:szCs w:val="22"/>
        </w:rPr>
        <w:t xml:space="preserve">. P. Brooks. </w:t>
      </w:r>
      <w:r w:rsidR="00644C49" w:rsidRPr="00644C49">
        <w:rPr>
          <w:rFonts w:ascii="Times New Roman" w:hAnsi="Times New Roman" w:cs="Times New Roman"/>
          <w:sz w:val="22"/>
          <w:szCs w:val="22"/>
        </w:rPr>
        <w:t>Herbaceous plant community composition in created wetlands over seven years in northern New York USA.</w:t>
      </w:r>
      <w:r w:rsidR="00644C49">
        <w:rPr>
          <w:rFonts w:ascii="Times New Roman" w:hAnsi="Times New Roman" w:cs="Times New Roman"/>
          <w:sz w:val="22"/>
          <w:szCs w:val="22"/>
        </w:rPr>
        <w:t xml:space="preserve"> </w:t>
      </w:r>
      <w:r w:rsidR="00644C49" w:rsidRPr="00644C49">
        <w:rPr>
          <w:rFonts w:ascii="Times New Roman" w:hAnsi="Times New Roman" w:cs="Times New Roman"/>
          <w:sz w:val="22"/>
          <w:szCs w:val="22"/>
        </w:rPr>
        <w:t>Studies in the History of Gardens &amp; Designed Landscapes</w:t>
      </w:r>
      <w:r w:rsidR="00D55BA5">
        <w:rPr>
          <w:rFonts w:ascii="Times New Roman" w:hAnsi="Times New Roman" w:cs="Times New Roman"/>
          <w:sz w:val="22"/>
          <w:szCs w:val="22"/>
        </w:rPr>
        <w:t xml:space="preserve"> 33(3):235-247.</w:t>
      </w:r>
    </w:p>
    <w:p w14:paraId="5B91BB61" w14:textId="77777777" w:rsidR="00644C49" w:rsidRPr="00644C49" w:rsidRDefault="00644C49" w:rsidP="00644C49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3555BA31" w14:textId="77777777" w:rsidR="001219F5" w:rsidRPr="004D3188" w:rsidRDefault="00BF2283" w:rsidP="00C5694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2009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    Brazell, C., and C. A. Cole. Wetlands and run-of-the-river dams: A comparative survey </w:t>
      </w:r>
      <w:r w:rsidR="00C56947" w:rsidRPr="004D3188">
        <w:rPr>
          <w:rFonts w:ascii="Times New Roman" w:hAnsi="Times New Roman" w:cs="Times New Roman"/>
          <w:sz w:val="22"/>
          <w:szCs w:val="22"/>
        </w:rPr>
        <w:t>of</w:t>
      </w:r>
      <w:r w:rsidR="00C56947">
        <w:rPr>
          <w:rFonts w:ascii="Times New Roman" w:hAnsi="Times New Roman" w:cs="Times New Roman"/>
          <w:sz w:val="22"/>
          <w:szCs w:val="22"/>
        </w:rPr>
        <w:t xml:space="preserve"> </w:t>
      </w:r>
      <w:r w:rsidR="00C56947" w:rsidRPr="004D3188">
        <w:rPr>
          <w:rFonts w:ascii="Times New Roman" w:hAnsi="Times New Roman" w:cs="Times New Roman"/>
          <w:sz w:val="22"/>
          <w:szCs w:val="22"/>
        </w:rPr>
        <w:t>wetland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vegetation at a dam site before removal and at three sites post-removal. Journal of the </w:t>
      </w:r>
      <w:r w:rsidR="00C56947" w:rsidRPr="004D3188">
        <w:rPr>
          <w:rFonts w:ascii="Times New Roman" w:hAnsi="Times New Roman" w:cs="Times New Roman"/>
          <w:sz w:val="22"/>
          <w:szCs w:val="22"/>
        </w:rPr>
        <w:t xml:space="preserve">Pennsylvania </w:t>
      </w:r>
      <w:r w:rsidR="00C56947">
        <w:rPr>
          <w:rFonts w:ascii="Times New Roman" w:hAnsi="Times New Roman" w:cs="Times New Roman"/>
          <w:sz w:val="22"/>
          <w:szCs w:val="22"/>
        </w:rPr>
        <w:t>Academy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of Science 83 (2/3):55-62.</w:t>
      </w:r>
    </w:p>
    <w:p w14:paraId="6CF00192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D03F04F" w14:textId="77777777" w:rsidR="001219F5" w:rsidRPr="004D3188" w:rsidRDefault="001219F5" w:rsidP="00C5694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C56947">
        <w:rPr>
          <w:rFonts w:ascii="Times New Roman" w:hAnsi="Times New Roman" w:cs="Times New Roman"/>
          <w:sz w:val="22"/>
          <w:szCs w:val="22"/>
        </w:rPr>
        <w:t xml:space="preserve">        </w:t>
      </w:r>
      <w:r w:rsidRPr="004D3188">
        <w:rPr>
          <w:rFonts w:ascii="Times New Roman" w:hAnsi="Times New Roman" w:cs="Times New Roman"/>
          <w:sz w:val="22"/>
          <w:szCs w:val="22"/>
        </w:rPr>
        <w:t>Hoeltje, S. M., and C. A. Cole. Comparison of function of created wetlands of two age classes in     central Pennsylvania. Environmental Management 43:597-608.</w:t>
      </w:r>
    </w:p>
    <w:p w14:paraId="3F4C2A80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A271D75" w14:textId="77777777" w:rsidR="001219F5" w:rsidRPr="004D3188" w:rsidRDefault="001219F5" w:rsidP="00C5694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C56947">
        <w:rPr>
          <w:rFonts w:ascii="Times New Roman" w:hAnsi="Times New Roman" w:cs="Times New Roman"/>
          <w:sz w:val="22"/>
          <w:szCs w:val="22"/>
        </w:rPr>
        <w:t xml:space="preserve">        </w:t>
      </w:r>
      <w:r w:rsidRPr="004D3188">
        <w:rPr>
          <w:rFonts w:ascii="Times New Roman" w:hAnsi="Times New Roman" w:cs="Times New Roman"/>
          <w:sz w:val="22"/>
          <w:szCs w:val="22"/>
        </w:rPr>
        <w:t>Hough, Z., and C. A. Cole. Decomposition in riparian depression and slope wetlands of central Pennsylvania. Aquatic Ecology 43:335-349.</w:t>
      </w:r>
    </w:p>
    <w:p w14:paraId="2B60B4FB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1975C3C1" w14:textId="2EE7A4C0" w:rsidR="001219F5" w:rsidRDefault="001219F5" w:rsidP="00A5173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lastRenderedPageBreak/>
        <w:t xml:space="preserve">     </w:t>
      </w:r>
      <w:r w:rsidR="0033343C">
        <w:rPr>
          <w:rFonts w:ascii="Times New Roman" w:hAnsi="Times New Roman" w:cs="Times New Roman"/>
          <w:sz w:val="22"/>
          <w:szCs w:val="22"/>
        </w:rPr>
        <w:t xml:space="preserve">        </w:t>
      </w:r>
      <w:r w:rsidRPr="004D3188">
        <w:rPr>
          <w:rFonts w:ascii="Times New Roman" w:hAnsi="Times New Roman" w:cs="Times New Roman"/>
          <w:sz w:val="22"/>
          <w:szCs w:val="22"/>
        </w:rPr>
        <w:t>Peterson-Smith, J</w:t>
      </w:r>
      <w:r w:rsidR="00E563F5">
        <w:rPr>
          <w:rFonts w:ascii="Times New Roman" w:hAnsi="Times New Roman" w:cs="Times New Roman"/>
          <w:sz w:val="22"/>
          <w:szCs w:val="22"/>
        </w:rPr>
        <w:t>., D. H. Wardrop, C. A. Cole,</w:t>
      </w:r>
      <w:r w:rsidRPr="004D3188">
        <w:rPr>
          <w:rFonts w:ascii="Times New Roman" w:hAnsi="Times New Roman" w:cs="Times New Roman"/>
          <w:sz w:val="22"/>
          <w:szCs w:val="22"/>
        </w:rPr>
        <w:t xml:space="preserve"> C. P. Cirmo</w:t>
      </w:r>
      <w:r w:rsidR="00E563F5">
        <w:rPr>
          <w:rFonts w:ascii="Times New Roman" w:hAnsi="Times New Roman" w:cs="Times New Roman"/>
          <w:sz w:val="22"/>
          <w:szCs w:val="22"/>
        </w:rPr>
        <w:t xml:space="preserve"> and R. P. Brooks.</w:t>
      </w:r>
      <w:r w:rsidRPr="004D3188">
        <w:rPr>
          <w:rFonts w:ascii="Times New Roman" w:hAnsi="Times New Roman" w:cs="Times New Roman"/>
          <w:sz w:val="22"/>
          <w:szCs w:val="22"/>
        </w:rPr>
        <w:t xml:space="preserve"> </w:t>
      </w:r>
      <w:r w:rsidR="00E563F5" w:rsidRPr="00E563F5">
        <w:rPr>
          <w:rFonts w:ascii="Times New Roman" w:hAnsi="Times New Roman" w:cs="Times New Roman"/>
          <w:sz w:val="22"/>
          <w:szCs w:val="22"/>
        </w:rPr>
        <w:t>Hydrogeomorphology, environment, and vegetation</w:t>
      </w:r>
      <w:r w:rsidR="00E563F5">
        <w:rPr>
          <w:rFonts w:ascii="Times New Roman" w:hAnsi="Times New Roman" w:cs="Times New Roman"/>
          <w:sz w:val="22"/>
          <w:szCs w:val="22"/>
        </w:rPr>
        <w:t xml:space="preserve"> </w:t>
      </w:r>
      <w:r w:rsidR="00E563F5" w:rsidRPr="00E563F5">
        <w:rPr>
          <w:rFonts w:ascii="Times New Roman" w:hAnsi="Times New Roman" w:cs="Times New Roman"/>
          <w:sz w:val="22"/>
          <w:szCs w:val="22"/>
        </w:rPr>
        <w:t>associations across a latitudinal gradient in highland</w:t>
      </w:r>
      <w:r w:rsidR="00E563F5">
        <w:rPr>
          <w:rFonts w:ascii="Times New Roman" w:hAnsi="Times New Roman" w:cs="Times New Roman"/>
          <w:sz w:val="22"/>
          <w:szCs w:val="22"/>
        </w:rPr>
        <w:t xml:space="preserve"> </w:t>
      </w:r>
      <w:r w:rsidR="00E563F5" w:rsidRPr="00E563F5">
        <w:rPr>
          <w:rFonts w:ascii="Times New Roman" w:hAnsi="Times New Roman" w:cs="Times New Roman"/>
          <w:sz w:val="22"/>
          <w:szCs w:val="22"/>
        </w:rPr>
        <w:t>wetlands of the northeastern USA</w:t>
      </w:r>
      <w:r w:rsidRPr="004D3188">
        <w:rPr>
          <w:rFonts w:ascii="Times New Roman" w:hAnsi="Times New Roman" w:cs="Times New Roman"/>
          <w:sz w:val="22"/>
          <w:szCs w:val="22"/>
        </w:rPr>
        <w:t xml:space="preserve">. Plant Ecology 203:155–172.     </w:t>
      </w:r>
    </w:p>
    <w:p w14:paraId="07A81A7E" w14:textId="77777777" w:rsidR="00D17049" w:rsidRPr="004D3188" w:rsidRDefault="00D17049" w:rsidP="00A5173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247322E7" w14:textId="77777777" w:rsidR="001219F5" w:rsidRPr="004D3188" w:rsidRDefault="001219F5" w:rsidP="0033343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8 </w:t>
      </w:r>
      <w:r w:rsidR="002218FF">
        <w:rPr>
          <w:rFonts w:ascii="Times New Roman" w:hAnsi="Times New Roman" w:cs="Times New Roman"/>
          <w:sz w:val="22"/>
          <w:szCs w:val="22"/>
        </w:rPr>
        <w:t xml:space="preserve">   </w:t>
      </w:r>
      <w:r w:rsidRPr="004D3188">
        <w:rPr>
          <w:rFonts w:ascii="Times New Roman" w:hAnsi="Times New Roman" w:cs="Times New Roman"/>
          <w:sz w:val="22"/>
          <w:szCs w:val="22"/>
        </w:rPr>
        <w:t>Cole, C. A., C. P. Cirmo, D. H. Wardrop, R. P. Brooks, and J. E. Peterson-Smith. Transferability</w:t>
      </w:r>
      <w:r w:rsidR="00305275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 xml:space="preserve">of an HGM wetland classification scheme to a longitudinal gradient of the central </w:t>
      </w:r>
      <w:r w:rsidR="0033343C" w:rsidRPr="004D3188">
        <w:rPr>
          <w:rFonts w:ascii="Times New Roman" w:hAnsi="Times New Roman" w:cs="Times New Roman"/>
          <w:sz w:val="22"/>
          <w:szCs w:val="22"/>
        </w:rPr>
        <w:t>Appalachian Mountains</w:t>
      </w:r>
      <w:r w:rsidRPr="004D3188">
        <w:rPr>
          <w:rFonts w:ascii="Times New Roman" w:hAnsi="Times New Roman" w:cs="Times New Roman"/>
          <w:sz w:val="22"/>
          <w:szCs w:val="22"/>
        </w:rPr>
        <w:t>: initial hydrological results. Wetlands 28:439-449.</w:t>
      </w:r>
    </w:p>
    <w:p w14:paraId="50F70E8C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                                                  </w:t>
      </w:r>
    </w:p>
    <w:p w14:paraId="5C6D7AC7" w14:textId="77777777" w:rsidR="001219F5" w:rsidRPr="004D3188" w:rsidRDefault="001219F5" w:rsidP="0033343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33343C">
        <w:rPr>
          <w:rFonts w:ascii="Times New Roman" w:hAnsi="Times New Roman" w:cs="Times New Roman"/>
          <w:sz w:val="22"/>
          <w:szCs w:val="22"/>
        </w:rPr>
        <w:t xml:space="preserve">        </w:t>
      </w:r>
      <w:r w:rsidRPr="004D3188">
        <w:rPr>
          <w:rFonts w:ascii="Times New Roman" w:hAnsi="Times New Roman" w:cs="Times New Roman"/>
          <w:sz w:val="22"/>
          <w:szCs w:val="22"/>
        </w:rPr>
        <w:t>Sonntag, D. H., and C. A. Cole. Determining the feasibility and cost of an ecologically-</w:t>
      </w:r>
      <w:r w:rsidR="0033343C" w:rsidRPr="004D3188">
        <w:rPr>
          <w:rFonts w:ascii="Times New Roman" w:hAnsi="Times New Roman" w:cs="Times New Roman"/>
          <w:sz w:val="22"/>
          <w:szCs w:val="22"/>
        </w:rPr>
        <w:t>based wetland</w:t>
      </w:r>
      <w:r w:rsidRPr="004D3188">
        <w:rPr>
          <w:rFonts w:ascii="Times New Roman" w:hAnsi="Times New Roman" w:cs="Times New Roman"/>
          <w:sz w:val="22"/>
          <w:szCs w:val="22"/>
        </w:rPr>
        <w:t xml:space="preserve"> design for a mitigation wetland in central Pennsylvania. Landscape and Urban Planning     87:10-21.</w:t>
      </w:r>
    </w:p>
    <w:p w14:paraId="178083C2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667F0A0A" w14:textId="77777777" w:rsidR="001219F5" w:rsidRPr="004D3188" w:rsidRDefault="001219F5" w:rsidP="0033343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7 </w:t>
      </w:r>
      <w:r w:rsidR="0033343C">
        <w:rPr>
          <w:rFonts w:ascii="Times New Roman" w:hAnsi="Times New Roman" w:cs="Times New Roman"/>
          <w:sz w:val="22"/>
          <w:szCs w:val="22"/>
        </w:rPr>
        <w:t xml:space="preserve">    </w:t>
      </w:r>
      <w:r w:rsidRPr="004D3188">
        <w:rPr>
          <w:rFonts w:ascii="Times New Roman" w:hAnsi="Times New Roman" w:cs="Times New Roman"/>
          <w:sz w:val="22"/>
          <w:szCs w:val="22"/>
        </w:rPr>
        <w:t xml:space="preserve">Hoeltje, S. M., and C. A. Cole. Losing function through wetland mitigation in </w:t>
      </w:r>
      <w:r w:rsidR="0033343C" w:rsidRPr="004D3188">
        <w:rPr>
          <w:rFonts w:ascii="Times New Roman" w:hAnsi="Times New Roman" w:cs="Times New Roman"/>
          <w:sz w:val="22"/>
          <w:szCs w:val="22"/>
        </w:rPr>
        <w:t xml:space="preserve">central </w:t>
      </w:r>
      <w:r w:rsidR="0033343C">
        <w:rPr>
          <w:rFonts w:ascii="Times New Roman" w:hAnsi="Times New Roman" w:cs="Times New Roman"/>
          <w:sz w:val="22"/>
          <w:szCs w:val="22"/>
        </w:rPr>
        <w:t>Pennsylvania</w:t>
      </w:r>
      <w:r w:rsidRPr="004D3188">
        <w:rPr>
          <w:rFonts w:ascii="Times New Roman" w:hAnsi="Times New Roman" w:cs="Times New Roman"/>
          <w:sz w:val="22"/>
          <w:szCs w:val="22"/>
        </w:rPr>
        <w:t>, USA. Environmental Management 39:385-402.</w:t>
      </w:r>
    </w:p>
    <w:p w14:paraId="6C65D138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</w:p>
    <w:p w14:paraId="290381B0" w14:textId="77777777" w:rsidR="001219F5" w:rsidRPr="004D3188" w:rsidRDefault="001219F5" w:rsidP="0033343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6 </w:t>
      </w:r>
      <w:r w:rsidR="0033343C">
        <w:rPr>
          <w:rFonts w:ascii="Times New Roman" w:hAnsi="Times New Roman" w:cs="Times New Roman"/>
          <w:sz w:val="22"/>
          <w:szCs w:val="22"/>
        </w:rPr>
        <w:t xml:space="preserve">    </w:t>
      </w:r>
      <w:r w:rsidRPr="004D3188">
        <w:rPr>
          <w:rFonts w:ascii="Times New Roman" w:hAnsi="Times New Roman" w:cs="Times New Roman"/>
          <w:sz w:val="22"/>
          <w:szCs w:val="22"/>
        </w:rPr>
        <w:t>Brooks, R. P., D. H. Wardrop, and C. A. Cole. Inventorying and monitoring wetland condition</w:t>
      </w:r>
      <w:r w:rsidR="0033343C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 xml:space="preserve">     and restoration potential on a watershed basis with examples from Spring Creek watershed,     Pennsylvania, USA. Environmental Management 38:673-687.</w:t>
      </w:r>
    </w:p>
    <w:p w14:paraId="1120FAD6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5E5D861" w14:textId="77777777" w:rsidR="001219F5" w:rsidRDefault="001219F5" w:rsidP="0033343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33343C">
        <w:rPr>
          <w:rFonts w:ascii="Times New Roman" w:hAnsi="Times New Roman" w:cs="Times New Roman"/>
          <w:sz w:val="22"/>
          <w:szCs w:val="22"/>
        </w:rPr>
        <w:t xml:space="preserve">        </w:t>
      </w:r>
      <w:r w:rsidRPr="004D3188">
        <w:rPr>
          <w:rFonts w:ascii="Times New Roman" w:hAnsi="Times New Roman" w:cs="Times New Roman"/>
          <w:sz w:val="22"/>
          <w:szCs w:val="22"/>
        </w:rPr>
        <w:t>Cole, C. A. HGM and wetland functional assessment: Six degrees of separation from the data?</w:t>
      </w:r>
      <w:r w:rsidR="0033343C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 xml:space="preserve">Ecological Indicators 6:485-493.   </w:t>
      </w:r>
    </w:p>
    <w:p w14:paraId="1B7FB556" w14:textId="77777777" w:rsidR="00266B25" w:rsidRPr="004D3188" w:rsidRDefault="00266B25" w:rsidP="0033343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2A77E9EC" w14:textId="77777777" w:rsidR="001219F5" w:rsidRPr="004D3188" w:rsidRDefault="001219F5" w:rsidP="0012395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123955">
        <w:rPr>
          <w:rFonts w:ascii="Times New Roman" w:hAnsi="Times New Roman" w:cs="Times New Roman"/>
          <w:sz w:val="22"/>
          <w:szCs w:val="22"/>
        </w:rPr>
        <w:t xml:space="preserve">        </w:t>
      </w:r>
      <w:r w:rsidRPr="004D3188">
        <w:rPr>
          <w:rFonts w:ascii="Times New Roman" w:hAnsi="Times New Roman" w:cs="Times New Roman"/>
          <w:sz w:val="22"/>
          <w:szCs w:val="22"/>
        </w:rPr>
        <w:t>Cole, C. A., C. A. Urban, P. Russo, J. Murray, D. Hoyt, and R. P. Brooks.</w:t>
      </w:r>
      <w:r w:rsidR="00123955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 xml:space="preserve">Comparison of </w:t>
      </w:r>
      <w:r w:rsidR="00123955" w:rsidRPr="004D3188">
        <w:rPr>
          <w:rFonts w:ascii="Times New Roman" w:hAnsi="Times New Roman" w:cs="Times New Roman"/>
          <w:sz w:val="22"/>
          <w:szCs w:val="22"/>
        </w:rPr>
        <w:t>the long</w:t>
      </w:r>
      <w:r w:rsidRPr="004D3188">
        <w:rPr>
          <w:rFonts w:ascii="Times New Roman" w:hAnsi="Times New Roman" w:cs="Times New Roman"/>
          <w:sz w:val="22"/>
          <w:szCs w:val="22"/>
        </w:rPr>
        <w:t>-term water levels of created and natural reference wetlands in northern New York, USA. Ecological Engineering 27:166-172.</w:t>
      </w:r>
    </w:p>
    <w:p w14:paraId="79453B9A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          </w:t>
      </w:r>
    </w:p>
    <w:p w14:paraId="36A051DA" w14:textId="77777777" w:rsidR="001219F5" w:rsidRDefault="001219F5" w:rsidP="0012395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5 </w:t>
      </w:r>
      <w:r w:rsidR="00F91591">
        <w:rPr>
          <w:rFonts w:ascii="Times New Roman" w:hAnsi="Times New Roman" w:cs="Times New Roman"/>
          <w:sz w:val="22"/>
          <w:szCs w:val="22"/>
        </w:rPr>
        <w:t xml:space="preserve">   </w:t>
      </w:r>
      <w:r w:rsidRPr="004D3188">
        <w:rPr>
          <w:rFonts w:ascii="Times New Roman" w:hAnsi="Times New Roman" w:cs="Times New Roman"/>
          <w:sz w:val="22"/>
          <w:szCs w:val="22"/>
        </w:rPr>
        <w:t xml:space="preserve">Brooks, R. P., D.H. Wardrop, C. A. Cole, and D.A. Campbell.  </w:t>
      </w:r>
      <w:r w:rsidR="00F91591">
        <w:rPr>
          <w:rFonts w:ascii="Times New Roman" w:hAnsi="Times New Roman" w:cs="Times New Roman"/>
          <w:sz w:val="22"/>
          <w:szCs w:val="22"/>
        </w:rPr>
        <w:t xml:space="preserve">Are we purveyors of wetland    </w:t>
      </w:r>
      <w:proofErr w:type="gramStart"/>
      <w:r w:rsidRPr="004D3188">
        <w:rPr>
          <w:rFonts w:ascii="Times New Roman" w:hAnsi="Times New Roman" w:cs="Times New Roman"/>
          <w:sz w:val="22"/>
          <w:szCs w:val="22"/>
        </w:rPr>
        <w:t>homogeneity?:</w:t>
      </w:r>
      <w:proofErr w:type="gramEnd"/>
      <w:r w:rsidRPr="004D3188">
        <w:rPr>
          <w:rFonts w:ascii="Times New Roman" w:hAnsi="Times New Roman" w:cs="Times New Roman"/>
          <w:sz w:val="22"/>
          <w:szCs w:val="22"/>
        </w:rPr>
        <w:t xml:space="preserve"> A model of degradation and restoration to improve wetland mitigation performance. Ecological Engineering 24:331-340.</w:t>
      </w:r>
    </w:p>
    <w:p w14:paraId="26C7C09C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088B14B5" w14:textId="77777777" w:rsidR="001219F5" w:rsidRDefault="001219F5" w:rsidP="00F9159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2002</w:t>
      </w:r>
      <w:r w:rsidR="00266B25">
        <w:rPr>
          <w:rFonts w:ascii="Times New Roman" w:hAnsi="Times New Roman" w:cs="Times New Roman"/>
          <w:sz w:val="22"/>
          <w:szCs w:val="22"/>
        </w:rPr>
        <w:t xml:space="preserve">    </w:t>
      </w:r>
      <w:r w:rsidRPr="004D3188">
        <w:rPr>
          <w:rFonts w:ascii="Times New Roman" w:hAnsi="Times New Roman" w:cs="Times New Roman"/>
          <w:sz w:val="22"/>
          <w:szCs w:val="22"/>
        </w:rPr>
        <w:t>Cole, C. A. The assessment of herbaceous plant cover in wetlands as</w:t>
      </w:r>
      <w:r w:rsidR="00F91591">
        <w:rPr>
          <w:rFonts w:ascii="Times New Roman" w:hAnsi="Times New Roman" w:cs="Times New Roman"/>
          <w:sz w:val="22"/>
          <w:szCs w:val="22"/>
        </w:rPr>
        <w:t xml:space="preserve"> an indicator of function.     </w:t>
      </w:r>
      <w:r w:rsidRPr="004D3188">
        <w:rPr>
          <w:rFonts w:ascii="Times New Roman" w:hAnsi="Times New Roman" w:cs="Times New Roman"/>
          <w:sz w:val="22"/>
          <w:szCs w:val="22"/>
        </w:rPr>
        <w:t>Ecological Indicators 56:1-7.</w:t>
      </w:r>
    </w:p>
    <w:p w14:paraId="7C69D41F" w14:textId="77777777" w:rsidR="005A6D54" w:rsidRPr="004D3188" w:rsidRDefault="005A6D54" w:rsidP="005A6D5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292D808A" w14:textId="77777777" w:rsidR="001219F5" w:rsidRPr="004D3188" w:rsidRDefault="001219F5" w:rsidP="00F9159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266B25">
        <w:rPr>
          <w:rFonts w:ascii="Times New Roman" w:hAnsi="Times New Roman" w:cs="Times New Roman"/>
          <w:sz w:val="22"/>
          <w:szCs w:val="22"/>
        </w:rPr>
        <w:t xml:space="preserve">       </w:t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 A., and D. Shafer. Section 404 wetland mitigation and permit success criteria </w:t>
      </w:r>
      <w:r w:rsidR="00266B25">
        <w:rPr>
          <w:rFonts w:ascii="Times New Roman" w:hAnsi="Times New Roman" w:cs="Times New Roman"/>
          <w:sz w:val="22"/>
          <w:szCs w:val="22"/>
        </w:rPr>
        <w:t xml:space="preserve">in    </w:t>
      </w:r>
      <w:r w:rsidRPr="004D3188">
        <w:rPr>
          <w:rFonts w:ascii="Times New Roman" w:hAnsi="Times New Roman" w:cs="Times New Roman"/>
          <w:sz w:val="22"/>
          <w:szCs w:val="22"/>
        </w:rPr>
        <w:t>Pennsylvania, USA, 1986-1999. Environmental Management 30:508-515.</w:t>
      </w:r>
    </w:p>
    <w:p w14:paraId="5BCFB66B" w14:textId="77777777" w:rsidR="001219F5" w:rsidRPr="004D3188" w:rsidRDefault="001219F5" w:rsidP="00F9159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36A5C699" w14:textId="71FC76DD" w:rsidR="001219F5" w:rsidRPr="004D3188" w:rsidRDefault="001219F5" w:rsidP="00F9159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266B25">
        <w:rPr>
          <w:rFonts w:ascii="Times New Roman" w:hAnsi="Times New Roman" w:cs="Times New Roman"/>
          <w:sz w:val="22"/>
          <w:szCs w:val="22"/>
        </w:rPr>
        <w:t xml:space="preserve">       </w:t>
      </w:r>
      <w:r w:rsidRPr="004D3188">
        <w:rPr>
          <w:rFonts w:ascii="Times New Roman" w:hAnsi="Times New Roman" w:cs="Times New Roman"/>
          <w:sz w:val="22"/>
          <w:szCs w:val="22"/>
        </w:rPr>
        <w:t>Cole, C. A., P. W. Shaffer, M. E. Kentula, and R. P. Brooks. A comparison of the hy</w:t>
      </w:r>
      <w:r w:rsidR="00AC070F">
        <w:rPr>
          <w:rFonts w:ascii="Times New Roman" w:hAnsi="Times New Roman" w:cs="Times New Roman"/>
          <w:sz w:val="22"/>
          <w:szCs w:val="22"/>
        </w:rPr>
        <w:t xml:space="preserve">drology of    </w:t>
      </w:r>
      <w:r w:rsidRPr="004D3188">
        <w:rPr>
          <w:rFonts w:ascii="Times New Roman" w:hAnsi="Times New Roman" w:cs="Times New Roman"/>
          <w:sz w:val="22"/>
          <w:szCs w:val="22"/>
        </w:rPr>
        <w:t>wetlands in Pennsylvania and Oregon as an indicator of the transferability of HGM functional     models between regions. Environmental Management 30:265-278.</w:t>
      </w:r>
    </w:p>
    <w:p w14:paraId="5AE635BC" w14:textId="77777777" w:rsidR="001219F5" w:rsidRPr="004D3188" w:rsidRDefault="001219F5" w:rsidP="00F9159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10B268DF" w14:textId="4A20FDDD" w:rsidR="001219F5" w:rsidRPr="004D3188" w:rsidRDefault="001219F5" w:rsidP="00F9159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266B25">
        <w:rPr>
          <w:rFonts w:ascii="Times New Roman" w:hAnsi="Times New Roman" w:cs="Times New Roman"/>
          <w:sz w:val="22"/>
          <w:szCs w:val="22"/>
        </w:rPr>
        <w:t xml:space="preserve">       </w:t>
      </w:r>
      <w:r w:rsidRPr="004D3188">
        <w:rPr>
          <w:rFonts w:ascii="Times New Roman" w:hAnsi="Times New Roman" w:cs="Times New Roman"/>
          <w:sz w:val="22"/>
          <w:szCs w:val="22"/>
        </w:rPr>
        <w:t>Campbell, D. A., C. A. Cole, and R. P. Brooks. A comparison of crea</w:t>
      </w:r>
      <w:r w:rsidR="001B7132">
        <w:rPr>
          <w:rFonts w:ascii="Times New Roman" w:hAnsi="Times New Roman" w:cs="Times New Roman"/>
          <w:sz w:val="22"/>
          <w:szCs w:val="22"/>
        </w:rPr>
        <w:t>ted</w:t>
      </w:r>
      <w:r w:rsidR="00AC070F">
        <w:rPr>
          <w:rFonts w:ascii="Times New Roman" w:hAnsi="Times New Roman" w:cs="Times New Roman"/>
          <w:sz w:val="22"/>
          <w:szCs w:val="22"/>
        </w:rPr>
        <w:t xml:space="preserve"> and natural wetlands in </w:t>
      </w:r>
      <w:r w:rsidRPr="004D3188">
        <w:rPr>
          <w:rFonts w:ascii="Times New Roman" w:hAnsi="Times New Roman" w:cs="Times New Roman"/>
          <w:sz w:val="22"/>
          <w:szCs w:val="22"/>
        </w:rPr>
        <w:t xml:space="preserve">Pennsylvania, USA. Wetlands Ecology and Management 10:41-49.     </w:t>
      </w:r>
    </w:p>
    <w:p w14:paraId="684BFE6F" w14:textId="77777777" w:rsidR="001219F5" w:rsidRPr="004D3188" w:rsidRDefault="001219F5" w:rsidP="00F9159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6F4269EC" w14:textId="77777777" w:rsidR="001219F5" w:rsidRPr="004D3188" w:rsidRDefault="001219F5" w:rsidP="00E63D7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2001</w:t>
      </w:r>
      <w:r w:rsidR="00E63D77">
        <w:rPr>
          <w:rFonts w:ascii="Times New Roman" w:hAnsi="Times New Roman" w:cs="Times New Roman"/>
          <w:sz w:val="22"/>
          <w:szCs w:val="22"/>
        </w:rPr>
        <w:t xml:space="preserve">    </w:t>
      </w:r>
      <w:r w:rsidRPr="004D3188">
        <w:rPr>
          <w:rFonts w:ascii="Times New Roman" w:hAnsi="Times New Roman" w:cs="Times New Roman"/>
          <w:sz w:val="22"/>
          <w:szCs w:val="22"/>
        </w:rPr>
        <w:t>Cole, C. A., R. P. Brooks, and D. H. Wardrop. Assessing the relationship between biomass and     soil organic matter in created wetlands of central Pennsylvania, USA. Ecological Engineering     17:423-428.</w:t>
      </w:r>
    </w:p>
    <w:p w14:paraId="3E21C8E7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</w:p>
    <w:p w14:paraId="16BAE554" w14:textId="77777777" w:rsidR="001219F5" w:rsidRPr="004D3188" w:rsidRDefault="001219F5" w:rsidP="00E63D7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2000</w:t>
      </w:r>
      <w:r w:rsidR="00E63D77">
        <w:rPr>
          <w:rFonts w:ascii="Times New Roman" w:hAnsi="Times New Roman" w:cs="Times New Roman"/>
          <w:sz w:val="22"/>
          <w:szCs w:val="22"/>
        </w:rPr>
        <w:t xml:space="preserve">     </w:t>
      </w:r>
      <w:r w:rsidRPr="004D3188">
        <w:rPr>
          <w:rFonts w:ascii="Times New Roman" w:hAnsi="Times New Roman" w:cs="Times New Roman"/>
          <w:sz w:val="22"/>
          <w:szCs w:val="22"/>
        </w:rPr>
        <w:t>Cole, C. A., and R. P. Brooks. Patterns of wetland hydrology in the Ridge and Valley Province,      Pennsylvania, USA. Wetlands 20:438-447.</w:t>
      </w:r>
    </w:p>
    <w:p w14:paraId="1D70487A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76B7A8D" w14:textId="77777777" w:rsidR="001219F5" w:rsidRPr="004D3188" w:rsidRDefault="001219F5" w:rsidP="00E63D7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lastRenderedPageBreak/>
        <w:t xml:space="preserve">     </w:t>
      </w:r>
      <w:r w:rsidR="00E63D77">
        <w:rPr>
          <w:rFonts w:ascii="Times New Roman" w:hAnsi="Times New Roman" w:cs="Times New Roman"/>
          <w:sz w:val="22"/>
          <w:szCs w:val="22"/>
        </w:rPr>
        <w:t xml:space="preserve">        </w:t>
      </w:r>
      <w:r w:rsidRPr="004D3188">
        <w:rPr>
          <w:rFonts w:ascii="Times New Roman" w:hAnsi="Times New Roman" w:cs="Times New Roman"/>
          <w:sz w:val="22"/>
          <w:szCs w:val="22"/>
        </w:rPr>
        <w:t xml:space="preserve">Reinhardt, C. H., C. A. Cole, and L. R. Stover. A method for </w:t>
      </w:r>
      <w:r w:rsidRPr="00216CCF">
        <w:rPr>
          <w:rFonts w:ascii="Times New Roman" w:hAnsi="Times New Roman" w:cs="Times New Roman"/>
          <w:noProof/>
          <w:sz w:val="22"/>
          <w:szCs w:val="22"/>
        </w:rPr>
        <w:t>coring</w:t>
      </w:r>
      <w:r w:rsidRPr="004D3188">
        <w:rPr>
          <w:rFonts w:ascii="Times New Roman" w:hAnsi="Times New Roman" w:cs="Times New Roman"/>
          <w:sz w:val="22"/>
          <w:szCs w:val="22"/>
        </w:rPr>
        <w:t xml:space="preserve"> inland, freshwater </w:t>
      </w:r>
      <w:r w:rsidRPr="00216CCF">
        <w:rPr>
          <w:rFonts w:ascii="Times New Roman" w:hAnsi="Times New Roman" w:cs="Times New Roman"/>
          <w:noProof/>
          <w:sz w:val="22"/>
          <w:szCs w:val="22"/>
        </w:rPr>
        <w:t>wetland     soils</w:t>
      </w:r>
      <w:r w:rsidRPr="004D3188">
        <w:rPr>
          <w:rFonts w:ascii="Times New Roman" w:hAnsi="Times New Roman" w:cs="Times New Roman"/>
          <w:sz w:val="22"/>
          <w:szCs w:val="22"/>
        </w:rPr>
        <w:t>. Wetlands 20:421-425.</w:t>
      </w:r>
    </w:p>
    <w:p w14:paraId="53A7ADFE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97FF810" w14:textId="77777777" w:rsidR="00D17049" w:rsidRDefault="001219F5" w:rsidP="00A5173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E63D77">
        <w:rPr>
          <w:rFonts w:ascii="Times New Roman" w:hAnsi="Times New Roman" w:cs="Times New Roman"/>
          <w:sz w:val="22"/>
          <w:szCs w:val="22"/>
        </w:rPr>
        <w:t xml:space="preserve">        </w:t>
      </w:r>
      <w:r w:rsidRPr="004D3188">
        <w:rPr>
          <w:rFonts w:ascii="Times New Roman" w:hAnsi="Times New Roman" w:cs="Times New Roman"/>
          <w:sz w:val="22"/>
          <w:szCs w:val="22"/>
        </w:rPr>
        <w:t xml:space="preserve">Shaffer, P. W., C. A. Cole, M. E. Kentula, and R. P. Brooks. Effects of </w:t>
      </w:r>
      <w:r w:rsidR="00A50866" w:rsidRPr="004D3188">
        <w:rPr>
          <w:rFonts w:ascii="Times New Roman" w:hAnsi="Times New Roman" w:cs="Times New Roman"/>
          <w:sz w:val="22"/>
          <w:szCs w:val="22"/>
        </w:rPr>
        <w:t xml:space="preserve">measurement </w:t>
      </w:r>
      <w:r w:rsidR="00A50866" w:rsidRPr="00216CCF">
        <w:rPr>
          <w:rFonts w:ascii="Times New Roman" w:hAnsi="Times New Roman" w:cs="Times New Roman"/>
          <w:noProof/>
          <w:sz w:val="22"/>
          <w:szCs w:val="22"/>
        </w:rPr>
        <w:t>frequency</w:t>
      </w:r>
      <w:r w:rsidRPr="00216CCF">
        <w:rPr>
          <w:rFonts w:ascii="Times New Roman" w:hAnsi="Times New Roman" w:cs="Times New Roman"/>
          <w:noProof/>
          <w:sz w:val="22"/>
          <w:szCs w:val="22"/>
        </w:rPr>
        <w:t xml:space="preserve">     on</w:t>
      </w:r>
      <w:r w:rsidRPr="004D3188">
        <w:rPr>
          <w:rFonts w:ascii="Times New Roman" w:hAnsi="Times New Roman" w:cs="Times New Roman"/>
          <w:sz w:val="22"/>
          <w:szCs w:val="22"/>
        </w:rPr>
        <w:t xml:space="preserve"> water level summary statistics. Wetlands 20:148-161.   </w:t>
      </w:r>
    </w:p>
    <w:p w14:paraId="3D990204" w14:textId="570D04DA" w:rsidR="001219F5" w:rsidRPr="004D3188" w:rsidRDefault="001219F5" w:rsidP="00A5173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</w:p>
    <w:p w14:paraId="129D3206" w14:textId="77777777" w:rsidR="001219F5" w:rsidRPr="004D3188" w:rsidRDefault="001219F5" w:rsidP="00E63D7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E63D77">
        <w:rPr>
          <w:rFonts w:ascii="Times New Roman" w:hAnsi="Times New Roman" w:cs="Times New Roman"/>
          <w:sz w:val="22"/>
          <w:szCs w:val="22"/>
        </w:rPr>
        <w:t xml:space="preserve">        </w:t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 A., and R. P. Brooks. A comparison of the hydrologic characteristics of natural </w:t>
      </w:r>
      <w:r w:rsidRPr="00216CCF">
        <w:rPr>
          <w:rFonts w:ascii="Times New Roman" w:hAnsi="Times New Roman" w:cs="Times New Roman"/>
          <w:noProof/>
          <w:sz w:val="22"/>
          <w:szCs w:val="22"/>
        </w:rPr>
        <w:t>and     created</w:t>
      </w:r>
      <w:r w:rsidRPr="004D3188">
        <w:rPr>
          <w:rFonts w:ascii="Times New Roman" w:hAnsi="Times New Roman" w:cs="Times New Roman"/>
          <w:sz w:val="22"/>
          <w:szCs w:val="22"/>
        </w:rPr>
        <w:t xml:space="preserve"> mainstem floodplain wetlands in Pennsylvania. Ecological Engineering 14:221- 231.</w:t>
      </w:r>
    </w:p>
    <w:p w14:paraId="1650BB21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047E2F2" w14:textId="77777777" w:rsidR="001219F5" w:rsidRPr="004D3188" w:rsidRDefault="001219F5" w:rsidP="00E63D7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1999</w:t>
      </w:r>
      <w:r w:rsidR="00E63D77">
        <w:rPr>
          <w:rFonts w:ascii="Times New Roman" w:hAnsi="Times New Roman" w:cs="Times New Roman"/>
          <w:sz w:val="22"/>
          <w:szCs w:val="22"/>
        </w:rPr>
        <w:t xml:space="preserve">    </w:t>
      </w:r>
      <w:r w:rsidRPr="004D3188">
        <w:rPr>
          <w:rFonts w:ascii="Times New Roman" w:hAnsi="Times New Roman" w:cs="Times New Roman"/>
          <w:sz w:val="22"/>
          <w:szCs w:val="22"/>
        </w:rPr>
        <w:t>Cole, C.A.  Book Review: Ecology of wetlands and associated systems. Wetlands 19:298-299.</w:t>
      </w:r>
    </w:p>
    <w:p w14:paraId="036ADF20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7C1AA6EA" w14:textId="77777777" w:rsidR="001219F5" w:rsidRDefault="001219F5" w:rsidP="00E63D7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1998</w:t>
      </w:r>
      <w:r w:rsidR="00E63D77">
        <w:rPr>
          <w:rFonts w:ascii="Times New Roman" w:hAnsi="Times New Roman" w:cs="Times New Roman"/>
          <w:sz w:val="22"/>
          <w:szCs w:val="22"/>
        </w:rPr>
        <w:t xml:space="preserve">    </w:t>
      </w:r>
      <w:r w:rsidRPr="004D3188">
        <w:rPr>
          <w:rFonts w:ascii="Times New Roman" w:hAnsi="Times New Roman" w:cs="Times New Roman"/>
          <w:sz w:val="22"/>
          <w:szCs w:val="22"/>
        </w:rPr>
        <w:t>Reinhardt, C.H., C.A. Cole, and R. P. Brooks. Assessing historical wetland seed banks using     Cs</w:t>
      </w:r>
      <w:r w:rsidRPr="00E63D77">
        <w:rPr>
          <w:rFonts w:ascii="Times New Roman" w:hAnsi="Times New Roman" w:cs="Times New Roman"/>
          <w:sz w:val="22"/>
          <w:szCs w:val="22"/>
          <w:vertAlign w:val="subscript"/>
        </w:rPr>
        <w:t>137</w:t>
      </w:r>
      <w:r w:rsidRPr="004D3188">
        <w:rPr>
          <w:rFonts w:ascii="Times New Roman" w:hAnsi="Times New Roman" w:cs="Times New Roman"/>
          <w:sz w:val="22"/>
          <w:szCs w:val="22"/>
        </w:rPr>
        <w:t>: A pilot study. Journal of the Pennsylvania Academy of Science: 71:125-134.</w:t>
      </w:r>
    </w:p>
    <w:p w14:paraId="60803324" w14:textId="77777777" w:rsidR="00216CCF" w:rsidRPr="004D3188" w:rsidRDefault="00216CCF" w:rsidP="00E63D7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35C67518" w14:textId="77777777" w:rsidR="001219F5" w:rsidRDefault="001219F5" w:rsidP="00E63D7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1997</w:t>
      </w:r>
      <w:r w:rsidR="00E63D77">
        <w:rPr>
          <w:rFonts w:ascii="Times New Roman" w:hAnsi="Times New Roman" w:cs="Times New Roman"/>
          <w:sz w:val="22"/>
          <w:szCs w:val="22"/>
        </w:rPr>
        <w:t xml:space="preserve">    </w:t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 Study raises questions about the use of restored mangroves by birds, suggests </w:t>
      </w:r>
      <w:r w:rsidRPr="00216CCF">
        <w:rPr>
          <w:rFonts w:ascii="Times New Roman" w:hAnsi="Times New Roman" w:cs="Times New Roman"/>
          <w:noProof/>
          <w:sz w:val="22"/>
          <w:szCs w:val="22"/>
        </w:rPr>
        <w:t>value</w:t>
      </w:r>
      <w:r w:rsidRPr="004D3188">
        <w:rPr>
          <w:rFonts w:ascii="Times New Roman" w:hAnsi="Times New Roman" w:cs="Times New Roman"/>
          <w:sz w:val="22"/>
          <w:szCs w:val="22"/>
        </w:rPr>
        <w:t xml:space="preserve"> </w:t>
      </w:r>
      <w:r w:rsidR="00E63D77">
        <w:rPr>
          <w:rFonts w:ascii="Times New Roman" w:hAnsi="Times New Roman" w:cs="Times New Roman"/>
          <w:sz w:val="22"/>
          <w:szCs w:val="22"/>
        </w:rPr>
        <w:t>o</w:t>
      </w:r>
      <w:r w:rsidRPr="004D3188">
        <w:rPr>
          <w:rFonts w:ascii="Times New Roman" w:hAnsi="Times New Roman" w:cs="Times New Roman"/>
          <w:sz w:val="22"/>
          <w:szCs w:val="22"/>
        </w:rPr>
        <w:t>f organic soil amendments (Florida). Restoration &amp; Management Notes 15:190-191.</w:t>
      </w:r>
    </w:p>
    <w:p w14:paraId="32AD1639" w14:textId="77777777" w:rsidR="00E20FCA" w:rsidRPr="004D3188" w:rsidRDefault="00E20FCA" w:rsidP="00E63D7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60666A62" w14:textId="77777777" w:rsidR="001219F5" w:rsidRPr="004D3188" w:rsidRDefault="001219F5" w:rsidP="00E63D7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E63D77">
        <w:rPr>
          <w:rFonts w:ascii="Times New Roman" w:hAnsi="Times New Roman" w:cs="Times New Roman"/>
          <w:sz w:val="22"/>
          <w:szCs w:val="22"/>
        </w:rPr>
        <w:t xml:space="preserve">        </w:t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, R. P. Brooks, and D.H. Wardrop. Wetland hydrology and water quality as a </w:t>
      </w:r>
      <w:r w:rsidRPr="00216CCF">
        <w:rPr>
          <w:rFonts w:ascii="Times New Roman" w:hAnsi="Times New Roman" w:cs="Times New Roman"/>
          <w:noProof/>
          <w:sz w:val="22"/>
          <w:szCs w:val="22"/>
        </w:rPr>
        <w:t>function     of</w:t>
      </w:r>
      <w:r w:rsidRPr="004D3188">
        <w:rPr>
          <w:rFonts w:ascii="Times New Roman" w:hAnsi="Times New Roman" w:cs="Times New Roman"/>
          <w:sz w:val="22"/>
          <w:szCs w:val="22"/>
        </w:rPr>
        <w:t xml:space="preserve"> hydrogeomorphic subclass. Wetlands 17:456-467.</w:t>
      </w:r>
    </w:p>
    <w:p w14:paraId="40D2C04C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A240AAA" w14:textId="77777777" w:rsidR="001219F5" w:rsidRDefault="001219F5" w:rsidP="00E63D7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E63D77">
        <w:rPr>
          <w:rFonts w:ascii="Times New Roman" w:hAnsi="Times New Roman" w:cs="Times New Roman"/>
          <w:sz w:val="22"/>
          <w:szCs w:val="22"/>
        </w:rPr>
        <w:t xml:space="preserve">        </w:t>
      </w:r>
      <w:r w:rsidRPr="004D3188">
        <w:rPr>
          <w:rFonts w:ascii="Times New Roman" w:hAnsi="Times New Roman" w:cs="Times New Roman"/>
          <w:sz w:val="22"/>
          <w:szCs w:val="22"/>
        </w:rPr>
        <w:t>Babb, J. S., C.A. Cole, R. P. Brooks, and A.W. Rose. Hydrogeomorphology, watershed geology,     and water quality of wetlands in central Pennsylvania. Journal of the Pennsylvania Academy of     Science 71:21-28.</w:t>
      </w:r>
    </w:p>
    <w:p w14:paraId="6A8B0A0A" w14:textId="77777777" w:rsidR="00266B25" w:rsidRPr="004D3188" w:rsidRDefault="00266B25" w:rsidP="00E63D7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F205582" w14:textId="77777777" w:rsidR="001219F5" w:rsidRPr="004D3188" w:rsidRDefault="001219F5" w:rsidP="00E63D7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E63D77">
        <w:rPr>
          <w:rFonts w:ascii="Times New Roman" w:hAnsi="Times New Roman" w:cs="Times New Roman"/>
          <w:sz w:val="22"/>
          <w:szCs w:val="22"/>
        </w:rPr>
        <w:t xml:space="preserve">        </w:t>
      </w:r>
      <w:r w:rsidRPr="004D3188">
        <w:rPr>
          <w:rFonts w:ascii="Times New Roman" w:hAnsi="Times New Roman" w:cs="Times New Roman"/>
          <w:sz w:val="22"/>
          <w:szCs w:val="22"/>
        </w:rPr>
        <w:t>Goslee, S.G., R. P. Brooks, and C.A. Cole. Plants as indicators of wetland water source.  Plant     Ecology 131:199-206.</w:t>
      </w:r>
    </w:p>
    <w:p w14:paraId="17B41D23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5953E610" w14:textId="77777777" w:rsidR="001219F5" w:rsidRDefault="001219F5" w:rsidP="00E63D7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1995</w:t>
      </w:r>
      <w:r w:rsidR="00E63D77">
        <w:rPr>
          <w:rFonts w:ascii="Times New Roman" w:hAnsi="Times New Roman" w:cs="Times New Roman"/>
          <w:sz w:val="22"/>
          <w:szCs w:val="22"/>
        </w:rPr>
        <w:t xml:space="preserve">     </w:t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, and S. Bratton. Freshwater wetlands of the Cape Hatteras National Seashore: </w:t>
      </w:r>
      <w:r w:rsidRPr="00216CCF">
        <w:rPr>
          <w:rFonts w:ascii="Times New Roman" w:hAnsi="Times New Roman" w:cs="Times New Roman"/>
          <w:noProof/>
          <w:sz w:val="22"/>
          <w:szCs w:val="22"/>
        </w:rPr>
        <w:t>Water     quality</w:t>
      </w:r>
      <w:r w:rsidRPr="004D3188">
        <w:rPr>
          <w:rFonts w:ascii="Times New Roman" w:hAnsi="Times New Roman" w:cs="Times New Roman"/>
          <w:sz w:val="22"/>
          <w:szCs w:val="22"/>
        </w:rPr>
        <w:t xml:space="preserve"> in a resort setting.  Natural Areas Journal 15:136-</w:t>
      </w:r>
      <w:r w:rsidR="00E63D77" w:rsidRPr="004D3188">
        <w:rPr>
          <w:rFonts w:ascii="Times New Roman" w:hAnsi="Times New Roman" w:cs="Times New Roman"/>
          <w:sz w:val="22"/>
          <w:szCs w:val="22"/>
        </w:rPr>
        <w:t>147.</w:t>
      </w:r>
    </w:p>
    <w:p w14:paraId="50DB3293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90EFC69" w14:textId="77777777" w:rsidR="001219F5" w:rsidRPr="004D3188" w:rsidRDefault="001219F5" w:rsidP="00FF561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1992</w:t>
      </w:r>
      <w:r w:rsidR="00FF5615">
        <w:rPr>
          <w:rFonts w:ascii="Times New Roman" w:hAnsi="Times New Roman" w:cs="Times New Roman"/>
          <w:sz w:val="22"/>
          <w:szCs w:val="22"/>
        </w:rPr>
        <w:t xml:space="preserve">     </w:t>
      </w:r>
      <w:r w:rsidRPr="004D3188">
        <w:rPr>
          <w:rFonts w:ascii="Times New Roman" w:hAnsi="Times New Roman" w:cs="Times New Roman"/>
          <w:sz w:val="22"/>
          <w:szCs w:val="22"/>
        </w:rPr>
        <w:t>Cole, C.A. Hidden door to the ivory tower: An academic job search.  Bulletin of the Ecological     Society of America 73:227-230.</w:t>
      </w:r>
    </w:p>
    <w:p w14:paraId="24F16987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0E8DF995" w14:textId="77777777" w:rsidR="001219F5" w:rsidRPr="004D3188" w:rsidRDefault="001219F5" w:rsidP="00FF561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266B25">
        <w:rPr>
          <w:rFonts w:ascii="Times New Roman" w:hAnsi="Times New Roman" w:cs="Times New Roman"/>
          <w:sz w:val="22"/>
          <w:szCs w:val="22"/>
        </w:rPr>
        <w:t xml:space="preserve">        </w:t>
      </w:r>
      <w:r w:rsidRPr="004D3188">
        <w:rPr>
          <w:rFonts w:ascii="Times New Roman" w:hAnsi="Times New Roman" w:cs="Times New Roman"/>
          <w:sz w:val="22"/>
          <w:szCs w:val="22"/>
        </w:rPr>
        <w:t>Cole, C.A. Wetland vegetation ecology on a reclaimed coal surface mine in southern Illinois,     USA.  Wetlands Ecology and Management 2:135-142.</w:t>
      </w:r>
    </w:p>
    <w:p w14:paraId="6464ECDD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09A1C2F" w14:textId="77777777" w:rsidR="001219F5" w:rsidRPr="004D3188" w:rsidRDefault="00FF5615" w:rsidP="00FF561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991     </w:t>
      </w:r>
      <w:r w:rsidR="001219F5" w:rsidRPr="004D3188">
        <w:rPr>
          <w:rFonts w:ascii="Times New Roman" w:hAnsi="Times New Roman" w:cs="Times New Roman"/>
          <w:sz w:val="22"/>
          <w:szCs w:val="22"/>
        </w:rPr>
        <w:t>Cole, C.A. The seed bank of a young surface mine wetland. Wetlands Ecology and Management     1:173-184.</w:t>
      </w:r>
    </w:p>
    <w:p w14:paraId="161EA9F6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E576709" w14:textId="77777777" w:rsidR="001219F5" w:rsidRPr="004D3188" w:rsidRDefault="001219F5" w:rsidP="00FF561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266B25">
        <w:rPr>
          <w:rFonts w:ascii="Times New Roman" w:hAnsi="Times New Roman" w:cs="Times New Roman"/>
          <w:sz w:val="22"/>
          <w:szCs w:val="22"/>
        </w:rPr>
        <w:t xml:space="preserve">        </w:t>
      </w:r>
      <w:r w:rsidRPr="004D3188">
        <w:rPr>
          <w:rFonts w:ascii="Times New Roman" w:hAnsi="Times New Roman" w:cs="Times New Roman"/>
          <w:sz w:val="22"/>
          <w:szCs w:val="22"/>
        </w:rPr>
        <w:t>Cole, C.A., and E. A. LeFebvre</w:t>
      </w:r>
      <w:r w:rsidR="00F91591">
        <w:rPr>
          <w:rFonts w:ascii="Times New Roman" w:hAnsi="Times New Roman" w:cs="Times New Roman"/>
          <w:sz w:val="22"/>
          <w:szCs w:val="22"/>
        </w:rPr>
        <w:t xml:space="preserve">. </w:t>
      </w:r>
      <w:r w:rsidRPr="004D3188">
        <w:rPr>
          <w:rFonts w:ascii="Times New Roman" w:hAnsi="Times New Roman" w:cs="Times New Roman"/>
          <w:sz w:val="22"/>
          <w:szCs w:val="22"/>
        </w:rPr>
        <w:t xml:space="preserve"> Soil and water characteristics of a young surface mine wetland.      Environmental Management 15:403-410.</w:t>
      </w:r>
    </w:p>
    <w:p w14:paraId="74BAEE61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128F146E" w14:textId="77777777" w:rsidR="001219F5" w:rsidRPr="004D3188" w:rsidRDefault="00FF5615" w:rsidP="00FF561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990     </w:t>
      </w:r>
      <w:r w:rsidR="001219F5" w:rsidRPr="004D3188">
        <w:rPr>
          <w:rFonts w:ascii="Times New Roman" w:hAnsi="Times New Roman" w:cs="Times New Roman"/>
          <w:sz w:val="22"/>
          <w:szCs w:val="22"/>
        </w:rPr>
        <w:t>Cole, C.A., and E. A. LeFebvre. Perceptions and attitudes of wildlife professionals towards th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   Habitat Evaluation Procedures (HEP). Trans. Ill. Academic. Sci. 82:151-158.</w:t>
      </w:r>
    </w:p>
    <w:p w14:paraId="08C35AE2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C272477" w14:textId="2D5C41A0" w:rsidR="001219F5" w:rsidRDefault="00614880" w:rsidP="00614880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983     </w:t>
      </w:r>
      <w:r w:rsidR="001219F5" w:rsidRPr="004D3188">
        <w:rPr>
          <w:rFonts w:ascii="Times New Roman" w:hAnsi="Times New Roman" w:cs="Times New Roman"/>
          <w:sz w:val="22"/>
          <w:szCs w:val="22"/>
        </w:rPr>
        <w:t>Cole, C.A., and R. L. Smith. Habitat suitability indices for monitoring wildlife populations--An     evaluation. Trans. N</w:t>
      </w:r>
      <w:r w:rsidR="00F91591">
        <w:rPr>
          <w:rFonts w:ascii="Times New Roman" w:hAnsi="Times New Roman" w:cs="Times New Roman"/>
          <w:sz w:val="22"/>
          <w:szCs w:val="22"/>
        </w:rPr>
        <w:t>orth American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Wildlife and Natural Resources Conf. 48:367-375.</w:t>
      </w:r>
    </w:p>
    <w:p w14:paraId="474E595D" w14:textId="23C70E24" w:rsidR="00D17049" w:rsidRDefault="00D17049" w:rsidP="00614880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26764E40" w14:textId="23A4B88E" w:rsidR="00D17049" w:rsidRDefault="00D17049" w:rsidP="00614880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148E81F" w14:textId="77777777" w:rsidR="00D17049" w:rsidRPr="004D3188" w:rsidRDefault="00D17049" w:rsidP="00614880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61B4A49F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1E4BB1E0" w14:textId="77777777" w:rsidR="001219F5" w:rsidRPr="0066704B" w:rsidRDefault="001219F5" w:rsidP="00EE07B8">
      <w:pPr>
        <w:pStyle w:val="PlainText"/>
        <w:rPr>
          <w:rFonts w:ascii="Times New Roman" w:hAnsi="Times New Roman" w:cs="Times New Roman"/>
          <w:b/>
          <w:sz w:val="22"/>
          <w:szCs w:val="22"/>
        </w:rPr>
      </w:pPr>
      <w:r w:rsidRPr="0066704B">
        <w:rPr>
          <w:rFonts w:ascii="Times New Roman" w:hAnsi="Times New Roman" w:cs="Times New Roman"/>
          <w:b/>
          <w:sz w:val="22"/>
          <w:szCs w:val="22"/>
        </w:rPr>
        <w:lastRenderedPageBreak/>
        <w:t>Book and Symposia Chapters:</w:t>
      </w:r>
    </w:p>
    <w:p w14:paraId="00C59E6E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90EC190" w14:textId="77777777" w:rsidR="00F91591" w:rsidRDefault="005E2E41" w:rsidP="0066704B">
      <w:pPr>
        <w:pStyle w:val="PlainText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2"/>
          <w:szCs w:val="22"/>
        </w:rPr>
        <w:t>201</w:t>
      </w:r>
      <w:r w:rsidR="00AB52D2">
        <w:rPr>
          <w:rFonts w:ascii="Times New Roman" w:hAnsi="Times New Roman" w:cs="Times New Roman"/>
          <w:sz w:val="22"/>
          <w:szCs w:val="22"/>
        </w:rPr>
        <w:t>4</w:t>
      </w:r>
      <w:r>
        <w:rPr>
          <w:rFonts w:ascii="Times New Roman" w:hAnsi="Times New Roman" w:cs="Times New Roman"/>
          <w:sz w:val="22"/>
          <w:szCs w:val="22"/>
        </w:rPr>
        <w:tab/>
      </w:r>
      <w:r w:rsidR="002603CF">
        <w:rPr>
          <w:rFonts w:ascii="Times New Roman" w:hAnsi="Times New Roman" w:cs="Times New Roman"/>
          <w:sz w:val="22"/>
          <w:szCs w:val="22"/>
        </w:rPr>
        <w:t xml:space="preserve">Cole, C. A., and D. E. </w:t>
      </w:r>
      <w:r w:rsidR="003331DA" w:rsidRPr="003331DA">
        <w:rPr>
          <w:rFonts w:ascii="Times New Roman" w:hAnsi="Times New Roman" w:cs="Times New Roman"/>
          <w:sz w:val="22"/>
          <w:szCs w:val="22"/>
        </w:rPr>
        <w:t xml:space="preserve">Somerville. Chapter 8: United States wetland regulation, policy and assessment. Pp. </w:t>
      </w:r>
      <w:r w:rsidR="00A50866" w:rsidRPr="00A50866">
        <w:rPr>
          <w:rFonts w:ascii="Times New Roman" w:hAnsi="Times New Roman" w:cs="Times New Roman"/>
          <w:sz w:val="22"/>
          <w:szCs w:val="22"/>
        </w:rPr>
        <w:t>203-224</w:t>
      </w:r>
      <w:r w:rsidR="003331DA" w:rsidRPr="003331DA">
        <w:rPr>
          <w:rFonts w:ascii="Times New Roman" w:hAnsi="Times New Roman" w:cs="Times New Roman"/>
          <w:sz w:val="22"/>
          <w:szCs w:val="22"/>
        </w:rPr>
        <w:t xml:space="preserve"> </w:t>
      </w:r>
      <w:r w:rsidR="003331DA" w:rsidRPr="003331DA">
        <w:rPr>
          <w:rFonts w:ascii="Times New Roman" w:hAnsi="Times New Roman" w:cs="Times New Roman"/>
          <w:i/>
          <w:sz w:val="22"/>
          <w:szCs w:val="22"/>
        </w:rPr>
        <w:t>In</w:t>
      </w:r>
      <w:r w:rsidR="003331DA" w:rsidRPr="003331DA">
        <w:rPr>
          <w:rFonts w:ascii="Times New Roman" w:hAnsi="Times New Roman" w:cs="Times New Roman"/>
          <w:sz w:val="22"/>
          <w:szCs w:val="22"/>
        </w:rPr>
        <w:t xml:space="preserve"> D. A. Batzer and R. R. Sharitz (eds.) Ecology of freshwater and estuarine wetlands. 2</w:t>
      </w:r>
      <w:r w:rsidR="003331DA" w:rsidRPr="003331DA">
        <w:rPr>
          <w:rFonts w:ascii="Times New Roman" w:hAnsi="Times New Roman" w:cs="Times New Roman"/>
          <w:sz w:val="22"/>
          <w:szCs w:val="22"/>
          <w:vertAlign w:val="superscript"/>
        </w:rPr>
        <w:t>nd</w:t>
      </w:r>
      <w:r w:rsidR="003331DA" w:rsidRPr="003331DA">
        <w:rPr>
          <w:rFonts w:ascii="Times New Roman" w:hAnsi="Times New Roman" w:cs="Times New Roman"/>
          <w:sz w:val="22"/>
          <w:szCs w:val="22"/>
        </w:rPr>
        <w:t xml:space="preserve"> edition. University </w:t>
      </w:r>
      <w:r w:rsidR="005C73CA">
        <w:rPr>
          <w:rFonts w:ascii="Times New Roman" w:hAnsi="Times New Roman" w:cs="Times New Roman"/>
          <w:sz w:val="22"/>
          <w:szCs w:val="22"/>
        </w:rPr>
        <w:t>of California Press</w:t>
      </w:r>
      <w:r w:rsidR="003331DA" w:rsidRPr="003331DA">
        <w:rPr>
          <w:rFonts w:ascii="Times New Roman" w:hAnsi="Times New Roman" w:cs="Times New Roman"/>
          <w:sz w:val="22"/>
          <w:szCs w:val="22"/>
        </w:rPr>
        <w:t>.</w:t>
      </w:r>
      <w:r w:rsidR="00851056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34FA56AB" w14:textId="77777777" w:rsidR="003331DA" w:rsidRDefault="003331DA" w:rsidP="0066704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555BD3B1" w14:textId="64FD9A24" w:rsidR="00F91591" w:rsidRDefault="00AB52D2" w:rsidP="00AB52D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3</w:t>
      </w:r>
      <w:r>
        <w:rPr>
          <w:rFonts w:ascii="Times New Roman" w:hAnsi="Times New Roman" w:cs="Times New Roman"/>
          <w:sz w:val="22"/>
          <w:szCs w:val="22"/>
        </w:rPr>
        <w:tab/>
      </w:r>
      <w:r w:rsidR="00F91591" w:rsidRPr="004D3188">
        <w:rPr>
          <w:rFonts w:ascii="Times New Roman" w:hAnsi="Times New Roman" w:cs="Times New Roman"/>
          <w:sz w:val="22"/>
          <w:szCs w:val="22"/>
        </w:rPr>
        <w:t xml:space="preserve">Hychka, K., </w:t>
      </w:r>
      <w:r w:rsidR="00D87C40">
        <w:rPr>
          <w:rFonts w:ascii="Times New Roman" w:hAnsi="Times New Roman" w:cs="Times New Roman"/>
          <w:sz w:val="22"/>
          <w:szCs w:val="22"/>
        </w:rPr>
        <w:t xml:space="preserve">R. P. Brooks, </w:t>
      </w:r>
      <w:r w:rsidR="00F91591" w:rsidRPr="004D3188">
        <w:rPr>
          <w:rFonts w:ascii="Times New Roman" w:hAnsi="Times New Roman" w:cs="Times New Roman"/>
          <w:sz w:val="22"/>
          <w:szCs w:val="22"/>
        </w:rPr>
        <w:t xml:space="preserve">and C. A. Cole. Wetland hydrology in the mid-Atlantic region. </w:t>
      </w:r>
      <w:r w:rsidR="00F91591">
        <w:rPr>
          <w:rFonts w:ascii="Times New Roman" w:hAnsi="Times New Roman" w:cs="Times New Roman"/>
          <w:sz w:val="22"/>
          <w:szCs w:val="22"/>
        </w:rPr>
        <w:t xml:space="preserve">Pp. </w:t>
      </w:r>
      <w:r w:rsidR="00D87C40" w:rsidRPr="00D87C40">
        <w:rPr>
          <w:rFonts w:ascii="Times New Roman" w:hAnsi="Times New Roman" w:cs="Times New Roman"/>
          <w:sz w:val="22"/>
          <w:szCs w:val="22"/>
        </w:rPr>
        <w:t>1</w:t>
      </w:r>
      <w:r w:rsidR="00D87C40">
        <w:rPr>
          <w:rFonts w:ascii="Times New Roman" w:hAnsi="Times New Roman" w:cs="Times New Roman"/>
          <w:sz w:val="22"/>
          <w:szCs w:val="22"/>
        </w:rPr>
        <w:t>09-128</w:t>
      </w:r>
      <w:r w:rsidR="00F91591" w:rsidRPr="001B7132">
        <w:rPr>
          <w:rFonts w:ascii="Times New Roman" w:hAnsi="Times New Roman" w:cs="Times New Roman"/>
          <w:i/>
          <w:sz w:val="22"/>
          <w:szCs w:val="22"/>
        </w:rPr>
        <w:t xml:space="preserve"> In</w:t>
      </w:r>
      <w:r w:rsidR="00F91591">
        <w:rPr>
          <w:rFonts w:ascii="Times New Roman" w:hAnsi="Times New Roman" w:cs="Times New Roman"/>
          <w:sz w:val="22"/>
          <w:szCs w:val="22"/>
        </w:rPr>
        <w:t xml:space="preserve"> R. P. Brooks</w:t>
      </w:r>
      <w:r w:rsidR="00D87C40">
        <w:rPr>
          <w:rFonts w:ascii="Times New Roman" w:hAnsi="Times New Roman" w:cs="Times New Roman"/>
          <w:sz w:val="22"/>
          <w:szCs w:val="22"/>
        </w:rPr>
        <w:t xml:space="preserve"> and D. H. Wardrop</w:t>
      </w:r>
      <w:r w:rsidR="00F91591">
        <w:rPr>
          <w:rFonts w:ascii="Times New Roman" w:hAnsi="Times New Roman" w:cs="Times New Roman"/>
          <w:sz w:val="22"/>
          <w:szCs w:val="22"/>
        </w:rPr>
        <w:t xml:space="preserve"> (ed</w:t>
      </w:r>
      <w:r w:rsidR="00D87C40">
        <w:rPr>
          <w:rFonts w:ascii="Times New Roman" w:hAnsi="Times New Roman" w:cs="Times New Roman"/>
          <w:sz w:val="22"/>
          <w:szCs w:val="22"/>
        </w:rPr>
        <w:t>s</w:t>
      </w:r>
      <w:r w:rsidR="00F91591">
        <w:rPr>
          <w:rFonts w:ascii="Times New Roman" w:hAnsi="Times New Roman" w:cs="Times New Roman"/>
          <w:sz w:val="22"/>
          <w:szCs w:val="22"/>
        </w:rPr>
        <w:t>.), M</w:t>
      </w:r>
      <w:r w:rsidR="00F91591" w:rsidRPr="004D3188">
        <w:rPr>
          <w:rFonts w:ascii="Times New Roman" w:hAnsi="Times New Roman" w:cs="Times New Roman"/>
          <w:sz w:val="22"/>
          <w:szCs w:val="22"/>
        </w:rPr>
        <w:t xml:space="preserve">id-Atlantic Freshwater Wetlands: Advances in </w:t>
      </w:r>
      <w:r w:rsidR="00D87C40">
        <w:rPr>
          <w:rFonts w:ascii="Times New Roman" w:hAnsi="Times New Roman" w:cs="Times New Roman"/>
          <w:sz w:val="22"/>
          <w:szCs w:val="22"/>
        </w:rPr>
        <w:t>Wetlands S</w:t>
      </w:r>
      <w:r w:rsidR="00F91591" w:rsidRPr="004D3188">
        <w:rPr>
          <w:rFonts w:ascii="Times New Roman" w:hAnsi="Times New Roman" w:cs="Times New Roman"/>
          <w:sz w:val="22"/>
          <w:szCs w:val="22"/>
        </w:rPr>
        <w:t xml:space="preserve">cience, </w:t>
      </w:r>
      <w:r w:rsidR="00D87C40">
        <w:rPr>
          <w:rFonts w:ascii="Times New Roman" w:hAnsi="Times New Roman" w:cs="Times New Roman"/>
          <w:sz w:val="22"/>
          <w:szCs w:val="22"/>
        </w:rPr>
        <w:t>M</w:t>
      </w:r>
      <w:r w:rsidR="00F91591" w:rsidRPr="004D3188">
        <w:rPr>
          <w:rFonts w:ascii="Times New Roman" w:hAnsi="Times New Roman" w:cs="Times New Roman"/>
          <w:sz w:val="22"/>
          <w:szCs w:val="22"/>
        </w:rPr>
        <w:t>anag</w:t>
      </w:r>
      <w:r w:rsidR="00D87C40">
        <w:rPr>
          <w:rFonts w:ascii="Times New Roman" w:hAnsi="Times New Roman" w:cs="Times New Roman"/>
          <w:sz w:val="22"/>
          <w:szCs w:val="22"/>
        </w:rPr>
        <w:t>ement, Policy and P</w:t>
      </w:r>
      <w:r w:rsidR="00F91591">
        <w:rPr>
          <w:rFonts w:ascii="Times New Roman" w:hAnsi="Times New Roman" w:cs="Times New Roman"/>
          <w:sz w:val="22"/>
          <w:szCs w:val="22"/>
        </w:rPr>
        <w:t>ractice.</w:t>
      </w:r>
      <w:r w:rsidR="00F91591" w:rsidRPr="004D3188">
        <w:rPr>
          <w:rFonts w:ascii="Times New Roman" w:hAnsi="Times New Roman" w:cs="Times New Roman"/>
          <w:sz w:val="22"/>
          <w:szCs w:val="22"/>
        </w:rPr>
        <w:t xml:space="preserve"> Springer. </w:t>
      </w:r>
    </w:p>
    <w:p w14:paraId="700F4FB6" w14:textId="77777777" w:rsidR="00D17049" w:rsidRDefault="00D17049" w:rsidP="00AB52D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84CD65D" w14:textId="545B584A" w:rsidR="00BF0754" w:rsidRDefault="00BF0754" w:rsidP="0066704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1</w:t>
      </w:r>
      <w:r>
        <w:rPr>
          <w:rFonts w:ascii="Times New Roman" w:hAnsi="Times New Roman" w:cs="Times New Roman"/>
          <w:sz w:val="22"/>
          <w:szCs w:val="22"/>
        </w:rPr>
        <w:tab/>
      </w:r>
      <w:r w:rsidRPr="00BF0754">
        <w:rPr>
          <w:rFonts w:ascii="Times New Roman" w:hAnsi="Times New Roman" w:cs="Times New Roman"/>
          <w:sz w:val="22"/>
          <w:szCs w:val="22"/>
        </w:rPr>
        <w:t xml:space="preserve">Cole, </w:t>
      </w:r>
      <w:r w:rsidR="005E2E41">
        <w:rPr>
          <w:rFonts w:ascii="Times New Roman" w:hAnsi="Times New Roman" w:cs="Times New Roman"/>
          <w:sz w:val="22"/>
          <w:szCs w:val="22"/>
        </w:rPr>
        <w:t xml:space="preserve">C. A., and M. E. Kentula. </w:t>
      </w:r>
      <w:r w:rsidRPr="00BF0754">
        <w:rPr>
          <w:rFonts w:ascii="Times New Roman" w:hAnsi="Times New Roman" w:cs="Times New Roman"/>
          <w:sz w:val="22"/>
          <w:szCs w:val="22"/>
        </w:rPr>
        <w:t xml:space="preserve">Wetland monitoring and assessment.  Pp.137-152 </w:t>
      </w:r>
      <w:r w:rsidR="0043441B">
        <w:rPr>
          <w:rFonts w:ascii="Times New Roman" w:hAnsi="Times New Roman" w:cs="Times New Roman"/>
          <w:i/>
          <w:sz w:val="22"/>
          <w:szCs w:val="22"/>
        </w:rPr>
        <w:t>I</w:t>
      </w:r>
      <w:r w:rsidRPr="00BF0754">
        <w:rPr>
          <w:rFonts w:ascii="Times New Roman" w:hAnsi="Times New Roman" w:cs="Times New Roman"/>
          <w:i/>
          <w:sz w:val="22"/>
          <w:szCs w:val="22"/>
        </w:rPr>
        <w:t>n</w:t>
      </w:r>
      <w:r w:rsidRPr="00BF0754">
        <w:rPr>
          <w:rFonts w:ascii="Times New Roman" w:hAnsi="Times New Roman" w:cs="Times New Roman"/>
          <w:sz w:val="22"/>
          <w:szCs w:val="22"/>
        </w:rPr>
        <w:t xml:space="preserve"> B. LePage, ed.</w:t>
      </w:r>
      <w:r w:rsidR="001B7132">
        <w:rPr>
          <w:rFonts w:ascii="Times New Roman" w:hAnsi="Times New Roman" w:cs="Times New Roman"/>
          <w:sz w:val="22"/>
          <w:szCs w:val="22"/>
        </w:rPr>
        <w:t>,</w:t>
      </w:r>
      <w:r w:rsidRPr="00BF0754">
        <w:rPr>
          <w:rFonts w:ascii="Times New Roman" w:hAnsi="Times New Roman" w:cs="Times New Roman"/>
          <w:sz w:val="22"/>
          <w:szCs w:val="22"/>
        </w:rPr>
        <w:t xml:space="preserve"> Wetlands - Integrating Multidisciplinary Concepts. Springer. 261pp.</w:t>
      </w:r>
    </w:p>
    <w:p w14:paraId="08E28350" w14:textId="77777777" w:rsidR="00BF0754" w:rsidRDefault="00BF0754" w:rsidP="0066704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14272ECB" w14:textId="77777777" w:rsidR="001219F5" w:rsidRPr="004D3188" w:rsidRDefault="001219F5" w:rsidP="0066704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2009</w:t>
      </w:r>
      <w:r w:rsidR="0066704B">
        <w:rPr>
          <w:rFonts w:ascii="Times New Roman" w:hAnsi="Times New Roman" w:cs="Times New Roman"/>
          <w:sz w:val="22"/>
          <w:szCs w:val="22"/>
        </w:rPr>
        <w:t xml:space="preserve">     </w:t>
      </w:r>
      <w:r w:rsidRPr="004D3188">
        <w:rPr>
          <w:rFonts w:ascii="Times New Roman" w:hAnsi="Times New Roman" w:cs="Times New Roman"/>
          <w:sz w:val="22"/>
          <w:szCs w:val="22"/>
        </w:rPr>
        <w:t xml:space="preserve">Love, T., C.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Trumbauer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>, and C. A. Cole. Implementation of a pilot GIS for a volunteer-based     water quality monitoring program. Proceedings of Geoinformatics 2009, 17th International     Conference on Geoinformatics, George Mason University, Fairfax, VA., August 2009.</w:t>
      </w:r>
    </w:p>
    <w:p w14:paraId="2AAD19B1" w14:textId="77777777" w:rsidR="00CB6ECB" w:rsidRPr="004D3188" w:rsidRDefault="00CB6ECB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00B4407F" w14:textId="77777777" w:rsidR="001219F5" w:rsidRDefault="001219F5" w:rsidP="0066704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2002</w:t>
      </w:r>
      <w:r w:rsidR="0066704B">
        <w:rPr>
          <w:rFonts w:ascii="Times New Roman" w:hAnsi="Times New Roman" w:cs="Times New Roman"/>
          <w:sz w:val="22"/>
          <w:szCs w:val="22"/>
        </w:rPr>
        <w:t xml:space="preserve">     </w:t>
      </w:r>
      <w:r w:rsidRPr="004D3188">
        <w:rPr>
          <w:rFonts w:ascii="Times New Roman" w:hAnsi="Times New Roman" w:cs="Times New Roman"/>
          <w:sz w:val="22"/>
          <w:szCs w:val="22"/>
        </w:rPr>
        <w:t>Brooks, R. P., D. H. Wardrop, C. A. Cole, and K. R. Reisinger. Using reference wetlands for     integrating wetland inventory, assessment, and restoration for watersheds. Pp. 9-15</w:t>
      </w:r>
      <w:r w:rsidRPr="00547B05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66704B" w:rsidRPr="00547B05">
        <w:rPr>
          <w:rFonts w:ascii="Times New Roman" w:hAnsi="Times New Roman" w:cs="Times New Roman"/>
          <w:i/>
          <w:sz w:val="22"/>
          <w:szCs w:val="22"/>
        </w:rPr>
        <w:t>I</w:t>
      </w:r>
      <w:r w:rsidR="00547B05" w:rsidRPr="00547B05">
        <w:rPr>
          <w:rFonts w:ascii="Times New Roman" w:hAnsi="Times New Roman" w:cs="Times New Roman"/>
          <w:i/>
          <w:sz w:val="22"/>
          <w:szCs w:val="22"/>
        </w:rPr>
        <w:t>n</w:t>
      </w:r>
      <w:r w:rsidRPr="004D3188">
        <w:rPr>
          <w:rFonts w:ascii="Times New Roman" w:hAnsi="Times New Roman" w:cs="Times New Roman"/>
          <w:sz w:val="22"/>
          <w:szCs w:val="22"/>
        </w:rPr>
        <w:t xml:space="preserve"> R. W.     Tiner (compiler). Watershed-based wetland planning and evaluation. A collection of papers </w:t>
      </w:r>
      <w:r w:rsidR="0066704B">
        <w:rPr>
          <w:rFonts w:ascii="Times New Roman" w:hAnsi="Times New Roman" w:cs="Times New Roman"/>
          <w:sz w:val="22"/>
          <w:szCs w:val="22"/>
        </w:rPr>
        <w:t>f</w:t>
      </w:r>
      <w:r w:rsidRPr="004D3188">
        <w:rPr>
          <w:rFonts w:ascii="Times New Roman" w:hAnsi="Times New Roman" w:cs="Times New Roman"/>
          <w:sz w:val="22"/>
          <w:szCs w:val="22"/>
        </w:rPr>
        <w:t xml:space="preserve">rom the Wetland Millennium Event, 6-12 August 2000, Quebec City, Quebec, Canada. Assoc. State Wetland Managers, Inc., Berne, NY. 141pp. </w:t>
      </w:r>
    </w:p>
    <w:p w14:paraId="46A35F07" w14:textId="77777777" w:rsidR="0066704B" w:rsidRPr="004D3188" w:rsidRDefault="0066704B" w:rsidP="0066704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48C71627" w14:textId="06F3813F" w:rsidR="001219F5" w:rsidRDefault="0066704B" w:rsidP="0066704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999     </w:t>
      </w:r>
      <w:r w:rsidR="007A3E14">
        <w:rPr>
          <w:rFonts w:ascii="Times New Roman" w:hAnsi="Times New Roman" w:cs="Times New Roman"/>
          <w:sz w:val="22"/>
          <w:szCs w:val="22"/>
        </w:rPr>
        <w:t>Cole, C.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A. Ecological theory and its role in the rehabilitation of wetlands. Pp. 265-275 </w:t>
      </w:r>
      <w:r w:rsidRPr="0066704B">
        <w:rPr>
          <w:rFonts w:ascii="Times New Roman" w:hAnsi="Times New Roman" w:cs="Times New Roman"/>
          <w:i/>
          <w:sz w:val="22"/>
          <w:szCs w:val="22"/>
        </w:rPr>
        <w:t>In</w:t>
      </w:r>
      <w:r w:rsidR="001219F5" w:rsidRPr="0066704B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W. J.     Streever, ed., An International Perspective on Wetland Rehabilitation. Kluwer Acad. </w:t>
      </w:r>
      <w:r w:rsidR="00017D77" w:rsidRPr="004D3188">
        <w:rPr>
          <w:rFonts w:ascii="Times New Roman" w:hAnsi="Times New Roman" w:cs="Times New Roman"/>
          <w:sz w:val="22"/>
          <w:szCs w:val="22"/>
        </w:rPr>
        <w:t>Publishers, The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Netherlands.</w:t>
      </w:r>
    </w:p>
    <w:p w14:paraId="1AFCF61F" w14:textId="77777777" w:rsidR="0066704B" w:rsidRPr="004D3188" w:rsidRDefault="0066704B" w:rsidP="0066704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6C81BBEE" w14:textId="734040FB" w:rsidR="001219F5" w:rsidRDefault="001219F5" w:rsidP="0066704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266B25">
        <w:rPr>
          <w:rFonts w:ascii="Times New Roman" w:hAnsi="Times New Roman" w:cs="Times New Roman"/>
          <w:sz w:val="22"/>
          <w:szCs w:val="22"/>
        </w:rPr>
        <w:t xml:space="preserve">        </w:t>
      </w:r>
      <w:r w:rsidRPr="004D3188">
        <w:rPr>
          <w:rFonts w:ascii="Times New Roman" w:hAnsi="Times New Roman" w:cs="Times New Roman"/>
          <w:sz w:val="22"/>
          <w:szCs w:val="22"/>
        </w:rPr>
        <w:t>Cole, C.A. Mines, mining hazards, and mine drainage. Pp. 410-</w:t>
      </w:r>
      <w:r w:rsidR="0066704B" w:rsidRPr="004D3188">
        <w:rPr>
          <w:rFonts w:ascii="Times New Roman" w:hAnsi="Times New Roman" w:cs="Times New Roman"/>
          <w:sz w:val="22"/>
          <w:szCs w:val="22"/>
        </w:rPr>
        <w:t xml:space="preserve">412 </w:t>
      </w:r>
      <w:r w:rsidR="0066704B" w:rsidRPr="0066704B">
        <w:rPr>
          <w:rFonts w:ascii="Times New Roman" w:hAnsi="Times New Roman" w:cs="Times New Roman"/>
          <w:i/>
          <w:sz w:val="22"/>
          <w:szCs w:val="22"/>
        </w:rPr>
        <w:t>In</w:t>
      </w:r>
      <w:r w:rsidRPr="004D3188">
        <w:rPr>
          <w:rFonts w:ascii="Times New Roman" w:hAnsi="Times New Roman" w:cs="Times New Roman"/>
          <w:sz w:val="22"/>
          <w:szCs w:val="22"/>
        </w:rPr>
        <w:t xml:space="preserve"> D.E. Alexander and .W.    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Fairbridge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>, eds. The Encyclopedia of Environmental Science</w:t>
      </w:r>
      <w:r w:rsidR="00017D77">
        <w:rPr>
          <w:rFonts w:ascii="Times New Roman" w:hAnsi="Times New Roman" w:cs="Times New Roman"/>
          <w:sz w:val="22"/>
          <w:szCs w:val="22"/>
        </w:rPr>
        <w:t>. Kluwer Academic Publishers, Dordrecht</w:t>
      </w:r>
      <w:r w:rsidRPr="004D3188">
        <w:rPr>
          <w:rFonts w:ascii="Times New Roman" w:hAnsi="Times New Roman" w:cs="Times New Roman"/>
          <w:sz w:val="22"/>
          <w:szCs w:val="22"/>
        </w:rPr>
        <w:t>, The Netherlands.</w:t>
      </w:r>
    </w:p>
    <w:p w14:paraId="705B2BB1" w14:textId="77777777" w:rsidR="00A50866" w:rsidRDefault="00A50866" w:rsidP="0066704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192135D" w14:textId="1EFA4B04" w:rsidR="001219F5" w:rsidRDefault="001219F5" w:rsidP="0066704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66704B">
        <w:rPr>
          <w:rFonts w:ascii="Times New Roman" w:hAnsi="Times New Roman" w:cs="Times New Roman"/>
          <w:sz w:val="22"/>
          <w:szCs w:val="22"/>
        </w:rPr>
        <w:t xml:space="preserve">        </w:t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 Surface mining, strip mining, and quarries. Pp. 586-587 </w:t>
      </w:r>
      <w:r w:rsidRPr="0066704B">
        <w:rPr>
          <w:rFonts w:ascii="Times New Roman" w:hAnsi="Times New Roman" w:cs="Times New Roman"/>
          <w:i/>
          <w:sz w:val="22"/>
          <w:szCs w:val="22"/>
        </w:rPr>
        <w:t>In</w:t>
      </w:r>
      <w:r w:rsidRPr="004D3188">
        <w:rPr>
          <w:rFonts w:ascii="Times New Roman" w:hAnsi="Times New Roman" w:cs="Times New Roman"/>
          <w:sz w:val="22"/>
          <w:szCs w:val="22"/>
        </w:rPr>
        <w:t xml:space="preserve"> D. E. Alexander and R.W.    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Fairbridge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 xml:space="preserve">, eds. The Encyclopedia of Environmental Science. Kluwer Academic </w:t>
      </w:r>
      <w:r w:rsidR="00017D77" w:rsidRPr="004D3188">
        <w:rPr>
          <w:rFonts w:ascii="Times New Roman" w:hAnsi="Times New Roman" w:cs="Times New Roman"/>
          <w:sz w:val="22"/>
          <w:szCs w:val="22"/>
        </w:rPr>
        <w:t>Publishers, Dordrecht</w:t>
      </w:r>
      <w:r w:rsidRPr="004D3188">
        <w:rPr>
          <w:rFonts w:ascii="Times New Roman" w:hAnsi="Times New Roman" w:cs="Times New Roman"/>
          <w:sz w:val="22"/>
          <w:szCs w:val="22"/>
        </w:rPr>
        <w:t>, The Netherlands.</w:t>
      </w:r>
    </w:p>
    <w:p w14:paraId="5097E14C" w14:textId="77777777" w:rsidR="00F91591" w:rsidRDefault="00F91591" w:rsidP="0066704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15EE83DC" w14:textId="77777777" w:rsidR="001219F5" w:rsidRDefault="001219F5" w:rsidP="0066704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1998</w:t>
      </w:r>
      <w:r w:rsidR="0066704B">
        <w:rPr>
          <w:rFonts w:ascii="Times New Roman" w:hAnsi="Times New Roman" w:cs="Times New Roman"/>
          <w:sz w:val="22"/>
          <w:szCs w:val="22"/>
        </w:rPr>
        <w:t xml:space="preserve">     </w:t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 Theoretical function or functional theory? Issues in wetland creation. Pp. 679-690 </w:t>
      </w:r>
      <w:r w:rsidR="0066704B" w:rsidRPr="0066704B">
        <w:rPr>
          <w:rFonts w:ascii="Times New Roman" w:hAnsi="Times New Roman" w:cs="Times New Roman"/>
          <w:i/>
          <w:sz w:val="22"/>
          <w:szCs w:val="22"/>
        </w:rPr>
        <w:t>In</w:t>
      </w:r>
      <w:r w:rsidRPr="004D3188">
        <w:rPr>
          <w:rFonts w:ascii="Times New Roman" w:hAnsi="Times New Roman" w:cs="Times New Roman"/>
          <w:sz w:val="22"/>
          <w:szCs w:val="22"/>
        </w:rPr>
        <w:t xml:space="preserve">      A. J.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McComb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 xml:space="preserve"> and J. A. Davis (eds.), Wetlands for the Future. Contributions from INTECOL's </w:t>
      </w:r>
      <w:r w:rsidR="0066704B">
        <w:rPr>
          <w:rFonts w:ascii="Times New Roman" w:hAnsi="Times New Roman" w:cs="Times New Roman"/>
          <w:sz w:val="22"/>
          <w:szCs w:val="22"/>
        </w:rPr>
        <w:t>V</w:t>
      </w:r>
      <w:r w:rsidRPr="004D3188">
        <w:rPr>
          <w:rFonts w:ascii="Times New Roman" w:hAnsi="Times New Roman" w:cs="Times New Roman"/>
          <w:sz w:val="22"/>
          <w:szCs w:val="22"/>
        </w:rPr>
        <w:t xml:space="preserve"> International Wetlands Conference. Gleneagles Press, Adelaide, Australia. </w:t>
      </w:r>
    </w:p>
    <w:p w14:paraId="6D469653" w14:textId="77777777" w:rsidR="00266B25" w:rsidRDefault="00266B25" w:rsidP="0066704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5DABE8EA" w14:textId="77777777" w:rsidR="005B1690" w:rsidRDefault="001219F5" w:rsidP="00863AE0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1997</w:t>
      </w:r>
      <w:r w:rsidR="0066704B">
        <w:rPr>
          <w:rFonts w:ascii="Times New Roman" w:hAnsi="Times New Roman" w:cs="Times New Roman"/>
          <w:sz w:val="22"/>
          <w:szCs w:val="22"/>
        </w:rPr>
        <w:t xml:space="preserve">     </w:t>
      </w:r>
      <w:r w:rsidRPr="004D3188">
        <w:rPr>
          <w:rFonts w:ascii="Times New Roman" w:hAnsi="Times New Roman" w:cs="Times New Roman"/>
          <w:sz w:val="22"/>
          <w:szCs w:val="22"/>
        </w:rPr>
        <w:t>Bro</w:t>
      </w:r>
      <w:r w:rsidR="007A3E14">
        <w:rPr>
          <w:rFonts w:ascii="Times New Roman" w:hAnsi="Times New Roman" w:cs="Times New Roman"/>
          <w:sz w:val="22"/>
          <w:szCs w:val="22"/>
        </w:rPr>
        <w:t>oks, R. P., C.</w:t>
      </w:r>
      <w:r w:rsidRPr="004D3188">
        <w:rPr>
          <w:rFonts w:ascii="Times New Roman" w:hAnsi="Times New Roman" w:cs="Times New Roman"/>
          <w:sz w:val="22"/>
          <w:szCs w:val="22"/>
        </w:rPr>
        <w:t>A. Cole, D. H. Wardrop, L. Bishel, and D. J. Prosser.  Assessing wetland     condition and restoration potential within watersheds using a performance criteria matrix.      Abstract. P</w:t>
      </w:r>
      <w:r w:rsidR="00F91591">
        <w:rPr>
          <w:rFonts w:ascii="Times New Roman" w:hAnsi="Times New Roman" w:cs="Times New Roman"/>
          <w:sz w:val="22"/>
          <w:szCs w:val="22"/>
        </w:rPr>
        <w:t>p</w:t>
      </w:r>
      <w:r w:rsidRPr="004D3188">
        <w:rPr>
          <w:rFonts w:ascii="Times New Roman" w:hAnsi="Times New Roman" w:cs="Times New Roman"/>
          <w:sz w:val="22"/>
          <w:szCs w:val="22"/>
        </w:rPr>
        <w:t xml:space="preserve">. 272 </w:t>
      </w:r>
      <w:r w:rsidRPr="008F00D1">
        <w:rPr>
          <w:rFonts w:ascii="Times New Roman" w:hAnsi="Times New Roman" w:cs="Times New Roman"/>
          <w:i/>
          <w:sz w:val="22"/>
          <w:szCs w:val="22"/>
        </w:rPr>
        <w:t>In</w:t>
      </w:r>
      <w:r w:rsidRPr="004D3188">
        <w:rPr>
          <w:rFonts w:ascii="Times New Roman" w:hAnsi="Times New Roman" w:cs="Times New Roman"/>
          <w:sz w:val="22"/>
          <w:szCs w:val="22"/>
        </w:rPr>
        <w:t xml:space="preserve"> K. B. Macdonald and F. Weinman (eds.), Wetland and riparian restoration:     Taking a broader view. EPA 910-R-97-007, USEPA, Region 10, Seattle</w:t>
      </w:r>
      <w:r w:rsidR="008F00D1" w:rsidRPr="004D3188">
        <w:rPr>
          <w:rFonts w:ascii="Times New Roman" w:hAnsi="Times New Roman" w:cs="Times New Roman"/>
          <w:sz w:val="22"/>
          <w:szCs w:val="22"/>
        </w:rPr>
        <w:t>, Washington</w:t>
      </w:r>
      <w:r w:rsidRPr="004D3188">
        <w:rPr>
          <w:rFonts w:ascii="Times New Roman" w:hAnsi="Times New Roman" w:cs="Times New Roman"/>
          <w:sz w:val="22"/>
          <w:szCs w:val="22"/>
        </w:rPr>
        <w:t>.</w:t>
      </w:r>
    </w:p>
    <w:p w14:paraId="787EDEF2" w14:textId="77777777" w:rsidR="0066704B" w:rsidRPr="004D3188" w:rsidRDefault="0066704B" w:rsidP="0066704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28DD80F8" w14:textId="65EC60A8" w:rsidR="001219F5" w:rsidRDefault="008F00D1" w:rsidP="008F00D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996     </w:t>
      </w:r>
      <w:r w:rsidR="001219F5" w:rsidRPr="004D3188">
        <w:rPr>
          <w:rFonts w:ascii="Times New Roman" w:hAnsi="Times New Roman" w:cs="Times New Roman"/>
          <w:sz w:val="22"/>
          <w:szCs w:val="22"/>
        </w:rPr>
        <w:t>Cole, C.A., R.P. Brooks, D.H. Wardrop, L.A. Bishel, S.C. Goslee, and D.J. Prosser. Assessing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    watershed approaches for protecting Pennsylvania's wetlands.  Pp. 72-</w:t>
      </w:r>
      <w:r w:rsidRPr="004D3188">
        <w:rPr>
          <w:rFonts w:ascii="Times New Roman" w:hAnsi="Times New Roman" w:cs="Times New Roman"/>
          <w:sz w:val="22"/>
          <w:szCs w:val="22"/>
        </w:rPr>
        <w:t xml:space="preserve">76 </w:t>
      </w:r>
      <w:r w:rsidRPr="008F00D1">
        <w:rPr>
          <w:rFonts w:ascii="Times New Roman" w:hAnsi="Times New Roman" w:cs="Times New Roman"/>
          <w:i/>
          <w:sz w:val="22"/>
          <w:szCs w:val="22"/>
        </w:rPr>
        <w:t>In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J.A. </w:t>
      </w:r>
      <w:proofErr w:type="spellStart"/>
      <w:r w:rsidR="001219F5" w:rsidRPr="004D3188">
        <w:rPr>
          <w:rFonts w:ascii="Times New Roman" w:hAnsi="Times New Roman" w:cs="Times New Roman"/>
          <w:sz w:val="22"/>
          <w:szCs w:val="22"/>
        </w:rPr>
        <w:t>Kusler</w:t>
      </w:r>
      <w:proofErr w:type="spellEnd"/>
      <w:r w:rsidR="001219F5" w:rsidRPr="004D3188">
        <w:rPr>
          <w:rFonts w:ascii="Times New Roman" w:hAnsi="Times New Roman" w:cs="Times New Roman"/>
          <w:sz w:val="22"/>
          <w:szCs w:val="22"/>
        </w:rPr>
        <w:t xml:space="preserve">, D. E.     </w:t>
      </w:r>
      <w:r w:rsidR="00017D77">
        <w:rPr>
          <w:rFonts w:ascii="Times New Roman" w:hAnsi="Times New Roman" w:cs="Times New Roman"/>
          <w:sz w:val="22"/>
          <w:szCs w:val="22"/>
        </w:rPr>
        <w:t xml:space="preserve">Willard, and H.C. Hull, Jr., </w:t>
      </w:r>
      <w:r w:rsidR="001219F5" w:rsidRPr="004D3188">
        <w:rPr>
          <w:rFonts w:ascii="Times New Roman" w:hAnsi="Times New Roman" w:cs="Times New Roman"/>
          <w:sz w:val="22"/>
          <w:szCs w:val="22"/>
        </w:rPr>
        <w:t>eds., Wetlands and watershed management: Science applications and     public policy. Institute for Wetland Science and Public Policy</w:t>
      </w:r>
      <w:r w:rsidRPr="004D3188">
        <w:rPr>
          <w:rFonts w:ascii="Times New Roman" w:hAnsi="Times New Roman" w:cs="Times New Roman"/>
          <w:sz w:val="22"/>
          <w:szCs w:val="22"/>
        </w:rPr>
        <w:t>, Berne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, NY. </w:t>
      </w:r>
    </w:p>
    <w:p w14:paraId="6F42C120" w14:textId="77777777" w:rsidR="008F00D1" w:rsidRPr="004D3188" w:rsidRDefault="008F00D1" w:rsidP="008F00D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577017F" w14:textId="77777777" w:rsidR="001219F5" w:rsidRDefault="001219F5" w:rsidP="008F00D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lastRenderedPageBreak/>
        <w:t xml:space="preserve">     </w:t>
      </w:r>
      <w:r w:rsidR="008F00D1">
        <w:rPr>
          <w:rFonts w:ascii="Times New Roman" w:hAnsi="Times New Roman" w:cs="Times New Roman"/>
          <w:sz w:val="22"/>
          <w:szCs w:val="22"/>
        </w:rPr>
        <w:t xml:space="preserve">       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Ribic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 xml:space="preserve">, C.A., S. W. Johnson, and C.A. Cole. Distribution, type, accumulation, and source of marine </w:t>
      </w:r>
      <w:r w:rsidR="008F00D1">
        <w:rPr>
          <w:rFonts w:ascii="Times New Roman" w:hAnsi="Times New Roman" w:cs="Times New Roman"/>
          <w:sz w:val="22"/>
          <w:szCs w:val="22"/>
        </w:rPr>
        <w:t>d</w:t>
      </w:r>
      <w:r w:rsidRPr="004D3188">
        <w:rPr>
          <w:rFonts w:ascii="Times New Roman" w:hAnsi="Times New Roman" w:cs="Times New Roman"/>
          <w:sz w:val="22"/>
          <w:szCs w:val="22"/>
        </w:rPr>
        <w:t>ebris in the United States, 1989-93.  Pp.35-</w:t>
      </w:r>
      <w:r w:rsidR="008F00D1" w:rsidRPr="004D3188">
        <w:rPr>
          <w:rFonts w:ascii="Times New Roman" w:hAnsi="Times New Roman" w:cs="Times New Roman"/>
          <w:sz w:val="22"/>
          <w:szCs w:val="22"/>
        </w:rPr>
        <w:t xml:space="preserve">47 </w:t>
      </w:r>
      <w:r w:rsidR="008F00D1" w:rsidRPr="008F00D1">
        <w:rPr>
          <w:rFonts w:ascii="Times New Roman" w:hAnsi="Times New Roman" w:cs="Times New Roman"/>
          <w:i/>
          <w:sz w:val="22"/>
          <w:szCs w:val="22"/>
        </w:rPr>
        <w:t>In</w:t>
      </w:r>
      <w:r w:rsidRPr="004D3188">
        <w:rPr>
          <w:rFonts w:ascii="Times New Roman" w:hAnsi="Times New Roman" w:cs="Times New Roman"/>
          <w:sz w:val="22"/>
          <w:szCs w:val="22"/>
        </w:rPr>
        <w:t xml:space="preserve"> Marine</w:t>
      </w:r>
      <w:r w:rsidR="00E65DAF">
        <w:rPr>
          <w:rFonts w:ascii="Times New Roman" w:hAnsi="Times New Roman" w:cs="Times New Roman"/>
          <w:sz w:val="22"/>
          <w:szCs w:val="22"/>
        </w:rPr>
        <w:t xml:space="preserve"> Debris (J. M. Coe and D.B. </w:t>
      </w:r>
      <w:r w:rsidRPr="004D3188">
        <w:rPr>
          <w:rFonts w:ascii="Times New Roman" w:hAnsi="Times New Roman" w:cs="Times New Roman"/>
          <w:sz w:val="22"/>
          <w:szCs w:val="22"/>
        </w:rPr>
        <w:t>Rogers, eds.), Springer-Verlag, New York, NY.</w:t>
      </w:r>
    </w:p>
    <w:p w14:paraId="277A580E" w14:textId="77777777" w:rsidR="008F00D1" w:rsidRPr="004D3188" w:rsidRDefault="008F00D1" w:rsidP="008F00D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4445CAFC" w14:textId="77777777" w:rsidR="001219F5" w:rsidRDefault="008F00D1" w:rsidP="008F00D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993     </w:t>
      </w:r>
      <w:r w:rsidR="001219F5" w:rsidRPr="004D3188">
        <w:rPr>
          <w:rFonts w:ascii="Times New Roman" w:hAnsi="Times New Roman" w:cs="Times New Roman"/>
          <w:sz w:val="22"/>
          <w:szCs w:val="22"/>
        </w:rPr>
        <w:t>Cole, C.A., and F. K. Turner. The waterfowl hunt at the Cape Hatteras National Seashore:1958-</w:t>
      </w:r>
      <w:r>
        <w:rPr>
          <w:rFonts w:ascii="Times New Roman" w:hAnsi="Times New Roman" w:cs="Times New Roman"/>
          <w:sz w:val="22"/>
          <w:szCs w:val="22"/>
        </w:rPr>
        <w:t>1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989.  pp. 145-159 </w:t>
      </w:r>
      <w:r w:rsidR="001219F5" w:rsidRPr="008F00D1">
        <w:rPr>
          <w:rFonts w:ascii="Times New Roman" w:hAnsi="Times New Roman" w:cs="Times New Roman"/>
          <w:i/>
          <w:sz w:val="22"/>
          <w:szCs w:val="22"/>
        </w:rPr>
        <w:t>In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C.A. Cole and F. K. Turner (eds.), Barrier Island Ecology of the Mid-Atlantic Coast: A Symposium. Technical Report NPS/SER CAHA/NRTR-93/04. National Park Service, Southeast Regional Office, Atlanta, GA. </w:t>
      </w:r>
    </w:p>
    <w:p w14:paraId="2195CCBF" w14:textId="77777777" w:rsidR="008F00D1" w:rsidRPr="004D3188" w:rsidRDefault="008F00D1" w:rsidP="008F00D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DB8CE84" w14:textId="1671EF5B" w:rsidR="001219F5" w:rsidRDefault="001219F5" w:rsidP="008F00D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1992</w:t>
      </w:r>
      <w:r w:rsidR="008F00D1">
        <w:rPr>
          <w:rFonts w:ascii="Times New Roman" w:hAnsi="Times New Roman" w:cs="Times New Roman"/>
          <w:sz w:val="22"/>
          <w:szCs w:val="22"/>
        </w:rPr>
        <w:t xml:space="preserve">     </w:t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 Conflict at Cape Hatteras: Coastal wetland water quality in a resort environment. </w:t>
      </w:r>
      <w:r w:rsidR="00F91591">
        <w:rPr>
          <w:rFonts w:ascii="Times New Roman" w:hAnsi="Times New Roman" w:cs="Times New Roman"/>
          <w:sz w:val="22"/>
          <w:szCs w:val="22"/>
        </w:rPr>
        <w:t>P</w:t>
      </w:r>
      <w:r w:rsidRPr="004D3188">
        <w:rPr>
          <w:rFonts w:ascii="Times New Roman" w:hAnsi="Times New Roman" w:cs="Times New Roman"/>
          <w:sz w:val="22"/>
          <w:szCs w:val="22"/>
        </w:rPr>
        <w:t xml:space="preserve">p.     154-159 </w:t>
      </w:r>
      <w:r w:rsidR="008F00D1" w:rsidRPr="008F00D1">
        <w:rPr>
          <w:rFonts w:ascii="Times New Roman" w:hAnsi="Times New Roman" w:cs="Times New Roman"/>
          <w:i/>
          <w:sz w:val="22"/>
          <w:szCs w:val="22"/>
        </w:rPr>
        <w:t>In</w:t>
      </w:r>
      <w:r w:rsidR="008F00D1" w:rsidRPr="004D3188">
        <w:rPr>
          <w:rFonts w:ascii="Times New Roman" w:hAnsi="Times New Roman" w:cs="Times New Roman"/>
          <w:sz w:val="22"/>
          <w:szCs w:val="22"/>
        </w:rPr>
        <w:t xml:space="preserve"> M.C</w:t>
      </w:r>
      <w:r w:rsidRPr="004D3188">
        <w:rPr>
          <w:rFonts w:ascii="Times New Roman" w:hAnsi="Times New Roman" w:cs="Times New Roman"/>
          <w:sz w:val="22"/>
          <w:szCs w:val="22"/>
        </w:rPr>
        <w:t>. Landin (ed.), Proc. 13th Annual Conf., Society of Wetland Scientists, SWS     South Central Chapter, Utica, MS.</w:t>
      </w:r>
    </w:p>
    <w:p w14:paraId="2BF841D0" w14:textId="77777777" w:rsidR="00D17049" w:rsidRDefault="00D17049" w:rsidP="008F00D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3FF38273" w14:textId="00A0DB24" w:rsidR="008F00D1" w:rsidRDefault="001219F5" w:rsidP="008F00D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199</w:t>
      </w:r>
      <w:r w:rsidR="008F00D1">
        <w:rPr>
          <w:rFonts w:ascii="Times New Roman" w:hAnsi="Times New Roman" w:cs="Times New Roman"/>
          <w:sz w:val="22"/>
          <w:szCs w:val="22"/>
        </w:rPr>
        <w:t xml:space="preserve">1    </w:t>
      </w:r>
      <w:r w:rsidRPr="004D3188">
        <w:rPr>
          <w:rFonts w:ascii="Times New Roman" w:hAnsi="Times New Roman" w:cs="Times New Roman"/>
          <w:sz w:val="22"/>
          <w:szCs w:val="22"/>
        </w:rPr>
        <w:t>Cole, C.A. Live and let die: The O</w:t>
      </w:r>
      <w:r w:rsidR="00F91591">
        <w:rPr>
          <w:rFonts w:ascii="Times New Roman" w:hAnsi="Times New Roman" w:cs="Times New Roman"/>
          <w:sz w:val="22"/>
          <w:szCs w:val="22"/>
        </w:rPr>
        <w:t>uter Banks of North Carolina.  P</w:t>
      </w:r>
      <w:r w:rsidRPr="004D3188">
        <w:rPr>
          <w:rFonts w:ascii="Times New Roman" w:hAnsi="Times New Roman" w:cs="Times New Roman"/>
          <w:sz w:val="22"/>
          <w:szCs w:val="22"/>
        </w:rPr>
        <w:t xml:space="preserve">p. 643-661 </w:t>
      </w:r>
      <w:r w:rsidRPr="008F00D1">
        <w:rPr>
          <w:rFonts w:ascii="Times New Roman" w:hAnsi="Times New Roman" w:cs="Times New Roman"/>
          <w:i/>
          <w:sz w:val="22"/>
          <w:szCs w:val="22"/>
        </w:rPr>
        <w:t>In</w:t>
      </w:r>
      <w:r w:rsidRPr="004D3188">
        <w:rPr>
          <w:rFonts w:ascii="Times New Roman" w:hAnsi="Times New Roman" w:cs="Times New Roman"/>
          <w:sz w:val="22"/>
          <w:szCs w:val="22"/>
        </w:rPr>
        <w:t xml:space="preserve"> J.A.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Kusler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 xml:space="preserve">      (compiler).  Conf. Ecotourism and resource conservation.  Soc. Wetland Managers, Berne</w:t>
      </w:r>
      <w:r w:rsidR="008F00D1" w:rsidRPr="004D3188">
        <w:rPr>
          <w:rFonts w:ascii="Times New Roman" w:hAnsi="Times New Roman" w:cs="Times New Roman"/>
          <w:sz w:val="22"/>
          <w:szCs w:val="22"/>
        </w:rPr>
        <w:t>, NY</w:t>
      </w:r>
      <w:r w:rsidRPr="004D3188">
        <w:rPr>
          <w:rFonts w:ascii="Times New Roman" w:hAnsi="Times New Roman" w:cs="Times New Roman"/>
          <w:sz w:val="22"/>
          <w:szCs w:val="22"/>
        </w:rPr>
        <w:t xml:space="preserve">.  </w:t>
      </w:r>
    </w:p>
    <w:p w14:paraId="3603AFCC" w14:textId="77777777" w:rsidR="00B95758" w:rsidRDefault="00B95758" w:rsidP="008F00D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177AC338" w14:textId="475393F2" w:rsidR="001219F5" w:rsidRDefault="001219F5" w:rsidP="008F00D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</w:t>
      </w:r>
      <w:r w:rsidR="008F00D1">
        <w:rPr>
          <w:rFonts w:ascii="Times New Roman" w:hAnsi="Times New Roman" w:cs="Times New Roman"/>
          <w:sz w:val="22"/>
          <w:szCs w:val="22"/>
        </w:rPr>
        <w:t xml:space="preserve">         </w:t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 The Outer Banks of North Carolina, natural resources and growth: Big plans for </w:t>
      </w:r>
      <w:r w:rsidR="008F00D1">
        <w:rPr>
          <w:rFonts w:ascii="Times New Roman" w:hAnsi="Times New Roman" w:cs="Times New Roman"/>
          <w:sz w:val="22"/>
          <w:szCs w:val="22"/>
        </w:rPr>
        <w:t>s</w:t>
      </w:r>
      <w:r w:rsidRPr="004D3188">
        <w:rPr>
          <w:rFonts w:ascii="Times New Roman" w:hAnsi="Times New Roman" w:cs="Times New Roman"/>
          <w:sz w:val="22"/>
          <w:szCs w:val="22"/>
        </w:rPr>
        <w:t xml:space="preserve">ome little islands. </w:t>
      </w:r>
      <w:r w:rsidR="00F91591">
        <w:rPr>
          <w:rFonts w:ascii="Times New Roman" w:hAnsi="Times New Roman" w:cs="Times New Roman"/>
          <w:sz w:val="22"/>
          <w:szCs w:val="22"/>
        </w:rPr>
        <w:t>P</w:t>
      </w:r>
      <w:r w:rsidR="00F91591" w:rsidRPr="004D3188">
        <w:rPr>
          <w:rFonts w:ascii="Times New Roman" w:hAnsi="Times New Roman" w:cs="Times New Roman"/>
          <w:sz w:val="22"/>
          <w:szCs w:val="22"/>
        </w:rPr>
        <w:t>p</w:t>
      </w:r>
      <w:r w:rsidRPr="004D3188">
        <w:rPr>
          <w:rFonts w:ascii="Times New Roman" w:hAnsi="Times New Roman" w:cs="Times New Roman"/>
          <w:sz w:val="22"/>
          <w:szCs w:val="22"/>
        </w:rPr>
        <w:t xml:space="preserve">. 286-291 In M.L. Miller and J.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Auyong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 xml:space="preserve"> (eds.), Proc. 1990 Cong. Coastal Marine</w:t>
      </w:r>
      <w:r w:rsidR="008F00D1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Tourism. Vol. I. National Coastal Resources Res. Devel</w:t>
      </w:r>
      <w:r w:rsidR="00016DB3">
        <w:rPr>
          <w:rFonts w:ascii="Times New Roman" w:hAnsi="Times New Roman" w:cs="Times New Roman"/>
          <w:sz w:val="22"/>
          <w:szCs w:val="22"/>
        </w:rPr>
        <w:t>opment</w:t>
      </w:r>
      <w:r w:rsidRPr="004D3188">
        <w:rPr>
          <w:rFonts w:ascii="Times New Roman" w:hAnsi="Times New Roman" w:cs="Times New Roman"/>
          <w:sz w:val="22"/>
          <w:szCs w:val="22"/>
        </w:rPr>
        <w:t xml:space="preserve"> Inst., Newport, OR.</w:t>
      </w:r>
    </w:p>
    <w:p w14:paraId="56D60458" w14:textId="77777777" w:rsidR="00AD7B31" w:rsidRDefault="00AD7B31" w:rsidP="008F00D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5FA0CBF4" w14:textId="77777777" w:rsidR="001219F5" w:rsidRDefault="001219F5" w:rsidP="008F00D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1987</w:t>
      </w:r>
      <w:r w:rsidR="008F00D1">
        <w:rPr>
          <w:rFonts w:ascii="Times New Roman" w:hAnsi="Times New Roman" w:cs="Times New Roman"/>
          <w:sz w:val="22"/>
          <w:szCs w:val="22"/>
        </w:rPr>
        <w:t xml:space="preserve">     </w:t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 Surface mine wetland hydrology and effects on vegetative community structure. </w:t>
      </w:r>
      <w:r w:rsidR="008F00D1">
        <w:rPr>
          <w:rFonts w:ascii="Times New Roman" w:hAnsi="Times New Roman" w:cs="Times New Roman"/>
          <w:sz w:val="22"/>
          <w:szCs w:val="22"/>
        </w:rPr>
        <w:t xml:space="preserve"> </w:t>
      </w:r>
      <w:r w:rsidR="00F91591">
        <w:rPr>
          <w:rFonts w:ascii="Times New Roman" w:hAnsi="Times New Roman" w:cs="Times New Roman"/>
          <w:sz w:val="22"/>
          <w:szCs w:val="22"/>
        </w:rPr>
        <w:t>P</w:t>
      </w:r>
      <w:r w:rsidR="00F91591" w:rsidRPr="004D3188">
        <w:rPr>
          <w:rFonts w:ascii="Times New Roman" w:hAnsi="Times New Roman" w:cs="Times New Roman"/>
          <w:sz w:val="22"/>
          <w:szCs w:val="22"/>
        </w:rPr>
        <w:t>p</w:t>
      </w:r>
      <w:r w:rsidRPr="004D3188">
        <w:rPr>
          <w:rFonts w:ascii="Times New Roman" w:hAnsi="Times New Roman" w:cs="Times New Roman"/>
          <w:sz w:val="22"/>
          <w:szCs w:val="22"/>
        </w:rPr>
        <w:t>.</w:t>
      </w:r>
      <w:r w:rsidR="008F00D1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 xml:space="preserve">471-498 </w:t>
      </w:r>
      <w:r w:rsidRPr="008F00D1">
        <w:rPr>
          <w:rFonts w:ascii="Times New Roman" w:hAnsi="Times New Roman" w:cs="Times New Roman"/>
          <w:i/>
          <w:sz w:val="22"/>
          <w:szCs w:val="22"/>
        </w:rPr>
        <w:t>In</w:t>
      </w:r>
      <w:r w:rsidRPr="004D3188">
        <w:rPr>
          <w:rFonts w:ascii="Times New Roman" w:hAnsi="Times New Roman" w:cs="Times New Roman"/>
          <w:sz w:val="22"/>
          <w:szCs w:val="22"/>
        </w:rPr>
        <w:t xml:space="preserve"> C.L. Carlson and J. H. Swisher (eds.), Innovative approaches to mined land     reclamation. Southern Illinois University Press, Carbondale.</w:t>
      </w:r>
    </w:p>
    <w:p w14:paraId="77C3FEBB" w14:textId="77777777" w:rsidR="008F00D1" w:rsidRPr="004D3188" w:rsidRDefault="008F00D1" w:rsidP="008F00D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1529B3FF" w14:textId="77777777" w:rsidR="001219F5" w:rsidRPr="004D3188" w:rsidRDefault="001219F5" w:rsidP="008F00D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1986</w:t>
      </w:r>
      <w:r w:rsidR="008F00D1">
        <w:rPr>
          <w:rFonts w:ascii="Times New Roman" w:hAnsi="Times New Roman" w:cs="Times New Roman"/>
          <w:sz w:val="22"/>
          <w:szCs w:val="22"/>
        </w:rPr>
        <w:t xml:space="preserve">     </w:t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  Morphometry, hydrology, and some associated water quality fluctuations of a surface mine wetland complex.  </w:t>
      </w:r>
      <w:r w:rsidR="00F91591">
        <w:rPr>
          <w:rFonts w:ascii="Times New Roman" w:hAnsi="Times New Roman" w:cs="Times New Roman"/>
          <w:sz w:val="22"/>
          <w:szCs w:val="22"/>
        </w:rPr>
        <w:t>P</w:t>
      </w:r>
      <w:r w:rsidR="00F91591" w:rsidRPr="004D3188">
        <w:rPr>
          <w:rFonts w:ascii="Times New Roman" w:hAnsi="Times New Roman" w:cs="Times New Roman"/>
          <w:sz w:val="22"/>
          <w:szCs w:val="22"/>
        </w:rPr>
        <w:t>p</w:t>
      </w:r>
      <w:r w:rsidRPr="004D3188">
        <w:rPr>
          <w:rFonts w:ascii="Times New Roman" w:hAnsi="Times New Roman" w:cs="Times New Roman"/>
          <w:sz w:val="22"/>
          <w:szCs w:val="22"/>
        </w:rPr>
        <w:t>.</w:t>
      </w:r>
      <w:r w:rsidR="008F00D1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 xml:space="preserve">157-163 </w:t>
      </w:r>
      <w:r w:rsidRPr="008F00D1">
        <w:rPr>
          <w:rFonts w:ascii="Times New Roman" w:hAnsi="Times New Roman" w:cs="Times New Roman"/>
          <w:i/>
          <w:sz w:val="22"/>
          <w:szCs w:val="22"/>
        </w:rPr>
        <w:t>In</w:t>
      </w:r>
      <w:r w:rsidRPr="004D3188">
        <w:rPr>
          <w:rFonts w:ascii="Times New Roman" w:hAnsi="Times New Roman" w:cs="Times New Roman"/>
          <w:sz w:val="22"/>
          <w:szCs w:val="22"/>
        </w:rPr>
        <w:t xml:space="preserve"> D.H</w:t>
      </w:r>
      <w:r w:rsidR="008F00D1">
        <w:rPr>
          <w:rFonts w:ascii="Times New Roman" w:hAnsi="Times New Roman" w:cs="Times New Roman"/>
          <w:sz w:val="22"/>
          <w:szCs w:val="22"/>
        </w:rPr>
        <w:t>. Graves (ed.), Proc. 1986 Symposium on</w:t>
      </w:r>
      <w:r w:rsidRPr="004D3188">
        <w:rPr>
          <w:rFonts w:ascii="Times New Roman" w:hAnsi="Times New Roman" w:cs="Times New Roman"/>
          <w:sz w:val="22"/>
          <w:szCs w:val="22"/>
        </w:rPr>
        <w:t xml:space="preserve"> Surface</w:t>
      </w:r>
      <w:r w:rsidR="008F00D1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Mining, Hydrol</w:t>
      </w:r>
      <w:r w:rsidR="008F00D1">
        <w:rPr>
          <w:rFonts w:ascii="Times New Roman" w:hAnsi="Times New Roman" w:cs="Times New Roman"/>
          <w:sz w:val="22"/>
          <w:szCs w:val="22"/>
        </w:rPr>
        <w:t>ogy, Sedimentation, and Reclamation.</w:t>
      </w:r>
      <w:r w:rsidRPr="004D3188">
        <w:rPr>
          <w:rFonts w:ascii="Times New Roman" w:hAnsi="Times New Roman" w:cs="Times New Roman"/>
          <w:sz w:val="22"/>
          <w:szCs w:val="22"/>
        </w:rPr>
        <w:t xml:space="preserve"> Univ. KY</w:t>
      </w:r>
      <w:r w:rsidR="008F00D1" w:rsidRPr="004D3188">
        <w:rPr>
          <w:rFonts w:ascii="Times New Roman" w:hAnsi="Times New Roman" w:cs="Times New Roman"/>
          <w:sz w:val="22"/>
          <w:szCs w:val="22"/>
        </w:rPr>
        <w:t xml:space="preserve">, </w:t>
      </w:r>
      <w:r w:rsidR="008F00D1">
        <w:rPr>
          <w:rFonts w:ascii="Times New Roman" w:hAnsi="Times New Roman" w:cs="Times New Roman"/>
          <w:sz w:val="22"/>
          <w:szCs w:val="22"/>
        </w:rPr>
        <w:t>Lexington</w:t>
      </w:r>
      <w:r w:rsidRPr="004D3188">
        <w:rPr>
          <w:rFonts w:ascii="Times New Roman" w:hAnsi="Times New Roman" w:cs="Times New Roman"/>
          <w:sz w:val="22"/>
          <w:szCs w:val="22"/>
        </w:rPr>
        <w:t>.</w:t>
      </w:r>
    </w:p>
    <w:p w14:paraId="152F3659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410785A" w14:textId="77777777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0606C">
        <w:rPr>
          <w:rFonts w:ascii="Times New Roman" w:hAnsi="Times New Roman" w:cs="Times New Roman"/>
          <w:b/>
          <w:sz w:val="22"/>
          <w:szCs w:val="22"/>
        </w:rPr>
        <w:t>Other Publications:</w:t>
      </w:r>
    </w:p>
    <w:p w14:paraId="0F6746C6" w14:textId="77777777" w:rsidR="00272184" w:rsidRDefault="00272184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507162C0" w14:textId="77777777" w:rsidR="00351A09" w:rsidRDefault="00F91591" w:rsidP="0027218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</w:t>
      </w:r>
      <w:r w:rsidR="00130B2A">
        <w:rPr>
          <w:rFonts w:ascii="Times New Roman" w:hAnsi="Times New Roman" w:cs="Times New Roman"/>
          <w:sz w:val="22"/>
          <w:szCs w:val="22"/>
        </w:rPr>
        <w:t>4</w:t>
      </w:r>
      <w:r w:rsidR="007A3E14">
        <w:rPr>
          <w:rFonts w:ascii="Times New Roman" w:hAnsi="Times New Roman" w:cs="Times New Roman"/>
          <w:sz w:val="22"/>
          <w:szCs w:val="22"/>
        </w:rPr>
        <w:tab/>
        <w:t>Cole, C.</w:t>
      </w:r>
      <w:r w:rsidR="00351A09">
        <w:rPr>
          <w:rFonts w:ascii="Times New Roman" w:hAnsi="Times New Roman" w:cs="Times New Roman"/>
          <w:sz w:val="22"/>
          <w:szCs w:val="22"/>
        </w:rPr>
        <w:t>A.</w:t>
      </w:r>
      <w:r w:rsidR="00130B2A">
        <w:rPr>
          <w:rFonts w:ascii="Times New Roman" w:hAnsi="Times New Roman" w:cs="Times New Roman"/>
          <w:sz w:val="22"/>
          <w:szCs w:val="22"/>
        </w:rPr>
        <w:t xml:space="preserve"> Wetlands. </w:t>
      </w:r>
      <w:r w:rsidR="00351A09">
        <w:rPr>
          <w:rFonts w:ascii="Times New Roman" w:hAnsi="Times New Roman" w:cs="Times New Roman"/>
          <w:sz w:val="22"/>
          <w:szCs w:val="22"/>
        </w:rPr>
        <w:t xml:space="preserve"> </w:t>
      </w:r>
      <w:r w:rsidR="00130B2A">
        <w:rPr>
          <w:rFonts w:ascii="Times New Roman" w:hAnsi="Times New Roman" w:cs="Times New Roman"/>
          <w:sz w:val="22"/>
          <w:szCs w:val="22"/>
        </w:rPr>
        <w:t>pp.</w:t>
      </w:r>
      <w:r w:rsidR="00A50866">
        <w:rPr>
          <w:rFonts w:ascii="Times New Roman" w:hAnsi="Times New Roman" w:cs="Times New Roman"/>
          <w:sz w:val="22"/>
          <w:szCs w:val="22"/>
        </w:rPr>
        <w:t xml:space="preserve"> </w:t>
      </w:r>
      <w:r w:rsidR="00130B2A">
        <w:rPr>
          <w:rFonts w:ascii="Times New Roman" w:hAnsi="Times New Roman" w:cs="Times New Roman"/>
          <w:sz w:val="22"/>
          <w:szCs w:val="22"/>
        </w:rPr>
        <w:t xml:space="preserve">7122-7124 </w:t>
      </w:r>
      <w:r w:rsidR="00130B2A" w:rsidRPr="00130B2A">
        <w:rPr>
          <w:rFonts w:ascii="Times New Roman" w:hAnsi="Times New Roman" w:cs="Times New Roman"/>
          <w:i/>
          <w:sz w:val="22"/>
          <w:szCs w:val="22"/>
        </w:rPr>
        <w:t>In</w:t>
      </w:r>
      <w:r w:rsidR="00130B2A">
        <w:rPr>
          <w:rFonts w:ascii="Times New Roman" w:hAnsi="Times New Roman" w:cs="Times New Roman"/>
          <w:sz w:val="22"/>
          <w:szCs w:val="22"/>
        </w:rPr>
        <w:t xml:space="preserve"> A. C. </w:t>
      </w:r>
      <w:proofErr w:type="spellStart"/>
      <w:r w:rsidR="00130B2A">
        <w:rPr>
          <w:rFonts w:ascii="Times New Roman" w:hAnsi="Times New Roman" w:cs="Times New Roman"/>
          <w:sz w:val="22"/>
          <w:szCs w:val="22"/>
        </w:rPr>
        <w:t>Michalos</w:t>
      </w:r>
      <w:proofErr w:type="spellEnd"/>
      <w:r w:rsidR="00130B2A">
        <w:rPr>
          <w:rFonts w:ascii="Times New Roman" w:hAnsi="Times New Roman" w:cs="Times New Roman"/>
          <w:sz w:val="22"/>
          <w:szCs w:val="22"/>
        </w:rPr>
        <w:t xml:space="preserve"> (Ed.). </w:t>
      </w:r>
      <w:r w:rsidR="00740DFD" w:rsidRPr="00740DFD">
        <w:rPr>
          <w:rFonts w:ascii="Times New Roman" w:hAnsi="Times New Roman" w:cs="Times New Roman"/>
          <w:sz w:val="22"/>
          <w:szCs w:val="22"/>
        </w:rPr>
        <w:t>Encyclopedia of Quality of Life and Well-Being Research</w:t>
      </w:r>
      <w:r w:rsidR="00351A09">
        <w:rPr>
          <w:rFonts w:ascii="Times New Roman" w:hAnsi="Times New Roman" w:cs="Times New Roman"/>
          <w:sz w:val="22"/>
          <w:szCs w:val="22"/>
        </w:rPr>
        <w:t xml:space="preserve">. </w:t>
      </w:r>
      <w:r w:rsidR="00130B2A" w:rsidRPr="00130B2A">
        <w:rPr>
          <w:rFonts w:ascii="Times New Roman" w:hAnsi="Times New Roman" w:cs="Times New Roman"/>
          <w:sz w:val="22"/>
          <w:szCs w:val="22"/>
        </w:rPr>
        <w:t xml:space="preserve">Dordrecht, Netherlands: </w:t>
      </w:r>
      <w:r w:rsidR="00351A09">
        <w:rPr>
          <w:rFonts w:ascii="Times New Roman" w:hAnsi="Times New Roman" w:cs="Times New Roman"/>
          <w:sz w:val="22"/>
          <w:szCs w:val="22"/>
        </w:rPr>
        <w:t xml:space="preserve">Springer. </w:t>
      </w:r>
    </w:p>
    <w:p w14:paraId="3CB403C8" w14:textId="77777777" w:rsidR="00130B2A" w:rsidRDefault="00130B2A" w:rsidP="0027218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6011A3C0" w14:textId="77777777" w:rsidR="00272184" w:rsidRPr="00272184" w:rsidRDefault="00272184" w:rsidP="0027218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0</w:t>
      </w:r>
      <w:r>
        <w:rPr>
          <w:rFonts w:ascii="Times New Roman" w:hAnsi="Times New Roman" w:cs="Times New Roman"/>
          <w:sz w:val="22"/>
          <w:szCs w:val="22"/>
        </w:rPr>
        <w:tab/>
      </w:r>
      <w:r w:rsidR="007A3E14">
        <w:rPr>
          <w:rFonts w:ascii="Times New Roman" w:hAnsi="Times New Roman" w:cs="Times New Roman"/>
          <w:sz w:val="22"/>
          <w:szCs w:val="22"/>
        </w:rPr>
        <w:t>Romanello, G., and C.</w:t>
      </w:r>
      <w:r>
        <w:rPr>
          <w:rFonts w:ascii="Times New Roman" w:hAnsi="Times New Roman" w:cs="Times New Roman"/>
          <w:sz w:val="22"/>
          <w:szCs w:val="22"/>
        </w:rPr>
        <w:t xml:space="preserve">A. Cole. </w:t>
      </w:r>
      <w:r w:rsidRPr="00272184">
        <w:rPr>
          <w:rFonts w:ascii="Times New Roman" w:hAnsi="Times New Roman" w:cs="Times New Roman"/>
          <w:sz w:val="22"/>
          <w:szCs w:val="22"/>
        </w:rPr>
        <w:t xml:space="preserve">Documenting the spread of </w:t>
      </w:r>
      <w:r w:rsidRPr="00272184">
        <w:rPr>
          <w:rFonts w:ascii="Times New Roman" w:hAnsi="Times New Roman" w:cs="Times New Roman"/>
          <w:i/>
          <w:sz w:val="22"/>
          <w:szCs w:val="22"/>
        </w:rPr>
        <w:t>Microstegium vimineum</w:t>
      </w:r>
      <w:r w:rsidRPr="00272184">
        <w:rPr>
          <w:rFonts w:ascii="Times New Roman" w:hAnsi="Times New Roman" w:cs="Times New Roman"/>
          <w:sz w:val="22"/>
          <w:szCs w:val="22"/>
        </w:rPr>
        <w:t xml:space="preserve"> seed via water in slope seep wetlands of central Pennsylvania.</w:t>
      </w:r>
      <w:r>
        <w:rPr>
          <w:rFonts w:ascii="Times New Roman" w:hAnsi="Times New Roman" w:cs="Times New Roman"/>
          <w:sz w:val="22"/>
          <w:szCs w:val="22"/>
        </w:rPr>
        <w:t xml:space="preserve"> Wetland Science and Practice 27(4): </w:t>
      </w:r>
      <w:r w:rsidR="00305275">
        <w:rPr>
          <w:rFonts w:ascii="Times New Roman" w:hAnsi="Times New Roman" w:cs="Times New Roman"/>
          <w:sz w:val="22"/>
          <w:szCs w:val="22"/>
        </w:rPr>
        <w:t>6-11.</w:t>
      </w:r>
    </w:p>
    <w:p w14:paraId="71BBF6CC" w14:textId="77777777" w:rsidR="00062F13" w:rsidRPr="0040606C" w:rsidRDefault="00062F13" w:rsidP="00EE07B8">
      <w:pPr>
        <w:pStyle w:val="PlainText"/>
        <w:rPr>
          <w:rFonts w:ascii="Times New Roman" w:hAnsi="Times New Roman" w:cs="Times New Roman"/>
          <w:b/>
          <w:sz w:val="22"/>
          <w:szCs w:val="22"/>
        </w:rPr>
      </w:pPr>
    </w:p>
    <w:p w14:paraId="63E0DFE3" w14:textId="77777777" w:rsidR="001219F5" w:rsidRDefault="001219F5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2008</w:t>
      </w:r>
      <w:r w:rsidR="00AD2F5A">
        <w:rPr>
          <w:rFonts w:ascii="Times New Roman" w:hAnsi="Times New Roman" w:cs="Times New Roman"/>
          <w:sz w:val="22"/>
          <w:szCs w:val="22"/>
        </w:rPr>
        <w:t xml:space="preserve">     </w:t>
      </w:r>
      <w:r w:rsidRPr="004D3188">
        <w:rPr>
          <w:rFonts w:ascii="Times New Roman" w:hAnsi="Times New Roman" w:cs="Times New Roman"/>
          <w:sz w:val="22"/>
          <w:szCs w:val="22"/>
        </w:rPr>
        <w:t xml:space="preserve">Kauffman, G., A. Belden, A.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Homsey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 xml:space="preserve">, M. J. Porter, A.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Zarnadze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>, J. Ehrenfeld, S. Stanwood, L.     Sherwin,</w:t>
      </w:r>
      <w:r w:rsidR="007A3E14">
        <w:rPr>
          <w:rFonts w:ascii="Times New Roman" w:hAnsi="Times New Roman" w:cs="Times New Roman"/>
          <w:sz w:val="22"/>
          <w:szCs w:val="22"/>
        </w:rPr>
        <w:t xml:space="preserve"> J. Farrell, D. DeWalle, and C.</w:t>
      </w:r>
      <w:r w:rsidRPr="004D3188">
        <w:rPr>
          <w:rFonts w:ascii="Times New Roman" w:hAnsi="Times New Roman" w:cs="Times New Roman"/>
          <w:sz w:val="22"/>
          <w:szCs w:val="22"/>
        </w:rPr>
        <w:t>A. Cole. State of the Delaware River Basin Report.     Technical Summary. Delaware River Basin Commission, West Trenton, NJ. 195 pp.</w:t>
      </w:r>
    </w:p>
    <w:p w14:paraId="63B0AC5E" w14:textId="77777777" w:rsidR="00062F13" w:rsidRPr="004D3188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69F6BD27" w14:textId="77777777" w:rsidR="001219F5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2002     </w:t>
      </w:r>
      <w:r w:rsidR="007A3E14">
        <w:rPr>
          <w:rFonts w:ascii="Times New Roman" w:hAnsi="Times New Roman" w:cs="Times New Roman"/>
          <w:sz w:val="22"/>
          <w:szCs w:val="22"/>
        </w:rPr>
        <w:t>Cole, C.</w:t>
      </w:r>
      <w:r w:rsidR="001219F5" w:rsidRPr="004D3188">
        <w:rPr>
          <w:rFonts w:ascii="Times New Roman" w:hAnsi="Times New Roman" w:cs="Times New Roman"/>
          <w:sz w:val="22"/>
          <w:szCs w:val="22"/>
        </w:rPr>
        <w:t>A., and J. G. Kooser. HGM: Hidden, Gone, Missing? National Wetlands Newsletter</w:t>
      </w:r>
      <w:r>
        <w:rPr>
          <w:rFonts w:ascii="Times New Roman" w:hAnsi="Times New Roman" w:cs="Times New Roman"/>
          <w:sz w:val="22"/>
          <w:szCs w:val="22"/>
        </w:rPr>
        <w:t xml:space="preserve"> 2</w:t>
      </w:r>
      <w:r w:rsidR="001219F5" w:rsidRPr="004D3188">
        <w:rPr>
          <w:rFonts w:ascii="Times New Roman" w:hAnsi="Times New Roman" w:cs="Times New Roman"/>
          <w:sz w:val="22"/>
          <w:szCs w:val="22"/>
        </w:rPr>
        <w:t>:1, 16-18.</w:t>
      </w:r>
    </w:p>
    <w:p w14:paraId="4D5793CE" w14:textId="77777777" w:rsidR="00062F13" w:rsidRPr="004D3188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335A70EA" w14:textId="77777777" w:rsidR="001219F5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999    </w:t>
      </w:r>
      <w:r w:rsidR="007A3E14">
        <w:rPr>
          <w:rFonts w:ascii="Times New Roman" w:hAnsi="Times New Roman" w:cs="Times New Roman"/>
          <w:sz w:val="22"/>
          <w:szCs w:val="22"/>
        </w:rPr>
        <w:t>Cole, C.</w:t>
      </w:r>
      <w:r w:rsidR="001219F5" w:rsidRPr="004D3188">
        <w:rPr>
          <w:rFonts w:ascii="Times New Roman" w:hAnsi="Times New Roman" w:cs="Times New Roman"/>
          <w:sz w:val="22"/>
          <w:szCs w:val="22"/>
        </w:rPr>
        <w:t>A. A proposed model of ecosystem development for freshwater created wetlands.     Bulletin of the Society of Wetland Scientists (suppl</w:t>
      </w:r>
      <w:r w:rsidR="00A50866">
        <w:rPr>
          <w:rFonts w:ascii="Times New Roman" w:hAnsi="Times New Roman" w:cs="Times New Roman"/>
          <w:sz w:val="22"/>
          <w:szCs w:val="22"/>
        </w:rPr>
        <w:t>.</w:t>
      </w:r>
      <w:r w:rsidR="001219F5" w:rsidRPr="004D3188">
        <w:rPr>
          <w:rFonts w:ascii="Times New Roman" w:hAnsi="Times New Roman" w:cs="Times New Roman"/>
          <w:sz w:val="22"/>
          <w:szCs w:val="22"/>
        </w:rPr>
        <w:t>). 16(2):A123 (abstract).</w:t>
      </w:r>
    </w:p>
    <w:p w14:paraId="08393273" w14:textId="77777777" w:rsidR="00062F13" w:rsidRPr="004D3188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2233E8BC" w14:textId="77777777" w:rsidR="001219F5" w:rsidRDefault="001219F5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062F13">
        <w:rPr>
          <w:rFonts w:ascii="Times New Roman" w:hAnsi="Times New Roman" w:cs="Times New Roman"/>
          <w:sz w:val="22"/>
          <w:szCs w:val="22"/>
        </w:rPr>
        <w:t xml:space="preserve">        </w:t>
      </w:r>
      <w:r w:rsidR="007A3E14">
        <w:rPr>
          <w:rFonts w:ascii="Times New Roman" w:hAnsi="Times New Roman" w:cs="Times New Roman"/>
          <w:sz w:val="22"/>
          <w:szCs w:val="22"/>
        </w:rPr>
        <w:t>Cole, C.</w:t>
      </w:r>
      <w:r w:rsidRPr="004D3188">
        <w:rPr>
          <w:rFonts w:ascii="Times New Roman" w:hAnsi="Times New Roman" w:cs="Times New Roman"/>
          <w:sz w:val="22"/>
          <w:szCs w:val="22"/>
        </w:rPr>
        <w:t>A., and R. P. Brooks. A regional assessment of wetland hydrology using HGM.  Bulletin</w:t>
      </w:r>
      <w:r w:rsidR="00062F13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of the Society of Wetland Scientists (suppl</w:t>
      </w:r>
      <w:r w:rsidR="00A50866">
        <w:rPr>
          <w:rFonts w:ascii="Times New Roman" w:hAnsi="Times New Roman" w:cs="Times New Roman"/>
          <w:sz w:val="22"/>
          <w:szCs w:val="22"/>
        </w:rPr>
        <w:t>.</w:t>
      </w:r>
      <w:r w:rsidRPr="004D3188">
        <w:rPr>
          <w:rFonts w:ascii="Times New Roman" w:hAnsi="Times New Roman" w:cs="Times New Roman"/>
          <w:sz w:val="22"/>
          <w:szCs w:val="22"/>
        </w:rPr>
        <w:t>). 16(2):A80 (abstract).</w:t>
      </w:r>
    </w:p>
    <w:p w14:paraId="07314785" w14:textId="77777777" w:rsidR="00062F13" w:rsidRPr="004D3188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6B8F432A" w14:textId="77777777" w:rsidR="001219F5" w:rsidRDefault="001219F5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lastRenderedPageBreak/>
        <w:t xml:space="preserve">     </w:t>
      </w:r>
      <w:r w:rsidR="00062F13">
        <w:rPr>
          <w:rFonts w:ascii="Times New Roman" w:hAnsi="Times New Roman" w:cs="Times New Roman"/>
          <w:sz w:val="22"/>
          <w:szCs w:val="22"/>
        </w:rPr>
        <w:t xml:space="preserve">        </w:t>
      </w:r>
      <w:r w:rsidR="007A3E14">
        <w:rPr>
          <w:rFonts w:ascii="Times New Roman" w:hAnsi="Times New Roman" w:cs="Times New Roman"/>
          <w:sz w:val="22"/>
          <w:szCs w:val="22"/>
        </w:rPr>
        <w:t>Cole, C.</w:t>
      </w:r>
      <w:r w:rsidRPr="004D3188">
        <w:rPr>
          <w:rFonts w:ascii="Times New Roman" w:hAnsi="Times New Roman" w:cs="Times New Roman"/>
          <w:sz w:val="22"/>
          <w:szCs w:val="22"/>
        </w:rPr>
        <w:t>A., C. A. Urban, R. P. Brooks, and D. Hoyt. Wetland soil development in created     wetlands at Fort Drum, NY. Bulletin of the Society of Wetland Scientists (suppl</w:t>
      </w:r>
      <w:r w:rsidR="00A50866">
        <w:rPr>
          <w:rFonts w:ascii="Times New Roman" w:hAnsi="Times New Roman" w:cs="Times New Roman"/>
          <w:sz w:val="22"/>
          <w:szCs w:val="22"/>
        </w:rPr>
        <w:t>.</w:t>
      </w:r>
      <w:r w:rsidRPr="004D3188">
        <w:rPr>
          <w:rFonts w:ascii="Times New Roman" w:hAnsi="Times New Roman" w:cs="Times New Roman"/>
          <w:sz w:val="22"/>
          <w:szCs w:val="22"/>
        </w:rPr>
        <w:t>). 16(2):A98      (abstract).</w:t>
      </w:r>
    </w:p>
    <w:p w14:paraId="4BC620C3" w14:textId="77777777" w:rsidR="00062F13" w:rsidRPr="004D3188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31051B8C" w14:textId="77777777" w:rsidR="001219F5" w:rsidRDefault="001219F5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062F13">
        <w:rPr>
          <w:rFonts w:ascii="Times New Roman" w:hAnsi="Times New Roman" w:cs="Times New Roman"/>
          <w:sz w:val="22"/>
          <w:szCs w:val="22"/>
        </w:rPr>
        <w:t xml:space="preserve">        </w:t>
      </w:r>
      <w:r w:rsidR="007A3E14">
        <w:rPr>
          <w:rFonts w:ascii="Times New Roman" w:hAnsi="Times New Roman" w:cs="Times New Roman"/>
          <w:sz w:val="22"/>
          <w:szCs w:val="22"/>
        </w:rPr>
        <w:t>Reinhardt, C. H., C.</w:t>
      </w:r>
      <w:r w:rsidRPr="004D3188">
        <w:rPr>
          <w:rFonts w:ascii="Times New Roman" w:hAnsi="Times New Roman" w:cs="Times New Roman"/>
          <w:sz w:val="22"/>
          <w:szCs w:val="22"/>
        </w:rPr>
        <w:t>A. Cole, and R. P. Brooks. Wetland plant community response to disturbance: A reconstruction of vegetation community history provided by wetland seed banks</w:t>
      </w:r>
      <w:r w:rsidR="00062F13">
        <w:rPr>
          <w:rFonts w:ascii="Times New Roman" w:hAnsi="Times New Roman" w:cs="Times New Roman"/>
          <w:sz w:val="22"/>
          <w:szCs w:val="22"/>
        </w:rPr>
        <w:t>.</w:t>
      </w:r>
      <w:r w:rsidR="00062F13" w:rsidRPr="004D3188">
        <w:rPr>
          <w:rFonts w:ascii="Times New Roman" w:hAnsi="Times New Roman" w:cs="Times New Roman"/>
          <w:sz w:val="22"/>
          <w:szCs w:val="22"/>
        </w:rPr>
        <w:t xml:space="preserve"> Bulletin</w:t>
      </w:r>
      <w:r w:rsidRPr="004D3188">
        <w:rPr>
          <w:rFonts w:ascii="Times New Roman" w:hAnsi="Times New Roman" w:cs="Times New Roman"/>
          <w:sz w:val="22"/>
          <w:szCs w:val="22"/>
        </w:rPr>
        <w:t xml:space="preserve"> of the Society of Wetland Scientists (suppl</w:t>
      </w:r>
      <w:r w:rsidR="00A50866">
        <w:rPr>
          <w:rFonts w:ascii="Times New Roman" w:hAnsi="Times New Roman" w:cs="Times New Roman"/>
          <w:sz w:val="22"/>
          <w:szCs w:val="22"/>
        </w:rPr>
        <w:t>.</w:t>
      </w:r>
      <w:r w:rsidRPr="004D3188">
        <w:rPr>
          <w:rFonts w:ascii="Times New Roman" w:hAnsi="Times New Roman" w:cs="Times New Roman"/>
          <w:sz w:val="22"/>
          <w:szCs w:val="22"/>
        </w:rPr>
        <w:t>). 16(2):A37 (abstract).</w:t>
      </w:r>
    </w:p>
    <w:p w14:paraId="2319B583" w14:textId="77777777" w:rsidR="00062F13" w:rsidRPr="004D3188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508FE29D" w14:textId="77777777" w:rsidR="001219F5" w:rsidRDefault="001219F5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</w:t>
      </w:r>
      <w:r w:rsidR="00062F13">
        <w:rPr>
          <w:rFonts w:ascii="Times New Roman" w:hAnsi="Times New Roman" w:cs="Times New Roman"/>
          <w:sz w:val="22"/>
          <w:szCs w:val="22"/>
        </w:rPr>
        <w:t xml:space="preserve">       </w:t>
      </w:r>
      <w:r w:rsidRPr="004D3188">
        <w:rPr>
          <w:rFonts w:ascii="Times New Roman" w:hAnsi="Times New Roman" w:cs="Times New Roman"/>
          <w:sz w:val="22"/>
          <w:szCs w:val="22"/>
        </w:rPr>
        <w:t>Wardr</w:t>
      </w:r>
      <w:r w:rsidR="007A3E14">
        <w:rPr>
          <w:rFonts w:ascii="Times New Roman" w:hAnsi="Times New Roman" w:cs="Times New Roman"/>
          <w:sz w:val="22"/>
          <w:szCs w:val="22"/>
        </w:rPr>
        <w:t>op, D. H., R. P. Brooks, and C.</w:t>
      </w:r>
      <w:r w:rsidRPr="004D3188">
        <w:rPr>
          <w:rFonts w:ascii="Times New Roman" w:hAnsi="Times New Roman" w:cs="Times New Roman"/>
          <w:sz w:val="22"/>
          <w:szCs w:val="22"/>
        </w:rPr>
        <w:t xml:space="preserve">A. Cole. Tolerance groups of wetland plants for </w:t>
      </w:r>
      <w:r w:rsidR="00062F13" w:rsidRPr="004D3188">
        <w:rPr>
          <w:rFonts w:ascii="Times New Roman" w:hAnsi="Times New Roman" w:cs="Times New Roman"/>
          <w:sz w:val="22"/>
          <w:szCs w:val="22"/>
        </w:rPr>
        <w:t>use in</w:t>
      </w:r>
      <w:r w:rsidRPr="004D3188">
        <w:rPr>
          <w:rFonts w:ascii="Times New Roman" w:hAnsi="Times New Roman" w:cs="Times New Roman"/>
          <w:sz w:val="22"/>
          <w:szCs w:val="22"/>
        </w:rPr>
        <w:t xml:space="preserve"> a     plant-based index of biological integrity. Bulletin of the Society of Wetland Scientists (suppl</w:t>
      </w:r>
      <w:r w:rsidR="00A50866">
        <w:rPr>
          <w:rFonts w:ascii="Times New Roman" w:hAnsi="Times New Roman" w:cs="Times New Roman"/>
          <w:sz w:val="22"/>
          <w:szCs w:val="22"/>
        </w:rPr>
        <w:t>.</w:t>
      </w:r>
      <w:r w:rsidRPr="004D3188">
        <w:rPr>
          <w:rFonts w:ascii="Times New Roman" w:hAnsi="Times New Roman" w:cs="Times New Roman"/>
          <w:sz w:val="22"/>
          <w:szCs w:val="22"/>
        </w:rPr>
        <w:t>).     16(2):A15 (abstract).</w:t>
      </w:r>
    </w:p>
    <w:p w14:paraId="0C1CD5B3" w14:textId="77777777" w:rsidR="00062F13" w:rsidRPr="004D3188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66191290" w14:textId="77777777" w:rsidR="001219F5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998    </w:t>
      </w:r>
      <w:r w:rsidR="007A3E14">
        <w:rPr>
          <w:rFonts w:ascii="Times New Roman" w:hAnsi="Times New Roman" w:cs="Times New Roman"/>
          <w:sz w:val="22"/>
          <w:szCs w:val="22"/>
        </w:rPr>
        <w:t>Cole, C.</w:t>
      </w:r>
      <w:r w:rsidR="001219F5" w:rsidRPr="004D3188">
        <w:rPr>
          <w:rFonts w:ascii="Times New Roman" w:hAnsi="Times New Roman" w:cs="Times New Roman"/>
          <w:sz w:val="22"/>
          <w:szCs w:val="22"/>
        </w:rPr>
        <w:t>A., R. P. Brooks, and D. H. Wardrop. Building a better wetland - A response to Linda     Zug. Wetland Journal. 10:8-11.</w:t>
      </w:r>
    </w:p>
    <w:p w14:paraId="5598DBA8" w14:textId="77777777" w:rsidR="00062F13" w:rsidRPr="004D3188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60D27E4E" w14:textId="6E01948A" w:rsidR="001219F5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997     </w:t>
      </w:r>
      <w:r w:rsidR="001219F5" w:rsidRPr="004D3188">
        <w:rPr>
          <w:rFonts w:ascii="Times New Roman" w:hAnsi="Times New Roman" w:cs="Times New Roman"/>
          <w:sz w:val="22"/>
          <w:szCs w:val="22"/>
        </w:rPr>
        <w:t>Urban, C.A., C.A. Cole, and R. P. Brooks. Ecosystem development in created and restored     wetlands of northwestern New York. Penn State School of Forest Resources Biennial Report     11:48.</w:t>
      </w:r>
    </w:p>
    <w:p w14:paraId="4DAC5304" w14:textId="77777777" w:rsidR="00D17049" w:rsidRDefault="00D17049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7291620B" w14:textId="77777777" w:rsidR="001219F5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996     </w:t>
      </w:r>
      <w:r w:rsidR="001219F5" w:rsidRPr="004D3188">
        <w:rPr>
          <w:rFonts w:ascii="Times New Roman" w:hAnsi="Times New Roman" w:cs="Times New Roman"/>
          <w:sz w:val="22"/>
          <w:szCs w:val="22"/>
        </w:rPr>
        <w:t>Cole, C.A., T.L. Serfass, M.C. Brittingham, and R.P. Brooks. Managing your restored wetland.      College of Agric.</w:t>
      </w:r>
      <w:r w:rsidR="00F91591"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>Coop. Extension, Penn State University, University Park, PA. 44 pp.</w:t>
      </w:r>
    </w:p>
    <w:p w14:paraId="4B448A24" w14:textId="77777777" w:rsidR="00062F13" w:rsidRPr="004D3188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388DEE7C" w14:textId="77777777" w:rsidR="001219F5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993     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Cole, C.A., and F. K. Turner, eds. Barrier Island Ecology of the Mid-Atlantic Coast: A     Symposium. Tech. Rep. NPS/SER CAHA/NRTR-93/04. National Park Service, Southeast     Regional Office, Atlanta, GA. 208 pp.   </w:t>
      </w:r>
    </w:p>
    <w:p w14:paraId="6AB9973D" w14:textId="77777777" w:rsidR="00062F13" w:rsidRPr="004D3188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5A9210E8" w14:textId="77777777" w:rsidR="001219F5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992     </w:t>
      </w:r>
      <w:r w:rsidR="001219F5" w:rsidRPr="004D3188">
        <w:rPr>
          <w:rFonts w:ascii="Times New Roman" w:hAnsi="Times New Roman" w:cs="Times New Roman"/>
          <w:sz w:val="22"/>
          <w:szCs w:val="22"/>
        </w:rPr>
        <w:t>Cole, C.A.  Marine debris on NPS beaches: A plastic, glass, metal nightmare.  Park Science     12(4):22-23.</w:t>
      </w:r>
    </w:p>
    <w:p w14:paraId="2F289BCF" w14:textId="77777777" w:rsidR="00062F13" w:rsidRPr="004D3188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69264A32" w14:textId="77777777" w:rsidR="001219F5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987     </w:t>
      </w:r>
      <w:r w:rsidR="001219F5" w:rsidRPr="004D3188">
        <w:rPr>
          <w:rFonts w:ascii="Times New Roman" w:hAnsi="Times New Roman" w:cs="Times New Roman"/>
          <w:sz w:val="22"/>
          <w:szCs w:val="22"/>
        </w:rPr>
        <w:t>Cole, C.A. On becoming a professional biologist. North</w:t>
      </w:r>
      <w:r w:rsidR="00F91591">
        <w:rPr>
          <w:rFonts w:ascii="Times New Roman" w:hAnsi="Times New Roman" w:cs="Times New Roman"/>
          <w:sz w:val="22"/>
          <w:szCs w:val="22"/>
        </w:rPr>
        <w:t xml:space="preserve"> Central Section, The Wildlife </w:t>
      </w:r>
      <w:r w:rsidR="001219F5" w:rsidRPr="004D3188">
        <w:rPr>
          <w:rFonts w:ascii="Times New Roman" w:hAnsi="Times New Roman" w:cs="Times New Roman"/>
          <w:sz w:val="22"/>
          <w:szCs w:val="22"/>
        </w:rPr>
        <w:t>Society     Newsletter 26(2):4-5.</w:t>
      </w:r>
    </w:p>
    <w:p w14:paraId="2338F763" w14:textId="77777777" w:rsidR="00062F13" w:rsidRPr="004D3188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575807EF" w14:textId="77777777" w:rsidR="001219F5" w:rsidRDefault="00062F13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986     </w:t>
      </w:r>
      <w:r w:rsidR="001219F5" w:rsidRPr="004D3188">
        <w:rPr>
          <w:rFonts w:ascii="Times New Roman" w:hAnsi="Times New Roman" w:cs="Times New Roman"/>
          <w:sz w:val="22"/>
          <w:szCs w:val="22"/>
        </w:rPr>
        <w:t>Cole, C.A. Opals of the Burning Star: Surface mine wetland habitat by chance.  Mineral Matters     8(4):1-2.</w:t>
      </w:r>
    </w:p>
    <w:p w14:paraId="5B2BF558" w14:textId="77777777" w:rsidR="005B1690" w:rsidRPr="004D3188" w:rsidRDefault="005B1690" w:rsidP="00062F1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4D819B02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1309A86" w14:textId="77777777" w:rsidR="001219F5" w:rsidRDefault="001219F5" w:rsidP="00EE07B8">
      <w:pPr>
        <w:pStyle w:val="PlainText"/>
        <w:rPr>
          <w:rFonts w:ascii="Times New Roman" w:hAnsi="Times New Roman" w:cs="Times New Roman"/>
          <w:b/>
          <w:sz w:val="22"/>
          <w:szCs w:val="22"/>
        </w:rPr>
      </w:pPr>
      <w:r w:rsidRPr="00865FE6">
        <w:rPr>
          <w:rFonts w:ascii="Times New Roman" w:hAnsi="Times New Roman" w:cs="Times New Roman"/>
          <w:b/>
          <w:sz w:val="22"/>
          <w:szCs w:val="22"/>
        </w:rPr>
        <w:t>Technical Reports:</w:t>
      </w:r>
    </w:p>
    <w:p w14:paraId="457D211B" w14:textId="77777777" w:rsidR="00AF54F9" w:rsidRDefault="00AF54F9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5FA3F28C" w14:textId="75BECCC2" w:rsidR="008755F1" w:rsidRDefault="008755F1" w:rsidP="00C13D79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8</w:t>
      </w:r>
      <w:r>
        <w:rPr>
          <w:rFonts w:ascii="Times New Roman" w:hAnsi="Times New Roman" w:cs="Times New Roman"/>
          <w:sz w:val="22"/>
          <w:szCs w:val="22"/>
        </w:rPr>
        <w:tab/>
        <w:t xml:space="preserve">Cole, C. A., A. Bera, </w:t>
      </w:r>
      <w:r w:rsidR="00D660EA">
        <w:rPr>
          <w:rFonts w:ascii="Times New Roman" w:hAnsi="Times New Roman" w:cs="Times New Roman"/>
          <w:sz w:val="22"/>
          <w:szCs w:val="22"/>
        </w:rPr>
        <w:t xml:space="preserve">S. Rothman, </w:t>
      </w:r>
      <w:r>
        <w:rPr>
          <w:rFonts w:ascii="Times New Roman" w:hAnsi="Times New Roman" w:cs="Times New Roman"/>
          <w:sz w:val="22"/>
          <w:szCs w:val="22"/>
        </w:rPr>
        <w:t xml:space="preserve">and C. P. Ferreri. Fort Necessity National Battlefield Natural Resource Condition Assessment. </w:t>
      </w:r>
      <w:r w:rsidRPr="008755F1">
        <w:rPr>
          <w:rFonts w:ascii="Times New Roman" w:hAnsi="Times New Roman" w:cs="Times New Roman"/>
          <w:sz w:val="22"/>
          <w:szCs w:val="22"/>
        </w:rPr>
        <w:t>Natural Resource Report NPS/XXXX/NRR—20XX/XXX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Pr="00C13D79">
        <w:rPr>
          <w:rFonts w:ascii="Times New Roman" w:hAnsi="Times New Roman" w:cs="Times New Roman"/>
          <w:sz w:val="22"/>
          <w:szCs w:val="22"/>
        </w:rPr>
        <w:t>National Park Service, Fort Collins, Colorado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BE55A1">
        <w:rPr>
          <w:rFonts w:ascii="Times New Roman" w:hAnsi="Times New Roman" w:cs="Times New Roman"/>
          <w:sz w:val="22"/>
          <w:szCs w:val="22"/>
        </w:rPr>
        <w:t>109</w:t>
      </w:r>
      <w:r>
        <w:rPr>
          <w:rFonts w:ascii="Times New Roman" w:hAnsi="Times New Roman" w:cs="Times New Roman"/>
          <w:sz w:val="22"/>
          <w:szCs w:val="22"/>
        </w:rPr>
        <w:t xml:space="preserve"> pp.</w:t>
      </w:r>
    </w:p>
    <w:p w14:paraId="198963F0" w14:textId="405CED7C" w:rsidR="00A5173F" w:rsidRDefault="00A5173F" w:rsidP="00C13D79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480F8C9B" w14:textId="5B990256" w:rsidR="00A5173F" w:rsidRDefault="00A5173F" w:rsidP="00C13D79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 w:rsidR="009968F6">
        <w:rPr>
          <w:rFonts w:ascii="Times New Roman" w:hAnsi="Times New Roman" w:cs="Times New Roman"/>
          <w:sz w:val="22"/>
          <w:szCs w:val="22"/>
        </w:rPr>
        <w:t xml:space="preserve">Cole, C. A., A. Bera, S. Rothman, </w:t>
      </w:r>
      <w:r w:rsidR="009968F6">
        <w:rPr>
          <w:rFonts w:ascii="Times New Roman" w:hAnsi="Times New Roman" w:cs="Times New Roman"/>
          <w:sz w:val="22"/>
          <w:szCs w:val="22"/>
        </w:rPr>
        <w:t>and C. P. Ferreri</w:t>
      </w:r>
      <w:r>
        <w:rPr>
          <w:rFonts w:ascii="Times New Roman" w:hAnsi="Times New Roman" w:cs="Times New Roman"/>
          <w:sz w:val="22"/>
          <w:szCs w:val="22"/>
        </w:rPr>
        <w:t xml:space="preserve">. Friendship Hill National Historic Site Natural Resource Condition Assessment. </w:t>
      </w:r>
      <w:r w:rsidRPr="008755F1">
        <w:rPr>
          <w:rFonts w:ascii="Times New Roman" w:hAnsi="Times New Roman" w:cs="Times New Roman"/>
          <w:sz w:val="22"/>
          <w:szCs w:val="22"/>
        </w:rPr>
        <w:t>Natural Resource Report NPS/XXXX/NRR—20XX/XXX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Pr="00C13D79">
        <w:rPr>
          <w:rFonts w:ascii="Times New Roman" w:hAnsi="Times New Roman" w:cs="Times New Roman"/>
          <w:sz w:val="22"/>
          <w:szCs w:val="22"/>
        </w:rPr>
        <w:t>National Park Service, Fort Collins, Colorado.</w:t>
      </w:r>
      <w:r>
        <w:rPr>
          <w:rFonts w:ascii="Times New Roman" w:hAnsi="Times New Roman" w:cs="Times New Roman"/>
          <w:sz w:val="22"/>
          <w:szCs w:val="22"/>
        </w:rPr>
        <w:t xml:space="preserve"> xxx pp.</w:t>
      </w:r>
      <w:r w:rsidR="00B95758">
        <w:rPr>
          <w:rFonts w:ascii="Times New Roman" w:hAnsi="Times New Roman" w:cs="Times New Roman"/>
          <w:sz w:val="22"/>
          <w:szCs w:val="22"/>
        </w:rPr>
        <w:t xml:space="preserve"> [In revision]</w:t>
      </w:r>
    </w:p>
    <w:p w14:paraId="480BF6AE" w14:textId="77777777" w:rsidR="008755F1" w:rsidRDefault="008755F1" w:rsidP="00C13D79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23041D1F" w14:textId="2AE74F95" w:rsidR="00F22FF8" w:rsidRDefault="00F22FF8" w:rsidP="00C13D79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6</w:t>
      </w:r>
      <w:r>
        <w:rPr>
          <w:rFonts w:ascii="Times New Roman" w:hAnsi="Times New Roman" w:cs="Times New Roman"/>
          <w:sz w:val="22"/>
          <w:szCs w:val="22"/>
        </w:rPr>
        <w:tab/>
        <w:t>Cole, C.A. Riparian plant communities in two state parks potentially affected by Marcellus Shale development. WRCP# 12452. Pennsylvania DCNR, March 2016. 6 pp+.</w:t>
      </w:r>
    </w:p>
    <w:p w14:paraId="06E4CE17" w14:textId="77777777" w:rsidR="00B95758" w:rsidRDefault="00B95758" w:rsidP="00C13D79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9E8F498" w14:textId="77777777" w:rsidR="00F22FF8" w:rsidRDefault="00F22FF8" w:rsidP="00C13D79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3092928B" w14:textId="17C606EB" w:rsidR="00C13D79" w:rsidRDefault="00C13D79" w:rsidP="00C13D79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>2014</w:t>
      </w:r>
      <w:r>
        <w:rPr>
          <w:rFonts w:ascii="Times New Roman" w:hAnsi="Times New Roman" w:cs="Times New Roman"/>
          <w:sz w:val="22"/>
          <w:szCs w:val="22"/>
        </w:rPr>
        <w:tab/>
      </w:r>
      <w:r w:rsidRPr="00C13D79">
        <w:rPr>
          <w:rFonts w:ascii="Times New Roman" w:hAnsi="Times New Roman" w:cs="Times New Roman"/>
          <w:sz w:val="22"/>
          <w:szCs w:val="22"/>
        </w:rPr>
        <w:t>Wagne</w:t>
      </w:r>
      <w:r w:rsidR="007A3E14">
        <w:rPr>
          <w:rFonts w:ascii="Times New Roman" w:hAnsi="Times New Roman" w:cs="Times New Roman"/>
          <w:sz w:val="22"/>
          <w:szCs w:val="22"/>
        </w:rPr>
        <w:t>r, R., C.</w:t>
      </w:r>
      <w:r w:rsidRPr="00C13D79">
        <w:rPr>
          <w:rFonts w:ascii="Times New Roman" w:hAnsi="Times New Roman" w:cs="Times New Roman"/>
          <w:sz w:val="22"/>
          <w:szCs w:val="22"/>
        </w:rPr>
        <w:t>A. Cole, M. Brittingham, C. P. Ferreri, L. Gorenflo, M. W. Kaye, B. Orland, and K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C13D79">
        <w:rPr>
          <w:rFonts w:ascii="Times New Roman" w:hAnsi="Times New Roman" w:cs="Times New Roman"/>
          <w:sz w:val="22"/>
          <w:szCs w:val="22"/>
        </w:rPr>
        <w:t xml:space="preserve">Tamminga. Saratoga National Historical Park </w:t>
      </w:r>
      <w:r w:rsidR="00A50866" w:rsidRPr="00C62C6B">
        <w:rPr>
          <w:rFonts w:ascii="Times New Roman" w:hAnsi="Times New Roman" w:cs="Times New Roman"/>
          <w:sz w:val="22"/>
          <w:szCs w:val="22"/>
        </w:rPr>
        <w:t>Natural Resource Condition Assessment</w:t>
      </w:r>
      <w:r w:rsidRPr="00C13D79">
        <w:rPr>
          <w:rFonts w:ascii="Times New Roman" w:hAnsi="Times New Roman" w:cs="Times New Roman"/>
          <w:sz w:val="22"/>
          <w:szCs w:val="22"/>
        </w:rPr>
        <w:t>. Natural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C13D79">
        <w:rPr>
          <w:rFonts w:ascii="Times New Roman" w:hAnsi="Times New Roman" w:cs="Times New Roman"/>
          <w:sz w:val="22"/>
          <w:szCs w:val="22"/>
        </w:rPr>
        <w:t>Resource Report NPS/NETN/NRR 2014/751. National Park Service, Fort Collins, Colorado.</w:t>
      </w:r>
      <w:r w:rsidR="00F12D99">
        <w:rPr>
          <w:rFonts w:ascii="Times New Roman" w:hAnsi="Times New Roman" w:cs="Times New Roman"/>
          <w:sz w:val="22"/>
          <w:szCs w:val="22"/>
        </w:rPr>
        <w:t xml:space="preserve"> 240 pp.</w:t>
      </w:r>
    </w:p>
    <w:p w14:paraId="7D9A4529" w14:textId="77777777" w:rsidR="00C13D79" w:rsidRDefault="00C13D79" w:rsidP="00C13D79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6C2E826" w14:textId="77777777" w:rsidR="007C0BCC" w:rsidRDefault="007A3E14" w:rsidP="003E0E46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Wagner, R., C.</w:t>
      </w:r>
      <w:r w:rsidR="003E0E46" w:rsidRPr="003E0E46">
        <w:rPr>
          <w:rFonts w:ascii="Times New Roman" w:hAnsi="Times New Roman" w:cs="Times New Roman"/>
          <w:sz w:val="22"/>
          <w:szCs w:val="22"/>
        </w:rPr>
        <w:t>A. Cole, M. Brittingham, C. P. Ferreri, L. Gorenflo, M. W. Kaye, B. Orland and K. Tamminga. Morri</w:t>
      </w:r>
      <w:r w:rsidR="003E0E46">
        <w:rPr>
          <w:rFonts w:ascii="Times New Roman" w:hAnsi="Times New Roman" w:cs="Times New Roman"/>
          <w:sz w:val="22"/>
          <w:szCs w:val="22"/>
        </w:rPr>
        <w:t>stown National Historical Park Natural Resource Condition A</w:t>
      </w:r>
      <w:r w:rsidR="003E0E46" w:rsidRPr="003E0E46">
        <w:rPr>
          <w:rFonts w:ascii="Times New Roman" w:hAnsi="Times New Roman" w:cs="Times New Roman"/>
          <w:sz w:val="22"/>
          <w:szCs w:val="22"/>
        </w:rPr>
        <w:t>ssessment. Natural Resource Report NPS/NERO/NRR—2014/869. National Park Service, Fort Collins, Colorado.</w:t>
      </w:r>
      <w:r w:rsidR="00652275">
        <w:rPr>
          <w:rFonts w:ascii="Times New Roman" w:hAnsi="Times New Roman" w:cs="Times New Roman"/>
          <w:sz w:val="22"/>
          <w:szCs w:val="22"/>
        </w:rPr>
        <w:t xml:space="preserve"> 219 pp.</w:t>
      </w:r>
    </w:p>
    <w:p w14:paraId="44FCA114" w14:textId="77777777" w:rsidR="003E0E46" w:rsidRDefault="003E0E46" w:rsidP="003E0E46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</w:p>
    <w:p w14:paraId="0B9214C2" w14:textId="77777777" w:rsidR="00AF54F9" w:rsidRDefault="00AF54F9" w:rsidP="00AF54F9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2</w:t>
      </w:r>
      <w:r>
        <w:rPr>
          <w:rFonts w:ascii="Times New Roman" w:hAnsi="Times New Roman" w:cs="Times New Roman"/>
          <w:sz w:val="22"/>
          <w:szCs w:val="22"/>
        </w:rPr>
        <w:tab/>
      </w:r>
      <w:r w:rsidR="007A3E14">
        <w:rPr>
          <w:rFonts w:ascii="Times New Roman" w:hAnsi="Times New Roman" w:cs="Times New Roman"/>
          <w:sz w:val="22"/>
          <w:szCs w:val="22"/>
        </w:rPr>
        <w:t>Cole, C.</w:t>
      </w:r>
      <w:r w:rsidR="00C23C26" w:rsidRPr="00C23C26">
        <w:rPr>
          <w:rFonts w:ascii="Times New Roman" w:hAnsi="Times New Roman" w:cs="Times New Roman"/>
          <w:sz w:val="22"/>
          <w:szCs w:val="22"/>
        </w:rPr>
        <w:t>A., R. Wagner, M. C. Brittingham, C. P. Ferreri, L. Gorenflo, M. W. Kaye, B. Orland, and K. Tamminga. Natural resource condition assessment for the Roosevelt-Vanderbilt National Historic Sites (ROVA). Natural Resource Report NPS/NER/NRR—2012/557. National Park Service, Fort Collins, Colorado.</w:t>
      </w:r>
      <w:r w:rsidR="00C23C26">
        <w:rPr>
          <w:rFonts w:ascii="Times New Roman" w:hAnsi="Times New Roman" w:cs="Times New Roman"/>
          <w:sz w:val="22"/>
          <w:szCs w:val="22"/>
        </w:rPr>
        <w:t xml:space="preserve"> 236 pp.</w:t>
      </w:r>
    </w:p>
    <w:p w14:paraId="1B804457" w14:textId="77777777" w:rsidR="0025795C" w:rsidRDefault="0025795C" w:rsidP="00AF54F9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5A22C43F" w14:textId="77777777" w:rsidR="0025795C" w:rsidRPr="00AF54F9" w:rsidRDefault="007A3E14" w:rsidP="0025795C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ole, C.</w:t>
      </w:r>
      <w:r w:rsidR="0025795C">
        <w:rPr>
          <w:rFonts w:ascii="Times New Roman" w:hAnsi="Times New Roman" w:cs="Times New Roman"/>
          <w:sz w:val="22"/>
          <w:szCs w:val="22"/>
        </w:rPr>
        <w:t xml:space="preserve">A. </w:t>
      </w:r>
      <w:r w:rsidR="0025795C" w:rsidRPr="0025795C">
        <w:rPr>
          <w:rFonts w:ascii="Times New Roman" w:hAnsi="Times New Roman" w:cs="Times New Roman"/>
          <w:sz w:val="22"/>
          <w:szCs w:val="22"/>
        </w:rPr>
        <w:t>Schoolyard Wetlands and Monitoring for Participating Youth [SWAMPY] in K-12</w:t>
      </w:r>
      <w:r w:rsidR="0025795C">
        <w:rPr>
          <w:rFonts w:ascii="Times New Roman" w:hAnsi="Times New Roman" w:cs="Times New Roman"/>
          <w:sz w:val="22"/>
          <w:szCs w:val="22"/>
        </w:rPr>
        <w:t xml:space="preserve">. Final report to </w:t>
      </w:r>
      <w:r w:rsidR="0025795C" w:rsidRPr="0025795C">
        <w:rPr>
          <w:rFonts w:ascii="Times New Roman" w:hAnsi="Times New Roman" w:cs="Times New Roman"/>
          <w:sz w:val="22"/>
          <w:szCs w:val="22"/>
        </w:rPr>
        <w:t>The Stuckeman Col</w:t>
      </w:r>
      <w:r w:rsidR="0025795C">
        <w:rPr>
          <w:rFonts w:ascii="Times New Roman" w:hAnsi="Times New Roman" w:cs="Times New Roman"/>
          <w:sz w:val="22"/>
          <w:szCs w:val="22"/>
        </w:rPr>
        <w:t xml:space="preserve">laborative Design Research Fund, </w:t>
      </w:r>
      <w:r w:rsidR="0025795C" w:rsidRPr="0025795C">
        <w:rPr>
          <w:rFonts w:ascii="Times New Roman" w:hAnsi="Times New Roman" w:cs="Times New Roman"/>
          <w:sz w:val="22"/>
          <w:szCs w:val="22"/>
        </w:rPr>
        <w:t>November 6, 2012</w:t>
      </w:r>
      <w:r w:rsidR="0025795C">
        <w:rPr>
          <w:rFonts w:ascii="Times New Roman" w:hAnsi="Times New Roman" w:cs="Times New Roman"/>
          <w:sz w:val="22"/>
          <w:szCs w:val="22"/>
        </w:rPr>
        <w:t>. 3pp.</w:t>
      </w:r>
    </w:p>
    <w:p w14:paraId="10EB5A12" w14:textId="77777777" w:rsidR="00865FE6" w:rsidRPr="00865FE6" w:rsidRDefault="00865FE6" w:rsidP="00EE07B8">
      <w:pPr>
        <w:pStyle w:val="PlainText"/>
        <w:rPr>
          <w:rFonts w:ascii="Times New Roman" w:hAnsi="Times New Roman" w:cs="Times New Roman"/>
          <w:b/>
          <w:sz w:val="22"/>
          <w:szCs w:val="22"/>
        </w:rPr>
      </w:pPr>
    </w:p>
    <w:p w14:paraId="195C9A4C" w14:textId="77777777" w:rsidR="001219F5" w:rsidRDefault="00AD2F5A" w:rsidP="00AD2F5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2008     </w:t>
      </w:r>
      <w:r w:rsidR="007A3E14">
        <w:rPr>
          <w:rFonts w:ascii="Times New Roman" w:hAnsi="Times New Roman" w:cs="Times New Roman"/>
          <w:sz w:val="22"/>
          <w:szCs w:val="22"/>
        </w:rPr>
        <w:t>Cole, C.</w:t>
      </w:r>
      <w:r w:rsidR="001219F5" w:rsidRPr="004D3188">
        <w:rPr>
          <w:rFonts w:ascii="Times New Roman" w:hAnsi="Times New Roman" w:cs="Times New Roman"/>
          <w:sz w:val="22"/>
          <w:szCs w:val="22"/>
        </w:rPr>
        <w:t>A. Ecological Impacts of Design - Interstate 99 as a means for the introduction of a     highly invasive plant species (</w:t>
      </w:r>
      <w:r w:rsidR="001219F5" w:rsidRPr="00AD2F5A">
        <w:rPr>
          <w:rFonts w:ascii="Times New Roman" w:hAnsi="Times New Roman" w:cs="Times New Roman"/>
          <w:i/>
          <w:sz w:val="22"/>
          <w:szCs w:val="22"/>
        </w:rPr>
        <w:t>Microstegium vimineum</w:t>
      </w:r>
      <w:r w:rsidR="001219F5" w:rsidRPr="004D3188">
        <w:rPr>
          <w:rFonts w:ascii="Times New Roman" w:hAnsi="Times New Roman" w:cs="Times New Roman"/>
          <w:sz w:val="22"/>
          <w:szCs w:val="22"/>
        </w:rPr>
        <w:t>) into wetlands on the Bald Eagle ridge,     central Pennsylvania. Final report - CAA, Penn State University.</w:t>
      </w:r>
    </w:p>
    <w:p w14:paraId="6B84E5C7" w14:textId="77777777" w:rsidR="00AD2F5A" w:rsidRPr="004D3188" w:rsidRDefault="00AD2F5A" w:rsidP="00AD2F5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FD7C9F9" w14:textId="77777777" w:rsidR="00D17049" w:rsidRDefault="001219F5" w:rsidP="008755F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20</w:t>
      </w:r>
      <w:r w:rsidR="00AD2F5A">
        <w:rPr>
          <w:rFonts w:ascii="Times New Roman" w:hAnsi="Times New Roman" w:cs="Times New Roman"/>
          <w:sz w:val="22"/>
          <w:szCs w:val="22"/>
        </w:rPr>
        <w:t xml:space="preserve">07     </w:t>
      </w:r>
      <w:r w:rsidR="007A3E14">
        <w:rPr>
          <w:rFonts w:ascii="Times New Roman" w:hAnsi="Times New Roman" w:cs="Times New Roman"/>
          <w:sz w:val="22"/>
          <w:szCs w:val="22"/>
        </w:rPr>
        <w:t>Cole, C.</w:t>
      </w:r>
      <w:r w:rsidRPr="004D3188">
        <w:rPr>
          <w:rFonts w:ascii="Times New Roman" w:hAnsi="Times New Roman" w:cs="Times New Roman"/>
          <w:sz w:val="22"/>
          <w:szCs w:val="22"/>
        </w:rPr>
        <w:t xml:space="preserve">A. I-99 Wetland Monitoring and Assessment Project: Final Report to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PennFuture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 xml:space="preserve">.     Harrisburg, PA.   </w:t>
      </w:r>
    </w:p>
    <w:p w14:paraId="54643F48" w14:textId="66F9950C" w:rsidR="001219F5" w:rsidRPr="004D3188" w:rsidRDefault="001219F5" w:rsidP="008755F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</w:t>
      </w:r>
    </w:p>
    <w:p w14:paraId="5A5C0ED2" w14:textId="77777777" w:rsidR="001219F5" w:rsidRDefault="00266B25" w:rsidP="00AD2F5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            </w:t>
      </w:r>
      <w:r w:rsidR="007A3E14">
        <w:rPr>
          <w:rFonts w:ascii="Times New Roman" w:hAnsi="Times New Roman" w:cs="Times New Roman"/>
          <w:sz w:val="22"/>
          <w:szCs w:val="22"/>
        </w:rPr>
        <w:t>Cole, C.</w:t>
      </w:r>
      <w:r w:rsidR="001219F5" w:rsidRPr="004D3188">
        <w:rPr>
          <w:rFonts w:ascii="Times New Roman" w:hAnsi="Times New Roman" w:cs="Times New Roman"/>
          <w:sz w:val="22"/>
          <w:szCs w:val="22"/>
        </w:rPr>
        <w:t>A. The impact of the removal of the McCoy-Linn dam on riparian and wetland plant     communities: 2007 report. Clearwater Conservancy, State College, PA.</w:t>
      </w:r>
    </w:p>
    <w:p w14:paraId="6675A7AB" w14:textId="77777777" w:rsidR="00AD2F5A" w:rsidRPr="004D3188" w:rsidRDefault="00AD2F5A" w:rsidP="00AD2F5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90CDE4C" w14:textId="31806F54" w:rsidR="00CB6ECB" w:rsidRDefault="00813336" w:rsidP="0035355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2006     </w:t>
      </w:r>
      <w:r w:rsidR="001219F5" w:rsidRPr="004D3188">
        <w:rPr>
          <w:rFonts w:ascii="Times New Roman" w:hAnsi="Times New Roman" w:cs="Times New Roman"/>
          <w:sz w:val="22"/>
          <w:szCs w:val="22"/>
        </w:rPr>
        <w:t>Cole, C. A., C. Cirmo, R. P. Brooks, and D. H. Wardrop. Assessing an HGM based wetland     classification and assessment scheme along a 1000 km gradient of the Appalachian Mountains.     Final Report for Grant R-82949701-0. US Environmental Protection Agency, Washington, DC.</w:t>
      </w:r>
    </w:p>
    <w:p w14:paraId="2F1623C8" w14:textId="77777777" w:rsidR="00CB6ECB" w:rsidRDefault="00CB6ECB" w:rsidP="00813336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5E779CB1" w14:textId="133267D2" w:rsidR="001219F5" w:rsidRDefault="00813336" w:rsidP="00813336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2004     </w:t>
      </w:r>
      <w:r w:rsidR="001219F5" w:rsidRPr="004D3188">
        <w:rPr>
          <w:rFonts w:ascii="Times New Roman" w:hAnsi="Times New Roman" w:cs="Times New Roman"/>
          <w:sz w:val="22"/>
          <w:szCs w:val="22"/>
        </w:rPr>
        <w:t>Brook</w:t>
      </w:r>
      <w:r w:rsidR="007A3E14">
        <w:rPr>
          <w:rFonts w:ascii="Times New Roman" w:hAnsi="Times New Roman" w:cs="Times New Roman"/>
          <w:sz w:val="22"/>
          <w:szCs w:val="22"/>
        </w:rPr>
        <w:t>s, R. P., D. H. Wardrop, and C.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A. Cole. 2004. Monitoring wetlands for inventory, condition assessment, and restoration potential on a watershed basis; a case study from the Spring Creek watershed, Pennsylvania, USA. </w:t>
      </w:r>
      <w:r w:rsidR="001219F5" w:rsidRPr="00813336">
        <w:rPr>
          <w:rFonts w:ascii="Times New Roman" w:hAnsi="Times New Roman" w:cs="Times New Roman"/>
          <w:i/>
          <w:sz w:val="22"/>
          <w:szCs w:val="22"/>
        </w:rPr>
        <w:t>In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R.P. Brooks (ed.). Monitoring and Assessing </w:t>
      </w:r>
      <w:r>
        <w:rPr>
          <w:rFonts w:ascii="Times New Roman" w:hAnsi="Times New Roman" w:cs="Times New Roman"/>
          <w:sz w:val="22"/>
          <w:szCs w:val="22"/>
        </w:rPr>
        <w:t>P</w:t>
      </w:r>
      <w:r w:rsidR="001219F5" w:rsidRPr="004D3188">
        <w:rPr>
          <w:rFonts w:ascii="Times New Roman" w:hAnsi="Times New Roman" w:cs="Times New Roman"/>
          <w:sz w:val="22"/>
          <w:szCs w:val="22"/>
        </w:rPr>
        <w:t>ennsylvania Wetlands. Final Report for Cooperative Agreement No. X-827157-01, between Penn State Cooperative Wetlands Center, Pennsylvania State University, University Park, PA and U.S. EPA, Office of Wetlands, Oceans, and Watersheds, Washington, DC.</w:t>
      </w:r>
    </w:p>
    <w:p w14:paraId="2E94C877" w14:textId="77777777" w:rsidR="00813336" w:rsidRPr="004D3188" w:rsidRDefault="00813336" w:rsidP="00813336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BD4AA6D" w14:textId="77777777" w:rsidR="001219F5" w:rsidRDefault="001219F5" w:rsidP="007A3E14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Wardrop, D.H., R.P. Brooks, L. Bishel-Machung, C.A. Cole, and J. M.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Rubbo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 xml:space="preserve">. </w:t>
      </w:r>
      <w:r w:rsidR="00A50866" w:rsidRPr="004D3188">
        <w:rPr>
          <w:rFonts w:ascii="Times New Roman" w:hAnsi="Times New Roman" w:cs="Times New Roman"/>
          <w:sz w:val="22"/>
          <w:szCs w:val="22"/>
        </w:rPr>
        <w:t>Wetlands</w:t>
      </w:r>
      <w:r w:rsidR="00A50866">
        <w:rPr>
          <w:rFonts w:ascii="Times New Roman" w:hAnsi="Times New Roman" w:cs="Times New Roman"/>
          <w:sz w:val="22"/>
          <w:szCs w:val="22"/>
        </w:rPr>
        <w:t xml:space="preserve"> </w:t>
      </w:r>
      <w:r w:rsidR="00A50866" w:rsidRPr="004D3188">
        <w:rPr>
          <w:rFonts w:ascii="Times New Roman" w:hAnsi="Times New Roman" w:cs="Times New Roman"/>
          <w:sz w:val="22"/>
          <w:szCs w:val="22"/>
        </w:rPr>
        <w:t>sampling</w:t>
      </w:r>
      <w:r w:rsidRPr="004D3188">
        <w:rPr>
          <w:rFonts w:ascii="Times New Roman" w:hAnsi="Times New Roman" w:cs="Times New Roman"/>
          <w:sz w:val="22"/>
          <w:szCs w:val="22"/>
        </w:rPr>
        <w:t xml:space="preserve"> protocol in support of hydrogeomorphic (HGM) functional assessment.  </w:t>
      </w:r>
      <w:r w:rsidRPr="00813336">
        <w:rPr>
          <w:rFonts w:ascii="Times New Roman" w:hAnsi="Times New Roman" w:cs="Times New Roman"/>
          <w:i/>
          <w:sz w:val="22"/>
          <w:szCs w:val="22"/>
        </w:rPr>
        <w:t>In</w:t>
      </w:r>
      <w:r w:rsidRPr="004D3188">
        <w:rPr>
          <w:rFonts w:ascii="Times New Roman" w:hAnsi="Times New Roman" w:cs="Times New Roman"/>
          <w:sz w:val="22"/>
          <w:szCs w:val="22"/>
        </w:rPr>
        <w:t xml:space="preserve"> R.P. </w:t>
      </w:r>
      <w:r w:rsidR="00813336">
        <w:rPr>
          <w:rFonts w:ascii="Times New Roman" w:hAnsi="Times New Roman" w:cs="Times New Roman"/>
          <w:sz w:val="22"/>
          <w:szCs w:val="22"/>
        </w:rPr>
        <w:t>B</w:t>
      </w:r>
      <w:r w:rsidRPr="004D3188">
        <w:rPr>
          <w:rFonts w:ascii="Times New Roman" w:hAnsi="Times New Roman" w:cs="Times New Roman"/>
          <w:sz w:val="22"/>
          <w:szCs w:val="22"/>
        </w:rPr>
        <w:t>rooks (</w:t>
      </w:r>
      <w:r w:rsidR="0041734C" w:rsidRPr="004D3188">
        <w:rPr>
          <w:rFonts w:ascii="Times New Roman" w:hAnsi="Times New Roman" w:cs="Times New Roman"/>
          <w:sz w:val="22"/>
          <w:szCs w:val="22"/>
        </w:rPr>
        <w:t>Ed</w:t>
      </w:r>
      <w:r w:rsidRPr="004D3188">
        <w:rPr>
          <w:rFonts w:ascii="Times New Roman" w:hAnsi="Times New Roman" w:cs="Times New Roman"/>
          <w:sz w:val="22"/>
          <w:szCs w:val="22"/>
        </w:rPr>
        <w:t xml:space="preserve">.). Monitoring and Assessing Pennsylvania Wetlands. Final Report for </w:t>
      </w:r>
      <w:r w:rsidR="00A50866" w:rsidRPr="004D3188">
        <w:rPr>
          <w:rFonts w:ascii="Times New Roman" w:hAnsi="Times New Roman" w:cs="Times New Roman"/>
          <w:sz w:val="22"/>
          <w:szCs w:val="22"/>
        </w:rPr>
        <w:t>Cooperative Agreement</w:t>
      </w:r>
      <w:r w:rsidRPr="004D3188">
        <w:rPr>
          <w:rFonts w:ascii="Times New Roman" w:hAnsi="Times New Roman" w:cs="Times New Roman"/>
          <w:sz w:val="22"/>
          <w:szCs w:val="22"/>
        </w:rPr>
        <w:t xml:space="preserve"> No. X-827157-01, between Penn State Cooperative Wetlands Center, Penn State </w:t>
      </w:r>
      <w:r w:rsidR="00E65DAF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Univ., University Park, PA and U.S. EPA, Office of Wetlands, O</w:t>
      </w:r>
      <w:r w:rsidR="00E65DAF">
        <w:rPr>
          <w:rFonts w:ascii="Times New Roman" w:hAnsi="Times New Roman" w:cs="Times New Roman"/>
          <w:sz w:val="22"/>
          <w:szCs w:val="22"/>
        </w:rPr>
        <w:t xml:space="preserve">ceans, and Watersheds, </w:t>
      </w:r>
      <w:r w:rsidRPr="004D3188">
        <w:rPr>
          <w:rFonts w:ascii="Times New Roman" w:hAnsi="Times New Roman" w:cs="Times New Roman"/>
          <w:sz w:val="22"/>
          <w:szCs w:val="22"/>
        </w:rPr>
        <w:t>Washington, DC.</w:t>
      </w:r>
    </w:p>
    <w:p w14:paraId="4A22A1BC" w14:textId="77777777" w:rsidR="00813336" w:rsidRPr="004D3188" w:rsidRDefault="00813336" w:rsidP="00813336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14CD199C" w14:textId="77777777" w:rsidR="004C5514" w:rsidRDefault="001219F5" w:rsidP="004C551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813336">
        <w:rPr>
          <w:rFonts w:ascii="Times New Roman" w:hAnsi="Times New Roman" w:cs="Times New Roman"/>
          <w:sz w:val="22"/>
          <w:szCs w:val="22"/>
        </w:rPr>
        <w:t xml:space="preserve">   </w:t>
      </w:r>
      <w:r w:rsidRPr="004D3188">
        <w:rPr>
          <w:rFonts w:ascii="Times New Roman" w:hAnsi="Times New Roman" w:cs="Times New Roman"/>
          <w:sz w:val="22"/>
          <w:szCs w:val="22"/>
        </w:rPr>
        <w:t>Brooks, R. P., J.</w:t>
      </w:r>
      <w:r w:rsidR="007A3E14">
        <w:rPr>
          <w:rFonts w:ascii="Times New Roman" w:hAnsi="Times New Roman" w:cs="Times New Roman"/>
          <w:sz w:val="22"/>
          <w:szCs w:val="22"/>
        </w:rPr>
        <w:t xml:space="preserve"> M. </w:t>
      </w:r>
      <w:proofErr w:type="spellStart"/>
      <w:r w:rsidR="007A3E14">
        <w:rPr>
          <w:rFonts w:ascii="Times New Roman" w:hAnsi="Times New Roman" w:cs="Times New Roman"/>
          <w:sz w:val="22"/>
          <w:szCs w:val="22"/>
        </w:rPr>
        <w:t>Rubbo</w:t>
      </w:r>
      <w:proofErr w:type="spellEnd"/>
      <w:r w:rsidR="007A3E14">
        <w:rPr>
          <w:rFonts w:ascii="Times New Roman" w:hAnsi="Times New Roman" w:cs="Times New Roman"/>
          <w:sz w:val="22"/>
          <w:szCs w:val="22"/>
        </w:rPr>
        <w:t>, D. H. Wardrop and C.</w:t>
      </w:r>
      <w:r w:rsidRPr="004D3188">
        <w:rPr>
          <w:rFonts w:ascii="Times New Roman" w:hAnsi="Times New Roman" w:cs="Times New Roman"/>
          <w:sz w:val="22"/>
          <w:szCs w:val="22"/>
        </w:rPr>
        <w:t xml:space="preserve">A. Cole. Hydrogeomorphic Variables:           Definitions, Rationale, and Scoring. </w:t>
      </w:r>
      <w:r w:rsidRPr="00813336">
        <w:rPr>
          <w:rFonts w:ascii="Times New Roman" w:hAnsi="Times New Roman" w:cs="Times New Roman"/>
          <w:i/>
          <w:sz w:val="22"/>
          <w:szCs w:val="22"/>
        </w:rPr>
        <w:t>In</w:t>
      </w:r>
      <w:r w:rsidRPr="004D3188">
        <w:rPr>
          <w:rFonts w:ascii="Times New Roman" w:hAnsi="Times New Roman" w:cs="Times New Roman"/>
          <w:sz w:val="22"/>
          <w:szCs w:val="22"/>
        </w:rPr>
        <w:t xml:space="preserve"> R.P. Brooks (</w:t>
      </w:r>
      <w:r w:rsidR="0041734C" w:rsidRPr="004D3188">
        <w:rPr>
          <w:rFonts w:ascii="Times New Roman" w:hAnsi="Times New Roman" w:cs="Times New Roman"/>
          <w:sz w:val="22"/>
          <w:szCs w:val="22"/>
        </w:rPr>
        <w:t>Ed</w:t>
      </w:r>
      <w:r w:rsidRPr="004D3188">
        <w:rPr>
          <w:rFonts w:ascii="Times New Roman" w:hAnsi="Times New Roman" w:cs="Times New Roman"/>
          <w:sz w:val="22"/>
          <w:szCs w:val="22"/>
        </w:rPr>
        <w:t xml:space="preserve">.). Monitoring and </w:t>
      </w:r>
      <w:r w:rsidR="00A50866" w:rsidRPr="004D3188">
        <w:rPr>
          <w:rFonts w:ascii="Times New Roman" w:hAnsi="Times New Roman" w:cs="Times New Roman"/>
          <w:sz w:val="22"/>
          <w:szCs w:val="22"/>
        </w:rPr>
        <w:t>Assessing</w:t>
      </w:r>
      <w:r w:rsidR="00A50866">
        <w:rPr>
          <w:rFonts w:ascii="Times New Roman" w:hAnsi="Times New Roman" w:cs="Times New Roman"/>
          <w:sz w:val="22"/>
          <w:szCs w:val="22"/>
        </w:rPr>
        <w:t xml:space="preserve"> Pennsylvania</w:t>
      </w:r>
      <w:r w:rsidRPr="004D3188">
        <w:rPr>
          <w:rFonts w:ascii="Times New Roman" w:hAnsi="Times New Roman" w:cs="Times New Roman"/>
          <w:sz w:val="22"/>
          <w:szCs w:val="22"/>
        </w:rPr>
        <w:t xml:space="preserve"> Wetlands. Final Report for Cooperative Agreement No. X-827157-01</w:t>
      </w:r>
      <w:r w:rsidR="00A50866">
        <w:rPr>
          <w:rFonts w:ascii="Times New Roman" w:hAnsi="Times New Roman" w:cs="Times New Roman"/>
          <w:sz w:val="22"/>
          <w:szCs w:val="22"/>
        </w:rPr>
        <w:t xml:space="preserve">, between </w:t>
      </w:r>
      <w:r w:rsidRPr="004D3188">
        <w:rPr>
          <w:rFonts w:ascii="Times New Roman" w:hAnsi="Times New Roman" w:cs="Times New Roman"/>
          <w:sz w:val="22"/>
          <w:szCs w:val="22"/>
        </w:rPr>
        <w:t>Penn State Cooperative Wetlands Center, Pennsylvania State Universit</w:t>
      </w:r>
      <w:r w:rsidR="00A50866">
        <w:rPr>
          <w:rFonts w:ascii="Times New Roman" w:hAnsi="Times New Roman" w:cs="Times New Roman"/>
          <w:sz w:val="22"/>
          <w:szCs w:val="22"/>
        </w:rPr>
        <w:t xml:space="preserve">y, University Park, PA </w:t>
      </w:r>
      <w:r w:rsidRPr="004D3188">
        <w:rPr>
          <w:rFonts w:ascii="Times New Roman" w:hAnsi="Times New Roman" w:cs="Times New Roman"/>
          <w:sz w:val="22"/>
          <w:szCs w:val="22"/>
        </w:rPr>
        <w:t>and U.S. EPA, Office of Wetlands, Oceans, and Watersheds, Washington, DC.</w:t>
      </w:r>
    </w:p>
    <w:p w14:paraId="392E0850" w14:textId="77777777" w:rsidR="004C5514" w:rsidRDefault="004C5514" w:rsidP="004C551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792748A5" w14:textId="77777777" w:rsidR="001219F5" w:rsidRDefault="001219F5" w:rsidP="004C5514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lastRenderedPageBreak/>
        <w:t xml:space="preserve">Brooks, R. P., D. H. Wardrop, J. M.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Rubbo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>, W. M.</w:t>
      </w:r>
      <w:r w:rsidR="007A3E14">
        <w:rPr>
          <w:rFonts w:ascii="Times New Roman" w:hAnsi="Times New Roman" w:cs="Times New Roman"/>
          <w:sz w:val="22"/>
          <w:szCs w:val="22"/>
        </w:rPr>
        <w:t xml:space="preserve"> Mahaney, and C.</w:t>
      </w:r>
      <w:r w:rsidR="00813336">
        <w:rPr>
          <w:rFonts w:ascii="Times New Roman" w:hAnsi="Times New Roman" w:cs="Times New Roman"/>
          <w:sz w:val="22"/>
          <w:szCs w:val="22"/>
        </w:rPr>
        <w:t xml:space="preserve">A. Cole. </w:t>
      </w:r>
      <w:r w:rsidRPr="004D3188">
        <w:rPr>
          <w:rFonts w:ascii="Times New Roman" w:hAnsi="Times New Roman" w:cs="Times New Roman"/>
          <w:sz w:val="22"/>
          <w:szCs w:val="22"/>
        </w:rPr>
        <w:t xml:space="preserve">Hydrogeomorphic </w:t>
      </w:r>
      <w:r w:rsidR="00813336">
        <w:rPr>
          <w:rFonts w:ascii="Times New Roman" w:hAnsi="Times New Roman" w:cs="Times New Roman"/>
          <w:sz w:val="22"/>
          <w:szCs w:val="22"/>
        </w:rPr>
        <w:t>f</w:t>
      </w:r>
      <w:r w:rsidRPr="004D3188">
        <w:rPr>
          <w:rFonts w:ascii="Times New Roman" w:hAnsi="Times New Roman" w:cs="Times New Roman"/>
          <w:sz w:val="22"/>
          <w:szCs w:val="22"/>
        </w:rPr>
        <w:t xml:space="preserve">unctional assessment models by wetland type for Pennsylvania ecoregions. </w:t>
      </w:r>
      <w:r w:rsidRPr="00813336">
        <w:rPr>
          <w:rFonts w:ascii="Times New Roman" w:hAnsi="Times New Roman" w:cs="Times New Roman"/>
          <w:i/>
          <w:sz w:val="22"/>
          <w:szCs w:val="22"/>
        </w:rPr>
        <w:t>In</w:t>
      </w:r>
      <w:r w:rsidRPr="004D3188">
        <w:rPr>
          <w:rFonts w:ascii="Times New Roman" w:hAnsi="Times New Roman" w:cs="Times New Roman"/>
          <w:sz w:val="22"/>
          <w:szCs w:val="22"/>
        </w:rPr>
        <w:t xml:space="preserve"> R.P. </w:t>
      </w:r>
      <w:r w:rsidR="00A50866" w:rsidRPr="004D3188">
        <w:rPr>
          <w:rFonts w:ascii="Times New Roman" w:hAnsi="Times New Roman" w:cs="Times New Roman"/>
          <w:sz w:val="22"/>
          <w:szCs w:val="22"/>
        </w:rPr>
        <w:t xml:space="preserve">Brooks </w:t>
      </w:r>
      <w:r w:rsidR="00A50866">
        <w:rPr>
          <w:rFonts w:ascii="Times New Roman" w:hAnsi="Times New Roman" w:cs="Times New Roman"/>
          <w:sz w:val="22"/>
          <w:szCs w:val="22"/>
        </w:rPr>
        <w:t>(</w:t>
      </w:r>
      <w:r w:rsidR="0041734C" w:rsidRPr="004D3188">
        <w:rPr>
          <w:rFonts w:ascii="Times New Roman" w:hAnsi="Times New Roman" w:cs="Times New Roman"/>
          <w:sz w:val="22"/>
          <w:szCs w:val="22"/>
        </w:rPr>
        <w:t>Ed</w:t>
      </w:r>
      <w:r w:rsidRPr="004D3188">
        <w:rPr>
          <w:rFonts w:ascii="Times New Roman" w:hAnsi="Times New Roman" w:cs="Times New Roman"/>
          <w:sz w:val="22"/>
          <w:szCs w:val="22"/>
        </w:rPr>
        <w:t>.). Monitoring and Assessing Pennsylvania Wetlands.  Final Report for Cooperative Agreement No. X-827157-01, between Penn State Coop</w:t>
      </w:r>
      <w:r w:rsidR="00E65DAF">
        <w:rPr>
          <w:rFonts w:ascii="Times New Roman" w:hAnsi="Times New Roman" w:cs="Times New Roman"/>
          <w:sz w:val="22"/>
          <w:szCs w:val="22"/>
        </w:rPr>
        <w:t xml:space="preserve">erative Wetlands Center, </w:t>
      </w:r>
      <w:r w:rsidRPr="004D3188">
        <w:rPr>
          <w:rFonts w:ascii="Times New Roman" w:hAnsi="Times New Roman" w:cs="Times New Roman"/>
          <w:sz w:val="22"/>
          <w:szCs w:val="22"/>
        </w:rPr>
        <w:t>Pennsylvania State University, University Park, PA and U.S. EPA, Offic</w:t>
      </w:r>
      <w:r w:rsidR="00E65DAF">
        <w:rPr>
          <w:rFonts w:ascii="Times New Roman" w:hAnsi="Times New Roman" w:cs="Times New Roman"/>
          <w:sz w:val="22"/>
          <w:szCs w:val="22"/>
        </w:rPr>
        <w:t xml:space="preserve">e of Wetlands, Oceans, </w:t>
      </w:r>
      <w:r w:rsidRPr="004D3188">
        <w:rPr>
          <w:rFonts w:ascii="Times New Roman" w:hAnsi="Times New Roman" w:cs="Times New Roman"/>
          <w:sz w:val="22"/>
          <w:szCs w:val="22"/>
        </w:rPr>
        <w:t>and Watersheds, Washington, DC.</w:t>
      </w:r>
    </w:p>
    <w:p w14:paraId="091E9B76" w14:textId="77777777" w:rsidR="00813336" w:rsidRPr="004D3188" w:rsidRDefault="00813336" w:rsidP="00813336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3ACE2158" w14:textId="77777777" w:rsidR="00813336" w:rsidRDefault="001219F5" w:rsidP="00813336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2003</w:t>
      </w:r>
      <w:r w:rsidR="00813336">
        <w:rPr>
          <w:rFonts w:ascii="Times New Roman" w:hAnsi="Times New Roman" w:cs="Times New Roman"/>
          <w:sz w:val="22"/>
          <w:szCs w:val="22"/>
        </w:rPr>
        <w:t xml:space="preserve">     </w:t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 Bi-annual mitigation monitoring report for Fort Drum: Spring 2003. Final </w:t>
      </w:r>
      <w:r w:rsidR="00813336" w:rsidRPr="004D3188">
        <w:rPr>
          <w:rFonts w:ascii="Times New Roman" w:hAnsi="Times New Roman" w:cs="Times New Roman"/>
          <w:sz w:val="22"/>
          <w:szCs w:val="22"/>
        </w:rPr>
        <w:t xml:space="preserve">project </w:t>
      </w:r>
      <w:r w:rsidR="00813336">
        <w:rPr>
          <w:rFonts w:ascii="Times New Roman" w:hAnsi="Times New Roman" w:cs="Times New Roman"/>
          <w:sz w:val="22"/>
          <w:szCs w:val="22"/>
        </w:rPr>
        <w:t>report</w:t>
      </w:r>
      <w:r w:rsidRPr="004D3188">
        <w:rPr>
          <w:rFonts w:ascii="Times New Roman" w:hAnsi="Times New Roman" w:cs="Times New Roman"/>
          <w:sz w:val="22"/>
          <w:szCs w:val="22"/>
        </w:rPr>
        <w:t xml:space="preserve"> to the U.S. Army for long-term wetland monitoring project at Fort Drum, New York.</w:t>
      </w:r>
    </w:p>
    <w:p w14:paraId="6431499B" w14:textId="77777777" w:rsidR="00813336" w:rsidRDefault="00813336" w:rsidP="00813336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10217987" w14:textId="77777777" w:rsidR="001219F5" w:rsidRDefault="00813336" w:rsidP="00813336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2002     </w:t>
      </w:r>
      <w:r w:rsidR="007A3E14">
        <w:rPr>
          <w:rFonts w:ascii="Times New Roman" w:hAnsi="Times New Roman" w:cs="Times New Roman"/>
          <w:sz w:val="22"/>
          <w:szCs w:val="22"/>
        </w:rPr>
        <w:t>Cole, C.</w:t>
      </w:r>
      <w:r w:rsidR="001219F5" w:rsidRPr="004D3188">
        <w:rPr>
          <w:rFonts w:ascii="Times New Roman" w:hAnsi="Times New Roman" w:cs="Times New Roman"/>
          <w:sz w:val="22"/>
          <w:szCs w:val="22"/>
        </w:rPr>
        <w:t>A. Characterizing wetland hydrology in Pennsylvania: Extending a long-term data set     for use in HGM model validation. Final Project Report to FHWA. Contract # DTFH61-01-P-     00239.</w:t>
      </w:r>
    </w:p>
    <w:p w14:paraId="30E12A83" w14:textId="77777777" w:rsidR="00813336" w:rsidRPr="004D3188" w:rsidRDefault="00813336" w:rsidP="00813336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4707F363" w14:textId="77777777" w:rsidR="001219F5" w:rsidRDefault="005E68DF" w:rsidP="005E68D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2000    </w:t>
      </w:r>
      <w:r w:rsidR="0041734C">
        <w:rPr>
          <w:rFonts w:ascii="Times New Roman" w:hAnsi="Times New Roman" w:cs="Times New Roman"/>
          <w:sz w:val="22"/>
          <w:szCs w:val="22"/>
        </w:rPr>
        <w:t xml:space="preserve"> </w:t>
      </w:r>
      <w:r w:rsidR="007A3E14">
        <w:rPr>
          <w:rFonts w:ascii="Times New Roman" w:hAnsi="Times New Roman" w:cs="Times New Roman"/>
          <w:sz w:val="22"/>
          <w:szCs w:val="22"/>
        </w:rPr>
        <w:t>Cole, C.</w:t>
      </w:r>
      <w:r w:rsidR="001219F5" w:rsidRPr="004D3188">
        <w:rPr>
          <w:rFonts w:ascii="Times New Roman" w:hAnsi="Times New Roman" w:cs="Times New Roman"/>
          <w:sz w:val="22"/>
          <w:szCs w:val="22"/>
        </w:rPr>
        <w:t>A. Final report: Assessing wetland mitigation success criteria as found in Section 404     permits - The relationship between structure and function. U. S. Army Corps of Engineers,     Waterways Experiment Station, Vicksburg, MS.</w:t>
      </w:r>
    </w:p>
    <w:p w14:paraId="39AFAC82" w14:textId="77777777" w:rsidR="005E68DF" w:rsidRPr="004D3188" w:rsidRDefault="005E68DF" w:rsidP="005E68D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2A5EA8A4" w14:textId="0FC59C03" w:rsidR="005E68DF" w:rsidRDefault="001219F5" w:rsidP="005E68D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266B25">
        <w:rPr>
          <w:rFonts w:ascii="Times New Roman" w:hAnsi="Times New Roman" w:cs="Times New Roman"/>
          <w:sz w:val="22"/>
          <w:szCs w:val="22"/>
        </w:rPr>
        <w:t xml:space="preserve">  </w:t>
      </w:r>
      <w:r w:rsidR="005E68DF">
        <w:rPr>
          <w:rFonts w:ascii="Times New Roman" w:hAnsi="Times New Roman" w:cs="Times New Roman"/>
          <w:sz w:val="22"/>
          <w:szCs w:val="22"/>
        </w:rPr>
        <w:t xml:space="preserve"> </w:t>
      </w:r>
      <w:r w:rsidR="007A3E14">
        <w:rPr>
          <w:rFonts w:ascii="Times New Roman" w:hAnsi="Times New Roman" w:cs="Times New Roman"/>
          <w:sz w:val="22"/>
          <w:szCs w:val="22"/>
        </w:rPr>
        <w:t>Cole, C.</w:t>
      </w:r>
      <w:r w:rsidRPr="004D3188">
        <w:rPr>
          <w:rFonts w:ascii="Times New Roman" w:hAnsi="Times New Roman" w:cs="Times New Roman"/>
          <w:sz w:val="22"/>
          <w:szCs w:val="22"/>
        </w:rPr>
        <w:t>A., R. P. Brooks, and D. H. Wardrop. Watersheds and wetlands: Large-scale          disturbances and small scale responses. Final report to the U. S. Environmental Protection Agency, EPA GR824905-01-0. Penn State Cooperative Wetlands Center, University Park, PA.</w:t>
      </w:r>
      <w:r w:rsidR="005E68DF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2AFEE5D3" w14:textId="77777777" w:rsidR="00D17049" w:rsidRDefault="00D17049" w:rsidP="005E68D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0728901" w14:textId="77777777" w:rsidR="001219F5" w:rsidRDefault="005E68DF" w:rsidP="005E68D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998     </w:t>
      </w:r>
      <w:r w:rsidR="007A3E14">
        <w:rPr>
          <w:rFonts w:ascii="Times New Roman" w:hAnsi="Times New Roman" w:cs="Times New Roman"/>
          <w:sz w:val="22"/>
          <w:szCs w:val="22"/>
        </w:rPr>
        <w:t>Cole, C.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A., and C. A. Urban. Final Project Report: Pattern and Process of Wetland Creation and     Succession at Fort Drum, New York. The Environmental Division, Fort Drum Army </w:t>
      </w:r>
      <w:r>
        <w:rPr>
          <w:rFonts w:ascii="Times New Roman" w:hAnsi="Times New Roman" w:cs="Times New Roman"/>
          <w:sz w:val="22"/>
          <w:szCs w:val="22"/>
        </w:rPr>
        <w:t>I</w:t>
      </w:r>
      <w:r w:rsidR="001219F5" w:rsidRPr="004D3188">
        <w:rPr>
          <w:rFonts w:ascii="Times New Roman" w:hAnsi="Times New Roman" w:cs="Times New Roman"/>
          <w:sz w:val="22"/>
          <w:szCs w:val="22"/>
        </w:rPr>
        <w:t>nstallation. Penn State Cooperative Wetlands Center, University Park, PA.</w:t>
      </w:r>
    </w:p>
    <w:p w14:paraId="257F7059" w14:textId="77777777" w:rsidR="005E68DF" w:rsidRPr="004D3188" w:rsidRDefault="005E68DF" w:rsidP="005E68D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49CCFA77" w14:textId="77777777" w:rsidR="001219F5" w:rsidRPr="004D3188" w:rsidRDefault="001219F5" w:rsidP="005E68D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266B25">
        <w:rPr>
          <w:rFonts w:ascii="Times New Roman" w:hAnsi="Times New Roman" w:cs="Times New Roman"/>
          <w:sz w:val="22"/>
          <w:szCs w:val="22"/>
        </w:rPr>
        <w:t xml:space="preserve">   </w:t>
      </w:r>
      <w:r w:rsidRPr="004D3188">
        <w:rPr>
          <w:rFonts w:ascii="Times New Roman" w:hAnsi="Times New Roman" w:cs="Times New Roman"/>
          <w:sz w:val="22"/>
          <w:szCs w:val="22"/>
        </w:rPr>
        <w:t>Wardrop, D. H., R. P. Br</w:t>
      </w:r>
      <w:r w:rsidR="007A3E14">
        <w:rPr>
          <w:rFonts w:ascii="Times New Roman" w:hAnsi="Times New Roman" w:cs="Times New Roman"/>
          <w:sz w:val="22"/>
          <w:szCs w:val="22"/>
        </w:rPr>
        <w:t>ooks, L. Bishel-Machung, and C.</w:t>
      </w:r>
      <w:r w:rsidRPr="004D3188">
        <w:rPr>
          <w:rFonts w:ascii="Times New Roman" w:hAnsi="Times New Roman" w:cs="Times New Roman"/>
          <w:sz w:val="22"/>
          <w:szCs w:val="22"/>
        </w:rPr>
        <w:t>A. Cole. Hydrogeomorphic (HGM)          functional assessment models for Pennsylvania wetlands. Report 98-6, Penn State Cooperative          Wetlands Center, ERRI and School of Forest Resources, The Pennsylvania State University,          University park, PA.</w:t>
      </w:r>
    </w:p>
    <w:p w14:paraId="4720349E" w14:textId="77777777" w:rsidR="005E68DF" w:rsidRDefault="005E68DF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5A86FDCE" w14:textId="77777777" w:rsidR="001219F5" w:rsidRDefault="005E68DF" w:rsidP="005E68D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996     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Brooks, R.P., C.A. Cole, D.H. Wardrop, L. Bishel-Machung, D.J. Prosser, D.A. Campbell, and     M.T. Gaudette. Wetlands, wildlife, and watershed assessment techniques for evaluation and     restoration (W3ATER). Vo. 1, 2A, and </w:t>
      </w:r>
      <w:r w:rsidR="00A50866" w:rsidRPr="004D3188">
        <w:rPr>
          <w:rFonts w:ascii="Times New Roman" w:hAnsi="Times New Roman" w:cs="Times New Roman"/>
          <w:sz w:val="22"/>
          <w:szCs w:val="22"/>
        </w:rPr>
        <w:t>2B.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Report Number 96-2, Penn State Cooperative     Wetlands Center, University Park, PA. Final report to the Pennsylvania Department of     Environmental Protection.</w:t>
      </w:r>
    </w:p>
    <w:p w14:paraId="3A189751" w14:textId="77777777" w:rsidR="005E68DF" w:rsidRPr="004D3188" w:rsidRDefault="005E68DF" w:rsidP="005E68D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6AFBA0F" w14:textId="77777777" w:rsidR="005E68DF" w:rsidRDefault="001219F5" w:rsidP="005E68D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5E68DF">
        <w:rPr>
          <w:rFonts w:ascii="Times New Roman" w:hAnsi="Times New Roman" w:cs="Times New Roman"/>
          <w:sz w:val="22"/>
          <w:szCs w:val="22"/>
        </w:rPr>
        <w:t xml:space="preserve">   </w:t>
      </w:r>
      <w:r w:rsidRPr="004D3188">
        <w:rPr>
          <w:rFonts w:ascii="Times New Roman" w:hAnsi="Times New Roman" w:cs="Times New Roman"/>
          <w:sz w:val="22"/>
          <w:szCs w:val="22"/>
        </w:rPr>
        <w:t>Cole, C.A., and R.P. Brooks. Hydrology of wetlands in central Pennsylvania. Final report to the          U.S. Environmental Protection Agency, Corvallis, OR.</w:t>
      </w:r>
    </w:p>
    <w:p w14:paraId="33B15E41" w14:textId="77777777" w:rsidR="007A3E14" w:rsidRDefault="007A3E14" w:rsidP="005E68D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5934C7BF" w14:textId="705C7E2C" w:rsidR="001219F5" w:rsidRDefault="005E68DF" w:rsidP="005E68D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995    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Cole, C.A.  </w:t>
      </w:r>
      <w:r w:rsidR="00A50866" w:rsidRPr="004D3188">
        <w:rPr>
          <w:rFonts w:ascii="Times New Roman" w:hAnsi="Times New Roman" w:cs="Times New Roman"/>
          <w:sz w:val="22"/>
          <w:szCs w:val="22"/>
        </w:rPr>
        <w:t>Final report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of the National Park Marine Debris Monitoring Program: 1993 marin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   debris surveys with a summary of data from 1988-1993. U.S. </w:t>
      </w:r>
      <w:r w:rsidR="00F91591">
        <w:rPr>
          <w:rFonts w:ascii="Times New Roman" w:hAnsi="Times New Roman" w:cs="Times New Roman"/>
          <w:sz w:val="22"/>
          <w:szCs w:val="22"/>
        </w:rPr>
        <w:t>Department of the Interior,</w:t>
      </w:r>
      <w:r w:rsidR="00B95758"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National Park Service, Washington, D.C. </w:t>
      </w:r>
    </w:p>
    <w:p w14:paraId="5FBFA45C" w14:textId="77777777" w:rsidR="005E68DF" w:rsidRPr="004D3188" w:rsidRDefault="005E68DF" w:rsidP="005E68D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4517B1C3" w14:textId="77777777" w:rsidR="001219F5" w:rsidRDefault="001219F5" w:rsidP="005E68D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5E68DF">
        <w:rPr>
          <w:rFonts w:ascii="Times New Roman" w:hAnsi="Times New Roman" w:cs="Times New Roman"/>
          <w:sz w:val="22"/>
          <w:szCs w:val="22"/>
        </w:rPr>
        <w:t xml:space="preserve">   </w:t>
      </w:r>
      <w:r w:rsidRPr="004D3188">
        <w:rPr>
          <w:rFonts w:ascii="Times New Roman" w:hAnsi="Times New Roman" w:cs="Times New Roman"/>
          <w:sz w:val="22"/>
          <w:szCs w:val="22"/>
        </w:rPr>
        <w:t>Cole, C.A., W. P. Gregg, and D.A. Manski. Annual report o</w:t>
      </w:r>
      <w:r w:rsidR="00E65DAF">
        <w:rPr>
          <w:rFonts w:ascii="Times New Roman" w:hAnsi="Times New Roman" w:cs="Times New Roman"/>
          <w:sz w:val="22"/>
          <w:szCs w:val="22"/>
        </w:rPr>
        <w:t xml:space="preserve">f the National Park Marine </w:t>
      </w:r>
      <w:r w:rsidRPr="004D3188">
        <w:rPr>
          <w:rFonts w:ascii="Times New Roman" w:hAnsi="Times New Roman" w:cs="Times New Roman"/>
          <w:sz w:val="22"/>
          <w:szCs w:val="22"/>
        </w:rPr>
        <w:t>Debris Monitoring Program: 1992 marine debris surveys with summary of data from 1988-1992. File</w:t>
      </w:r>
      <w:r w:rsidR="005E68DF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 xml:space="preserve">Report, U.S. Department of the Interior, National Park Service, Washington, D.C. </w:t>
      </w:r>
    </w:p>
    <w:p w14:paraId="165557F5" w14:textId="77777777" w:rsidR="005E68DF" w:rsidRPr="004D3188" w:rsidRDefault="005E68DF" w:rsidP="005E68D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0360216" w14:textId="2761598B" w:rsidR="001219F5" w:rsidRDefault="001219F5" w:rsidP="005E68D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1992</w:t>
      </w:r>
      <w:r w:rsidR="005E68DF">
        <w:rPr>
          <w:rFonts w:ascii="Times New Roman" w:hAnsi="Times New Roman" w:cs="Times New Roman"/>
          <w:sz w:val="22"/>
          <w:szCs w:val="22"/>
        </w:rPr>
        <w:t xml:space="preserve">     </w:t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, W. P. Gregg, D.V. Richards, and D.A. Manski. </w:t>
      </w:r>
      <w:r w:rsidR="00E65DAF">
        <w:rPr>
          <w:rFonts w:ascii="Times New Roman" w:hAnsi="Times New Roman" w:cs="Times New Roman"/>
          <w:sz w:val="22"/>
          <w:szCs w:val="22"/>
        </w:rPr>
        <w:t xml:space="preserve">Annual report of the National </w:t>
      </w:r>
      <w:r w:rsidRPr="004D3188">
        <w:rPr>
          <w:rFonts w:ascii="Times New Roman" w:hAnsi="Times New Roman" w:cs="Times New Roman"/>
          <w:sz w:val="22"/>
          <w:szCs w:val="22"/>
        </w:rPr>
        <w:t>Park     Marine Debris Monitoring Program</w:t>
      </w:r>
      <w:r w:rsidR="005B6122" w:rsidRPr="004D3188">
        <w:rPr>
          <w:rFonts w:ascii="Times New Roman" w:hAnsi="Times New Roman" w:cs="Times New Roman"/>
          <w:sz w:val="22"/>
          <w:szCs w:val="22"/>
        </w:rPr>
        <w:t>: 1991</w:t>
      </w:r>
      <w:r w:rsidRPr="004D3188">
        <w:rPr>
          <w:rFonts w:ascii="Times New Roman" w:hAnsi="Times New Roman" w:cs="Times New Roman"/>
          <w:sz w:val="22"/>
          <w:szCs w:val="22"/>
        </w:rPr>
        <w:t xml:space="preserve"> marine debris surveys. Tech. Rep.     NPS/NRWV/NRTR-91/07, U.S. Department of the Interior, National Park Service. </w:t>
      </w:r>
      <w:r w:rsidR="005E68DF">
        <w:rPr>
          <w:rFonts w:ascii="Times New Roman" w:hAnsi="Times New Roman" w:cs="Times New Roman"/>
          <w:sz w:val="22"/>
          <w:szCs w:val="22"/>
        </w:rPr>
        <w:t>W</w:t>
      </w:r>
      <w:r w:rsidRPr="004D3188">
        <w:rPr>
          <w:rFonts w:ascii="Times New Roman" w:hAnsi="Times New Roman" w:cs="Times New Roman"/>
          <w:sz w:val="22"/>
          <w:szCs w:val="22"/>
        </w:rPr>
        <w:t>ashington, DC.</w:t>
      </w:r>
    </w:p>
    <w:p w14:paraId="48B2F423" w14:textId="77777777" w:rsidR="005B6122" w:rsidRPr="004D3188" w:rsidRDefault="005B6122" w:rsidP="005E68DF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2C9F33C1" w14:textId="5CB4F133" w:rsidR="001219F5" w:rsidRDefault="005B6122" w:rsidP="005B612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 xml:space="preserve">1991     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Manski, D.A., W. P. Gregg, C.A. Cole, and D.V. Richards. Annual report of the </w:t>
      </w:r>
      <w:r w:rsidRPr="004D3188">
        <w:rPr>
          <w:rFonts w:ascii="Times New Roman" w:hAnsi="Times New Roman" w:cs="Times New Roman"/>
          <w:sz w:val="22"/>
          <w:szCs w:val="22"/>
        </w:rPr>
        <w:t>National Park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    Marine Debris Monitoring Program</w:t>
      </w:r>
      <w:r w:rsidRPr="004D3188">
        <w:rPr>
          <w:rFonts w:ascii="Times New Roman" w:hAnsi="Times New Roman" w:cs="Times New Roman"/>
          <w:sz w:val="22"/>
          <w:szCs w:val="22"/>
        </w:rPr>
        <w:t>: 1990</w:t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 marine debris surveys. Tech. Rep.      NPS/NRWV/NRTR-91/07, U.S. Department of the Interior, National Park Service. Washington, DC.</w:t>
      </w:r>
    </w:p>
    <w:p w14:paraId="7C04DB44" w14:textId="77777777" w:rsidR="005B6122" w:rsidRPr="004D3188" w:rsidRDefault="005B6122" w:rsidP="005B612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4E4B29A3" w14:textId="77777777" w:rsidR="005B6122" w:rsidRDefault="001219F5" w:rsidP="005B612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5B6122">
        <w:rPr>
          <w:rFonts w:ascii="Times New Roman" w:hAnsi="Times New Roman" w:cs="Times New Roman"/>
          <w:sz w:val="22"/>
          <w:szCs w:val="22"/>
        </w:rPr>
        <w:t xml:space="preserve">   </w:t>
      </w:r>
      <w:r w:rsidRPr="004D3188">
        <w:rPr>
          <w:rFonts w:ascii="Times New Roman" w:hAnsi="Times New Roman" w:cs="Times New Roman"/>
          <w:sz w:val="22"/>
          <w:szCs w:val="22"/>
        </w:rPr>
        <w:t>Cole, C.A.  Surface water quality, Cape Hatteras National Seashore, North Carolina, 1988-1991.</w:t>
      </w:r>
      <w:r w:rsidR="005B6122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Final report to the Cape Hatteras National Seashore, Manteo, NC.</w:t>
      </w:r>
    </w:p>
    <w:p w14:paraId="2C15D190" w14:textId="77777777" w:rsidR="005B6122" w:rsidRDefault="005B6122" w:rsidP="005B612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6F09FE50" w14:textId="77777777" w:rsidR="001219F5" w:rsidRPr="004D3188" w:rsidRDefault="005B6122" w:rsidP="005B612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1990     </w:t>
      </w:r>
      <w:r w:rsidR="001219F5" w:rsidRPr="004D3188">
        <w:rPr>
          <w:rFonts w:ascii="Times New Roman" w:hAnsi="Times New Roman" w:cs="Times New Roman"/>
          <w:sz w:val="22"/>
          <w:szCs w:val="22"/>
        </w:rPr>
        <w:t>Cole, C.A., J. Kumer, D. Manski, and D. Richards. Annual report of National Park marine debri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>monitoring program: 1989 marine debris survey. Tech. Rep. NPS/NRWV/NRTR- 90/04, U.S.</w:t>
      </w:r>
      <w:r w:rsidR="00F91591"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>Department of the Interior, National Park Service, Washington, D.C.</w:t>
      </w:r>
    </w:p>
    <w:p w14:paraId="129BD20F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666FF0CE" w14:textId="672E31EB" w:rsidR="0061634A" w:rsidRPr="00D61E91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61634A">
        <w:rPr>
          <w:rFonts w:ascii="Times New Roman" w:hAnsi="Times New Roman" w:cs="Times New Roman"/>
          <w:b/>
          <w:sz w:val="22"/>
          <w:szCs w:val="22"/>
        </w:rPr>
        <w:t>Grants and Contracts</w:t>
      </w:r>
    </w:p>
    <w:p w14:paraId="16E6CF28" w14:textId="77777777" w:rsidR="00F15B4D" w:rsidRDefault="00F15B4D" w:rsidP="00994440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6026CD79" w14:textId="3A0FAB36" w:rsidR="00D61E91" w:rsidRDefault="000407A6" w:rsidP="00B95758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8</w:t>
      </w:r>
      <w:r w:rsidRPr="000407A6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ab/>
      </w:r>
      <w:r w:rsidR="00D61E91">
        <w:rPr>
          <w:rFonts w:ascii="Times New Roman" w:hAnsi="Times New Roman" w:cs="Times New Roman"/>
          <w:sz w:val="22"/>
          <w:szCs w:val="22"/>
        </w:rPr>
        <w:t xml:space="preserve">Smithwick, E., J. Kaye, A. Graefe, L. Glenna, K. Keller, D. Bird, </w:t>
      </w:r>
      <w:r w:rsidR="00490F66">
        <w:rPr>
          <w:rFonts w:ascii="Times New Roman" w:hAnsi="Times New Roman" w:cs="Times New Roman"/>
          <w:sz w:val="22"/>
          <w:szCs w:val="22"/>
        </w:rPr>
        <w:t xml:space="preserve">J. Brownson, </w:t>
      </w:r>
      <w:r w:rsidR="00D61E91">
        <w:rPr>
          <w:rFonts w:ascii="Times New Roman" w:hAnsi="Times New Roman" w:cs="Times New Roman"/>
          <w:sz w:val="22"/>
          <w:szCs w:val="22"/>
        </w:rPr>
        <w:t xml:space="preserve">C. A. Cole, </w:t>
      </w:r>
      <w:r w:rsidR="00490F66">
        <w:rPr>
          <w:rFonts w:ascii="Times New Roman" w:hAnsi="Times New Roman" w:cs="Times New Roman"/>
          <w:sz w:val="22"/>
          <w:szCs w:val="22"/>
        </w:rPr>
        <w:t xml:space="preserve">and </w:t>
      </w:r>
      <w:r w:rsidR="00D61E91">
        <w:rPr>
          <w:rFonts w:ascii="Times New Roman" w:hAnsi="Times New Roman" w:cs="Times New Roman"/>
          <w:sz w:val="22"/>
          <w:szCs w:val="22"/>
        </w:rPr>
        <w:t>C. Grady. 2018.</w:t>
      </w:r>
      <w:r w:rsidR="00D76F0C" w:rsidRPr="00D76F0C">
        <w:t xml:space="preserve"> </w:t>
      </w:r>
      <w:r w:rsidR="00D76F0C" w:rsidRPr="00D76F0C">
        <w:rPr>
          <w:rFonts w:ascii="Times New Roman" w:hAnsi="Times New Roman" w:cs="Times New Roman"/>
          <w:sz w:val="22"/>
          <w:szCs w:val="22"/>
        </w:rPr>
        <w:t>NRT-INFEWS: Landscape-U, Impactful partnerships among graduate students and managers for regenerative landscape design</w:t>
      </w:r>
      <w:r w:rsidR="00D76F0C">
        <w:rPr>
          <w:rFonts w:ascii="Times New Roman" w:hAnsi="Times New Roman" w:cs="Times New Roman"/>
          <w:sz w:val="22"/>
          <w:szCs w:val="22"/>
        </w:rPr>
        <w:t>.</w:t>
      </w:r>
      <w:r w:rsidR="00D61E91">
        <w:rPr>
          <w:rFonts w:ascii="Times New Roman" w:hAnsi="Times New Roman" w:cs="Times New Roman"/>
          <w:sz w:val="22"/>
          <w:szCs w:val="22"/>
        </w:rPr>
        <w:t xml:space="preserve"> National Science Foundation. $3,000,000.  </w:t>
      </w:r>
      <w:r w:rsidR="00490F66">
        <w:rPr>
          <w:rFonts w:ascii="Times New Roman" w:hAnsi="Times New Roman" w:cs="Times New Roman"/>
          <w:sz w:val="22"/>
          <w:szCs w:val="22"/>
        </w:rPr>
        <w:t>* Cole as Senior personnel.</w:t>
      </w:r>
    </w:p>
    <w:p w14:paraId="478CEA9E" w14:textId="77777777" w:rsidR="00D61E91" w:rsidRDefault="00D61E91" w:rsidP="000407A6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12657C6B" w14:textId="08DBD4B0" w:rsidR="000407A6" w:rsidRDefault="000407A6" w:rsidP="00D61E91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Miller, D., C. A. Cole, and J. Duncan. Assessing wetland characteristics of 0-order contributing streams above montane headwater wetland-stream complexes in the Appalachian Mountains – A Pennsylvania Assessment. </w:t>
      </w:r>
      <w:r w:rsidR="0071160C">
        <w:rPr>
          <w:rFonts w:ascii="Times New Roman" w:hAnsi="Times New Roman" w:cs="Times New Roman"/>
          <w:sz w:val="22"/>
          <w:szCs w:val="22"/>
        </w:rPr>
        <w:t>Penn State Institutes for Energy &amp; the Environment</w:t>
      </w:r>
      <w:r>
        <w:rPr>
          <w:rFonts w:ascii="Times New Roman" w:hAnsi="Times New Roman" w:cs="Times New Roman"/>
          <w:sz w:val="22"/>
          <w:szCs w:val="22"/>
        </w:rPr>
        <w:t xml:space="preserve">. $25,000. </w:t>
      </w:r>
    </w:p>
    <w:p w14:paraId="2E488CB1" w14:textId="18999A4B" w:rsidR="000407A6" w:rsidRDefault="000407A6" w:rsidP="007F0DC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7C83F967" w14:textId="6775D3BB" w:rsidR="00AD7B31" w:rsidRDefault="00BD0377" w:rsidP="007F0DC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7</w:t>
      </w:r>
      <w:r>
        <w:rPr>
          <w:rFonts w:ascii="Times New Roman" w:hAnsi="Times New Roman" w:cs="Times New Roman"/>
          <w:sz w:val="22"/>
          <w:szCs w:val="22"/>
        </w:rPr>
        <w:tab/>
      </w:r>
      <w:r w:rsidR="0030480D">
        <w:rPr>
          <w:rFonts w:ascii="Times New Roman" w:hAnsi="Times New Roman" w:cs="Times New Roman"/>
          <w:sz w:val="22"/>
          <w:szCs w:val="22"/>
        </w:rPr>
        <w:t>Cole, C. A., E.</w:t>
      </w:r>
      <w:r w:rsidR="00DA5DD4">
        <w:rPr>
          <w:rFonts w:ascii="Times New Roman" w:hAnsi="Times New Roman" w:cs="Times New Roman"/>
          <w:sz w:val="22"/>
          <w:szCs w:val="22"/>
        </w:rPr>
        <w:t xml:space="preserve"> Pennypacker, </w:t>
      </w:r>
      <w:r w:rsidR="0030480D">
        <w:rPr>
          <w:rFonts w:ascii="Times New Roman" w:hAnsi="Times New Roman" w:cs="Times New Roman"/>
          <w:sz w:val="22"/>
          <w:szCs w:val="22"/>
        </w:rPr>
        <w:t>M. Hadighi</w:t>
      </w:r>
      <w:r w:rsidR="00DA5DD4">
        <w:rPr>
          <w:rFonts w:ascii="Times New Roman" w:hAnsi="Times New Roman" w:cs="Times New Roman"/>
          <w:sz w:val="22"/>
          <w:szCs w:val="22"/>
        </w:rPr>
        <w:t>, and K. Foster</w:t>
      </w:r>
      <w:r w:rsidR="00AD7B31">
        <w:rPr>
          <w:rFonts w:ascii="Times New Roman" w:hAnsi="Times New Roman" w:cs="Times New Roman"/>
          <w:sz w:val="22"/>
          <w:szCs w:val="22"/>
        </w:rPr>
        <w:t>. Support for E+D: Ecology &amp; Design. Application to PSU Strategic Planning process. $</w:t>
      </w:r>
      <w:r w:rsidR="00C53C3A">
        <w:rPr>
          <w:rFonts w:ascii="Times New Roman" w:hAnsi="Times New Roman" w:cs="Times New Roman"/>
          <w:sz w:val="22"/>
          <w:szCs w:val="22"/>
        </w:rPr>
        <w:t>2</w:t>
      </w:r>
      <w:r w:rsidR="001D0A3A">
        <w:rPr>
          <w:rFonts w:ascii="Times New Roman" w:hAnsi="Times New Roman" w:cs="Times New Roman"/>
          <w:sz w:val="22"/>
          <w:szCs w:val="22"/>
        </w:rPr>
        <w:t>4</w:t>
      </w:r>
      <w:r w:rsidR="008A58D9">
        <w:rPr>
          <w:rFonts w:ascii="Times New Roman" w:hAnsi="Times New Roman" w:cs="Times New Roman"/>
          <w:sz w:val="22"/>
          <w:szCs w:val="22"/>
        </w:rPr>
        <w:t>2,603</w:t>
      </w:r>
      <w:r w:rsidR="00C53C3A">
        <w:rPr>
          <w:rFonts w:ascii="Times New Roman" w:hAnsi="Times New Roman" w:cs="Times New Roman"/>
          <w:sz w:val="22"/>
          <w:szCs w:val="22"/>
        </w:rPr>
        <w:t>.</w:t>
      </w:r>
      <w:r w:rsidR="00616445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5D7DECE" w14:textId="77777777" w:rsidR="001D0A3A" w:rsidRDefault="001D0A3A" w:rsidP="00994440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1312A7B4" w14:textId="24542044" w:rsidR="007F0DCB" w:rsidRDefault="007F0DCB" w:rsidP="007F0DCB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Cole, C. A. </w:t>
      </w:r>
      <w:r w:rsidRPr="00972E1E">
        <w:rPr>
          <w:rFonts w:ascii="Times New Roman" w:hAnsi="Times New Roman" w:cs="Times New Roman"/>
          <w:sz w:val="22"/>
          <w:szCs w:val="22"/>
        </w:rPr>
        <w:t>Support for CEDAR (Center for Ecological Design and Restoration): 2017-2019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Pr="00972E1E">
        <w:rPr>
          <w:rFonts w:ascii="Times New Roman" w:hAnsi="Times New Roman" w:cs="Times New Roman"/>
          <w:sz w:val="22"/>
          <w:szCs w:val="22"/>
        </w:rPr>
        <w:t>Stuckeman Fund for Collaborative Design Research</w:t>
      </w:r>
      <w:r w:rsidR="008A58D9">
        <w:rPr>
          <w:rFonts w:ascii="Times New Roman" w:hAnsi="Times New Roman" w:cs="Times New Roman"/>
          <w:sz w:val="22"/>
          <w:szCs w:val="22"/>
        </w:rPr>
        <w:t xml:space="preserve">. </w:t>
      </w:r>
      <w:r>
        <w:rPr>
          <w:rFonts w:ascii="Times New Roman" w:hAnsi="Times New Roman" w:cs="Times New Roman"/>
          <w:sz w:val="22"/>
          <w:szCs w:val="22"/>
        </w:rPr>
        <w:t>$10,000.</w:t>
      </w:r>
    </w:p>
    <w:p w14:paraId="5BEFA17A" w14:textId="77777777" w:rsidR="007F0DCB" w:rsidRDefault="007F0DCB" w:rsidP="007F0DCB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</w:p>
    <w:p w14:paraId="0C43BC3D" w14:textId="332BF086" w:rsidR="00994440" w:rsidRDefault="00994440" w:rsidP="00994440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6</w:t>
      </w:r>
      <w:r>
        <w:rPr>
          <w:rFonts w:ascii="Times New Roman" w:hAnsi="Times New Roman" w:cs="Times New Roman"/>
          <w:sz w:val="22"/>
          <w:szCs w:val="22"/>
        </w:rPr>
        <w:tab/>
      </w:r>
      <w:r w:rsidR="005B2049">
        <w:rPr>
          <w:rFonts w:ascii="Times New Roman" w:hAnsi="Times New Roman" w:cs="Times New Roman"/>
          <w:sz w:val="22"/>
          <w:szCs w:val="22"/>
        </w:rPr>
        <w:t xml:space="preserve">Cole, C.A., R. Brennan, P. Drohan, S. Echols, C.P. Ferreri, L. Gorenflo, L. Iulo, N. Korostoff, S. Mainzer, D. Miller, E. Pennypacker, U. Poerschke, E. Smithwick, and K. Tamminga. </w:t>
      </w:r>
      <w:r w:rsidR="005B2049" w:rsidRPr="005B2049">
        <w:rPr>
          <w:rFonts w:ascii="Times New Roman" w:hAnsi="Times New Roman" w:cs="Times New Roman"/>
          <w:sz w:val="22"/>
          <w:szCs w:val="22"/>
        </w:rPr>
        <w:t>Proposal to develop a Center for Ecological Design and Restoration (CEDAR)</w:t>
      </w:r>
      <w:r w:rsidR="005B2049">
        <w:rPr>
          <w:rFonts w:ascii="Times New Roman" w:hAnsi="Times New Roman" w:cs="Times New Roman"/>
          <w:sz w:val="22"/>
          <w:szCs w:val="22"/>
        </w:rPr>
        <w:t>. Submitted to Ecology Institute, PSU. $</w:t>
      </w:r>
      <w:r w:rsidR="00C961CC">
        <w:rPr>
          <w:rFonts w:ascii="Times New Roman" w:hAnsi="Times New Roman" w:cs="Times New Roman"/>
          <w:sz w:val="22"/>
          <w:szCs w:val="22"/>
        </w:rPr>
        <w:t>22</w:t>
      </w:r>
      <w:r w:rsidR="005B2049">
        <w:rPr>
          <w:rFonts w:ascii="Times New Roman" w:hAnsi="Times New Roman" w:cs="Times New Roman"/>
          <w:sz w:val="22"/>
          <w:szCs w:val="22"/>
        </w:rPr>
        <w:t>,000.</w:t>
      </w:r>
      <w:r w:rsidR="00C961CC">
        <w:rPr>
          <w:rFonts w:ascii="Times New Roman" w:hAnsi="Times New Roman" w:cs="Times New Roman"/>
          <w:sz w:val="22"/>
          <w:szCs w:val="22"/>
        </w:rPr>
        <w:t xml:space="preserve"> [$2000 from EI, $10,000 each from LArch and CAA]</w:t>
      </w:r>
    </w:p>
    <w:p w14:paraId="58B08647" w14:textId="77777777" w:rsidR="00994440" w:rsidRDefault="00994440" w:rsidP="00994440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4D94DFD5" w14:textId="29DCBB85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5</w:t>
      </w:r>
      <w:r>
        <w:rPr>
          <w:rFonts w:ascii="Times New Roman" w:hAnsi="Times New Roman" w:cs="Times New Roman"/>
          <w:sz w:val="22"/>
          <w:szCs w:val="22"/>
        </w:rPr>
        <w:tab/>
        <w:t>Cole, C. A., K.</w:t>
      </w:r>
      <w:r w:rsidRPr="00AD1B20">
        <w:rPr>
          <w:rFonts w:ascii="Times New Roman" w:hAnsi="Times New Roman" w:cs="Times New Roman"/>
          <w:sz w:val="22"/>
          <w:szCs w:val="22"/>
        </w:rPr>
        <w:t xml:space="preserve"> Davis</w:t>
      </w:r>
      <w:r>
        <w:rPr>
          <w:rFonts w:ascii="Times New Roman" w:hAnsi="Times New Roman" w:cs="Times New Roman"/>
          <w:sz w:val="22"/>
          <w:szCs w:val="22"/>
        </w:rPr>
        <w:t xml:space="preserve">, C. P. Ferreri, Y. </w:t>
      </w:r>
      <w:r w:rsidR="00DA476E">
        <w:rPr>
          <w:rFonts w:ascii="Times New Roman" w:hAnsi="Times New Roman" w:cs="Times New Roman"/>
          <w:sz w:val="22"/>
          <w:szCs w:val="22"/>
        </w:rPr>
        <w:t>Shi,</w:t>
      </w:r>
      <w:r>
        <w:rPr>
          <w:rFonts w:ascii="Times New Roman" w:hAnsi="Times New Roman" w:cs="Times New Roman"/>
          <w:sz w:val="22"/>
          <w:szCs w:val="22"/>
        </w:rPr>
        <w:t xml:space="preserve"> J.</w:t>
      </w:r>
      <w:r w:rsidRPr="00AD1B20">
        <w:rPr>
          <w:rFonts w:ascii="Times New Roman" w:hAnsi="Times New Roman" w:cs="Times New Roman"/>
          <w:sz w:val="22"/>
          <w:szCs w:val="22"/>
        </w:rPr>
        <w:t xml:space="preserve"> Anderson,</w:t>
      </w:r>
      <w:r>
        <w:rPr>
          <w:rFonts w:ascii="Times New Roman" w:hAnsi="Times New Roman" w:cs="Times New Roman"/>
          <w:sz w:val="22"/>
          <w:szCs w:val="22"/>
        </w:rPr>
        <w:t xml:space="preserve"> D.</w:t>
      </w:r>
      <w:r w:rsidRPr="00AD1B20">
        <w:rPr>
          <w:rFonts w:ascii="Times New Roman" w:hAnsi="Times New Roman" w:cs="Times New Roman"/>
          <w:sz w:val="22"/>
          <w:szCs w:val="22"/>
        </w:rPr>
        <w:t xml:space="preserve"> De Steven, </w:t>
      </w:r>
      <w:r w:rsidR="004E6356">
        <w:rPr>
          <w:rFonts w:ascii="Times New Roman" w:hAnsi="Times New Roman" w:cs="Times New Roman"/>
          <w:sz w:val="22"/>
          <w:szCs w:val="22"/>
        </w:rPr>
        <w:t xml:space="preserve">B. Collins, </w:t>
      </w:r>
      <w:r>
        <w:rPr>
          <w:rFonts w:ascii="Times New Roman" w:hAnsi="Times New Roman" w:cs="Times New Roman"/>
          <w:sz w:val="22"/>
          <w:szCs w:val="22"/>
        </w:rPr>
        <w:t xml:space="preserve">and M. Schweisberg. </w:t>
      </w:r>
      <w:r w:rsidRPr="00AD1B20">
        <w:rPr>
          <w:rFonts w:ascii="Times New Roman" w:hAnsi="Times New Roman" w:cs="Times New Roman"/>
          <w:sz w:val="22"/>
          <w:szCs w:val="22"/>
        </w:rPr>
        <w:t>Appalachian springs – the effect of climate change on groundwater</w:t>
      </w:r>
      <w:r>
        <w:rPr>
          <w:rFonts w:ascii="Times New Roman" w:hAnsi="Times New Roman" w:cs="Times New Roman"/>
          <w:sz w:val="22"/>
          <w:szCs w:val="22"/>
        </w:rPr>
        <w:t>-fed</w:t>
      </w:r>
      <w:r w:rsidRPr="00AD1B20">
        <w:rPr>
          <w:rFonts w:ascii="Times New Roman" w:hAnsi="Times New Roman" w:cs="Times New Roman"/>
          <w:sz w:val="22"/>
          <w:szCs w:val="22"/>
        </w:rPr>
        <w:t xml:space="preserve"> wetlands </w:t>
      </w:r>
      <w:r>
        <w:rPr>
          <w:rFonts w:ascii="Times New Roman" w:hAnsi="Times New Roman" w:cs="Times New Roman"/>
          <w:sz w:val="22"/>
          <w:szCs w:val="22"/>
        </w:rPr>
        <w:t xml:space="preserve">and headwater streams </w:t>
      </w:r>
      <w:r w:rsidRPr="00AD1B20">
        <w:rPr>
          <w:rFonts w:ascii="Times New Roman" w:hAnsi="Times New Roman" w:cs="Times New Roman"/>
          <w:sz w:val="22"/>
          <w:szCs w:val="22"/>
        </w:rPr>
        <w:t>of the Appalachians: A planning meeting proposal.</w:t>
      </w:r>
      <w:r>
        <w:rPr>
          <w:rFonts w:ascii="Times New Roman" w:hAnsi="Times New Roman" w:cs="Times New Roman"/>
          <w:sz w:val="22"/>
          <w:szCs w:val="22"/>
        </w:rPr>
        <w:t xml:space="preserve"> Penn State Institutes for Energy and the Environment. $6,000. </w:t>
      </w:r>
    </w:p>
    <w:p w14:paraId="4BD5586E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273794C" w14:textId="77777777" w:rsidR="0061634A" w:rsidRDefault="0061634A" w:rsidP="0061634A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Cole, C. A. </w:t>
      </w:r>
      <w:r w:rsidRPr="00BA2FD3">
        <w:rPr>
          <w:rFonts w:ascii="Times New Roman" w:hAnsi="Times New Roman" w:cs="Times New Roman"/>
          <w:sz w:val="22"/>
          <w:szCs w:val="22"/>
        </w:rPr>
        <w:t>Westerly to the wetland: Tracing the effects of wetlands on stormwater flow on soils and plants</w:t>
      </w:r>
      <w:r>
        <w:rPr>
          <w:rFonts w:ascii="Times New Roman" w:hAnsi="Times New Roman" w:cs="Times New Roman"/>
          <w:sz w:val="22"/>
          <w:szCs w:val="22"/>
        </w:rPr>
        <w:t>. PA Department of Environmental Protection Environmental Education Grant. $2599.</w:t>
      </w:r>
    </w:p>
    <w:p w14:paraId="60B222FE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75F17AA3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4</w:t>
      </w:r>
      <w:r>
        <w:rPr>
          <w:rFonts w:ascii="Times New Roman" w:hAnsi="Times New Roman" w:cs="Times New Roman"/>
          <w:sz w:val="22"/>
          <w:szCs w:val="22"/>
        </w:rPr>
        <w:tab/>
        <w:t xml:space="preserve">Cole, C. A., and C. P. Ferreri. </w:t>
      </w:r>
      <w:r w:rsidRPr="001A2007">
        <w:rPr>
          <w:rFonts w:ascii="Times New Roman" w:hAnsi="Times New Roman" w:cs="Times New Roman"/>
          <w:sz w:val="22"/>
          <w:szCs w:val="22"/>
        </w:rPr>
        <w:t xml:space="preserve">Assessment of natural resource condition at two national park units in the Eastern Rivers and Mountains Network (ERMN): Fort Necessity National Battlefield (FONE) and Friendship Hill National Historic Site (FRHI). </w:t>
      </w:r>
      <w:r>
        <w:rPr>
          <w:rFonts w:ascii="Times New Roman" w:hAnsi="Times New Roman" w:cs="Times New Roman"/>
          <w:sz w:val="22"/>
          <w:szCs w:val="22"/>
        </w:rPr>
        <w:t xml:space="preserve">National Park Service. $90,000. </w:t>
      </w:r>
    </w:p>
    <w:p w14:paraId="00C9E08B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687B6FC8" w14:textId="77777777" w:rsidR="0061634A" w:rsidRDefault="0061634A" w:rsidP="0061634A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Cole, C. A. Westerly to the wetland. Hamer Center for Community Design. $5000. </w:t>
      </w:r>
    </w:p>
    <w:p w14:paraId="247CF264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39C69036" w14:textId="06280A9E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3</w:t>
      </w:r>
      <w:r>
        <w:rPr>
          <w:rFonts w:ascii="Times New Roman" w:hAnsi="Times New Roman" w:cs="Times New Roman"/>
          <w:sz w:val="22"/>
          <w:szCs w:val="22"/>
        </w:rPr>
        <w:tab/>
        <w:t>Cole, C. A., and C. P. Ferreri. Aquatic resources in nine state parks potentially affected by Marcellus shale development.  PA DCNR Wild Resources Fund. $33,600</w:t>
      </w:r>
      <w:r w:rsidR="00B95758">
        <w:rPr>
          <w:rFonts w:ascii="Times New Roman" w:hAnsi="Times New Roman" w:cs="Times New Roman"/>
          <w:sz w:val="22"/>
          <w:szCs w:val="22"/>
        </w:rPr>
        <w:t>.</w:t>
      </w:r>
    </w:p>
    <w:p w14:paraId="2A0596A4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54130F2A" w14:textId="77777777" w:rsidR="0061634A" w:rsidRDefault="0061634A" w:rsidP="0061634A">
      <w:pPr>
        <w:pStyle w:val="PlainText"/>
        <w:ind w:left="720" w:hanging="72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>2012</w:t>
      </w:r>
      <w:r>
        <w:rPr>
          <w:rFonts w:ascii="Times New Roman" w:hAnsi="Times New Roman" w:cs="Times New Roman"/>
          <w:sz w:val="22"/>
          <w:szCs w:val="22"/>
        </w:rPr>
        <w:tab/>
      </w:r>
      <w:r w:rsidRPr="00EA6B1C">
        <w:rPr>
          <w:rFonts w:ascii="Times New Roman" w:hAnsi="Times New Roman" w:cs="Times New Roman"/>
          <w:sz w:val="22"/>
          <w:szCs w:val="22"/>
        </w:rPr>
        <w:t xml:space="preserve">Cole, C. A. </w:t>
      </w:r>
      <w:r w:rsidRPr="00EA6B1C">
        <w:rPr>
          <w:rFonts w:ascii="Times New Roman" w:eastAsia="Times New Roman" w:hAnsi="Times New Roman" w:cs="Times New Roman"/>
          <w:sz w:val="22"/>
          <w:szCs w:val="22"/>
        </w:rPr>
        <w:t>Support for a wetland education and outreach project in cooperation with ARCH. Hamer Center for Community Design, SSALA. $500.</w:t>
      </w:r>
    </w:p>
    <w:p w14:paraId="66031EAA" w14:textId="77777777" w:rsidR="0061634A" w:rsidRPr="00AF54F9" w:rsidRDefault="0061634A" w:rsidP="0061634A">
      <w:pPr>
        <w:pStyle w:val="PlainText"/>
        <w:ind w:left="720" w:hanging="720"/>
        <w:rPr>
          <w:rFonts w:ascii="Times New Roman" w:eastAsia="Times New Roman" w:hAnsi="Times New Roman" w:cs="Times New Roman"/>
          <w:sz w:val="22"/>
          <w:szCs w:val="22"/>
        </w:rPr>
      </w:pPr>
    </w:p>
    <w:p w14:paraId="1707A618" w14:textId="77777777" w:rsidR="0061634A" w:rsidRDefault="0061634A" w:rsidP="0061634A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Cole, C. A. </w:t>
      </w:r>
      <w:r w:rsidRPr="007D1746">
        <w:rPr>
          <w:rFonts w:ascii="Times New Roman" w:hAnsi="Times New Roman" w:cs="Times New Roman"/>
          <w:sz w:val="22"/>
          <w:szCs w:val="22"/>
        </w:rPr>
        <w:t>Instrumenting Nature: Bringing real-time data into the K-12 curriculum</w:t>
      </w:r>
      <w:r>
        <w:rPr>
          <w:rFonts w:ascii="Times New Roman" w:hAnsi="Times New Roman" w:cs="Times New Roman"/>
          <w:sz w:val="22"/>
          <w:szCs w:val="22"/>
        </w:rPr>
        <w:t>. USGS, PA WRRC grant. $11,405.</w:t>
      </w:r>
    </w:p>
    <w:p w14:paraId="5D6721A6" w14:textId="77777777" w:rsidR="0061634A" w:rsidRDefault="0061634A" w:rsidP="0061634A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</w:p>
    <w:p w14:paraId="41ECA9AD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1</w:t>
      </w:r>
      <w:r>
        <w:rPr>
          <w:rFonts w:ascii="Times New Roman" w:hAnsi="Times New Roman" w:cs="Times New Roman"/>
          <w:sz w:val="22"/>
          <w:szCs w:val="22"/>
        </w:rPr>
        <w:tab/>
        <w:t xml:space="preserve">Cole, C. A. </w:t>
      </w:r>
      <w:r w:rsidRPr="00121B21">
        <w:rPr>
          <w:rFonts w:ascii="Times New Roman" w:hAnsi="Times New Roman" w:cs="Times New Roman"/>
          <w:sz w:val="22"/>
          <w:szCs w:val="22"/>
        </w:rPr>
        <w:t>Schoolyard Wetlands and Monitoring for Participating Youth [SWAMPY] in K-12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Pr="00121B21">
        <w:rPr>
          <w:rFonts w:ascii="Times New Roman" w:hAnsi="Times New Roman" w:cs="Times New Roman"/>
          <w:sz w:val="22"/>
          <w:szCs w:val="22"/>
        </w:rPr>
        <w:t>The Stuckeman Col</w:t>
      </w:r>
      <w:r>
        <w:rPr>
          <w:rFonts w:ascii="Times New Roman" w:hAnsi="Times New Roman" w:cs="Times New Roman"/>
          <w:sz w:val="22"/>
          <w:szCs w:val="22"/>
        </w:rPr>
        <w:t xml:space="preserve">laborative Design Research Fund. $14,000. </w:t>
      </w:r>
    </w:p>
    <w:p w14:paraId="548F25F9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</w:t>
      </w:r>
    </w:p>
    <w:p w14:paraId="245F0560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0</w:t>
      </w:r>
      <w:r>
        <w:rPr>
          <w:rFonts w:ascii="Times New Roman" w:hAnsi="Times New Roman" w:cs="Times New Roman"/>
          <w:sz w:val="22"/>
          <w:szCs w:val="22"/>
        </w:rPr>
        <w:tab/>
      </w:r>
      <w:proofErr w:type="spellStart"/>
      <w:r>
        <w:rPr>
          <w:rFonts w:ascii="Times New Roman" w:hAnsi="Times New Roman" w:cs="Times New Roman"/>
          <w:sz w:val="22"/>
          <w:szCs w:val="22"/>
        </w:rPr>
        <w:t>Sliwinski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, M., B. Orland, M. Bose, C. A. Cole, K. Davis, C. P. Ferreri, W. </w:t>
      </w:r>
      <w:proofErr w:type="spellStart"/>
      <w:r>
        <w:rPr>
          <w:rFonts w:ascii="Times New Roman" w:hAnsi="Times New Roman" w:cs="Times New Roman"/>
          <w:sz w:val="22"/>
          <w:szCs w:val="22"/>
        </w:rPr>
        <w:t>Gerin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, and M. </w:t>
      </w:r>
      <w:proofErr w:type="spellStart"/>
      <w:r>
        <w:rPr>
          <w:rFonts w:ascii="Times New Roman" w:hAnsi="Times New Roman" w:cs="Times New Roman"/>
          <w:sz w:val="22"/>
          <w:szCs w:val="22"/>
        </w:rPr>
        <w:t>Sciegaj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. Environmental and psychosocial risk regulators of stress in time and context. </w:t>
      </w:r>
      <w:r w:rsidRPr="003D30BC">
        <w:rPr>
          <w:rFonts w:ascii="Times New Roman" w:hAnsi="Times New Roman" w:cs="Times New Roman"/>
          <w:sz w:val="22"/>
          <w:szCs w:val="22"/>
        </w:rPr>
        <w:t>Penn State University Marcellus Shale Initiative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Pr="00265887">
        <w:rPr>
          <w:rFonts w:ascii="Times New Roman" w:hAnsi="Times New Roman" w:cs="Times New Roman"/>
          <w:sz w:val="22"/>
          <w:szCs w:val="22"/>
        </w:rPr>
        <w:t>$65,881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27E50E68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58234C2B" w14:textId="77777777" w:rsidR="0061634A" w:rsidRDefault="0061634A" w:rsidP="0061634A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ole, C. A., T. Murtha, B. Orland, L. Gorenflo, and N. Korostoff. The Marcellus Shale Studio – The intersection of natural resources, communities, and natural gas exploration in Pennsylvania. College of Arts &amp; Architecture, Incentives and Innovation Fund. $14,897.</w:t>
      </w:r>
    </w:p>
    <w:p w14:paraId="70EDD9FC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50D753F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9 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 A., C. P. Ferreri, M. C. Brittingham, C. P. Cirmo, B. M. Evans, L. J. Gorenflo, M. W.  Kaye, D. J.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Nadenicek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 xml:space="preserve">, B. Orland, S. A. Sheeder, K. Tamminga, and C. Tzilkowski. Assessment of natural resource condition at three national parks in the Northeast Region: Roosevelt-Vanderbilt </w:t>
      </w:r>
      <w:r>
        <w:rPr>
          <w:rFonts w:ascii="Times New Roman" w:hAnsi="Times New Roman" w:cs="Times New Roman"/>
          <w:sz w:val="22"/>
          <w:szCs w:val="22"/>
        </w:rPr>
        <w:t>N</w:t>
      </w:r>
      <w:r w:rsidRPr="004D3188">
        <w:rPr>
          <w:rFonts w:ascii="Times New Roman" w:hAnsi="Times New Roman" w:cs="Times New Roman"/>
          <w:sz w:val="22"/>
          <w:szCs w:val="22"/>
        </w:rPr>
        <w:t xml:space="preserve">ational Historic Sites (ROVA), Saratoga National Historic Park (SARA), and Morristown National Historic Park (MORR). </w:t>
      </w:r>
      <w:r>
        <w:rPr>
          <w:rFonts w:ascii="Times New Roman" w:hAnsi="Times New Roman" w:cs="Times New Roman"/>
          <w:sz w:val="22"/>
          <w:szCs w:val="22"/>
        </w:rPr>
        <w:t xml:space="preserve">National Park Service. </w:t>
      </w:r>
      <w:r w:rsidRPr="004D3188">
        <w:rPr>
          <w:rFonts w:ascii="Times New Roman" w:hAnsi="Times New Roman" w:cs="Times New Roman"/>
          <w:sz w:val="22"/>
          <w:szCs w:val="22"/>
        </w:rPr>
        <w:t>$124,950.</w:t>
      </w:r>
      <w:r>
        <w:rPr>
          <w:rFonts w:ascii="Times New Roman" w:hAnsi="Times New Roman" w:cs="Times New Roman"/>
          <w:sz w:val="22"/>
          <w:szCs w:val="22"/>
        </w:rPr>
        <w:t xml:space="preserve"> [An additional $5000 added in 2013]</w:t>
      </w:r>
    </w:p>
    <w:p w14:paraId="7416568C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62D1F0B0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6 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 A. The ecological impacts of design - monitoring the spread of an invasive plant </w:t>
      </w:r>
      <w:r>
        <w:rPr>
          <w:rFonts w:ascii="Times New Roman" w:hAnsi="Times New Roman" w:cs="Times New Roman"/>
          <w:sz w:val="22"/>
          <w:szCs w:val="22"/>
        </w:rPr>
        <w:t>s</w:t>
      </w:r>
      <w:r w:rsidRPr="004D3188">
        <w:rPr>
          <w:rFonts w:ascii="Times New Roman" w:hAnsi="Times New Roman" w:cs="Times New Roman"/>
          <w:sz w:val="22"/>
          <w:szCs w:val="22"/>
        </w:rPr>
        <w:t>pecies (</w:t>
      </w:r>
      <w:r w:rsidRPr="00D15AE8">
        <w:rPr>
          <w:rFonts w:ascii="Times New Roman" w:hAnsi="Times New Roman" w:cs="Times New Roman"/>
          <w:i/>
          <w:sz w:val="22"/>
          <w:szCs w:val="22"/>
        </w:rPr>
        <w:t>Microstegium vimineum</w:t>
      </w:r>
      <w:r w:rsidRPr="004D3188">
        <w:rPr>
          <w:rFonts w:ascii="Times New Roman" w:hAnsi="Times New Roman" w:cs="Times New Roman"/>
          <w:sz w:val="22"/>
          <w:szCs w:val="22"/>
        </w:rPr>
        <w:t>) along the I-99 corridor. College of Arts &amp; Architecture, Penn State University. $5,200.</w:t>
      </w:r>
    </w:p>
    <w:p w14:paraId="2294ED5C" w14:textId="77777777" w:rsidR="0041406E" w:rsidRDefault="0041406E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721B2D34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 A. Restoring free-flowing rivers and streams: The impact of the removal of the McCoy-Linn dam on riparian and wetland plant communities. PA Fish and Boat Commission, Clearwater Conservancy. $17,000.</w:t>
      </w:r>
    </w:p>
    <w:p w14:paraId="379215DA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141C9E42" w14:textId="7053F968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5 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DeWalle, D. R., C. A. Cole, and L. S. Sherwin. Delaware River Basin - State of the basin report       card. Subcontract - Delaware River Basin Commission. $62,538.</w:t>
      </w:r>
    </w:p>
    <w:p w14:paraId="6093FB3F" w14:textId="77777777" w:rsidR="00F15B4D" w:rsidRDefault="00F15B4D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1AF221D3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4 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 A. Wetland monitoring and assessment project: Natural wetlands of the Bald Eagle       Ridge and Valley. Penn Future.  $108,000.</w:t>
      </w:r>
    </w:p>
    <w:p w14:paraId="4AA5AE31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17C2D695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3 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Tamminga, K. R., and C. A. Cole. 2003.  LArch 453/453A Ecological Restoration Studio &amp;       Seminar, Spring 2004. Course development/enhancement proposals to link teaching and learning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to the civic, cultural, artistic, social, economic, or educational needs of the community. Penn State University. $1500.</w:t>
      </w:r>
    </w:p>
    <w:p w14:paraId="4CA088F9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1A029832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Sherwin, L. S., and C. A. Cole. The Halfmoon Creek Restoration Plan. Pennsylvania DEP - Growing Greener Program. Pennsylvania DEP - Growing Greener Program. $70,000.</w:t>
      </w:r>
    </w:p>
    <w:p w14:paraId="3CB244CB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7C381AA1" w14:textId="135662B0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2 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Sherwin, L. S., and C. A. Cole. Watershed assessment and planning "Keystone Projects".       Pennsylvania DEP - Growing Greener Program. $49,784.</w:t>
      </w:r>
    </w:p>
    <w:p w14:paraId="7414B368" w14:textId="77777777" w:rsidR="00454A25" w:rsidRDefault="00454A25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7B4ADC2F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>
        <w:rPr>
          <w:rFonts w:ascii="Times New Roman" w:hAnsi="Times New Roman" w:cs="Times New Roman"/>
          <w:sz w:val="22"/>
          <w:szCs w:val="22"/>
        </w:rPr>
        <w:tab/>
        <w:t>S</w:t>
      </w:r>
      <w:r w:rsidRPr="004D3188">
        <w:rPr>
          <w:rFonts w:ascii="Times New Roman" w:hAnsi="Times New Roman" w:cs="Times New Roman"/>
          <w:sz w:val="22"/>
          <w:szCs w:val="22"/>
        </w:rPr>
        <w:t>herwin, L. S., and C. A. Cole. "Graduate Research Assistantship - Spruce Creek Watershed Keystone Project.</w:t>
      </w:r>
      <w:r>
        <w:rPr>
          <w:rFonts w:ascii="Times New Roman" w:hAnsi="Times New Roman" w:cs="Times New Roman"/>
          <w:sz w:val="22"/>
          <w:szCs w:val="22"/>
        </w:rPr>
        <w:t xml:space="preserve">” </w:t>
      </w:r>
      <w:r w:rsidRPr="004D3188">
        <w:rPr>
          <w:rFonts w:ascii="Times New Roman" w:hAnsi="Times New Roman" w:cs="Times New Roman"/>
          <w:sz w:val="22"/>
          <w:szCs w:val="22"/>
        </w:rPr>
        <w:t>Pennsylvania Water Resources Research Center. $14,914.</w:t>
      </w:r>
    </w:p>
    <w:p w14:paraId="58138482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59667452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 A., and K. R. Tamminga. Graduate assistantship for the Penn State Arboretum - Planning a wetland mitigation project. (Half-time and tuition). Office of the Vice President for Research. $20,000.</w:t>
      </w:r>
    </w:p>
    <w:p w14:paraId="10BE3F6B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2E77DB6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1 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 A., D. H. Wardrop, R. P. Brooks, and C. P. Cirmo. Assessing an HGM-based wetland       classification and assessment scheme along a 1000 km gradient of the Appalachian Mountains:       Hydrology, soils, and wetland function. US EPA STAR Grant. $973,301.</w:t>
      </w:r>
    </w:p>
    <w:p w14:paraId="70B957F6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B42B1F8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 A. Misapplying nature's blueprint: Are created wetlands too flat? College of Arts &amp; Architecture, Penn State University. $4000. </w:t>
      </w:r>
    </w:p>
    <w:p w14:paraId="0B51218D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6C4FC150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. A. Cole. Characterizing wetland hydrology in Pennsylvania: Extending a long-term data set for use in HGM model validation. FHWA. $58,127.</w:t>
      </w:r>
    </w:p>
    <w:p w14:paraId="2C22F2EB" w14:textId="77777777" w:rsidR="0061634A" w:rsidRPr="004D3188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62AFD578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0 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Brooks, R. P., C. A. Cole, and D. H. Wardrop. Development of an HGM Regional Guidebook </w:t>
      </w:r>
      <w:r>
        <w:rPr>
          <w:rFonts w:ascii="Times New Roman" w:hAnsi="Times New Roman" w:cs="Times New Roman"/>
          <w:sz w:val="22"/>
          <w:szCs w:val="22"/>
        </w:rPr>
        <w:t>f</w:t>
      </w:r>
      <w:r w:rsidRPr="004D3188">
        <w:rPr>
          <w:rFonts w:ascii="Times New Roman" w:hAnsi="Times New Roman" w:cs="Times New Roman"/>
          <w:sz w:val="22"/>
          <w:szCs w:val="22"/>
        </w:rPr>
        <w:t>or Wetlands of the Ridge and Valley Province of the Central Appalachian Mountains. U. S. Army Corps of Engineers, Waterways Experiment Station, Vicksburg, MS. $25,000.</w:t>
      </w:r>
    </w:p>
    <w:p w14:paraId="15978DA9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1E9DB99E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 A. Assessing wetland mitigation success criteria as found in Section 404 permits - The relationship bet</w:t>
      </w:r>
      <w:r>
        <w:rPr>
          <w:rFonts w:ascii="Times New Roman" w:hAnsi="Times New Roman" w:cs="Times New Roman"/>
          <w:sz w:val="22"/>
          <w:szCs w:val="22"/>
        </w:rPr>
        <w:t>ween structure and function. U.</w:t>
      </w:r>
      <w:r w:rsidRPr="004D3188">
        <w:rPr>
          <w:rFonts w:ascii="Times New Roman" w:hAnsi="Times New Roman" w:cs="Times New Roman"/>
          <w:sz w:val="22"/>
          <w:szCs w:val="22"/>
        </w:rPr>
        <w:t xml:space="preserve">S. Army Corps of Engineers, Waterways Experiment Station, Vicksburg, MS. $28,230.                        </w:t>
      </w:r>
    </w:p>
    <w:p w14:paraId="0C5E7FF6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5786AB96" w14:textId="77777777" w:rsidR="0061634A" w:rsidRPr="004D3188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98 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A. Pattern and process of wetland creation and succession at Fort Drum, NY: Phase IV-       Wetland mitigation bank feasibility and design. Subcontract to Gannett Fleming, Hyde, PA.        $17,000.</w:t>
      </w:r>
    </w:p>
    <w:p w14:paraId="4AAAF8F0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6AB6C3A6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A., and R.P. Brooks.  Assessing the success of wetland creation efforts at Fort Drum, New York.  U.S. Army, Ft. Drum. $238,378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518F8F49" w14:textId="77777777" w:rsidR="00035A7A" w:rsidRDefault="00035A7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758216D1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97 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Bingham, B., T. Collins, R.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Goto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 xml:space="preserve">, B. Rogers, J. Stephen, C. A. Cole, P. Johnson, I. Nair, J.       Rawlins, P.  Richards, K. Tamminga, J.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Tarr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>, and S. Thompson. Ample Opportunity II. Th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brownfield intervention. The transformation of an urban brownfield into a river valley greenway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The Heinz Endowments, Pittsburgh, PA. $250,000    [PSU subcontract $44,500]</w:t>
      </w:r>
    </w:p>
    <w:p w14:paraId="33BFB64E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597E8948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96 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Tamminga, K. R., and C.A. Cole. Upgrading Penn State's C&amp;DE Wetland Design course.       Program Innovation Fund Proposal, Continuing and Distance Education, Penn State University, University Park, PA. $6,954.</w:t>
      </w:r>
    </w:p>
    <w:p w14:paraId="690367BD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798ADFEB" w14:textId="77777777" w:rsidR="0061634A" w:rsidRDefault="0061634A" w:rsidP="0061634A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Cole, C.A., R.P.  Brooks, D.H. Wardrop, and L.A. Bishel. Watersheds and wetlands: Large-scale disturbances and small-scale responses. National Science Foundation and the US Environmental Protection Agency Partnership for Environmental Research.  $742,079. </w:t>
      </w:r>
    </w:p>
    <w:p w14:paraId="6E96F5C9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E5F64C9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95 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A., and R.P. Brooks. Pattern and process of wetland creation and succession at Fort       Drum, NY. Phase II.  U.S. Army, Ft. Drum. $106,000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6CAD4248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               </w:t>
      </w:r>
    </w:p>
    <w:p w14:paraId="05E56EE9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94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A., and R.P. Brooks. Pattern and process of wetland creation and succession at Fort       Drum, NY. Phase I.  U.S. Army, Ft. Drum. $100,000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098AD091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6F20E204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Brooks, R.P., and C.A. Cole. Wetland hydrology on reference and mitigation wetlands.  USEPA Corvallis</w:t>
      </w:r>
      <w:r>
        <w:rPr>
          <w:rFonts w:ascii="Times New Roman" w:hAnsi="Times New Roman" w:cs="Times New Roman"/>
          <w:sz w:val="22"/>
          <w:szCs w:val="22"/>
        </w:rPr>
        <w:t xml:space="preserve"> Research Lab. $26,600.</w:t>
      </w:r>
    </w:p>
    <w:p w14:paraId="07728631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lastRenderedPageBreak/>
        <w:t xml:space="preserve">1993 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Brooks, R.P., and C.A. Cole.  Wetland mitigation at Fort Drum, New York.  Subcontract to       Stetson-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Harza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>, Utica, New York.  $29,459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4C008678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5A55614C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91 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, and J. Gregory. The hydrology of Hatteras Island maritime forests and the impacts of groundwater withdrawal.  National Park Service, Southeast Regional Office, Atlanta, GA. </w:t>
      </w:r>
      <w:r>
        <w:rPr>
          <w:rFonts w:ascii="Times New Roman" w:hAnsi="Times New Roman" w:cs="Times New Roman"/>
          <w:sz w:val="22"/>
          <w:szCs w:val="22"/>
        </w:rPr>
        <w:t xml:space="preserve">       $46,451.</w:t>
      </w:r>
    </w:p>
    <w:p w14:paraId="612F0704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6A1CD7D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90 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A.  Water quality monitoring on Bodie Island and Buxton Woods, Cape Hatteras       National Seashore.  National Park Service, Water Resources Division, Denver, CO.  $80,000.</w:t>
      </w:r>
    </w:p>
    <w:p w14:paraId="7C7BA176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AF8910D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A.  Macro-invertebrate monitoring as an indicator of water quality.  Eastern National Park and Monument Association. $3449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1726CEFD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53BCE75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86 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A., and E. A. LeFebvre. Surface mine wetland seed banks, productivity and community       structure.  SIUC $6600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00348206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79CAC346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A., and E. A. LeFebvre. Surface mine wetland seed banks, productivity, and community</w:t>
      </w:r>
      <w:r>
        <w:rPr>
          <w:rFonts w:ascii="Times New Roman" w:hAnsi="Times New Roman" w:cs="Times New Roman"/>
          <w:sz w:val="22"/>
          <w:szCs w:val="22"/>
        </w:rPr>
        <w:t xml:space="preserve"> structure.  NRA $2200.</w:t>
      </w:r>
    </w:p>
    <w:p w14:paraId="68C534FF" w14:textId="77777777" w:rsidR="0061634A" w:rsidRPr="004D3188" w:rsidRDefault="0061634A" w:rsidP="0061634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76822F5F" w14:textId="77777777" w:rsidR="0061634A" w:rsidRDefault="0061634A" w:rsidP="0061634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85   </w:t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A. Surface mine wetland seed banks, productivity, and community structure. National       Rifle Association $2000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5CC5A674" w14:textId="77777777" w:rsidR="0061634A" w:rsidRDefault="0061634A" w:rsidP="00EE07B8">
      <w:pPr>
        <w:pStyle w:val="PlainText"/>
        <w:rPr>
          <w:rFonts w:ascii="Times New Roman" w:hAnsi="Times New Roman" w:cs="Times New Roman"/>
          <w:b/>
          <w:sz w:val="22"/>
          <w:szCs w:val="22"/>
        </w:rPr>
      </w:pPr>
    </w:p>
    <w:p w14:paraId="0F6B57BC" w14:textId="0291730E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356EFB">
        <w:rPr>
          <w:rFonts w:ascii="Times New Roman" w:hAnsi="Times New Roman" w:cs="Times New Roman"/>
          <w:b/>
          <w:sz w:val="22"/>
          <w:szCs w:val="22"/>
        </w:rPr>
        <w:t>Professional Presentations</w:t>
      </w:r>
    </w:p>
    <w:p w14:paraId="21FA8831" w14:textId="77777777" w:rsidR="00D63442" w:rsidRPr="00D63442" w:rsidRDefault="00D63442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153A46AA" w14:textId="22CB3139" w:rsidR="00D319AB" w:rsidRDefault="00D319AB" w:rsidP="00D6344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8</w:t>
      </w:r>
      <w:r>
        <w:rPr>
          <w:rFonts w:ascii="Times New Roman" w:hAnsi="Times New Roman" w:cs="Times New Roman"/>
          <w:sz w:val="22"/>
          <w:szCs w:val="22"/>
        </w:rPr>
        <w:tab/>
        <w:t xml:space="preserve">Cole, C. A., S. P. Mainzer, and K. Mainzer. </w:t>
      </w:r>
      <w:r w:rsidRPr="00D319AB">
        <w:rPr>
          <w:rFonts w:ascii="Times New Roman" w:hAnsi="Times New Roman" w:cs="Times New Roman"/>
          <w:sz w:val="22"/>
          <w:szCs w:val="22"/>
        </w:rPr>
        <w:t>E+D: Ecology and Design - Improving the ecological function of the designed world</w:t>
      </w:r>
      <w:r>
        <w:rPr>
          <w:rFonts w:ascii="Times New Roman" w:hAnsi="Times New Roman" w:cs="Times New Roman"/>
          <w:sz w:val="22"/>
          <w:szCs w:val="22"/>
        </w:rPr>
        <w:t xml:space="preserve">. CELA – </w:t>
      </w:r>
      <w:r w:rsidR="00F762F9">
        <w:rPr>
          <w:rFonts w:ascii="Times New Roman" w:hAnsi="Times New Roman" w:cs="Times New Roman"/>
          <w:sz w:val="22"/>
          <w:szCs w:val="22"/>
        </w:rPr>
        <w:t xml:space="preserve">March </w:t>
      </w:r>
      <w:bookmarkStart w:id="0" w:name="_GoBack"/>
      <w:bookmarkEnd w:id="0"/>
      <w:r>
        <w:rPr>
          <w:rFonts w:ascii="Times New Roman" w:hAnsi="Times New Roman" w:cs="Times New Roman"/>
          <w:sz w:val="22"/>
          <w:szCs w:val="22"/>
        </w:rPr>
        <w:t xml:space="preserve">2018, Blacksburg, VA.  </w:t>
      </w:r>
    </w:p>
    <w:p w14:paraId="112D5944" w14:textId="77777777" w:rsidR="000B22BF" w:rsidRDefault="000B22BF" w:rsidP="00D6344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13C63D4E" w14:textId="6C681C45" w:rsidR="000B22BF" w:rsidRDefault="000B22BF" w:rsidP="00D6344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proofErr w:type="spellStart"/>
      <w:r>
        <w:rPr>
          <w:rFonts w:ascii="Times New Roman" w:hAnsi="Times New Roman" w:cs="Times New Roman"/>
          <w:sz w:val="22"/>
          <w:szCs w:val="22"/>
        </w:rPr>
        <w:t>Padt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, F., and C. A. Cole. </w:t>
      </w:r>
      <w:r w:rsidRPr="000B22BF">
        <w:rPr>
          <w:rFonts w:ascii="Times New Roman" w:hAnsi="Times New Roman" w:cs="Times New Roman"/>
          <w:sz w:val="22"/>
          <w:szCs w:val="22"/>
        </w:rPr>
        <w:t>A Collective Landscape Approach: Practical Examples, Methods, and Training Options for Enhancing Properties with Buffers and Other BMPS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Pr="000B22BF">
        <w:rPr>
          <w:rFonts w:ascii="Times New Roman" w:hAnsi="Times New Roman" w:cs="Times New Roman"/>
          <w:sz w:val="22"/>
          <w:szCs w:val="22"/>
        </w:rPr>
        <w:t xml:space="preserve">2018 </w:t>
      </w:r>
      <w:r>
        <w:rPr>
          <w:rFonts w:ascii="Times New Roman" w:hAnsi="Times New Roman" w:cs="Times New Roman"/>
          <w:sz w:val="22"/>
          <w:szCs w:val="22"/>
        </w:rPr>
        <w:t>Riparian Forest Buffer S</w:t>
      </w:r>
      <w:r w:rsidRPr="000B22BF">
        <w:rPr>
          <w:rFonts w:ascii="Times New Roman" w:hAnsi="Times New Roman" w:cs="Times New Roman"/>
          <w:sz w:val="22"/>
          <w:szCs w:val="22"/>
        </w:rPr>
        <w:t>ummit</w:t>
      </w:r>
      <w:r>
        <w:rPr>
          <w:rFonts w:ascii="Times New Roman" w:hAnsi="Times New Roman" w:cs="Times New Roman"/>
          <w:sz w:val="22"/>
          <w:szCs w:val="22"/>
        </w:rPr>
        <w:t>. PA DCNR, State College, March 1 and 2, 2018.</w:t>
      </w:r>
    </w:p>
    <w:p w14:paraId="59C93BB5" w14:textId="77777777" w:rsidR="00D319AB" w:rsidRDefault="00D319AB" w:rsidP="00D6344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525D9C32" w14:textId="2D89A98D" w:rsidR="00FD56C4" w:rsidRDefault="00FD56C4" w:rsidP="00D6344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7</w:t>
      </w:r>
      <w:r>
        <w:rPr>
          <w:rFonts w:ascii="Times New Roman" w:hAnsi="Times New Roman" w:cs="Times New Roman"/>
          <w:sz w:val="22"/>
          <w:szCs w:val="22"/>
        </w:rPr>
        <w:tab/>
        <w:t>Cole, C. A. The Center for Ecological Design and Restoration (CEDAR). Center for Pollinator Research, Spring Symposium 2017. Penn State University. May 16, 2017.</w:t>
      </w:r>
    </w:p>
    <w:p w14:paraId="6B29E2D1" w14:textId="77777777" w:rsidR="00FD56C4" w:rsidRDefault="00FD56C4" w:rsidP="00D6344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99A21A5" w14:textId="1A040774" w:rsidR="00525859" w:rsidRDefault="00353555" w:rsidP="00D6344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6</w:t>
      </w:r>
      <w:r>
        <w:rPr>
          <w:rFonts w:ascii="Times New Roman" w:hAnsi="Times New Roman" w:cs="Times New Roman"/>
          <w:sz w:val="22"/>
          <w:szCs w:val="22"/>
        </w:rPr>
        <w:tab/>
      </w:r>
      <w:r w:rsidR="00525859">
        <w:rPr>
          <w:rFonts w:ascii="Times New Roman" w:hAnsi="Times New Roman" w:cs="Times New Roman"/>
          <w:sz w:val="22"/>
          <w:szCs w:val="22"/>
        </w:rPr>
        <w:t>Cole, C. A. Novel wetland ecosystems by design. Ecological Society of America Annual Meeting, F</w:t>
      </w:r>
      <w:r w:rsidR="00454A25">
        <w:rPr>
          <w:rFonts w:ascii="Times New Roman" w:hAnsi="Times New Roman" w:cs="Times New Roman"/>
          <w:sz w:val="22"/>
          <w:szCs w:val="22"/>
        </w:rPr>
        <w:t>ort Lauderdale, FL. August 2016</w:t>
      </w:r>
      <w:r w:rsidR="00AC070F">
        <w:rPr>
          <w:rFonts w:ascii="Times New Roman" w:hAnsi="Times New Roman" w:cs="Times New Roman"/>
          <w:sz w:val="22"/>
          <w:szCs w:val="22"/>
        </w:rPr>
        <w:t xml:space="preserve"> [accepted but had to pull out due to family medical emergency]</w:t>
      </w:r>
    </w:p>
    <w:p w14:paraId="32435186" w14:textId="77777777" w:rsidR="00525859" w:rsidRDefault="00525859" w:rsidP="00D6344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4BD22534" w14:textId="6B1225DC" w:rsidR="00353555" w:rsidRDefault="00353555" w:rsidP="00525859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ole, C. A. Novel ecosystems by design. Novel Ecosystems Symposium, Penn State University, April 12, 2016.</w:t>
      </w:r>
    </w:p>
    <w:p w14:paraId="7FDF3DA0" w14:textId="77777777" w:rsidR="00353555" w:rsidRDefault="00353555" w:rsidP="00D6344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757EE4A3" w14:textId="47ACD0C6" w:rsidR="002D3D23" w:rsidRDefault="002D3D23" w:rsidP="00D6344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5</w:t>
      </w:r>
      <w:r>
        <w:rPr>
          <w:rFonts w:ascii="Times New Roman" w:hAnsi="Times New Roman" w:cs="Times New Roman"/>
          <w:sz w:val="22"/>
          <w:szCs w:val="22"/>
        </w:rPr>
        <w:tab/>
        <w:t xml:space="preserve">Cole, C. A. </w:t>
      </w:r>
      <w:r w:rsidRPr="002D3D23">
        <w:rPr>
          <w:rFonts w:ascii="Times New Roman" w:hAnsi="Times New Roman" w:cs="Times New Roman"/>
          <w:sz w:val="22"/>
          <w:szCs w:val="22"/>
        </w:rPr>
        <w:t>All wet - A decade of wetland hydrology in central Pennsylvania</w:t>
      </w:r>
      <w:r>
        <w:rPr>
          <w:rFonts w:ascii="Times New Roman" w:hAnsi="Times New Roman" w:cs="Times New Roman"/>
          <w:sz w:val="22"/>
          <w:szCs w:val="22"/>
        </w:rPr>
        <w:t>. 36</w:t>
      </w:r>
      <w:r w:rsidRPr="002D3D23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>
        <w:rPr>
          <w:rFonts w:ascii="Times New Roman" w:hAnsi="Times New Roman" w:cs="Times New Roman"/>
          <w:sz w:val="22"/>
          <w:szCs w:val="22"/>
        </w:rPr>
        <w:t xml:space="preserve"> Annual Conference, Society of Wetland Scientists, Providence, RI. </w:t>
      </w:r>
      <w:r w:rsidR="0041734C">
        <w:rPr>
          <w:rFonts w:ascii="Times New Roman" w:hAnsi="Times New Roman" w:cs="Times New Roman"/>
          <w:sz w:val="22"/>
          <w:szCs w:val="22"/>
        </w:rPr>
        <w:t>June 2,</w:t>
      </w:r>
      <w:r>
        <w:rPr>
          <w:rFonts w:ascii="Times New Roman" w:hAnsi="Times New Roman" w:cs="Times New Roman"/>
          <w:sz w:val="22"/>
          <w:szCs w:val="22"/>
        </w:rPr>
        <w:t xml:space="preserve"> 2015</w:t>
      </w:r>
    </w:p>
    <w:p w14:paraId="563780E9" w14:textId="77777777" w:rsidR="002D3D23" w:rsidRDefault="002D3D23" w:rsidP="00D6344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436B763C" w14:textId="77777777" w:rsidR="00D63442" w:rsidRDefault="00D63442" w:rsidP="00D63442">
      <w:pPr>
        <w:pStyle w:val="PlainText"/>
        <w:ind w:left="720" w:hanging="720"/>
        <w:rPr>
          <w:rFonts w:ascii="Times New Roman" w:hAnsi="Times New Roman" w:cs="Times New Roman"/>
          <w:b/>
          <w:sz w:val="22"/>
          <w:szCs w:val="22"/>
        </w:rPr>
      </w:pPr>
      <w:r w:rsidRPr="00D63442">
        <w:rPr>
          <w:rFonts w:ascii="Times New Roman" w:hAnsi="Times New Roman" w:cs="Times New Roman"/>
          <w:sz w:val="22"/>
          <w:szCs w:val="22"/>
        </w:rPr>
        <w:t>2014</w:t>
      </w:r>
      <w:r w:rsidRPr="00D63442">
        <w:rPr>
          <w:rFonts w:ascii="Times New Roman" w:hAnsi="Times New Roman" w:cs="Times New Roman"/>
          <w:sz w:val="22"/>
          <w:szCs w:val="22"/>
        </w:rPr>
        <w:tab/>
        <w:t>Cole, C. A. Microclimatic comparison between a natural and created schoolyard wetland.</w:t>
      </w:r>
      <w:r>
        <w:rPr>
          <w:rFonts w:ascii="Times New Roman" w:hAnsi="Times New Roman" w:cs="Times New Roman"/>
          <w:b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35</w:t>
      </w:r>
      <w:r w:rsidRPr="00F94259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Annual Conference, Society of Wetland Scientists</w:t>
      </w:r>
      <w:r>
        <w:rPr>
          <w:rFonts w:ascii="Times New Roman" w:hAnsi="Times New Roman" w:cs="Times New Roman"/>
          <w:sz w:val="22"/>
          <w:szCs w:val="22"/>
        </w:rPr>
        <w:t>, Portland, OR. May 2014</w:t>
      </w:r>
    </w:p>
    <w:p w14:paraId="7FFAB540" w14:textId="77777777" w:rsidR="00532C42" w:rsidRDefault="00532C42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D0C12EE" w14:textId="77777777" w:rsidR="00F94259" w:rsidRDefault="000702B3" w:rsidP="000702B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3</w:t>
      </w:r>
      <w:r>
        <w:rPr>
          <w:rFonts w:ascii="Times New Roman" w:hAnsi="Times New Roman" w:cs="Times New Roman"/>
          <w:sz w:val="22"/>
          <w:szCs w:val="22"/>
        </w:rPr>
        <w:tab/>
      </w:r>
      <w:r w:rsidR="00F94259">
        <w:rPr>
          <w:rFonts w:ascii="Times New Roman" w:hAnsi="Times New Roman" w:cs="Times New Roman"/>
          <w:sz w:val="22"/>
          <w:szCs w:val="22"/>
        </w:rPr>
        <w:t xml:space="preserve">Cole, C. A. </w:t>
      </w:r>
      <w:r w:rsidR="00F94259" w:rsidRPr="00F94259">
        <w:rPr>
          <w:rFonts w:ascii="Times New Roman" w:hAnsi="Times New Roman" w:cs="Times New Roman"/>
          <w:sz w:val="22"/>
          <w:szCs w:val="22"/>
        </w:rPr>
        <w:t>Publishing in a newsletter/refereed journal hybrid – Wetland Science and Management</w:t>
      </w:r>
      <w:r w:rsidR="00F94259">
        <w:rPr>
          <w:rFonts w:ascii="Times New Roman" w:hAnsi="Times New Roman" w:cs="Times New Roman"/>
          <w:sz w:val="22"/>
          <w:szCs w:val="22"/>
        </w:rPr>
        <w:t>. 34</w:t>
      </w:r>
      <w:r w:rsidR="00F94259" w:rsidRPr="00F94259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="00F94259">
        <w:rPr>
          <w:rFonts w:ascii="Times New Roman" w:hAnsi="Times New Roman" w:cs="Times New Roman"/>
          <w:sz w:val="22"/>
          <w:szCs w:val="22"/>
        </w:rPr>
        <w:t xml:space="preserve"> </w:t>
      </w:r>
      <w:r w:rsidR="00F94259" w:rsidRPr="004D3188">
        <w:rPr>
          <w:rFonts w:ascii="Times New Roman" w:hAnsi="Times New Roman" w:cs="Times New Roman"/>
          <w:sz w:val="22"/>
          <w:szCs w:val="22"/>
        </w:rPr>
        <w:t>Annual Conference, Society of Wetland Scientists</w:t>
      </w:r>
      <w:r w:rsidR="00F94259">
        <w:rPr>
          <w:rFonts w:ascii="Times New Roman" w:hAnsi="Times New Roman" w:cs="Times New Roman"/>
          <w:sz w:val="22"/>
          <w:szCs w:val="22"/>
        </w:rPr>
        <w:t>, Duluth, MN.</w:t>
      </w:r>
      <w:r w:rsidR="00BB5E55">
        <w:rPr>
          <w:rFonts w:ascii="Times New Roman" w:hAnsi="Times New Roman" w:cs="Times New Roman"/>
          <w:sz w:val="22"/>
          <w:szCs w:val="22"/>
        </w:rPr>
        <w:t xml:space="preserve"> June 2013.</w:t>
      </w:r>
    </w:p>
    <w:p w14:paraId="6B1B5E76" w14:textId="77777777" w:rsidR="0078742A" w:rsidRDefault="0078742A" w:rsidP="000702B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24808160" w14:textId="77777777" w:rsidR="0078742A" w:rsidRDefault="0078742A" w:rsidP="0078742A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ab/>
      </w:r>
      <w:proofErr w:type="spellStart"/>
      <w:r>
        <w:rPr>
          <w:rFonts w:ascii="Times New Roman" w:hAnsi="Times New Roman" w:cs="Times New Roman"/>
          <w:sz w:val="22"/>
          <w:szCs w:val="22"/>
        </w:rPr>
        <w:t>Tyrna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, A., R. P. Brooks, and C. A. Cole. </w:t>
      </w:r>
      <w:r w:rsidRPr="0078742A">
        <w:rPr>
          <w:rFonts w:ascii="Times New Roman" w:hAnsi="Times New Roman" w:cs="Times New Roman"/>
          <w:sz w:val="22"/>
          <w:szCs w:val="22"/>
        </w:rPr>
        <w:t>Do wetlands within HGM subclasses really have predictable hydrologic patterns? A comparison of headwater floodplain wetlands in Pennsylvania</w:t>
      </w:r>
      <w:r>
        <w:rPr>
          <w:rFonts w:ascii="Times New Roman" w:hAnsi="Times New Roman" w:cs="Times New Roman"/>
          <w:sz w:val="22"/>
          <w:szCs w:val="22"/>
        </w:rPr>
        <w:t>. 34</w:t>
      </w:r>
      <w:r w:rsidRPr="00F94259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Annual Conference, Society of Wetland Scientists</w:t>
      </w:r>
      <w:r>
        <w:rPr>
          <w:rFonts w:ascii="Times New Roman" w:hAnsi="Times New Roman" w:cs="Times New Roman"/>
          <w:sz w:val="22"/>
          <w:szCs w:val="22"/>
        </w:rPr>
        <w:t>, Duluth, MN.</w:t>
      </w:r>
      <w:r w:rsidR="00BB5E55">
        <w:rPr>
          <w:rFonts w:ascii="Times New Roman" w:hAnsi="Times New Roman" w:cs="Times New Roman"/>
          <w:sz w:val="22"/>
          <w:szCs w:val="22"/>
        </w:rPr>
        <w:t xml:space="preserve"> June 2013.</w:t>
      </w:r>
      <w:r w:rsidR="0098232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8F28E7D" w14:textId="77777777" w:rsidR="00F94259" w:rsidRDefault="00F94259" w:rsidP="000702B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22B99159" w14:textId="77777777" w:rsidR="000702B3" w:rsidRDefault="000702B3" w:rsidP="00F94259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Orland, B., T. Murtha, and C. A. Cole. </w:t>
      </w:r>
      <w:r w:rsidRPr="000702B3">
        <w:rPr>
          <w:rFonts w:ascii="Times New Roman" w:hAnsi="Times New Roman" w:cs="Times New Roman"/>
          <w:sz w:val="22"/>
          <w:szCs w:val="22"/>
        </w:rPr>
        <w:t>A Geodesign Approach for Energy Development-enabled Sustainability</w:t>
      </w:r>
      <w:r>
        <w:rPr>
          <w:rFonts w:ascii="Times New Roman" w:hAnsi="Times New Roman" w:cs="Times New Roman"/>
          <w:sz w:val="22"/>
          <w:szCs w:val="22"/>
        </w:rPr>
        <w:t>. CELA, Austin, TX.</w:t>
      </w:r>
      <w:r w:rsidR="00BB5E55">
        <w:rPr>
          <w:rFonts w:ascii="Times New Roman" w:hAnsi="Times New Roman" w:cs="Times New Roman"/>
          <w:sz w:val="22"/>
          <w:szCs w:val="22"/>
        </w:rPr>
        <w:t xml:space="preserve"> March 2013.</w:t>
      </w:r>
      <w:r w:rsidR="0098232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2477472" w14:textId="77777777" w:rsidR="001665AA" w:rsidRDefault="001665AA" w:rsidP="000702B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5E88A496" w14:textId="492BF443" w:rsidR="001665AA" w:rsidRDefault="001665AA" w:rsidP="001665AA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Cole, C. A. Ecological impacts from drilling for shale gas – streams, wetlands, forests. </w:t>
      </w:r>
      <w:r w:rsidRPr="001665AA">
        <w:rPr>
          <w:rFonts w:ascii="Times New Roman" w:hAnsi="Times New Roman" w:cs="Times New Roman"/>
          <w:sz w:val="22"/>
          <w:szCs w:val="22"/>
        </w:rPr>
        <w:t>Ithaca Native Landscape Symposium</w:t>
      </w:r>
      <w:r w:rsidR="00BB5E55">
        <w:rPr>
          <w:rFonts w:ascii="Times New Roman" w:hAnsi="Times New Roman" w:cs="Times New Roman"/>
          <w:sz w:val="22"/>
          <w:szCs w:val="22"/>
        </w:rPr>
        <w:t xml:space="preserve">. Ithaca, NY.  March </w:t>
      </w:r>
      <w:r>
        <w:rPr>
          <w:rFonts w:ascii="Times New Roman" w:hAnsi="Times New Roman" w:cs="Times New Roman"/>
          <w:sz w:val="22"/>
          <w:szCs w:val="22"/>
        </w:rPr>
        <w:t>2013.</w:t>
      </w:r>
    </w:p>
    <w:p w14:paraId="36469644" w14:textId="77777777" w:rsidR="00B95758" w:rsidRDefault="00B95758" w:rsidP="001665AA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</w:p>
    <w:p w14:paraId="525EDAA1" w14:textId="77777777" w:rsidR="00997414" w:rsidRDefault="00266B25" w:rsidP="00BF601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2</w:t>
      </w:r>
      <w:r>
        <w:rPr>
          <w:rFonts w:ascii="Times New Roman" w:hAnsi="Times New Roman" w:cs="Times New Roman"/>
          <w:sz w:val="22"/>
          <w:szCs w:val="22"/>
        </w:rPr>
        <w:tab/>
      </w:r>
      <w:proofErr w:type="spellStart"/>
      <w:r w:rsidR="00997414">
        <w:rPr>
          <w:rFonts w:ascii="Times New Roman" w:hAnsi="Times New Roman" w:cs="Times New Roman"/>
          <w:sz w:val="22"/>
          <w:szCs w:val="22"/>
        </w:rPr>
        <w:t>Padt</w:t>
      </w:r>
      <w:proofErr w:type="spellEnd"/>
      <w:r w:rsidR="00997414">
        <w:rPr>
          <w:rFonts w:ascii="Times New Roman" w:hAnsi="Times New Roman" w:cs="Times New Roman"/>
          <w:sz w:val="22"/>
          <w:szCs w:val="22"/>
        </w:rPr>
        <w:t xml:space="preserve">, F., B. Orland, M. Bose, and C. A. Cole. </w:t>
      </w:r>
      <w:r w:rsidR="00997414" w:rsidRPr="00997414">
        <w:rPr>
          <w:rFonts w:ascii="Times New Roman" w:hAnsi="Times New Roman" w:cs="Times New Roman"/>
          <w:sz w:val="22"/>
          <w:szCs w:val="22"/>
        </w:rPr>
        <w:t>The Changing Landscape: Planning and designing for energy development</w:t>
      </w:r>
      <w:r w:rsidR="00997414">
        <w:rPr>
          <w:rFonts w:ascii="Times New Roman" w:hAnsi="Times New Roman" w:cs="Times New Roman"/>
          <w:sz w:val="22"/>
          <w:szCs w:val="22"/>
        </w:rPr>
        <w:t>: Research Session White Paper. Marcellus Shale Academ</w:t>
      </w:r>
      <w:r w:rsidR="0041734C">
        <w:rPr>
          <w:rFonts w:ascii="Times New Roman" w:hAnsi="Times New Roman" w:cs="Times New Roman"/>
          <w:sz w:val="22"/>
          <w:szCs w:val="22"/>
        </w:rPr>
        <w:t>ic Research Conference, Moon Township</w:t>
      </w:r>
      <w:r w:rsidR="00997414">
        <w:rPr>
          <w:rFonts w:ascii="Times New Roman" w:hAnsi="Times New Roman" w:cs="Times New Roman"/>
          <w:sz w:val="22"/>
          <w:szCs w:val="22"/>
        </w:rPr>
        <w:t xml:space="preserve">, PA. May 30-31, 2012. </w:t>
      </w:r>
    </w:p>
    <w:p w14:paraId="463A3B6D" w14:textId="77777777" w:rsidR="0025795C" w:rsidRDefault="0025795C" w:rsidP="00997414">
      <w:pPr>
        <w:pStyle w:val="PlainText"/>
        <w:ind w:left="810" w:hanging="810"/>
        <w:rPr>
          <w:rFonts w:ascii="Times New Roman" w:hAnsi="Times New Roman" w:cs="Times New Roman"/>
          <w:sz w:val="22"/>
          <w:szCs w:val="22"/>
        </w:rPr>
      </w:pPr>
    </w:p>
    <w:p w14:paraId="6AD3E90D" w14:textId="77777777" w:rsidR="0025795C" w:rsidRPr="00997414" w:rsidRDefault="0025795C" w:rsidP="0025795C">
      <w:pPr>
        <w:pStyle w:val="PlainText"/>
        <w:ind w:left="720" w:hanging="81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  <w:t xml:space="preserve">Cole, C. A. </w:t>
      </w:r>
      <w:r w:rsidR="00BF6015" w:rsidRPr="00BF6015">
        <w:rPr>
          <w:rFonts w:ascii="Times New Roman" w:hAnsi="Times New Roman" w:cs="Times New Roman"/>
          <w:sz w:val="22"/>
          <w:szCs w:val="22"/>
        </w:rPr>
        <w:t xml:space="preserve">Schoolyard Wetlands: Creating Aquatic Spaces </w:t>
      </w:r>
      <w:proofErr w:type="gramStart"/>
      <w:r w:rsidR="00BF6015" w:rsidRPr="00BF6015">
        <w:rPr>
          <w:rFonts w:ascii="Times New Roman" w:hAnsi="Times New Roman" w:cs="Times New Roman"/>
          <w:sz w:val="22"/>
          <w:szCs w:val="22"/>
        </w:rPr>
        <w:t>For</w:t>
      </w:r>
      <w:proofErr w:type="gramEnd"/>
      <w:r w:rsidR="00BF6015" w:rsidRPr="00BF6015">
        <w:rPr>
          <w:rFonts w:ascii="Times New Roman" w:hAnsi="Times New Roman" w:cs="Times New Roman"/>
          <w:sz w:val="22"/>
          <w:szCs w:val="22"/>
        </w:rPr>
        <w:t xml:space="preserve"> Learning</w:t>
      </w:r>
      <w:r>
        <w:rPr>
          <w:rFonts w:ascii="Times New Roman" w:hAnsi="Times New Roman" w:cs="Times New Roman"/>
          <w:sz w:val="22"/>
          <w:szCs w:val="22"/>
        </w:rPr>
        <w:t>. 9</w:t>
      </w:r>
      <w:r w:rsidRPr="0025795C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>
        <w:rPr>
          <w:rFonts w:ascii="Times New Roman" w:hAnsi="Times New Roman" w:cs="Times New Roman"/>
          <w:sz w:val="22"/>
          <w:szCs w:val="22"/>
        </w:rPr>
        <w:t xml:space="preserve"> INTECOL International Wetlands Conference/33</w:t>
      </w:r>
      <w:r w:rsidRPr="0025795C">
        <w:rPr>
          <w:rFonts w:ascii="Times New Roman" w:hAnsi="Times New Roman" w:cs="Times New Roman"/>
          <w:sz w:val="22"/>
          <w:szCs w:val="22"/>
          <w:vertAlign w:val="superscript"/>
        </w:rPr>
        <w:t>rd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Annual Conference, Society of Wetland Scientists</w:t>
      </w:r>
      <w:r>
        <w:rPr>
          <w:rFonts w:ascii="Times New Roman" w:hAnsi="Times New Roman" w:cs="Times New Roman"/>
          <w:sz w:val="22"/>
          <w:szCs w:val="22"/>
        </w:rPr>
        <w:t>, Orlando, FL. June 3-8, 2012.</w:t>
      </w:r>
    </w:p>
    <w:p w14:paraId="31B7E167" w14:textId="77777777" w:rsidR="00997414" w:rsidRDefault="00997414" w:rsidP="0034295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1C303F88" w14:textId="77777777" w:rsidR="004E75E9" w:rsidRDefault="00532C42" w:rsidP="0034295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011</w:t>
      </w:r>
      <w:r>
        <w:rPr>
          <w:rFonts w:ascii="Times New Roman" w:hAnsi="Times New Roman" w:cs="Times New Roman"/>
          <w:sz w:val="22"/>
          <w:szCs w:val="22"/>
        </w:rPr>
        <w:tab/>
      </w:r>
      <w:r w:rsidR="004E75E9">
        <w:rPr>
          <w:rFonts w:ascii="Times New Roman" w:hAnsi="Times New Roman" w:cs="Times New Roman"/>
          <w:sz w:val="22"/>
          <w:szCs w:val="22"/>
        </w:rPr>
        <w:t xml:space="preserve">Cole, C. A., </w:t>
      </w:r>
      <w:r w:rsidR="004E75E9" w:rsidRPr="004E75E9">
        <w:rPr>
          <w:rFonts w:ascii="Times New Roman" w:hAnsi="Times New Roman" w:cs="Times New Roman"/>
          <w:sz w:val="22"/>
          <w:szCs w:val="22"/>
        </w:rPr>
        <w:t xml:space="preserve">K. </w:t>
      </w:r>
      <w:proofErr w:type="spellStart"/>
      <w:r w:rsidR="004E75E9" w:rsidRPr="004E75E9">
        <w:rPr>
          <w:rFonts w:ascii="Times New Roman" w:hAnsi="Times New Roman" w:cs="Times New Roman"/>
          <w:sz w:val="22"/>
          <w:szCs w:val="22"/>
        </w:rPr>
        <w:t>Altenbach</w:t>
      </w:r>
      <w:proofErr w:type="spellEnd"/>
      <w:r w:rsidR="004E75E9" w:rsidRPr="004E75E9">
        <w:rPr>
          <w:rFonts w:ascii="Times New Roman" w:hAnsi="Times New Roman" w:cs="Times New Roman"/>
          <w:sz w:val="22"/>
          <w:szCs w:val="22"/>
        </w:rPr>
        <w:t xml:space="preserve">, D. Barefoot, L. </w:t>
      </w:r>
      <w:proofErr w:type="spellStart"/>
      <w:r w:rsidR="004E75E9" w:rsidRPr="004E75E9">
        <w:rPr>
          <w:rFonts w:ascii="Times New Roman" w:hAnsi="Times New Roman" w:cs="Times New Roman"/>
          <w:sz w:val="22"/>
          <w:szCs w:val="22"/>
        </w:rPr>
        <w:t>Gotschall</w:t>
      </w:r>
      <w:proofErr w:type="spellEnd"/>
      <w:r w:rsidR="004E75E9" w:rsidRPr="004E75E9">
        <w:rPr>
          <w:rFonts w:ascii="Times New Roman" w:hAnsi="Times New Roman" w:cs="Times New Roman"/>
          <w:sz w:val="22"/>
          <w:szCs w:val="22"/>
        </w:rPr>
        <w:t xml:space="preserve">, E. Gross, E. Hahn, K. Hess-Reichard, D. Himes, C. </w:t>
      </w:r>
      <w:proofErr w:type="spellStart"/>
      <w:r w:rsidR="004E75E9" w:rsidRPr="004E75E9">
        <w:rPr>
          <w:rFonts w:ascii="Times New Roman" w:hAnsi="Times New Roman" w:cs="Times New Roman"/>
          <w:sz w:val="22"/>
          <w:szCs w:val="22"/>
        </w:rPr>
        <w:t>Karduck</w:t>
      </w:r>
      <w:proofErr w:type="spellEnd"/>
      <w:r w:rsidR="004E75E9" w:rsidRPr="004E75E9">
        <w:rPr>
          <w:rFonts w:ascii="Times New Roman" w:hAnsi="Times New Roman" w:cs="Times New Roman"/>
          <w:sz w:val="22"/>
          <w:szCs w:val="22"/>
        </w:rPr>
        <w:t xml:space="preserve">, A. </w:t>
      </w:r>
      <w:proofErr w:type="spellStart"/>
      <w:r w:rsidR="004E75E9" w:rsidRPr="004E75E9">
        <w:rPr>
          <w:rFonts w:ascii="Times New Roman" w:hAnsi="Times New Roman" w:cs="Times New Roman"/>
          <w:sz w:val="22"/>
          <w:szCs w:val="22"/>
        </w:rPr>
        <w:t>Luddy</w:t>
      </w:r>
      <w:proofErr w:type="spellEnd"/>
      <w:r w:rsidR="004E75E9" w:rsidRPr="004E75E9">
        <w:rPr>
          <w:rFonts w:ascii="Times New Roman" w:hAnsi="Times New Roman" w:cs="Times New Roman"/>
          <w:sz w:val="22"/>
          <w:szCs w:val="22"/>
        </w:rPr>
        <w:t xml:space="preserve">, J. Matthews, A. Miller, N. Monroe, D. </w:t>
      </w:r>
      <w:proofErr w:type="spellStart"/>
      <w:r w:rsidR="004E75E9" w:rsidRPr="004E75E9">
        <w:rPr>
          <w:rFonts w:ascii="Times New Roman" w:hAnsi="Times New Roman" w:cs="Times New Roman"/>
          <w:sz w:val="22"/>
          <w:szCs w:val="22"/>
        </w:rPr>
        <w:t>Rebok</w:t>
      </w:r>
      <w:proofErr w:type="spellEnd"/>
      <w:r w:rsidR="004E75E9" w:rsidRPr="004E75E9">
        <w:rPr>
          <w:rFonts w:ascii="Times New Roman" w:hAnsi="Times New Roman" w:cs="Times New Roman"/>
          <w:sz w:val="22"/>
          <w:szCs w:val="22"/>
        </w:rPr>
        <w:t xml:space="preserve">, S. Rumbaugh, L. Schreiner, C. Smith, K. Waksmunski, M. Weir, D. </w:t>
      </w:r>
      <w:proofErr w:type="spellStart"/>
      <w:r w:rsidR="004E75E9" w:rsidRPr="004E75E9">
        <w:rPr>
          <w:rFonts w:ascii="Times New Roman" w:hAnsi="Times New Roman" w:cs="Times New Roman"/>
          <w:sz w:val="22"/>
          <w:szCs w:val="22"/>
        </w:rPr>
        <w:t>Yackuboskey</w:t>
      </w:r>
      <w:proofErr w:type="spellEnd"/>
      <w:r w:rsidR="004E75E9" w:rsidRPr="004E75E9">
        <w:rPr>
          <w:rFonts w:ascii="Times New Roman" w:hAnsi="Times New Roman" w:cs="Times New Roman"/>
          <w:sz w:val="22"/>
          <w:szCs w:val="22"/>
        </w:rPr>
        <w:t xml:space="preserve">, F. Young, B. Orland, </w:t>
      </w:r>
      <w:r w:rsidR="004E75E9">
        <w:rPr>
          <w:rFonts w:ascii="Times New Roman" w:hAnsi="Times New Roman" w:cs="Times New Roman"/>
          <w:sz w:val="22"/>
          <w:szCs w:val="22"/>
        </w:rPr>
        <w:t xml:space="preserve">and </w:t>
      </w:r>
      <w:r w:rsidR="004E75E9" w:rsidRPr="004E75E9">
        <w:rPr>
          <w:rFonts w:ascii="Times New Roman" w:hAnsi="Times New Roman" w:cs="Times New Roman"/>
          <w:sz w:val="22"/>
          <w:szCs w:val="22"/>
        </w:rPr>
        <w:t>C. Steinitz</w:t>
      </w:r>
      <w:r w:rsidR="004E75E9">
        <w:rPr>
          <w:rFonts w:ascii="Times New Roman" w:hAnsi="Times New Roman" w:cs="Times New Roman"/>
          <w:sz w:val="22"/>
          <w:szCs w:val="22"/>
        </w:rPr>
        <w:t>. Marcellus by Design. Keynote Address – Marcellus Summit, November 17-18, 2011. University Park, PA.</w:t>
      </w:r>
    </w:p>
    <w:p w14:paraId="5A0D0141" w14:textId="77777777" w:rsidR="004E75E9" w:rsidRDefault="004E75E9" w:rsidP="0034295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24B06CBA" w14:textId="77777777" w:rsidR="00342952" w:rsidRDefault="00342952" w:rsidP="004E75E9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proofErr w:type="spellStart"/>
      <w:r w:rsidRPr="00342952">
        <w:rPr>
          <w:rFonts w:ascii="Times New Roman" w:hAnsi="Times New Roman" w:cs="Times New Roman"/>
          <w:sz w:val="22"/>
          <w:szCs w:val="22"/>
        </w:rPr>
        <w:t>Sliwinski</w:t>
      </w:r>
      <w:proofErr w:type="spellEnd"/>
      <w:r w:rsidRPr="00342952">
        <w:rPr>
          <w:rFonts w:ascii="Times New Roman" w:hAnsi="Times New Roman" w:cs="Times New Roman"/>
          <w:sz w:val="22"/>
          <w:szCs w:val="22"/>
        </w:rPr>
        <w:t>,</w:t>
      </w:r>
      <w:r>
        <w:rPr>
          <w:rFonts w:ascii="Times New Roman" w:hAnsi="Times New Roman" w:cs="Times New Roman"/>
          <w:sz w:val="22"/>
          <w:szCs w:val="22"/>
        </w:rPr>
        <w:t xml:space="preserve"> M., </w:t>
      </w:r>
      <w:r w:rsidRPr="00342952">
        <w:rPr>
          <w:rFonts w:ascii="Times New Roman" w:hAnsi="Times New Roman" w:cs="Times New Roman"/>
          <w:sz w:val="22"/>
          <w:szCs w:val="22"/>
        </w:rPr>
        <w:t>B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342952">
        <w:rPr>
          <w:rFonts w:ascii="Times New Roman" w:hAnsi="Times New Roman" w:cs="Times New Roman"/>
          <w:sz w:val="22"/>
          <w:szCs w:val="22"/>
        </w:rPr>
        <w:t xml:space="preserve"> Orland, K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342952">
        <w:rPr>
          <w:rFonts w:ascii="Times New Roman" w:hAnsi="Times New Roman" w:cs="Times New Roman"/>
          <w:sz w:val="22"/>
          <w:szCs w:val="22"/>
        </w:rPr>
        <w:t xml:space="preserve"> D. Davis, M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342952">
        <w:rPr>
          <w:rFonts w:ascii="Times New Roman" w:hAnsi="Times New Roman" w:cs="Times New Roman"/>
          <w:sz w:val="22"/>
          <w:szCs w:val="22"/>
        </w:rPr>
        <w:t xml:space="preserve"> Bose, M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342952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42952">
        <w:rPr>
          <w:rFonts w:ascii="Times New Roman" w:hAnsi="Times New Roman" w:cs="Times New Roman"/>
          <w:sz w:val="22"/>
          <w:szCs w:val="22"/>
        </w:rPr>
        <w:t>Sciegaj</w:t>
      </w:r>
      <w:proofErr w:type="spellEnd"/>
      <w:r w:rsidRPr="00342952">
        <w:rPr>
          <w:rFonts w:ascii="Times New Roman" w:hAnsi="Times New Roman" w:cs="Times New Roman"/>
          <w:sz w:val="22"/>
          <w:szCs w:val="22"/>
        </w:rPr>
        <w:t>, C. A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342952">
        <w:rPr>
          <w:rFonts w:ascii="Times New Roman" w:hAnsi="Times New Roman" w:cs="Times New Roman"/>
          <w:sz w:val="22"/>
          <w:szCs w:val="22"/>
        </w:rPr>
        <w:t xml:space="preserve"> Cole</w:t>
      </w:r>
      <w:r>
        <w:rPr>
          <w:rFonts w:ascii="Times New Roman" w:hAnsi="Times New Roman" w:cs="Times New Roman"/>
          <w:sz w:val="22"/>
          <w:szCs w:val="22"/>
        </w:rPr>
        <w:t xml:space="preserve"> and</w:t>
      </w:r>
      <w:r w:rsidRPr="00342952">
        <w:rPr>
          <w:rFonts w:ascii="Times New Roman" w:hAnsi="Times New Roman" w:cs="Times New Roman"/>
          <w:sz w:val="22"/>
          <w:szCs w:val="22"/>
        </w:rPr>
        <w:t xml:space="preserve"> C. P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342952">
        <w:rPr>
          <w:rFonts w:ascii="Times New Roman" w:hAnsi="Times New Roman" w:cs="Times New Roman"/>
          <w:sz w:val="22"/>
          <w:szCs w:val="22"/>
        </w:rPr>
        <w:t xml:space="preserve"> Ferrer</w:t>
      </w:r>
      <w:r>
        <w:rPr>
          <w:rFonts w:ascii="Times New Roman" w:hAnsi="Times New Roman" w:cs="Times New Roman"/>
          <w:sz w:val="22"/>
          <w:szCs w:val="22"/>
        </w:rPr>
        <w:t xml:space="preserve">i. </w:t>
      </w:r>
      <w:r w:rsidRPr="00342952">
        <w:rPr>
          <w:rFonts w:ascii="Times New Roman" w:hAnsi="Times New Roman" w:cs="Times New Roman"/>
          <w:sz w:val="22"/>
          <w:szCs w:val="22"/>
        </w:rPr>
        <w:t>Perceptions of the Natural Environment and Health among Residents in Marcellus and Non-Marcellus Communities</w:t>
      </w:r>
      <w:r>
        <w:rPr>
          <w:rFonts w:ascii="Times New Roman" w:hAnsi="Times New Roman" w:cs="Times New Roman"/>
          <w:sz w:val="22"/>
          <w:szCs w:val="22"/>
        </w:rPr>
        <w:t xml:space="preserve">.  </w:t>
      </w:r>
      <w:r w:rsidRPr="00342952">
        <w:rPr>
          <w:rFonts w:ascii="Times New Roman" w:hAnsi="Times New Roman" w:cs="Times New Roman"/>
          <w:sz w:val="22"/>
          <w:szCs w:val="22"/>
        </w:rPr>
        <w:t>Marcellus Shale Academic Applied Research Conference</w:t>
      </w:r>
      <w:r>
        <w:rPr>
          <w:rFonts w:ascii="Times New Roman" w:hAnsi="Times New Roman" w:cs="Times New Roman"/>
          <w:sz w:val="22"/>
          <w:szCs w:val="22"/>
        </w:rPr>
        <w:t>, PSU, Altoona, May 10-11, 2011.</w:t>
      </w:r>
      <w:r w:rsidR="0098232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18AC2BA" w14:textId="77777777" w:rsidR="0074692F" w:rsidRDefault="0074692F" w:rsidP="004E75E9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</w:p>
    <w:p w14:paraId="3B422C5C" w14:textId="589FBDBC" w:rsidR="00532C42" w:rsidRDefault="00532C42" w:rsidP="00342952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 w:rsidRPr="00532C42">
        <w:rPr>
          <w:rFonts w:ascii="Times New Roman" w:hAnsi="Times New Roman" w:cs="Times New Roman"/>
          <w:sz w:val="22"/>
          <w:szCs w:val="22"/>
        </w:rPr>
        <w:t xml:space="preserve">Bose, </w:t>
      </w:r>
      <w:r>
        <w:rPr>
          <w:rFonts w:ascii="Times New Roman" w:hAnsi="Times New Roman" w:cs="Times New Roman"/>
          <w:sz w:val="22"/>
          <w:szCs w:val="22"/>
        </w:rPr>
        <w:t xml:space="preserve">M., </w:t>
      </w:r>
      <w:r w:rsidRPr="00532C42">
        <w:rPr>
          <w:rFonts w:ascii="Times New Roman" w:hAnsi="Times New Roman" w:cs="Times New Roman"/>
          <w:sz w:val="22"/>
          <w:szCs w:val="22"/>
        </w:rPr>
        <w:t>B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532C42">
        <w:rPr>
          <w:rFonts w:ascii="Times New Roman" w:hAnsi="Times New Roman" w:cs="Times New Roman"/>
          <w:sz w:val="22"/>
          <w:szCs w:val="22"/>
        </w:rPr>
        <w:t xml:space="preserve"> Orland, K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532C42">
        <w:rPr>
          <w:rFonts w:ascii="Times New Roman" w:hAnsi="Times New Roman" w:cs="Times New Roman"/>
          <w:sz w:val="22"/>
          <w:szCs w:val="22"/>
        </w:rPr>
        <w:t xml:space="preserve"> D. Davis, M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532C42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532C42">
        <w:rPr>
          <w:rFonts w:ascii="Times New Roman" w:hAnsi="Times New Roman" w:cs="Times New Roman"/>
          <w:sz w:val="22"/>
          <w:szCs w:val="22"/>
        </w:rPr>
        <w:t>Sliwinski</w:t>
      </w:r>
      <w:proofErr w:type="spellEnd"/>
      <w:r w:rsidRPr="00532C42">
        <w:rPr>
          <w:rFonts w:ascii="Times New Roman" w:hAnsi="Times New Roman" w:cs="Times New Roman"/>
          <w:sz w:val="22"/>
          <w:szCs w:val="22"/>
        </w:rPr>
        <w:t>, C. A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532C42">
        <w:rPr>
          <w:rFonts w:ascii="Times New Roman" w:hAnsi="Times New Roman" w:cs="Times New Roman"/>
          <w:sz w:val="22"/>
          <w:szCs w:val="22"/>
        </w:rPr>
        <w:t xml:space="preserve"> Cole, C. P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532C42">
        <w:rPr>
          <w:rFonts w:ascii="Times New Roman" w:hAnsi="Times New Roman" w:cs="Times New Roman"/>
          <w:sz w:val="22"/>
          <w:szCs w:val="22"/>
        </w:rPr>
        <w:t xml:space="preserve"> Ferreri, </w:t>
      </w:r>
      <w:r>
        <w:rPr>
          <w:rFonts w:ascii="Times New Roman" w:hAnsi="Times New Roman" w:cs="Times New Roman"/>
          <w:sz w:val="22"/>
          <w:szCs w:val="22"/>
        </w:rPr>
        <w:t>and</w:t>
      </w:r>
      <w:r w:rsidRPr="00532C42">
        <w:rPr>
          <w:rFonts w:ascii="Times New Roman" w:hAnsi="Times New Roman" w:cs="Times New Roman"/>
          <w:sz w:val="22"/>
          <w:szCs w:val="22"/>
        </w:rPr>
        <w:t xml:space="preserve"> M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532C42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532C42">
        <w:rPr>
          <w:rFonts w:ascii="Times New Roman" w:hAnsi="Times New Roman" w:cs="Times New Roman"/>
          <w:sz w:val="22"/>
          <w:szCs w:val="22"/>
        </w:rPr>
        <w:t>Sciegaj</w:t>
      </w:r>
      <w:proofErr w:type="spellEnd"/>
      <w:r>
        <w:rPr>
          <w:rFonts w:ascii="Times New Roman" w:hAnsi="Times New Roman" w:cs="Times New Roman"/>
          <w:sz w:val="22"/>
          <w:szCs w:val="22"/>
        </w:rPr>
        <w:t>. Effects of Marcellus Shale gas development on environment and h</w:t>
      </w:r>
      <w:r w:rsidRPr="00532C42">
        <w:rPr>
          <w:rFonts w:ascii="Times New Roman" w:hAnsi="Times New Roman" w:cs="Times New Roman"/>
          <w:sz w:val="22"/>
          <w:szCs w:val="22"/>
        </w:rPr>
        <w:t>ealth</w:t>
      </w:r>
      <w:r w:rsidR="00454A25">
        <w:rPr>
          <w:rFonts w:ascii="Times New Roman" w:hAnsi="Times New Roman" w:cs="Times New Roman"/>
          <w:sz w:val="22"/>
          <w:szCs w:val="22"/>
        </w:rPr>
        <w:t xml:space="preserve">. </w:t>
      </w:r>
      <w:r w:rsidRPr="00532C42">
        <w:rPr>
          <w:rFonts w:ascii="Times New Roman" w:hAnsi="Times New Roman" w:cs="Times New Roman"/>
          <w:sz w:val="22"/>
          <w:szCs w:val="22"/>
        </w:rPr>
        <w:t>ACSP 52nd Annual Conference</w:t>
      </w:r>
      <w:r>
        <w:rPr>
          <w:rFonts w:ascii="Times New Roman" w:hAnsi="Times New Roman" w:cs="Times New Roman"/>
          <w:sz w:val="22"/>
          <w:szCs w:val="22"/>
        </w:rPr>
        <w:t>, Salt Lake City, UT.</w:t>
      </w:r>
      <w:r w:rsidR="00342952">
        <w:rPr>
          <w:rFonts w:ascii="Times New Roman" w:hAnsi="Times New Roman" w:cs="Times New Roman"/>
          <w:sz w:val="22"/>
          <w:szCs w:val="22"/>
        </w:rPr>
        <w:t xml:space="preserve"> </w:t>
      </w:r>
      <w:r w:rsidR="00342952" w:rsidRPr="00342952">
        <w:rPr>
          <w:rFonts w:ascii="Times New Roman" w:hAnsi="Times New Roman" w:cs="Times New Roman"/>
          <w:sz w:val="22"/>
          <w:szCs w:val="22"/>
        </w:rPr>
        <w:t>October 13-16, 2011</w:t>
      </w:r>
      <w:r w:rsidR="00342952">
        <w:rPr>
          <w:rFonts w:ascii="Times New Roman" w:hAnsi="Times New Roman" w:cs="Times New Roman"/>
          <w:sz w:val="22"/>
          <w:szCs w:val="22"/>
        </w:rPr>
        <w:t>.</w:t>
      </w:r>
      <w:r w:rsidR="0098232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3D6EB299" w14:textId="77777777" w:rsidR="00342952" w:rsidRPr="00356EFB" w:rsidRDefault="00342952" w:rsidP="00342952">
      <w:pPr>
        <w:pStyle w:val="PlainText"/>
        <w:rPr>
          <w:rFonts w:ascii="Times New Roman" w:hAnsi="Times New Roman" w:cs="Times New Roman"/>
          <w:b/>
          <w:sz w:val="22"/>
          <w:szCs w:val="22"/>
        </w:rPr>
      </w:pPr>
    </w:p>
    <w:p w14:paraId="45BCB278" w14:textId="77777777" w:rsidR="004C5514" w:rsidRDefault="001219F5" w:rsidP="004C551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9 </w:t>
      </w:r>
      <w:r w:rsidR="004C551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Love, T., C.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Trumbauer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 xml:space="preserve"> and C.</w:t>
      </w:r>
      <w:r w:rsidR="00E360BB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Cole. Implementation of a Pilot GIS for a Volunteer</w:t>
      </w:r>
      <w:r w:rsidR="004C5514">
        <w:rPr>
          <w:rFonts w:ascii="Times New Roman" w:hAnsi="Times New Roman" w:cs="Times New Roman"/>
          <w:sz w:val="22"/>
          <w:szCs w:val="22"/>
        </w:rPr>
        <w:t xml:space="preserve"> </w:t>
      </w:r>
      <w:r w:rsidR="00F225B5">
        <w:rPr>
          <w:rFonts w:ascii="Times New Roman" w:hAnsi="Times New Roman" w:cs="Times New Roman"/>
          <w:sz w:val="22"/>
          <w:szCs w:val="22"/>
        </w:rPr>
        <w:t xml:space="preserve">Based </w:t>
      </w:r>
      <w:r w:rsidR="00A50866">
        <w:rPr>
          <w:rFonts w:ascii="Times New Roman" w:hAnsi="Times New Roman" w:cs="Times New Roman"/>
          <w:sz w:val="22"/>
          <w:szCs w:val="22"/>
        </w:rPr>
        <w:t>Water Quality</w:t>
      </w:r>
      <w:r w:rsidRPr="004D3188">
        <w:rPr>
          <w:rFonts w:ascii="Times New Roman" w:hAnsi="Times New Roman" w:cs="Times New Roman"/>
          <w:sz w:val="22"/>
          <w:szCs w:val="22"/>
        </w:rPr>
        <w:t xml:space="preserve"> Monitoring Program The 1</w:t>
      </w:r>
      <w:r w:rsidR="00E360BB">
        <w:rPr>
          <w:rFonts w:ascii="Times New Roman" w:hAnsi="Times New Roman" w:cs="Times New Roman"/>
          <w:sz w:val="22"/>
          <w:szCs w:val="22"/>
        </w:rPr>
        <w:t>7</w:t>
      </w:r>
      <w:r w:rsidRPr="004D3188">
        <w:rPr>
          <w:rFonts w:ascii="Times New Roman" w:hAnsi="Times New Roman" w:cs="Times New Roman"/>
          <w:sz w:val="22"/>
          <w:szCs w:val="22"/>
        </w:rPr>
        <w:t xml:space="preserve">th International Conference on Geoinformatics 2009,     George Mason University, August 12th </w:t>
      </w:r>
      <w:r w:rsidR="004C5514" w:rsidRPr="004D3188">
        <w:rPr>
          <w:rFonts w:ascii="Times New Roman" w:hAnsi="Times New Roman" w:cs="Times New Roman"/>
          <w:sz w:val="22"/>
          <w:szCs w:val="22"/>
        </w:rPr>
        <w:t>14th, Fairfax</w:t>
      </w:r>
      <w:r w:rsidRPr="004D3188">
        <w:rPr>
          <w:rFonts w:ascii="Times New Roman" w:hAnsi="Times New Roman" w:cs="Times New Roman"/>
          <w:sz w:val="22"/>
          <w:szCs w:val="22"/>
        </w:rPr>
        <w:t>, VA</w:t>
      </w:r>
      <w:r w:rsidR="00982327">
        <w:rPr>
          <w:rFonts w:ascii="Times New Roman" w:hAnsi="Times New Roman" w:cs="Times New Roman"/>
          <w:sz w:val="22"/>
          <w:szCs w:val="22"/>
        </w:rPr>
        <w:t>.</w:t>
      </w:r>
    </w:p>
    <w:p w14:paraId="5B0B0A1F" w14:textId="77777777" w:rsidR="00982327" w:rsidRPr="004D3188" w:rsidRDefault="00982327" w:rsidP="004C551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7FB267E2" w14:textId="77777777" w:rsidR="001219F5" w:rsidRDefault="001219F5" w:rsidP="004C551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4C551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 A., C. A. Urban, P. Russo, J. Murray, D. Hoyt, and R.</w:t>
      </w:r>
      <w:r w:rsidR="00305275">
        <w:rPr>
          <w:rFonts w:ascii="Times New Roman" w:hAnsi="Times New Roman" w:cs="Times New Roman"/>
          <w:sz w:val="22"/>
          <w:szCs w:val="22"/>
        </w:rPr>
        <w:t xml:space="preserve"> P. Brooks.  Comparison of </w:t>
      </w:r>
      <w:r w:rsidRPr="004D3188">
        <w:rPr>
          <w:rFonts w:ascii="Times New Roman" w:hAnsi="Times New Roman" w:cs="Times New Roman"/>
          <w:sz w:val="22"/>
          <w:szCs w:val="22"/>
        </w:rPr>
        <w:t>herbaceous plant community composition in natural and created wetlands over seven years in northern New York USA. 30th Annual Conference, Society of Wetland Scientists, Madison, WI.</w:t>
      </w:r>
      <w:r w:rsidR="004C5514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June 2009.</w:t>
      </w:r>
      <w:r w:rsidR="0098232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538FF4A9" w14:textId="77777777" w:rsidR="004C5514" w:rsidRPr="004D3188" w:rsidRDefault="004C5514" w:rsidP="004C551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3C495C0D" w14:textId="77777777" w:rsidR="001219F5" w:rsidRDefault="001219F5" w:rsidP="007E4338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7E4338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Romanello, G.A., and C. A. Cole. </w:t>
      </w:r>
      <w:r w:rsidRPr="00F91591">
        <w:rPr>
          <w:rFonts w:ascii="Times New Roman" w:hAnsi="Times New Roman" w:cs="Times New Roman"/>
          <w:i/>
          <w:sz w:val="22"/>
          <w:szCs w:val="22"/>
        </w:rPr>
        <w:t>Microstegium vimineum</w:t>
      </w:r>
      <w:r w:rsidRPr="004D3188">
        <w:rPr>
          <w:rFonts w:ascii="Times New Roman" w:hAnsi="Times New Roman" w:cs="Times New Roman"/>
          <w:sz w:val="22"/>
          <w:szCs w:val="22"/>
        </w:rPr>
        <w:t xml:space="preserve"> invasion in central Pennsylvanian          slope, seep wetlands: site comparisons, seed bank investigation and water as a vector for dispersal. 30th </w:t>
      </w:r>
      <w:r w:rsidR="007E4338">
        <w:rPr>
          <w:rFonts w:ascii="Times New Roman" w:hAnsi="Times New Roman" w:cs="Times New Roman"/>
          <w:sz w:val="22"/>
          <w:szCs w:val="22"/>
        </w:rPr>
        <w:t>A</w:t>
      </w:r>
      <w:r w:rsidRPr="004D3188">
        <w:rPr>
          <w:rFonts w:ascii="Times New Roman" w:hAnsi="Times New Roman" w:cs="Times New Roman"/>
          <w:sz w:val="22"/>
          <w:szCs w:val="22"/>
        </w:rPr>
        <w:t>nnual Conference, Society of Wetland Scientists, Madison, WI.  June 2009.</w:t>
      </w:r>
      <w:r w:rsidR="0098232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54D94CB" w14:textId="77777777" w:rsidR="007E4338" w:rsidRPr="004D3188" w:rsidRDefault="007E4338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9F4F307" w14:textId="77777777" w:rsidR="001219F5" w:rsidRDefault="001219F5" w:rsidP="007E4338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7E4338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Gordon, K., C. A. Cole, and W. L. Myers. Factors influencing the accumulation of soil organic          matter: patterns and processes of productivity and decomposition in two created wetlands in          central Pennsylvania. 30th Annual Conference, Society of Wetland Scientists, Madison, WI. June </w:t>
      </w:r>
      <w:r w:rsidR="007E4338">
        <w:rPr>
          <w:rFonts w:ascii="Times New Roman" w:hAnsi="Times New Roman" w:cs="Times New Roman"/>
          <w:sz w:val="22"/>
          <w:szCs w:val="22"/>
        </w:rPr>
        <w:t>2009. [Poster - Cole presented]</w:t>
      </w:r>
      <w:r w:rsidRPr="004D3188">
        <w:rPr>
          <w:rFonts w:ascii="Times New Roman" w:hAnsi="Times New Roman" w:cs="Times New Roman"/>
          <w:sz w:val="22"/>
          <w:szCs w:val="22"/>
        </w:rPr>
        <w:t>.</w:t>
      </w:r>
    </w:p>
    <w:p w14:paraId="70B95448" w14:textId="77777777" w:rsidR="007E4338" w:rsidRPr="004D3188" w:rsidRDefault="007E4338" w:rsidP="007E4338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7281385D" w14:textId="77777777" w:rsidR="007E4338" w:rsidRDefault="001219F5" w:rsidP="007E4338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lastRenderedPageBreak/>
        <w:t xml:space="preserve">2008 </w:t>
      </w:r>
      <w:r w:rsidR="007E4338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Dam removals in Pennsylvania-workshop. Penn State University, May 8, 2008. Co-</w:t>
      </w:r>
      <w:r w:rsidR="009B68FC" w:rsidRPr="004D3188">
        <w:rPr>
          <w:rFonts w:ascii="Times New Roman" w:hAnsi="Times New Roman" w:cs="Times New Roman"/>
          <w:sz w:val="22"/>
          <w:szCs w:val="22"/>
        </w:rPr>
        <w:t>convener w</w:t>
      </w:r>
      <w:r w:rsidRPr="004D3188">
        <w:rPr>
          <w:rFonts w:ascii="Times New Roman" w:hAnsi="Times New Roman" w:cs="Times New Roman"/>
          <w:sz w:val="22"/>
          <w:szCs w:val="22"/>
        </w:rPr>
        <w:t>/C.P. Ferreri.</w:t>
      </w:r>
    </w:p>
    <w:p w14:paraId="1CC53977" w14:textId="77777777" w:rsidR="007E4338" w:rsidRDefault="007E4338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5F2B9E0D" w14:textId="77777777" w:rsidR="001219F5" w:rsidRDefault="001219F5" w:rsidP="007E4338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7E4338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 A. Impacts to slope wetlands from a new interstate highway in central Pennsylvania.           29th Annual Conference, Society of Wetland Scientists, Washington, D.C. May 2008.</w:t>
      </w:r>
    </w:p>
    <w:p w14:paraId="1C64DC98" w14:textId="77777777" w:rsidR="007E4338" w:rsidRPr="004D3188" w:rsidRDefault="007E4338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FADEDFF" w14:textId="2C5889A9" w:rsidR="007E4338" w:rsidRPr="004D3188" w:rsidRDefault="001219F5" w:rsidP="007E4338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7E4338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 A. Impacts to riparian wetlands from the removal of a run-of-the-river dam in central          Pennsylvania. 29th Annual Conference, Society of Wetland Scientists, Washington, D.C., May          2008.</w:t>
      </w:r>
    </w:p>
    <w:p w14:paraId="461F5A54" w14:textId="77777777" w:rsidR="001219F5" w:rsidRPr="004D3188" w:rsidRDefault="001219F5" w:rsidP="007E4338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7 </w:t>
      </w:r>
      <w:r w:rsidR="007E4338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 A. Creating wetlands and finding function. Ecological Landscaping, OARDC, The </w:t>
      </w:r>
      <w:r w:rsidR="007E4338">
        <w:rPr>
          <w:rFonts w:ascii="Times New Roman" w:hAnsi="Times New Roman" w:cs="Times New Roman"/>
          <w:sz w:val="22"/>
          <w:szCs w:val="22"/>
        </w:rPr>
        <w:t>O</w:t>
      </w:r>
      <w:r w:rsidRPr="004D3188">
        <w:rPr>
          <w:rFonts w:ascii="Times New Roman" w:hAnsi="Times New Roman" w:cs="Times New Roman"/>
          <w:sz w:val="22"/>
          <w:szCs w:val="22"/>
        </w:rPr>
        <w:t>hio State University. Cleveland, OH. October 2007.</w:t>
      </w:r>
    </w:p>
    <w:p w14:paraId="6F262CC3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6536AD20" w14:textId="123092CC" w:rsidR="001219F5" w:rsidRDefault="001219F5" w:rsidP="007E4338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7E4338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Sonntag, D. H., and C. A. Cole. Determining the feasibility and cost of an ecologically-based design for a mitigation wetland in central Pennsylvania. 28th Annual Conference, Society of Wetland Scientists, Sacramento, CA. June 2007. [Cole presented]</w:t>
      </w:r>
    </w:p>
    <w:p w14:paraId="1C5727BA" w14:textId="77777777" w:rsidR="007E4338" w:rsidRPr="004D3188" w:rsidRDefault="007E4338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7800518" w14:textId="77777777" w:rsidR="001219F5" w:rsidRDefault="001219F5" w:rsidP="007E4338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7E4338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 A., C. P. Cirmo, D. H. Wardrop, R. P. Brooks, and J. E. Peterson-Smith. Assessing </w:t>
      </w:r>
      <w:r w:rsidR="00266B25" w:rsidRPr="004D3188">
        <w:rPr>
          <w:rFonts w:ascii="Times New Roman" w:hAnsi="Times New Roman" w:cs="Times New Roman"/>
          <w:sz w:val="22"/>
          <w:szCs w:val="22"/>
        </w:rPr>
        <w:t>the transferability</w:t>
      </w:r>
      <w:r w:rsidRPr="004D3188">
        <w:rPr>
          <w:rFonts w:ascii="Times New Roman" w:hAnsi="Times New Roman" w:cs="Times New Roman"/>
          <w:sz w:val="22"/>
          <w:szCs w:val="22"/>
        </w:rPr>
        <w:t xml:space="preserve"> of an HGM wetland classification scheme to a longitudinal gradient of the central          Appalachian Mountains: Initial hydrological results. 28th Annual Conference, Society of Wetland</w:t>
      </w:r>
      <w:r w:rsidR="007E4338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Scientists, Sacramento, CA. June 2007. [Cole presented]</w:t>
      </w:r>
    </w:p>
    <w:p w14:paraId="5162D2CF" w14:textId="77777777" w:rsidR="007E4338" w:rsidRPr="004D3188" w:rsidRDefault="007E4338" w:rsidP="007E4338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3E7575AB" w14:textId="77777777" w:rsidR="007E4338" w:rsidRDefault="001219F5" w:rsidP="005B1690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7E4338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Brazell, C., and C. A. Cole. Undam it - impacts on riparian wetlands from the removal of small          dams. 28th Annual Conference, Society of Wetland Scientists, Sacramento, CA. June 2007. [Cole</w:t>
      </w:r>
      <w:r w:rsidR="007E4338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presented]</w:t>
      </w:r>
    </w:p>
    <w:p w14:paraId="345A590B" w14:textId="77777777" w:rsidR="007E4338" w:rsidRPr="004D3188" w:rsidRDefault="007E4338" w:rsidP="007E4338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1DF2FCE0" w14:textId="77777777" w:rsidR="001219F5" w:rsidRDefault="001219F5" w:rsidP="00810D2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810D2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 A. Ecological impacts of design - the effects of an interstate highway construction          project on aquatic resources of the Bald Eagle ridge, central Pennsylvania, USA. CELA          Conference</w:t>
      </w:r>
      <w:r w:rsidR="00810D2C" w:rsidRPr="004D3188">
        <w:rPr>
          <w:rFonts w:ascii="Times New Roman" w:hAnsi="Times New Roman" w:cs="Times New Roman"/>
          <w:sz w:val="22"/>
          <w:szCs w:val="22"/>
        </w:rPr>
        <w:t>, August</w:t>
      </w:r>
      <w:r w:rsidRPr="004D3188">
        <w:rPr>
          <w:rFonts w:ascii="Times New Roman" w:hAnsi="Times New Roman" w:cs="Times New Roman"/>
          <w:sz w:val="22"/>
          <w:szCs w:val="22"/>
        </w:rPr>
        <w:t>, 2008.</w:t>
      </w:r>
    </w:p>
    <w:p w14:paraId="735D5CB1" w14:textId="77777777" w:rsidR="0074692F" w:rsidRDefault="0074692F" w:rsidP="00810D2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44C7F45B" w14:textId="77777777" w:rsidR="001219F5" w:rsidRPr="004D3188" w:rsidRDefault="001219F5" w:rsidP="0057769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810D2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Brazell, C., and C. A. Cole. Undam it! What happens when you remove an iconic cultural          obstacle on a stream? CELA Conference, August, 2008. [Cole presented]</w:t>
      </w:r>
      <w:r w:rsidR="00810D2C">
        <w:rPr>
          <w:rFonts w:ascii="Times New Roman" w:hAnsi="Times New Roman" w:cs="Times New Roman"/>
          <w:sz w:val="22"/>
          <w:szCs w:val="22"/>
        </w:rPr>
        <w:br/>
      </w:r>
    </w:p>
    <w:p w14:paraId="5F019307" w14:textId="77777777" w:rsidR="001219F5" w:rsidRDefault="001219F5" w:rsidP="0057769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6 </w:t>
      </w:r>
      <w:r w:rsidR="00810D2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 A., C. Cirmo, and D. H. Wardrop. Using Hydrology to Compare a Regional     Hydrogeomorphic (HGM) Classification </w:t>
      </w:r>
      <w:r w:rsidR="008903BD" w:rsidRPr="004D3188">
        <w:rPr>
          <w:rFonts w:ascii="Times New Roman" w:hAnsi="Times New Roman" w:cs="Times New Roman"/>
          <w:sz w:val="22"/>
          <w:szCs w:val="22"/>
        </w:rPr>
        <w:t>across</w:t>
      </w:r>
      <w:r w:rsidRPr="004D3188">
        <w:rPr>
          <w:rFonts w:ascii="Times New Roman" w:hAnsi="Times New Roman" w:cs="Times New Roman"/>
          <w:sz w:val="22"/>
          <w:szCs w:val="22"/>
        </w:rPr>
        <w:t xml:space="preserve"> a Latitudinal Gradient of the Appalachian     Mountains. 9th Annual Wetlands and Watershed Workshop, Atlantic City, NJ. October 23-25</w:t>
      </w:r>
      <w:r w:rsidR="0057769C" w:rsidRPr="004D3188">
        <w:rPr>
          <w:rFonts w:ascii="Times New Roman" w:hAnsi="Times New Roman" w:cs="Times New Roman"/>
          <w:sz w:val="22"/>
          <w:szCs w:val="22"/>
        </w:rPr>
        <w:t>, 2006</w:t>
      </w:r>
      <w:r w:rsidRPr="004D3188">
        <w:rPr>
          <w:rFonts w:ascii="Times New Roman" w:hAnsi="Times New Roman" w:cs="Times New Roman"/>
          <w:sz w:val="22"/>
          <w:szCs w:val="22"/>
        </w:rPr>
        <w:t xml:space="preserve">. </w:t>
      </w:r>
      <w:r w:rsidR="0057769C">
        <w:rPr>
          <w:rFonts w:ascii="Times New Roman" w:hAnsi="Times New Roman" w:cs="Times New Roman"/>
          <w:sz w:val="22"/>
          <w:szCs w:val="22"/>
        </w:rPr>
        <w:t>[</w:t>
      </w:r>
      <w:r w:rsidRPr="004D3188">
        <w:rPr>
          <w:rFonts w:ascii="Times New Roman" w:hAnsi="Times New Roman" w:cs="Times New Roman"/>
          <w:sz w:val="22"/>
          <w:szCs w:val="22"/>
        </w:rPr>
        <w:t>Cole presented]</w:t>
      </w:r>
    </w:p>
    <w:p w14:paraId="156098F8" w14:textId="77777777" w:rsidR="0057769C" w:rsidRPr="004D3188" w:rsidRDefault="0057769C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812E1DF" w14:textId="77777777" w:rsidR="001219F5" w:rsidRDefault="001219F5" w:rsidP="0057769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57769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Sonntag, D., and C. A. Cole. Determining feasibility and cost of ecological wetland design: a          case study of mitigation wetlands in central Pennsylvania. CELA, Vancouver, BC. </w:t>
      </w:r>
    </w:p>
    <w:p w14:paraId="4C94F577" w14:textId="77777777" w:rsidR="0057769C" w:rsidRPr="004D3188" w:rsidRDefault="0057769C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1C752E1E" w14:textId="77777777" w:rsidR="001219F5" w:rsidRDefault="001219F5" w:rsidP="0057769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5 </w:t>
      </w:r>
      <w:r w:rsidR="0057769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Hoeltje, S. M., and C. A. Cole. Comparison of ecological functioning of created and natural     wetlands in central Pennsylvania. Northeast Ecology &amp; Evolution Conference, University Park, PA. </w:t>
      </w:r>
    </w:p>
    <w:p w14:paraId="381539BA" w14:textId="77777777" w:rsidR="0057769C" w:rsidRPr="004D3188" w:rsidRDefault="0057769C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78BC08BB" w14:textId="77777777" w:rsidR="001219F5" w:rsidRDefault="001219F5" w:rsidP="0057769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57769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Hoeltje, S. M, and C. A. Cole. Ecological functioning and characteristics of reference and          created mainstem floodplain wetlands in Pennsylvania. 26th Annual Conference, Society of          Wetland Scientists, Charleston, SC. [Cole presented]</w:t>
      </w:r>
    </w:p>
    <w:p w14:paraId="66B85BD4" w14:textId="77777777" w:rsidR="0057769C" w:rsidRPr="004D3188" w:rsidRDefault="0057769C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810320A" w14:textId="77777777" w:rsidR="001219F5" w:rsidRDefault="001219F5" w:rsidP="0057769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57769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Hough, Z., and C. A. Cole. Decomposition dynamics in slope and riparian depression wetlands </w:t>
      </w:r>
      <w:r w:rsidR="0057769C">
        <w:rPr>
          <w:rFonts w:ascii="Times New Roman" w:hAnsi="Times New Roman" w:cs="Times New Roman"/>
          <w:sz w:val="22"/>
          <w:szCs w:val="22"/>
        </w:rPr>
        <w:t>o</w:t>
      </w:r>
      <w:r w:rsidRPr="004D3188">
        <w:rPr>
          <w:rFonts w:ascii="Times New Roman" w:hAnsi="Times New Roman" w:cs="Times New Roman"/>
          <w:sz w:val="22"/>
          <w:szCs w:val="22"/>
        </w:rPr>
        <w:t>f central Pennsylvania. 26th Annual Conference, Society of Wetland Scientists, Charleston, SC. [Cole presented]</w:t>
      </w:r>
    </w:p>
    <w:p w14:paraId="107ACE71" w14:textId="77777777" w:rsidR="0057769C" w:rsidRPr="004D3188" w:rsidRDefault="0057769C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68606C1C" w14:textId="3BE6BFF8" w:rsidR="001219F5" w:rsidRDefault="001219F5" w:rsidP="0057769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lastRenderedPageBreak/>
        <w:t xml:space="preserve">2004 </w:t>
      </w:r>
      <w:r w:rsidR="0057769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 A., and L. S. Sherwin.  The Keystone Project: Engaging Penn State Students and Faculty with Local Communities and Stakeholders in "Hands-On" Watershed Stewardship. 4th Annual Outreach Scholarship Conference. Impact Through Engagement: Engaging Communities and Changing Lives. Penn State University, University Park, PA.</w:t>
      </w:r>
    </w:p>
    <w:p w14:paraId="00484D5E" w14:textId="77777777" w:rsidR="0061634A" w:rsidRDefault="001219F5" w:rsidP="0057769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57769C">
        <w:rPr>
          <w:rFonts w:ascii="Times New Roman" w:hAnsi="Times New Roman" w:cs="Times New Roman"/>
          <w:sz w:val="22"/>
          <w:szCs w:val="22"/>
        </w:rPr>
        <w:tab/>
      </w:r>
    </w:p>
    <w:p w14:paraId="597C1E44" w14:textId="77777777" w:rsidR="001219F5" w:rsidRDefault="001219F5" w:rsidP="0061634A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Cole, C. A. HGM and the data: Six degrees of separation? 25th Annual Conference, Society of          Wetland Scientists, Seattle, WA.</w:t>
      </w:r>
    </w:p>
    <w:p w14:paraId="4EFD9B75" w14:textId="34E02130" w:rsidR="0061634A" w:rsidRDefault="001219F5" w:rsidP="00EC563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32003D10" w14:textId="77777777" w:rsidR="001219F5" w:rsidRDefault="001219F5" w:rsidP="0061634A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Peterson, J. E., C. A. Cole, D. H. Wardrop, C. Cirmo, and R. P</w:t>
      </w:r>
      <w:r w:rsidR="00E65DAF">
        <w:rPr>
          <w:rFonts w:ascii="Times New Roman" w:hAnsi="Times New Roman" w:cs="Times New Roman"/>
          <w:sz w:val="22"/>
          <w:szCs w:val="22"/>
        </w:rPr>
        <w:t xml:space="preserve">. Brooks. Assessing an </w:t>
      </w:r>
      <w:r w:rsidRPr="004D3188">
        <w:rPr>
          <w:rFonts w:ascii="Times New Roman" w:hAnsi="Times New Roman" w:cs="Times New Roman"/>
          <w:sz w:val="22"/>
          <w:szCs w:val="22"/>
        </w:rPr>
        <w:t>HGM-based wetland classification and assessment scheme along a 1000 km gradient of the</w:t>
      </w:r>
      <w:r w:rsidR="00E65DAF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Appalachian Mountains: Hydrology, soils and wetland function. 25th Annual Conference, Society of Wetland Scientists, Seattle, WA.</w:t>
      </w:r>
    </w:p>
    <w:p w14:paraId="1FC63C14" w14:textId="77777777" w:rsidR="0057769C" w:rsidRPr="004D3188" w:rsidRDefault="0057769C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1C36B1F" w14:textId="5E4BA68E" w:rsidR="001219F5" w:rsidRDefault="001219F5" w:rsidP="0057769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57769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Hoeltje, S., and C. A. Cole. Comparison of created and natural wetlands using HGM functional          assessment models. 25th Annual Conference, Society of Wetland Scientists, Seattle, WA.</w:t>
      </w:r>
    </w:p>
    <w:p w14:paraId="174173B3" w14:textId="77777777" w:rsidR="00F15B4D" w:rsidRDefault="00F15B4D" w:rsidP="0057769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BA3E07B" w14:textId="77777777" w:rsidR="001219F5" w:rsidRDefault="001219F5" w:rsidP="0057769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57769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Kooser, J., R.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Garono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 xml:space="preserve">, and C. A. Cole. The use of assessment indices: are we losing power as </w:t>
      </w:r>
      <w:r w:rsidR="0057769C">
        <w:rPr>
          <w:rFonts w:ascii="Times New Roman" w:hAnsi="Times New Roman" w:cs="Times New Roman"/>
          <w:sz w:val="22"/>
          <w:szCs w:val="22"/>
        </w:rPr>
        <w:t>w</w:t>
      </w:r>
      <w:r w:rsidRPr="004D3188">
        <w:rPr>
          <w:rFonts w:ascii="Times New Roman" w:hAnsi="Times New Roman" w:cs="Times New Roman"/>
          <w:sz w:val="22"/>
          <w:szCs w:val="22"/>
        </w:rPr>
        <w:t>e gain speed?  25th Annual Conf., Society of Wetland Scientists, Seattle, WA.</w:t>
      </w:r>
    </w:p>
    <w:p w14:paraId="35F9FE09" w14:textId="77777777" w:rsidR="0057769C" w:rsidRPr="004D3188" w:rsidRDefault="0057769C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F0BDDC8" w14:textId="77777777" w:rsidR="001219F5" w:rsidRDefault="001219F5" w:rsidP="0057769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57769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Peterson, J. E., C. Cirmo, C. A. Cole, D. H. Wardrop, and R. </w:t>
      </w:r>
      <w:r w:rsidR="00E65DAF">
        <w:rPr>
          <w:rFonts w:ascii="Times New Roman" w:hAnsi="Times New Roman" w:cs="Times New Roman"/>
          <w:sz w:val="22"/>
          <w:szCs w:val="22"/>
        </w:rPr>
        <w:t>P. Brooks. Assessing an</w:t>
      </w:r>
      <w:r w:rsidRPr="004D3188">
        <w:rPr>
          <w:rFonts w:ascii="Times New Roman" w:hAnsi="Times New Roman" w:cs="Times New Roman"/>
          <w:sz w:val="22"/>
          <w:szCs w:val="22"/>
        </w:rPr>
        <w:t xml:space="preserve"> HGM-based wetland classification and assessment scheme along a 1</w:t>
      </w:r>
      <w:r w:rsidR="00E65DAF">
        <w:rPr>
          <w:rFonts w:ascii="Times New Roman" w:hAnsi="Times New Roman" w:cs="Times New Roman"/>
          <w:sz w:val="22"/>
          <w:szCs w:val="22"/>
        </w:rPr>
        <w:t xml:space="preserve">000 km gradient of the </w:t>
      </w:r>
      <w:r w:rsidRPr="004D3188">
        <w:rPr>
          <w:rFonts w:ascii="Times New Roman" w:hAnsi="Times New Roman" w:cs="Times New Roman"/>
          <w:sz w:val="22"/>
          <w:szCs w:val="22"/>
        </w:rPr>
        <w:t>Appalachian Mountains. EPA STAR Workshop on Watershe</w:t>
      </w:r>
      <w:r w:rsidR="00E65DAF">
        <w:rPr>
          <w:rFonts w:ascii="Times New Roman" w:hAnsi="Times New Roman" w:cs="Times New Roman"/>
          <w:sz w:val="22"/>
          <w:szCs w:val="22"/>
        </w:rPr>
        <w:t>d and Aquatic Ecosystem</w:t>
      </w:r>
      <w:r w:rsidRPr="004D3188">
        <w:rPr>
          <w:rFonts w:ascii="Times New Roman" w:hAnsi="Times New Roman" w:cs="Times New Roman"/>
          <w:sz w:val="22"/>
          <w:szCs w:val="22"/>
        </w:rPr>
        <w:t xml:space="preserve"> Classification Methods, Washington, D.C.</w:t>
      </w:r>
    </w:p>
    <w:p w14:paraId="3B25FB0E" w14:textId="77777777" w:rsidR="005B1690" w:rsidRDefault="005B1690" w:rsidP="0057769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6B988712" w14:textId="77777777" w:rsidR="001219F5" w:rsidRDefault="001219F5" w:rsidP="0042655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3 </w:t>
      </w:r>
      <w:r w:rsidR="0042655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 A. Long-term hydrologic monitoring in wetlands: BPJ, batteries, and black bears.     Wetlands Workshop 2003 - Hydrology. US EPA, Region 3, Atlantic City, NJ.</w:t>
      </w:r>
    </w:p>
    <w:p w14:paraId="2D0A12C4" w14:textId="77777777" w:rsidR="00426554" w:rsidRPr="004D3188" w:rsidRDefault="00426554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74D65420" w14:textId="77777777" w:rsidR="001219F5" w:rsidRDefault="001219F5" w:rsidP="0042655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42655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 A. From damp to dry: the effect of a prolonged drought on water levels in wetlands of          central Pennsylvania. 24th Annual Conference, Society of Wetland Scientists, New Orleans, LA.</w:t>
      </w:r>
    </w:p>
    <w:p w14:paraId="08594500" w14:textId="77777777" w:rsidR="00D63442" w:rsidRDefault="00D63442" w:rsidP="0042655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6F2F49E7" w14:textId="77777777" w:rsidR="001219F5" w:rsidRDefault="001219F5" w:rsidP="0042655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42655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 A., and L. S. Sherwin. The Keystone Project: Experiential Watershed Education.          Workshop on Watersheds and Universities. Rutgers University.</w:t>
      </w:r>
    </w:p>
    <w:p w14:paraId="313C0D26" w14:textId="77777777" w:rsidR="00035A7A" w:rsidRDefault="00035A7A" w:rsidP="0042655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7EF93CED" w14:textId="77777777" w:rsidR="001219F5" w:rsidRDefault="001219F5" w:rsidP="0042655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42655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, R. P. Brooks, and D. H. Wardrop. Watersheds and wetlands: Large-scale          disturbances and small-scale responses.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ReVA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>-MAIA EPA Conference, Valley Forge, PA.          [Poster]</w:t>
      </w:r>
    </w:p>
    <w:p w14:paraId="1162596D" w14:textId="77777777" w:rsidR="00426554" w:rsidRPr="004D3188" w:rsidRDefault="00426554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D180D3F" w14:textId="77777777" w:rsidR="001219F5" w:rsidRDefault="001219F5" w:rsidP="0042655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2 </w:t>
      </w:r>
      <w:r w:rsidR="0042655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 A., D. H. Wardrop, R. P. Brooks, and C. P. Cirmo. Ass</w:t>
      </w:r>
      <w:r w:rsidR="009B68FC">
        <w:rPr>
          <w:rFonts w:ascii="Times New Roman" w:hAnsi="Times New Roman" w:cs="Times New Roman"/>
          <w:sz w:val="22"/>
          <w:szCs w:val="22"/>
        </w:rPr>
        <w:t xml:space="preserve">essing an HGM-based wetland    </w:t>
      </w:r>
      <w:r w:rsidRPr="004D3188">
        <w:rPr>
          <w:rFonts w:ascii="Times New Roman" w:hAnsi="Times New Roman" w:cs="Times New Roman"/>
          <w:sz w:val="22"/>
          <w:szCs w:val="22"/>
        </w:rPr>
        <w:t>classification and assessment scheme along a 1000 km gradient of</w:t>
      </w:r>
      <w:r w:rsidR="009B68FC">
        <w:rPr>
          <w:rFonts w:ascii="Times New Roman" w:hAnsi="Times New Roman" w:cs="Times New Roman"/>
          <w:sz w:val="22"/>
          <w:szCs w:val="22"/>
        </w:rPr>
        <w:t xml:space="preserve"> the Appalachian Mountains:    </w:t>
      </w:r>
      <w:r w:rsidRPr="004D3188">
        <w:rPr>
          <w:rFonts w:ascii="Times New Roman" w:hAnsi="Times New Roman" w:cs="Times New Roman"/>
          <w:sz w:val="22"/>
          <w:szCs w:val="22"/>
        </w:rPr>
        <w:t>Hydrology, soils, and wetland function. US EPA STAR Workshop, Denver, CO.</w:t>
      </w:r>
    </w:p>
    <w:p w14:paraId="1F89555E" w14:textId="77777777" w:rsidR="00426554" w:rsidRPr="004D3188" w:rsidRDefault="00426554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0EC8004E" w14:textId="77777777" w:rsidR="001219F5" w:rsidRDefault="001219F5" w:rsidP="0042655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42655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A., and S. Siegfried. Long-term assessment of wetland mitigation at Fort Drum, New          York: 1994-2001. 23rd Annual Conference, Society of Wetland Scientists, Lake Placid, NY.</w:t>
      </w:r>
    </w:p>
    <w:p w14:paraId="5D47C905" w14:textId="77777777" w:rsidR="00426554" w:rsidRPr="004D3188" w:rsidRDefault="00426554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5FECFBD3" w14:textId="77777777" w:rsidR="001219F5" w:rsidRDefault="001219F5" w:rsidP="0042655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42655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Sherwin, L. S., and C. A. Cole. The Keystone Project: Training Watershed Professionals          Through Experiential Learning. 4th Biennial Conference on University Education in </w:t>
      </w:r>
      <w:r w:rsidR="009B68FC" w:rsidRPr="004D3188">
        <w:rPr>
          <w:rFonts w:ascii="Times New Roman" w:hAnsi="Times New Roman" w:cs="Times New Roman"/>
          <w:sz w:val="22"/>
          <w:szCs w:val="22"/>
        </w:rPr>
        <w:t>Natural Resources</w:t>
      </w:r>
      <w:r w:rsidRPr="004D3188">
        <w:rPr>
          <w:rFonts w:ascii="Times New Roman" w:hAnsi="Times New Roman" w:cs="Times New Roman"/>
          <w:sz w:val="22"/>
          <w:szCs w:val="22"/>
        </w:rPr>
        <w:t>, Raleigh, NC. [Cole presented]</w:t>
      </w:r>
    </w:p>
    <w:p w14:paraId="71E21127" w14:textId="77777777" w:rsidR="00426554" w:rsidRPr="004D3188" w:rsidRDefault="00426554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4245ED1" w14:textId="77777777" w:rsidR="001219F5" w:rsidRDefault="001219F5" w:rsidP="00426554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  <w:r w:rsidR="00426554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A. The Keystone Projects: Watershed Stewardship in Pennsylvania. Keynote address:          Commonwealth of Pennsylvania University Biologists, Annual Meeting, Lock Haven University.</w:t>
      </w:r>
    </w:p>
    <w:p w14:paraId="560C0A3F" w14:textId="77777777" w:rsidR="00426554" w:rsidRPr="004D3188" w:rsidRDefault="00426554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64AFFFBC" w14:textId="77777777" w:rsidR="001219F5" w:rsidRDefault="001219F5" w:rsidP="00D331F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lastRenderedPageBreak/>
        <w:t xml:space="preserve">2001 </w:t>
      </w:r>
      <w:r w:rsidR="00D331F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 The Relationship of Soil Organic Matter to Plant Productivity in Emergent Wetlands     of Pennsylvania: Growing, </w:t>
      </w:r>
      <w:r w:rsidR="0041734C" w:rsidRPr="004D3188">
        <w:rPr>
          <w:rFonts w:ascii="Times New Roman" w:hAnsi="Times New Roman" w:cs="Times New Roman"/>
          <w:sz w:val="22"/>
          <w:szCs w:val="22"/>
        </w:rPr>
        <w:t>growing</w:t>
      </w:r>
      <w:r w:rsidR="0041734C">
        <w:rPr>
          <w:rFonts w:ascii="Times New Roman" w:hAnsi="Times New Roman" w:cs="Times New Roman"/>
          <w:sz w:val="22"/>
          <w:szCs w:val="22"/>
        </w:rPr>
        <w:t xml:space="preserve"> ...gone</w:t>
      </w:r>
      <w:r w:rsidRPr="004D3188">
        <w:rPr>
          <w:rFonts w:ascii="Times New Roman" w:hAnsi="Times New Roman" w:cs="Times New Roman"/>
          <w:sz w:val="22"/>
          <w:szCs w:val="22"/>
        </w:rPr>
        <w:t>. The Dirt on Wetlands: Does Soil Organic Matter     Enhance Ecosystem Function in Natural, Created, and Restored Wetlands? Symposium of the South Atlantic Chapter, SWS, Norfolk, VA.</w:t>
      </w:r>
    </w:p>
    <w:p w14:paraId="666F9551" w14:textId="77777777" w:rsidR="00D331F3" w:rsidRPr="004D3188" w:rsidRDefault="00D331F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5AC80C3" w14:textId="77777777" w:rsidR="001219F5" w:rsidRDefault="001219F5" w:rsidP="00D331F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D331F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. A. Cole. Wetland mitigation and Section 404 permits in Pennsylvania, USA, 1986-1999. </w:t>
      </w:r>
      <w:r w:rsidR="00547B05">
        <w:rPr>
          <w:rFonts w:ascii="Times New Roman" w:hAnsi="Times New Roman" w:cs="Times New Roman"/>
          <w:sz w:val="22"/>
          <w:szCs w:val="22"/>
        </w:rPr>
        <w:t>2</w:t>
      </w:r>
      <w:r w:rsidRPr="004D3188">
        <w:rPr>
          <w:rFonts w:ascii="Times New Roman" w:hAnsi="Times New Roman" w:cs="Times New Roman"/>
          <w:sz w:val="22"/>
          <w:szCs w:val="22"/>
        </w:rPr>
        <w:t>2</w:t>
      </w:r>
      <w:r w:rsidRPr="00D331F3">
        <w:rPr>
          <w:rFonts w:ascii="Times New Roman" w:hAnsi="Times New Roman" w:cs="Times New Roman"/>
          <w:sz w:val="22"/>
          <w:szCs w:val="22"/>
          <w:vertAlign w:val="superscript"/>
        </w:rPr>
        <w:t>nd</w:t>
      </w:r>
      <w:r w:rsidR="00D331F3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Annual Conference, Society of Wetland Scientists, Chicago, IL.</w:t>
      </w:r>
    </w:p>
    <w:p w14:paraId="3F1E2B9A" w14:textId="77777777" w:rsidR="00D331F3" w:rsidRPr="004D3188" w:rsidRDefault="00D331F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1F331F8E" w14:textId="77777777" w:rsidR="001219F5" w:rsidRDefault="001219F5" w:rsidP="00D331F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D331F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. A. Cole. Success criteria in Section 404 permits: Does the measurement of percent plant </w:t>
      </w:r>
      <w:r w:rsidR="00D331F3">
        <w:rPr>
          <w:rFonts w:ascii="Times New Roman" w:hAnsi="Times New Roman" w:cs="Times New Roman"/>
          <w:sz w:val="22"/>
          <w:szCs w:val="22"/>
        </w:rPr>
        <w:t>c</w:t>
      </w:r>
      <w:r w:rsidRPr="004D3188">
        <w:rPr>
          <w:rFonts w:ascii="Times New Roman" w:hAnsi="Times New Roman" w:cs="Times New Roman"/>
          <w:sz w:val="22"/>
          <w:szCs w:val="22"/>
        </w:rPr>
        <w:t>over</w:t>
      </w:r>
      <w:r w:rsidR="00D331F3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equate to the measurement of function? 22nd Annual Conference, Society of Wetland Scientists</w:t>
      </w:r>
      <w:r w:rsidR="00D331F3" w:rsidRPr="004D3188">
        <w:rPr>
          <w:rFonts w:ascii="Times New Roman" w:hAnsi="Times New Roman" w:cs="Times New Roman"/>
          <w:sz w:val="22"/>
          <w:szCs w:val="22"/>
        </w:rPr>
        <w:t>, Chicago</w:t>
      </w:r>
      <w:r w:rsidRPr="004D3188">
        <w:rPr>
          <w:rFonts w:ascii="Times New Roman" w:hAnsi="Times New Roman" w:cs="Times New Roman"/>
          <w:sz w:val="22"/>
          <w:szCs w:val="22"/>
        </w:rPr>
        <w:t>, IL.</w:t>
      </w:r>
    </w:p>
    <w:p w14:paraId="5DBEEE37" w14:textId="77777777" w:rsidR="00D331F3" w:rsidRPr="004D3188" w:rsidRDefault="00D331F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6EDDDF65" w14:textId="77777777" w:rsidR="001219F5" w:rsidRDefault="001219F5" w:rsidP="00D331F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D331F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 A. Wetland restoration. Ecological Restoration in Urban Parks. Pittsburgh </w:t>
      </w:r>
      <w:r w:rsidR="00A50866" w:rsidRPr="004D3188">
        <w:rPr>
          <w:rFonts w:ascii="Times New Roman" w:hAnsi="Times New Roman" w:cs="Times New Roman"/>
          <w:sz w:val="22"/>
          <w:szCs w:val="22"/>
        </w:rPr>
        <w:t>Parks Conservancy</w:t>
      </w:r>
      <w:r w:rsidR="00D331F3">
        <w:rPr>
          <w:rFonts w:ascii="Times New Roman" w:hAnsi="Times New Roman" w:cs="Times New Roman"/>
          <w:sz w:val="22"/>
          <w:szCs w:val="22"/>
        </w:rPr>
        <w:t>, Pittsburgh, PA.</w:t>
      </w:r>
    </w:p>
    <w:p w14:paraId="0BBA8EDC" w14:textId="77777777" w:rsidR="00D331F3" w:rsidRPr="004D3188" w:rsidRDefault="00D331F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6D852550" w14:textId="77777777" w:rsidR="001219F5" w:rsidRDefault="001219F5" w:rsidP="00D331F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0   </w:t>
      </w:r>
      <w:r w:rsidR="00D331F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.A. Cole, R.P. Brooks and D.H. Wardrop. Assessing function in created wetlands: The       relationship between biomass and organic matter. 21st Annual Conference, Society of Wetland       Scientists, Quebec City, Quebec.</w:t>
      </w:r>
    </w:p>
    <w:p w14:paraId="784D1883" w14:textId="77777777" w:rsidR="00D63442" w:rsidRDefault="00D63442" w:rsidP="00D331F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265375A" w14:textId="77777777" w:rsidR="001219F5" w:rsidRDefault="001219F5" w:rsidP="00D331F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D331F3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Brooks, R.  P., D. H. Wardrop, C. A. Cole, and K. Reisinger. Using reference wetlands </w:t>
      </w:r>
      <w:r w:rsidR="00D331F3" w:rsidRPr="004D3188">
        <w:rPr>
          <w:rFonts w:ascii="Times New Roman" w:hAnsi="Times New Roman" w:cs="Times New Roman"/>
          <w:sz w:val="22"/>
          <w:szCs w:val="22"/>
        </w:rPr>
        <w:t>for integrating</w:t>
      </w:r>
      <w:r w:rsidRPr="004D3188">
        <w:rPr>
          <w:rFonts w:ascii="Times New Roman" w:hAnsi="Times New Roman" w:cs="Times New Roman"/>
          <w:sz w:val="22"/>
          <w:szCs w:val="22"/>
        </w:rPr>
        <w:t xml:space="preserve"> wetland inventory, assessment, and restoration for watersheds. 21st Annual Conference, Society of Wetland Scientists, Quebec City, Quebec.</w:t>
      </w:r>
    </w:p>
    <w:p w14:paraId="0C75389B" w14:textId="77777777" w:rsidR="0022659B" w:rsidRPr="004D3188" w:rsidRDefault="0022659B" w:rsidP="00D331F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14941CF7" w14:textId="77777777" w:rsidR="001219F5" w:rsidRDefault="001219F5" w:rsidP="0086173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861731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 A., R. P. Brooks, and D. H. Wardrop. Nature's blueprint - Using reference </w:t>
      </w:r>
      <w:r w:rsidR="00A50866" w:rsidRPr="004D3188">
        <w:rPr>
          <w:rFonts w:ascii="Times New Roman" w:hAnsi="Times New Roman" w:cs="Times New Roman"/>
          <w:sz w:val="22"/>
          <w:szCs w:val="22"/>
        </w:rPr>
        <w:t>wetland information</w:t>
      </w:r>
      <w:r w:rsidRPr="004D3188">
        <w:rPr>
          <w:rFonts w:ascii="Times New Roman" w:hAnsi="Times New Roman" w:cs="Times New Roman"/>
          <w:sz w:val="22"/>
          <w:szCs w:val="22"/>
        </w:rPr>
        <w:t xml:space="preserve"> to create functional mitigation wetlands. Conf. on Management Strategies for Watersheds, Shippensburg Univ., PA.</w:t>
      </w:r>
    </w:p>
    <w:p w14:paraId="5C2F91C0" w14:textId="77777777" w:rsidR="00861731" w:rsidRPr="004D3188" w:rsidRDefault="00861731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54853209" w14:textId="77777777" w:rsidR="001219F5" w:rsidRDefault="001219F5" w:rsidP="0086173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861731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Brooks, R. P., D. H. Wardrop, and C. A. Cole. Integrating wetlands assessment into </w:t>
      </w:r>
      <w:r w:rsidR="00861731" w:rsidRPr="004D3188">
        <w:rPr>
          <w:rFonts w:ascii="Times New Roman" w:hAnsi="Times New Roman" w:cs="Times New Roman"/>
          <w:sz w:val="22"/>
          <w:szCs w:val="22"/>
        </w:rPr>
        <w:t>watershed restoration</w:t>
      </w:r>
      <w:r w:rsidRPr="004D3188">
        <w:rPr>
          <w:rFonts w:ascii="Times New Roman" w:hAnsi="Times New Roman" w:cs="Times New Roman"/>
          <w:sz w:val="22"/>
          <w:szCs w:val="22"/>
        </w:rPr>
        <w:t xml:space="preserve"> and protection plans: A vision for Pennsylvania. Conf. on Management Strategies </w:t>
      </w:r>
      <w:r w:rsidR="00861731" w:rsidRPr="004D3188">
        <w:rPr>
          <w:rFonts w:ascii="Times New Roman" w:hAnsi="Times New Roman" w:cs="Times New Roman"/>
          <w:sz w:val="22"/>
          <w:szCs w:val="22"/>
        </w:rPr>
        <w:t>for Watersheds</w:t>
      </w:r>
      <w:r w:rsidRPr="004D3188">
        <w:rPr>
          <w:rFonts w:ascii="Times New Roman" w:hAnsi="Times New Roman" w:cs="Times New Roman"/>
          <w:sz w:val="22"/>
          <w:szCs w:val="22"/>
        </w:rPr>
        <w:t>, Shippensburg Univ., PA. [Cole presented]</w:t>
      </w:r>
    </w:p>
    <w:p w14:paraId="0ECDF652" w14:textId="77777777" w:rsidR="00861731" w:rsidRPr="004D3188" w:rsidRDefault="00861731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0FF5B53F" w14:textId="23882BAB" w:rsidR="001219F5" w:rsidRDefault="001219F5" w:rsidP="0086173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99   </w:t>
      </w:r>
      <w:r w:rsidR="00861731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 A.  A proposed model of ecosystem development for freshwater created wetlands, 20th       Annual Conference, Society of Wetland Scientists, Norfolk, VA.</w:t>
      </w:r>
    </w:p>
    <w:p w14:paraId="39FFFBBD" w14:textId="77777777" w:rsidR="00F15B4D" w:rsidRDefault="00F15B4D" w:rsidP="0086173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5C7A5ACC" w14:textId="77777777" w:rsidR="001219F5" w:rsidRDefault="001219F5" w:rsidP="0086173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861731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 A., and R. P. Brooks. A regional assessment of wetland hydrology using HGM. </w:t>
      </w:r>
      <w:r w:rsidR="00A50866" w:rsidRPr="004D3188">
        <w:rPr>
          <w:rFonts w:ascii="Times New Roman" w:hAnsi="Times New Roman" w:cs="Times New Roman"/>
          <w:sz w:val="22"/>
          <w:szCs w:val="22"/>
        </w:rPr>
        <w:t>20th Annual</w:t>
      </w:r>
      <w:r w:rsidRPr="004D3188">
        <w:rPr>
          <w:rFonts w:ascii="Times New Roman" w:hAnsi="Times New Roman" w:cs="Times New Roman"/>
          <w:sz w:val="22"/>
          <w:szCs w:val="22"/>
        </w:rPr>
        <w:t xml:space="preserve"> Conference, Society of Wetland Scientists, Norfolk, VA.</w:t>
      </w:r>
    </w:p>
    <w:p w14:paraId="1F8AE2B3" w14:textId="77777777" w:rsidR="00861731" w:rsidRPr="004D3188" w:rsidRDefault="00861731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79ED9FD" w14:textId="77777777" w:rsidR="001219F5" w:rsidRDefault="001219F5" w:rsidP="0086173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861731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 A., C. A. Urban, R. P. Brooks, and D. Hoyt. Wetland soil development in </w:t>
      </w:r>
      <w:r w:rsidR="00861731" w:rsidRPr="004D3188">
        <w:rPr>
          <w:rFonts w:ascii="Times New Roman" w:hAnsi="Times New Roman" w:cs="Times New Roman"/>
          <w:sz w:val="22"/>
          <w:szCs w:val="22"/>
        </w:rPr>
        <w:t>created wetlands</w:t>
      </w:r>
      <w:r w:rsidRPr="004D3188">
        <w:rPr>
          <w:rFonts w:ascii="Times New Roman" w:hAnsi="Times New Roman" w:cs="Times New Roman"/>
          <w:sz w:val="22"/>
          <w:szCs w:val="22"/>
        </w:rPr>
        <w:t xml:space="preserve"> at Fort Drum, NY. 20th Annual Conference, Society of Wetland Scientists, Norfolk</w:t>
      </w:r>
      <w:r w:rsidR="00861731" w:rsidRPr="004D3188">
        <w:rPr>
          <w:rFonts w:ascii="Times New Roman" w:hAnsi="Times New Roman" w:cs="Times New Roman"/>
          <w:sz w:val="22"/>
          <w:szCs w:val="22"/>
        </w:rPr>
        <w:t>, VA</w:t>
      </w:r>
      <w:r w:rsidRPr="004D3188">
        <w:rPr>
          <w:rFonts w:ascii="Times New Roman" w:hAnsi="Times New Roman" w:cs="Times New Roman"/>
          <w:sz w:val="22"/>
          <w:szCs w:val="22"/>
        </w:rPr>
        <w:t>.</w:t>
      </w:r>
    </w:p>
    <w:p w14:paraId="2FBBF4BA" w14:textId="77777777" w:rsidR="00861731" w:rsidRPr="004D3188" w:rsidRDefault="00861731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098CBED4" w14:textId="77777777" w:rsidR="001219F5" w:rsidRDefault="001219F5" w:rsidP="0086173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861731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Wardrop, D. H., R. P. Brooks, and C. A. Cole. Tolerance groups of wetland plants for </w:t>
      </w:r>
      <w:r w:rsidR="00861731" w:rsidRPr="004D3188">
        <w:rPr>
          <w:rFonts w:ascii="Times New Roman" w:hAnsi="Times New Roman" w:cs="Times New Roman"/>
          <w:sz w:val="22"/>
          <w:szCs w:val="22"/>
        </w:rPr>
        <w:t>use in</w:t>
      </w:r>
      <w:r w:rsidRPr="004D3188">
        <w:rPr>
          <w:rFonts w:ascii="Times New Roman" w:hAnsi="Times New Roman" w:cs="Times New Roman"/>
          <w:sz w:val="22"/>
          <w:szCs w:val="22"/>
        </w:rPr>
        <w:t xml:space="preserve"> </w:t>
      </w:r>
      <w:r w:rsidR="00A50866" w:rsidRPr="004D3188">
        <w:rPr>
          <w:rFonts w:ascii="Times New Roman" w:hAnsi="Times New Roman" w:cs="Times New Roman"/>
          <w:sz w:val="22"/>
          <w:szCs w:val="22"/>
        </w:rPr>
        <w:t>a plant</w:t>
      </w:r>
      <w:r w:rsidRPr="004D3188">
        <w:rPr>
          <w:rFonts w:ascii="Times New Roman" w:hAnsi="Times New Roman" w:cs="Times New Roman"/>
          <w:sz w:val="22"/>
          <w:szCs w:val="22"/>
        </w:rPr>
        <w:t xml:space="preserve">-based index of biological integrity. 20th Annual Conference, Society of Wetland Scientists, </w:t>
      </w:r>
      <w:r w:rsidR="00861731">
        <w:rPr>
          <w:rFonts w:ascii="Times New Roman" w:hAnsi="Times New Roman" w:cs="Times New Roman"/>
          <w:sz w:val="22"/>
          <w:szCs w:val="22"/>
        </w:rPr>
        <w:t>N</w:t>
      </w:r>
      <w:r w:rsidRPr="004D3188">
        <w:rPr>
          <w:rFonts w:ascii="Times New Roman" w:hAnsi="Times New Roman" w:cs="Times New Roman"/>
          <w:sz w:val="22"/>
          <w:szCs w:val="22"/>
        </w:rPr>
        <w:t>orfolk, VA.</w:t>
      </w:r>
    </w:p>
    <w:p w14:paraId="7CD90247" w14:textId="77777777" w:rsidR="00861731" w:rsidRPr="004D3188" w:rsidRDefault="00861731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916F51C" w14:textId="77777777" w:rsidR="00861731" w:rsidRDefault="001219F5" w:rsidP="0086173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861731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Reinhardt, C. H., C. A. Cole, and R. P. Brooks. Wetland plant community response to      disturbance: A reconstruction of vegetation community history provided by wetland </w:t>
      </w:r>
      <w:r w:rsidR="00861731" w:rsidRPr="004D3188">
        <w:rPr>
          <w:rFonts w:ascii="Times New Roman" w:hAnsi="Times New Roman" w:cs="Times New Roman"/>
          <w:sz w:val="22"/>
          <w:szCs w:val="22"/>
        </w:rPr>
        <w:t>seed banks, 20th</w:t>
      </w:r>
      <w:r w:rsidRPr="004D3188">
        <w:rPr>
          <w:rFonts w:ascii="Times New Roman" w:hAnsi="Times New Roman" w:cs="Times New Roman"/>
          <w:sz w:val="22"/>
          <w:szCs w:val="22"/>
        </w:rPr>
        <w:t xml:space="preserve"> Annual Conference, Society of Wetland Scientists, Norfolk, VA</w:t>
      </w:r>
      <w:r w:rsidR="00861731">
        <w:rPr>
          <w:rFonts w:ascii="Times New Roman" w:hAnsi="Times New Roman" w:cs="Times New Roman"/>
          <w:sz w:val="22"/>
          <w:szCs w:val="22"/>
        </w:rPr>
        <w:t>.</w:t>
      </w:r>
    </w:p>
    <w:p w14:paraId="7F187503" w14:textId="77777777" w:rsidR="00861731" w:rsidRPr="004D3188" w:rsidRDefault="00861731" w:rsidP="0086173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2B485EDD" w14:textId="77777777" w:rsidR="001219F5" w:rsidRDefault="001219F5" w:rsidP="00861731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861731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 A., R. P. Brooks, and D. H. Wardrop. Watersheds and wetlands: Large scale      disturbances and small scale response.  EPA/NSF Partnersh</w:t>
      </w:r>
      <w:r w:rsidR="00E65DAF">
        <w:rPr>
          <w:rFonts w:ascii="Times New Roman" w:hAnsi="Times New Roman" w:cs="Times New Roman"/>
          <w:sz w:val="22"/>
          <w:szCs w:val="22"/>
        </w:rPr>
        <w:t xml:space="preserve">ip for Environmental Research </w:t>
      </w:r>
      <w:r w:rsidRPr="004D3188">
        <w:rPr>
          <w:rFonts w:ascii="Times New Roman" w:hAnsi="Times New Roman" w:cs="Times New Roman"/>
          <w:sz w:val="22"/>
          <w:szCs w:val="22"/>
        </w:rPr>
        <w:t>Water and Watersheds Program Review Meeting, Silver Spring, MD.</w:t>
      </w:r>
    </w:p>
    <w:p w14:paraId="60BEF7FF" w14:textId="77777777" w:rsidR="00861731" w:rsidRPr="004D3188" w:rsidRDefault="00861731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AB41DF6" w14:textId="77777777" w:rsidR="001219F5" w:rsidRDefault="001219F5" w:rsidP="0011241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98   </w:t>
      </w:r>
      <w:r w:rsidR="0011241B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 A. (Organizer). "The interrelationships of wetlands and fisheries in the United States: A       regional review."  Symposia at the 1998 American Fisheries Society Annual Conference, Hartford, CT.</w:t>
      </w:r>
    </w:p>
    <w:p w14:paraId="518A3963" w14:textId="77777777" w:rsidR="0061634A" w:rsidRDefault="0061634A" w:rsidP="0011241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5D1B8A4D" w14:textId="1E5F5541" w:rsidR="00881EAE" w:rsidRDefault="001219F5" w:rsidP="0011241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11241B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Reinhardt, C. H., C. A. Cole, and R. P. Brooks. An historical analysis of wetland seed </w:t>
      </w:r>
      <w:r w:rsidR="0011241B" w:rsidRPr="004D3188">
        <w:rPr>
          <w:rFonts w:ascii="Times New Roman" w:hAnsi="Times New Roman" w:cs="Times New Roman"/>
          <w:sz w:val="22"/>
          <w:szCs w:val="22"/>
        </w:rPr>
        <w:t>banks using</w:t>
      </w:r>
      <w:r w:rsidRPr="004D3188">
        <w:rPr>
          <w:rFonts w:ascii="Times New Roman" w:hAnsi="Times New Roman" w:cs="Times New Roman"/>
          <w:sz w:val="22"/>
          <w:szCs w:val="22"/>
        </w:rPr>
        <w:t xml:space="preserve"> Cs</w:t>
      </w:r>
      <w:r w:rsidRPr="0011241B">
        <w:rPr>
          <w:rFonts w:ascii="Times New Roman" w:hAnsi="Times New Roman" w:cs="Times New Roman"/>
          <w:sz w:val="22"/>
          <w:szCs w:val="22"/>
          <w:vertAlign w:val="subscript"/>
        </w:rPr>
        <w:t>137</w:t>
      </w:r>
      <w:r w:rsidRPr="004D3188">
        <w:rPr>
          <w:rFonts w:ascii="Times New Roman" w:hAnsi="Times New Roman" w:cs="Times New Roman"/>
          <w:sz w:val="22"/>
          <w:szCs w:val="22"/>
        </w:rPr>
        <w:t>. Annual Meeting of the Ecological Society of America, Baltimore, MD. [</w:t>
      </w:r>
      <w:r w:rsidR="0011241B" w:rsidRPr="004D3188">
        <w:rPr>
          <w:rFonts w:ascii="Times New Roman" w:hAnsi="Times New Roman" w:cs="Times New Roman"/>
          <w:sz w:val="22"/>
          <w:szCs w:val="22"/>
        </w:rPr>
        <w:t>Cole presented</w:t>
      </w:r>
      <w:r w:rsidRPr="004D3188">
        <w:rPr>
          <w:rFonts w:ascii="Times New Roman" w:hAnsi="Times New Roman" w:cs="Times New Roman"/>
          <w:sz w:val="22"/>
          <w:szCs w:val="22"/>
        </w:rPr>
        <w:t>]</w:t>
      </w:r>
    </w:p>
    <w:p w14:paraId="4A564F04" w14:textId="77777777" w:rsidR="00B95758" w:rsidRDefault="00B95758" w:rsidP="0011241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DDBDE3F" w14:textId="77777777" w:rsidR="001219F5" w:rsidRDefault="001219F5" w:rsidP="0011241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11241B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Urban, C. A., C. A. Cole, R.P. Brooks, J. Morgan, and D. Hoyt. Ecosystem </w:t>
      </w:r>
      <w:r w:rsidR="0011241B" w:rsidRPr="004D3188">
        <w:rPr>
          <w:rFonts w:ascii="Times New Roman" w:hAnsi="Times New Roman" w:cs="Times New Roman"/>
          <w:sz w:val="22"/>
          <w:szCs w:val="22"/>
        </w:rPr>
        <w:t xml:space="preserve">development </w:t>
      </w:r>
      <w:r w:rsidR="00A50866" w:rsidRPr="004D3188">
        <w:rPr>
          <w:rFonts w:ascii="Times New Roman" w:hAnsi="Times New Roman" w:cs="Times New Roman"/>
          <w:sz w:val="22"/>
          <w:szCs w:val="22"/>
        </w:rPr>
        <w:t>in mitigation</w:t>
      </w:r>
      <w:r w:rsidRPr="004D3188">
        <w:rPr>
          <w:rFonts w:ascii="Times New Roman" w:hAnsi="Times New Roman" w:cs="Times New Roman"/>
          <w:sz w:val="22"/>
          <w:szCs w:val="22"/>
        </w:rPr>
        <w:t xml:space="preserve"> wetlands of northwestern New York. Annual Meeting of the Ecological Society </w:t>
      </w:r>
      <w:r w:rsidR="0011241B" w:rsidRPr="004D3188">
        <w:rPr>
          <w:rFonts w:ascii="Times New Roman" w:hAnsi="Times New Roman" w:cs="Times New Roman"/>
          <w:sz w:val="22"/>
          <w:szCs w:val="22"/>
        </w:rPr>
        <w:t>of America</w:t>
      </w:r>
      <w:r w:rsidRPr="004D3188">
        <w:rPr>
          <w:rFonts w:ascii="Times New Roman" w:hAnsi="Times New Roman" w:cs="Times New Roman"/>
          <w:sz w:val="22"/>
          <w:szCs w:val="22"/>
        </w:rPr>
        <w:t>, Baltimore, MD. [Cole presented]</w:t>
      </w:r>
    </w:p>
    <w:p w14:paraId="49BA31D4" w14:textId="77777777" w:rsidR="0011241B" w:rsidRPr="004D3188" w:rsidRDefault="0011241B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5D136B62" w14:textId="77777777" w:rsidR="001219F5" w:rsidRDefault="001219F5" w:rsidP="0011241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11241B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A. Wetland research and HGM. Transportation Research Board Mid-Year Workshop</w:t>
      </w:r>
      <w:r w:rsidR="0011241B" w:rsidRPr="004D3188">
        <w:rPr>
          <w:rFonts w:ascii="Times New Roman" w:hAnsi="Times New Roman" w:cs="Times New Roman"/>
          <w:sz w:val="22"/>
          <w:szCs w:val="22"/>
        </w:rPr>
        <w:t>, Salt</w:t>
      </w:r>
      <w:r w:rsidRPr="004D3188">
        <w:rPr>
          <w:rFonts w:ascii="Times New Roman" w:hAnsi="Times New Roman" w:cs="Times New Roman"/>
          <w:sz w:val="22"/>
          <w:szCs w:val="22"/>
        </w:rPr>
        <w:t xml:space="preserve"> Lake City, UT.</w:t>
      </w:r>
    </w:p>
    <w:p w14:paraId="25344B29" w14:textId="77777777" w:rsidR="0011241B" w:rsidRPr="004D3188" w:rsidRDefault="0011241B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004D7D46" w14:textId="77777777" w:rsidR="001219F5" w:rsidRDefault="001219F5" w:rsidP="0011241B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11241B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 A.  Ecosystem change.  Stewardship of watershed ecosystems.  Wilson </w:t>
      </w:r>
      <w:r w:rsidR="0011241B" w:rsidRPr="004D3188">
        <w:rPr>
          <w:rFonts w:ascii="Times New Roman" w:hAnsi="Times New Roman" w:cs="Times New Roman"/>
          <w:sz w:val="22"/>
          <w:szCs w:val="22"/>
        </w:rPr>
        <w:t xml:space="preserve">College </w:t>
      </w:r>
      <w:r w:rsidR="00A50866" w:rsidRPr="004D3188">
        <w:rPr>
          <w:rFonts w:ascii="Times New Roman" w:hAnsi="Times New Roman" w:cs="Times New Roman"/>
          <w:sz w:val="22"/>
          <w:szCs w:val="22"/>
        </w:rPr>
        <w:t>and Kings</w:t>
      </w:r>
      <w:r w:rsidRPr="004D3188">
        <w:rPr>
          <w:rFonts w:ascii="Times New Roman" w:hAnsi="Times New Roman" w:cs="Times New Roman"/>
          <w:sz w:val="22"/>
          <w:szCs w:val="22"/>
        </w:rPr>
        <w:t xml:space="preserve"> Gap Environmental Education and Training Center, Pennsylvania Bureau of Parks, Kings Gap State Park.</w:t>
      </w:r>
    </w:p>
    <w:p w14:paraId="0FEDB22E" w14:textId="77777777" w:rsidR="0011241B" w:rsidRPr="004D3188" w:rsidRDefault="0011241B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1BF2DB80" w14:textId="77777777" w:rsidR="001219F5" w:rsidRDefault="001219F5" w:rsidP="00E6499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11241B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 A., R.P. Brooks, and D.H. Wardrop. Using reference wetlands to manage your HGMs</w:t>
      </w:r>
      <w:r w:rsidR="00E64995" w:rsidRPr="004D3188">
        <w:rPr>
          <w:rFonts w:ascii="Times New Roman" w:hAnsi="Times New Roman" w:cs="Times New Roman"/>
          <w:sz w:val="22"/>
          <w:szCs w:val="22"/>
        </w:rPr>
        <w:t xml:space="preserve">, </w:t>
      </w:r>
      <w:r w:rsidR="00E64995">
        <w:rPr>
          <w:rFonts w:ascii="Times New Roman" w:hAnsi="Times New Roman" w:cs="Times New Roman"/>
          <w:sz w:val="22"/>
          <w:szCs w:val="22"/>
        </w:rPr>
        <w:t>I</w:t>
      </w:r>
      <w:r w:rsidR="00E64995" w:rsidRPr="004D3188">
        <w:rPr>
          <w:rFonts w:ascii="Times New Roman" w:hAnsi="Times New Roman" w:cs="Times New Roman"/>
          <w:sz w:val="22"/>
          <w:szCs w:val="22"/>
        </w:rPr>
        <w:t>BIs</w:t>
      </w:r>
      <w:r w:rsidRPr="004D3188">
        <w:rPr>
          <w:rFonts w:ascii="Times New Roman" w:hAnsi="Times New Roman" w:cs="Times New Roman"/>
          <w:sz w:val="22"/>
          <w:szCs w:val="22"/>
        </w:rPr>
        <w:t xml:space="preserve">, PCMs, and RAPs. Workshop on selecting and using wetland reference sites.  Institute </w:t>
      </w:r>
      <w:r w:rsidR="00E64995" w:rsidRPr="004D3188">
        <w:rPr>
          <w:rFonts w:ascii="Times New Roman" w:hAnsi="Times New Roman" w:cs="Times New Roman"/>
          <w:sz w:val="22"/>
          <w:szCs w:val="22"/>
        </w:rPr>
        <w:t>of ecosystem</w:t>
      </w:r>
      <w:r w:rsidRPr="004D3188">
        <w:rPr>
          <w:rFonts w:ascii="Times New Roman" w:hAnsi="Times New Roman" w:cs="Times New Roman"/>
          <w:sz w:val="22"/>
          <w:szCs w:val="22"/>
        </w:rPr>
        <w:t xml:space="preserve"> Studies and the Institute for Wetland Science and Public Policy, Millbrook, NY.</w:t>
      </w:r>
    </w:p>
    <w:p w14:paraId="0DD998DB" w14:textId="77777777" w:rsidR="0011241B" w:rsidRPr="004D3188" w:rsidRDefault="0011241B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E2C335E" w14:textId="77777777" w:rsidR="001219F5" w:rsidRDefault="001219F5" w:rsidP="00E6499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E64995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Urban, C. A., and C. A. Cole. Wetland mitigation at Fort Drum, NY. New York State </w:t>
      </w:r>
      <w:r w:rsidR="00A50866" w:rsidRPr="004D3188">
        <w:rPr>
          <w:rFonts w:ascii="Times New Roman" w:hAnsi="Times New Roman" w:cs="Times New Roman"/>
          <w:sz w:val="22"/>
          <w:szCs w:val="22"/>
        </w:rPr>
        <w:t>Wetland Forum</w:t>
      </w:r>
      <w:r w:rsidRPr="004D3188">
        <w:rPr>
          <w:rFonts w:ascii="Times New Roman" w:hAnsi="Times New Roman" w:cs="Times New Roman"/>
          <w:sz w:val="22"/>
          <w:szCs w:val="22"/>
        </w:rPr>
        <w:t>, Albany, NY.</w:t>
      </w:r>
    </w:p>
    <w:p w14:paraId="691BC544" w14:textId="77777777" w:rsidR="00034724" w:rsidRDefault="00034724" w:rsidP="00E6499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1AD41FAF" w14:textId="77777777" w:rsidR="001219F5" w:rsidRDefault="001219F5" w:rsidP="00E6499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E64995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 A., R. P. Brooks, and D. H. Wardrop. Watersheds and wetlands: Large scale   disturbances and small scale response.  EPA/NSF Partnership for Environmental Research Water and Watersheds Program Review Meeting, Corvallis, OR.</w:t>
      </w:r>
    </w:p>
    <w:p w14:paraId="76E23163" w14:textId="77777777" w:rsidR="00E64995" w:rsidRPr="004D3188" w:rsidRDefault="00E6499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677A2232" w14:textId="77777777" w:rsidR="001219F5" w:rsidRDefault="001219F5" w:rsidP="00E6499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97   </w:t>
      </w:r>
      <w:r w:rsidR="00E64995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 A., and R.P. Brooks. Hydrologic characteristics of natural, reference wetlands, and       created wetlands, in central Pennsylvania. 18th Annual Conference, Society of Wetland Scientists. </w:t>
      </w:r>
      <w:r w:rsidR="00E64995">
        <w:rPr>
          <w:rFonts w:ascii="Times New Roman" w:hAnsi="Times New Roman" w:cs="Times New Roman"/>
          <w:sz w:val="22"/>
          <w:szCs w:val="22"/>
        </w:rPr>
        <w:t>B</w:t>
      </w:r>
      <w:r w:rsidRPr="004D3188">
        <w:rPr>
          <w:rFonts w:ascii="Times New Roman" w:hAnsi="Times New Roman" w:cs="Times New Roman"/>
          <w:sz w:val="22"/>
          <w:szCs w:val="22"/>
        </w:rPr>
        <w:t>ozeman, MT.</w:t>
      </w:r>
    </w:p>
    <w:p w14:paraId="72840452" w14:textId="77777777" w:rsidR="00E64995" w:rsidRPr="004D3188" w:rsidRDefault="00E6499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7CCE3C75" w14:textId="77777777" w:rsidR="001219F5" w:rsidRDefault="001219F5" w:rsidP="00E6499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E64995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Urban, C.A., C.A. Cole, R.P. Brooks, J. J. Morgan, and D. K. Hoyt. Herbaceous development </w:t>
      </w:r>
      <w:r w:rsidR="00E64995" w:rsidRPr="004D3188">
        <w:rPr>
          <w:rFonts w:ascii="Times New Roman" w:hAnsi="Times New Roman" w:cs="Times New Roman"/>
          <w:sz w:val="22"/>
          <w:szCs w:val="22"/>
        </w:rPr>
        <w:t>in mitigation</w:t>
      </w:r>
      <w:r w:rsidRPr="004D3188">
        <w:rPr>
          <w:rFonts w:ascii="Times New Roman" w:hAnsi="Times New Roman" w:cs="Times New Roman"/>
          <w:sz w:val="22"/>
          <w:szCs w:val="22"/>
        </w:rPr>
        <w:t xml:space="preserve"> wetlands of northwestern New York. 18th Annual Conference, Society of Wetland Scientists. Bozeman, MT.</w:t>
      </w:r>
    </w:p>
    <w:p w14:paraId="60E87B7E" w14:textId="77777777" w:rsidR="00E64995" w:rsidRPr="004D3188" w:rsidRDefault="00E6499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B042354" w14:textId="77777777" w:rsidR="001219F5" w:rsidRDefault="001219F5" w:rsidP="00E6499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E64995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Brooks, R.P., T. J. O'Connell, M.T. Gaudette, D.J. Prosser, D.H. Wardrop, C.A. Cole, and L.   Bishel-Machung. Ecological indicators for assessing reference wetlands at </w:t>
      </w:r>
      <w:r w:rsidR="00E64995" w:rsidRPr="004D3188">
        <w:rPr>
          <w:rFonts w:ascii="Times New Roman" w:hAnsi="Times New Roman" w:cs="Times New Roman"/>
          <w:sz w:val="22"/>
          <w:szCs w:val="22"/>
        </w:rPr>
        <w:t>a watershed</w:t>
      </w:r>
      <w:r w:rsidRPr="004D3188">
        <w:rPr>
          <w:rFonts w:ascii="Times New Roman" w:hAnsi="Times New Roman" w:cs="Times New Roman"/>
          <w:sz w:val="22"/>
          <w:szCs w:val="22"/>
        </w:rPr>
        <w:t xml:space="preserve"> scale. USEPA Third EMAP Research Symposium, Albany, NY.</w:t>
      </w:r>
    </w:p>
    <w:p w14:paraId="7FFA09FB" w14:textId="77777777" w:rsidR="00E64995" w:rsidRPr="004D3188" w:rsidRDefault="00E6499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D5213C6" w14:textId="77777777" w:rsidR="001219F5" w:rsidRDefault="001219F5" w:rsidP="00E6499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E64995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Wardrop, D.H., R.P. Brooks, and C.A. Cole. Measurement and prediction of sedimentation </w:t>
      </w:r>
      <w:r w:rsidR="00E64995" w:rsidRPr="004D3188">
        <w:rPr>
          <w:rFonts w:ascii="Times New Roman" w:hAnsi="Times New Roman" w:cs="Times New Roman"/>
          <w:sz w:val="22"/>
          <w:szCs w:val="22"/>
        </w:rPr>
        <w:t>rates in</w:t>
      </w:r>
      <w:r w:rsidRPr="004D3188">
        <w:rPr>
          <w:rFonts w:ascii="Times New Roman" w:hAnsi="Times New Roman" w:cs="Times New Roman"/>
          <w:sz w:val="22"/>
          <w:szCs w:val="22"/>
        </w:rPr>
        <w:t xml:space="preserve"> central Pennsylvania wetlands and their impacts on wetland plant communities. USEPA </w:t>
      </w:r>
      <w:r w:rsidR="00A50866" w:rsidRPr="004D3188">
        <w:rPr>
          <w:rFonts w:ascii="Times New Roman" w:hAnsi="Times New Roman" w:cs="Times New Roman"/>
          <w:sz w:val="22"/>
          <w:szCs w:val="22"/>
        </w:rPr>
        <w:t>Third</w:t>
      </w:r>
      <w:r w:rsidR="00A50866">
        <w:rPr>
          <w:rFonts w:ascii="Times New Roman" w:hAnsi="Times New Roman" w:cs="Times New Roman"/>
          <w:sz w:val="22"/>
          <w:szCs w:val="22"/>
        </w:rPr>
        <w:t xml:space="preserve"> EMAP</w:t>
      </w:r>
      <w:r w:rsidR="00E64995">
        <w:rPr>
          <w:rFonts w:ascii="Times New Roman" w:hAnsi="Times New Roman" w:cs="Times New Roman"/>
          <w:sz w:val="22"/>
          <w:szCs w:val="22"/>
        </w:rPr>
        <w:t xml:space="preserve"> Research Symposium</w:t>
      </w:r>
      <w:r w:rsidRPr="004D3188">
        <w:rPr>
          <w:rFonts w:ascii="Times New Roman" w:hAnsi="Times New Roman" w:cs="Times New Roman"/>
          <w:sz w:val="22"/>
          <w:szCs w:val="22"/>
        </w:rPr>
        <w:t>, Albany, NY.</w:t>
      </w:r>
    </w:p>
    <w:p w14:paraId="05B25DEA" w14:textId="77777777" w:rsidR="00E64995" w:rsidRPr="004D3188" w:rsidRDefault="00E6499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1567B65B" w14:textId="77777777" w:rsidR="001219F5" w:rsidRDefault="001219F5" w:rsidP="00E6499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E64995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, R.P. Brooks, D.H. Wardrop, and L. Bishel-Machung. Functional assessment </w:t>
      </w:r>
      <w:r w:rsidR="00E64995" w:rsidRPr="004D3188">
        <w:rPr>
          <w:rFonts w:ascii="Times New Roman" w:hAnsi="Times New Roman" w:cs="Times New Roman"/>
          <w:sz w:val="22"/>
          <w:szCs w:val="22"/>
        </w:rPr>
        <w:t>and reference</w:t>
      </w:r>
      <w:r w:rsidRPr="004D3188">
        <w:rPr>
          <w:rFonts w:ascii="Times New Roman" w:hAnsi="Times New Roman" w:cs="Times New Roman"/>
          <w:sz w:val="22"/>
          <w:szCs w:val="22"/>
        </w:rPr>
        <w:t xml:space="preserve"> wetlands in Pennsylvania. Wetlands '97: The future of wetland assessment. Parole</w:t>
      </w:r>
      <w:r w:rsidR="00E64995" w:rsidRPr="004D3188">
        <w:rPr>
          <w:rFonts w:ascii="Times New Roman" w:hAnsi="Times New Roman" w:cs="Times New Roman"/>
          <w:sz w:val="22"/>
          <w:szCs w:val="22"/>
        </w:rPr>
        <w:t>, MD</w:t>
      </w:r>
      <w:r w:rsidRPr="004D3188">
        <w:rPr>
          <w:rFonts w:ascii="Times New Roman" w:hAnsi="Times New Roman" w:cs="Times New Roman"/>
          <w:sz w:val="22"/>
          <w:szCs w:val="22"/>
        </w:rPr>
        <w:t xml:space="preserve">.                      </w:t>
      </w:r>
    </w:p>
    <w:p w14:paraId="04997C1E" w14:textId="77777777" w:rsidR="00E64995" w:rsidRPr="004D3188" w:rsidRDefault="00E6499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E6D3042" w14:textId="77777777" w:rsidR="001219F5" w:rsidRDefault="001219F5" w:rsidP="00E6499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lastRenderedPageBreak/>
        <w:t xml:space="preserve">1996   </w:t>
      </w:r>
      <w:r w:rsidR="00E64995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 Theoretical function or functional theory? Issues in wetland creation. Presented in </w:t>
      </w:r>
      <w:r w:rsidR="00E64995">
        <w:rPr>
          <w:rFonts w:ascii="Times New Roman" w:hAnsi="Times New Roman" w:cs="Times New Roman"/>
          <w:sz w:val="22"/>
          <w:szCs w:val="22"/>
        </w:rPr>
        <w:t>t</w:t>
      </w:r>
      <w:r w:rsidRPr="004D3188">
        <w:rPr>
          <w:rFonts w:ascii="Times New Roman" w:hAnsi="Times New Roman" w:cs="Times New Roman"/>
          <w:sz w:val="22"/>
          <w:szCs w:val="22"/>
        </w:rPr>
        <w:t xml:space="preserve">he special symposium, Ecological theory and the creation and restoration of </w:t>
      </w:r>
      <w:r w:rsidR="00A50866" w:rsidRPr="004D3188">
        <w:rPr>
          <w:rFonts w:ascii="Times New Roman" w:hAnsi="Times New Roman" w:cs="Times New Roman"/>
          <w:sz w:val="22"/>
          <w:szCs w:val="22"/>
        </w:rPr>
        <w:t>wetlands (</w:t>
      </w:r>
      <w:r w:rsidRPr="004D3188">
        <w:rPr>
          <w:rFonts w:ascii="Times New Roman" w:hAnsi="Times New Roman" w:cs="Times New Roman"/>
          <w:sz w:val="22"/>
          <w:szCs w:val="22"/>
        </w:rPr>
        <w:t>C.A. Cole,</w:t>
      </w:r>
      <w:r w:rsidR="00E64995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Chair). Wetlands for the future. INTECOL's V International Wetlands Conference. Perth, Australia.</w:t>
      </w:r>
    </w:p>
    <w:p w14:paraId="34F40B02" w14:textId="77777777" w:rsidR="00881EAE" w:rsidRDefault="001219F5" w:rsidP="00881EAE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E64995">
        <w:rPr>
          <w:rFonts w:ascii="Times New Roman" w:hAnsi="Times New Roman" w:cs="Times New Roman"/>
          <w:sz w:val="22"/>
          <w:szCs w:val="22"/>
        </w:rPr>
        <w:tab/>
      </w:r>
    </w:p>
    <w:p w14:paraId="5CE2D67D" w14:textId="5B89CD69" w:rsidR="001219F5" w:rsidRDefault="001219F5" w:rsidP="00881EAE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Brooks, R.P., C.A. Cole, D.H. Wardrop, L. Bishel-Machung, D.J. Prosser, and D.A. Campbell.  Assessing wetland condition and restoration potential using a </w:t>
      </w:r>
      <w:r w:rsidR="00E65DAF" w:rsidRPr="004D3188">
        <w:rPr>
          <w:rFonts w:ascii="Times New Roman" w:hAnsi="Times New Roman" w:cs="Times New Roman"/>
          <w:sz w:val="22"/>
          <w:szCs w:val="22"/>
        </w:rPr>
        <w:t>hydrogeomorphic classification key</w:t>
      </w:r>
      <w:r w:rsidRPr="004D3188">
        <w:rPr>
          <w:rFonts w:ascii="Times New Roman" w:hAnsi="Times New Roman" w:cs="Times New Roman"/>
          <w:sz w:val="22"/>
          <w:szCs w:val="22"/>
        </w:rPr>
        <w:t xml:space="preserve"> and a performance criteria matrix. INTE</w:t>
      </w:r>
      <w:r w:rsidR="00E65DAF">
        <w:rPr>
          <w:rFonts w:ascii="Times New Roman" w:hAnsi="Times New Roman" w:cs="Times New Roman"/>
          <w:sz w:val="22"/>
          <w:szCs w:val="22"/>
        </w:rPr>
        <w:t xml:space="preserve">COL's V International Wetlands </w:t>
      </w:r>
      <w:r w:rsidRPr="004D3188">
        <w:rPr>
          <w:rFonts w:ascii="Times New Roman" w:hAnsi="Times New Roman" w:cs="Times New Roman"/>
          <w:sz w:val="22"/>
          <w:szCs w:val="22"/>
        </w:rPr>
        <w:t>Conference. Perth,</w:t>
      </w:r>
      <w:r w:rsidR="00E64995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Australia.</w:t>
      </w:r>
    </w:p>
    <w:p w14:paraId="509A1C8B" w14:textId="77777777" w:rsidR="00454A25" w:rsidRDefault="00454A25" w:rsidP="00881EAE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</w:p>
    <w:p w14:paraId="38D37E7B" w14:textId="77777777" w:rsidR="00034724" w:rsidRDefault="001219F5" w:rsidP="00D63442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E64995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Brooks, R.P., D.H. Wardrop, and C.A. Cole. Use of reference wetlands to assess </w:t>
      </w:r>
      <w:r w:rsidR="00E64995" w:rsidRPr="004D3188">
        <w:rPr>
          <w:rFonts w:ascii="Times New Roman" w:hAnsi="Times New Roman" w:cs="Times New Roman"/>
          <w:sz w:val="22"/>
          <w:szCs w:val="22"/>
        </w:rPr>
        <w:t>wetlands conditions</w:t>
      </w:r>
      <w:r w:rsidRPr="004D3188">
        <w:rPr>
          <w:rFonts w:ascii="Times New Roman" w:hAnsi="Times New Roman" w:cs="Times New Roman"/>
          <w:sz w:val="22"/>
          <w:szCs w:val="22"/>
        </w:rPr>
        <w:t>. Wetlands: Biological Assessment Methods and Criteria Development Workshop.  Boulder, CO.</w:t>
      </w:r>
    </w:p>
    <w:p w14:paraId="0607367E" w14:textId="77777777" w:rsidR="00A92D23" w:rsidRDefault="00A92D23" w:rsidP="00E6499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201AAA8A" w14:textId="77777777" w:rsidR="001219F5" w:rsidRDefault="001219F5" w:rsidP="00E6499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E64995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Brooks, R.P., D.H. Wardrop, L. Bishel-Machung, T. J. O'Connell, M.T. Gaudette, D.J. Prosser</w:t>
      </w:r>
      <w:r w:rsidR="00CA1D55" w:rsidRPr="004D3188">
        <w:rPr>
          <w:rFonts w:ascii="Times New Roman" w:hAnsi="Times New Roman" w:cs="Times New Roman"/>
          <w:sz w:val="22"/>
          <w:szCs w:val="22"/>
        </w:rPr>
        <w:t>, and</w:t>
      </w:r>
      <w:r w:rsidRPr="004D3188">
        <w:rPr>
          <w:rFonts w:ascii="Times New Roman" w:hAnsi="Times New Roman" w:cs="Times New Roman"/>
          <w:sz w:val="22"/>
          <w:szCs w:val="22"/>
        </w:rPr>
        <w:t xml:space="preserve"> C.A. Cole. Applying hydrogeomorphic (HGM) concepts to ecological indicator development. Wetlands: Biological Assessment Methods and Criteria Development Workshop.  Boulder, CO.</w:t>
      </w:r>
    </w:p>
    <w:p w14:paraId="32768F5A" w14:textId="77777777" w:rsidR="00E64995" w:rsidRPr="004D3188" w:rsidRDefault="00E6499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0E1EE766" w14:textId="77777777" w:rsidR="001219F5" w:rsidRDefault="001219F5" w:rsidP="009A704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E64995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Brooks, R.P., L. Bishel, D.H. Wardrop, C.A. Cole, D.J. Prosser, and D.A. Campbell.  </w:t>
      </w:r>
      <w:r w:rsidR="009A7047" w:rsidRPr="004D3188">
        <w:rPr>
          <w:rFonts w:ascii="Times New Roman" w:hAnsi="Times New Roman" w:cs="Times New Roman"/>
          <w:sz w:val="22"/>
          <w:szCs w:val="22"/>
        </w:rPr>
        <w:t>Assessing wetland</w:t>
      </w:r>
      <w:r w:rsidRPr="004D3188">
        <w:rPr>
          <w:rFonts w:ascii="Times New Roman" w:hAnsi="Times New Roman" w:cs="Times New Roman"/>
          <w:sz w:val="22"/>
          <w:szCs w:val="22"/>
        </w:rPr>
        <w:t xml:space="preserve"> condition and restoration potential using a hydrogeomorphic classification key and a </w:t>
      </w:r>
      <w:r w:rsidR="009A7047">
        <w:rPr>
          <w:rFonts w:ascii="Times New Roman" w:hAnsi="Times New Roman" w:cs="Times New Roman"/>
          <w:sz w:val="22"/>
          <w:szCs w:val="22"/>
        </w:rPr>
        <w:t>p</w:t>
      </w:r>
      <w:r w:rsidR="00881EAE">
        <w:rPr>
          <w:rFonts w:ascii="Times New Roman" w:hAnsi="Times New Roman" w:cs="Times New Roman"/>
          <w:sz w:val="22"/>
          <w:szCs w:val="22"/>
        </w:rPr>
        <w:t xml:space="preserve">erformance criteria matrix. </w:t>
      </w:r>
      <w:r w:rsidRPr="004D3188">
        <w:rPr>
          <w:rFonts w:ascii="Times New Roman" w:hAnsi="Times New Roman" w:cs="Times New Roman"/>
          <w:sz w:val="22"/>
          <w:szCs w:val="22"/>
        </w:rPr>
        <w:t xml:space="preserve">17th Annual Conference, Society of Wetland Scientists, </w:t>
      </w:r>
      <w:r w:rsidR="009A7047" w:rsidRPr="004D3188">
        <w:rPr>
          <w:rFonts w:ascii="Times New Roman" w:hAnsi="Times New Roman" w:cs="Times New Roman"/>
          <w:sz w:val="22"/>
          <w:szCs w:val="22"/>
        </w:rPr>
        <w:t>Kansas City</w:t>
      </w:r>
      <w:r w:rsidRPr="004D3188">
        <w:rPr>
          <w:rFonts w:ascii="Times New Roman" w:hAnsi="Times New Roman" w:cs="Times New Roman"/>
          <w:sz w:val="22"/>
          <w:szCs w:val="22"/>
        </w:rPr>
        <w:t>, MO.</w:t>
      </w:r>
    </w:p>
    <w:p w14:paraId="410670E5" w14:textId="77777777" w:rsidR="00E64995" w:rsidRPr="004D3188" w:rsidRDefault="00E6499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1BFAEBED" w14:textId="77777777" w:rsidR="001219F5" w:rsidRDefault="001219F5" w:rsidP="009A704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9A7047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Wardrop, D.H., R.P. Brooks, and C.A. Cole. Measurement and prediction of sedimentation </w:t>
      </w:r>
      <w:r w:rsidR="009A7047" w:rsidRPr="004D3188">
        <w:rPr>
          <w:rFonts w:ascii="Times New Roman" w:hAnsi="Times New Roman" w:cs="Times New Roman"/>
          <w:sz w:val="22"/>
          <w:szCs w:val="22"/>
        </w:rPr>
        <w:t>rates in</w:t>
      </w:r>
      <w:r w:rsidRPr="004D3188">
        <w:rPr>
          <w:rFonts w:ascii="Times New Roman" w:hAnsi="Times New Roman" w:cs="Times New Roman"/>
          <w:sz w:val="22"/>
          <w:szCs w:val="22"/>
        </w:rPr>
        <w:t xml:space="preserve"> central Pennsylvania wetlands and their impact on wetland plant communities.  17th </w:t>
      </w:r>
      <w:r w:rsidR="00A50866" w:rsidRPr="004D3188">
        <w:rPr>
          <w:rFonts w:ascii="Times New Roman" w:hAnsi="Times New Roman" w:cs="Times New Roman"/>
          <w:sz w:val="22"/>
          <w:szCs w:val="22"/>
        </w:rPr>
        <w:t>Annual Conference</w:t>
      </w:r>
      <w:r w:rsidRPr="004D3188">
        <w:rPr>
          <w:rFonts w:ascii="Times New Roman" w:hAnsi="Times New Roman" w:cs="Times New Roman"/>
          <w:sz w:val="22"/>
          <w:szCs w:val="22"/>
        </w:rPr>
        <w:t>, Society of Wetland Scientists, Kansas City, MO.</w:t>
      </w:r>
    </w:p>
    <w:p w14:paraId="290727C3" w14:textId="77777777" w:rsidR="00982327" w:rsidRDefault="00982327" w:rsidP="009A704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2549AD0C" w14:textId="77777777" w:rsidR="001219F5" w:rsidRDefault="001219F5" w:rsidP="0050456B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Brooks, R.P., C.A. Cole, L. Bishel, D.H. Wardrop, D.J. Prosser, D.A. Campbell, T.L. Serfass, T.  J. O'Connell, M.T. Gaudette, and C.A. Urban. Wetlands, watersheds, and wildlife: approaches </w:t>
      </w:r>
      <w:r w:rsidR="009A7047" w:rsidRPr="004D3188">
        <w:rPr>
          <w:rFonts w:ascii="Times New Roman" w:hAnsi="Times New Roman" w:cs="Times New Roman"/>
          <w:sz w:val="22"/>
          <w:szCs w:val="22"/>
        </w:rPr>
        <w:t>to assessing</w:t>
      </w:r>
      <w:r w:rsidRPr="004D3188">
        <w:rPr>
          <w:rFonts w:ascii="Times New Roman" w:hAnsi="Times New Roman" w:cs="Times New Roman"/>
          <w:sz w:val="22"/>
          <w:szCs w:val="22"/>
        </w:rPr>
        <w:t xml:space="preserve"> wetland condition and restoration potential in a landscape context. Poster presented </w:t>
      </w:r>
      <w:r w:rsidR="009A7047" w:rsidRPr="004D3188">
        <w:rPr>
          <w:rFonts w:ascii="Times New Roman" w:hAnsi="Times New Roman" w:cs="Times New Roman"/>
          <w:sz w:val="22"/>
          <w:szCs w:val="22"/>
        </w:rPr>
        <w:t>at the</w:t>
      </w:r>
      <w:r w:rsidRPr="004D3188">
        <w:rPr>
          <w:rFonts w:ascii="Times New Roman" w:hAnsi="Times New Roman" w:cs="Times New Roman"/>
          <w:sz w:val="22"/>
          <w:szCs w:val="22"/>
        </w:rPr>
        <w:t xml:space="preserve"> Annual Meeting PA Chapter of The Wildlife Society, Gettysburg, PA.</w:t>
      </w:r>
    </w:p>
    <w:p w14:paraId="7E995A5B" w14:textId="77777777" w:rsidR="009A7047" w:rsidRPr="004D3188" w:rsidRDefault="009A7047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AD9EB22" w14:textId="77777777" w:rsidR="001219F5" w:rsidRDefault="001219F5" w:rsidP="009A704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9A7047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Babb, J., C.A. Cole, A. Rose, and R.P. Brooks. Water quality of wetlands in Pennsylvania.   Poster presented at the 1996 Pennsylvania Academy of Sciences Conf., State College, PA.</w:t>
      </w:r>
    </w:p>
    <w:p w14:paraId="7F1C265D" w14:textId="77777777" w:rsidR="009A7047" w:rsidRPr="004D3188" w:rsidRDefault="009A7047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F50E6E0" w14:textId="77777777" w:rsidR="009A7047" w:rsidRDefault="001219F5" w:rsidP="00A92D2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9A7047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ampbell, D.A., C.A. Cole, and R.P. Brooks.  Assessing the performance of created wetlands: A spatial/temporal analysis. Paper presented at the 1996 Landscape Ecology Conference</w:t>
      </w:r>
      <w:r w:rsidR="009A7047" w:rsidRPr="004D3188">
        <w:rPr>
          <w:rFonts w:ascii="Times New Roman" w:hAnsi="Times New Roman" w:cs="Times New Roman"/>
          <w:sz w:val="22"/>
          <w:szCs w:val="22"/>
        </w:rPr>
        <w:t>, Galveston</w:t>
      </w:r>
      <w:r w:rsidRPr="004D3188">
        <w:rPr>
          <w:rFonts w:ascii="Times New Roman" w:hAnsi="Times New Roman" w:cs="Times New Roman"/>
          <w:sz w:val="22"/>
          <w:szCs w:val="22"/>
        </w:rPr>
        <w:t>, TX.</w:t>
      </w:r>
    </w:p>
    <w:p w14:paraId="0E80790C" w14:textId="77777777" w:rsidR="0050456B" w:rsidRPr="004D3188" w:rsidRDefault="0050456B" w:rsidP="00A92D23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0080311" w14:textId="77777777" w:rsidR="001219F5" w:rsidRDefault="001219F5" w:rsidP="009A704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9A7047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Reinhardt, C., C.A. Cole, and R.P. Brooks.  Assessing historic wetland seed banks </w:t>
      </w:r>
      <w:r w:rsidR="009A7047" w:rsidRPr="004D3188">
        <w:rPr>
          <w:rFonts w:ascii="Times New Roman" w:hAnsi="Times New Roman" w:cs="Times New Roman"/>
          <w:sz w:val="22"/>
          <w:szCs w:val="22"/>
        </w:rPr>
        <w:t>using Cs</w:t>
      </w:r>
      <w:r w:rsidR="009A7047" w:rsidRPr="009A7047">
        <w:rPr>
          <w:rFonts w:ascii="Times New Roman" w:hAnsi="Times New Roman" w:cs="Times New Roman"/>
          <w:sz w:val="22"/>
          <w:szCs w:val="22"/>
          <w:vertAlign w:val="subscript"/>
        </w:rPr>
        <w:t>137</w:t>
      </w:r>
      <w:r w:rsidRPr="004D3188">
        <w:rPr>
          <w:rFonts w:ascii="Times New Roman" w:hAnsi="Times New Roman" w:cs="Times New Roman"/>
          <w:sz w:val="22"/>
          <w:szCs w:val="22"/>
        </w:rPr>
        <w:t xml:space="preserve">: A pilot study.  Paper presented at the 1996 Pennsylvania Academy of Sciences Conf., </w:t>
      </w:r>
      <w:r w:rsidR="00A50866" w:rsidRPr="004D3188">
        <w:rPr>
          <w:rFonts w:ascii="Times New Roman" w:hAnsi="Times New Roman" w:cs="Times New Roman"/>
          <w:sz w:val="22"/>
          <w:szCs w:val="22"/>
        </w:rPr>
        <w:t>State College</w:t>
      </w:r>
      <w:r w:rsidRPr="004D3188">
        <w:rPr>
          <w:rFonts w:ascii="Times New Roman" w:hAnsi="Times New Roman" w:cs="Times New Roman"/>
          <w:sz w:val="22"/>
          <w:szCs w:val="22"/>
        </w:rPr>
        <w:t>, PA.</w:t>
      </w:r>
    </w:p>
    <w:p w14:paraId="3E47C269" w14:textId="77777777" w:rsidR="009A7047" w:rsidRPr="004D3188" w:rsidRDefault="009A7047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EA0C1F1" w14:textId="77777777" w:rsidR="001219F5" w:rsidRDefault="001219F5" w:rsidP="009A704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95   </w:t>
      </w:r>
      <w:r w:rsidR="009A7047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Brooks, R.P., C.A. Cole, D.H. Wardrop, L. Bishel, and D.J. Prosser. Assessing </w:t>
      </w:r>
      <w:r w:rsidR="009A7047" w:rsidRPr="004D3188">
        <w:rPr>
          <w:rFonts w:ascii="Times New Roman" w:hAnsi="Times New Roman" w:cs="Times New Roman"/>
          <w:sz w:val="22"/>
          <w:szCs w:val="22"/>
        </w:rPr>
        <w:t>wetland condition</w:t>
      </w:r>
      <w:r w:rsidRPr="004D3188">
        <w:rPr>
          <w:rFonts w:ascii="Times New Roman" w:hAnsi="Times New Roman" w:cs="Times New Roman"/>
          <w:sz w:val="22"/>
          <w:szCs w:val="22"/>
        </w:rPr>
        <w:t xml:space="preserve"> and restoration potential within watersheds using a performance criteria matrix. Society for Ecological Restoration, Seattle, WA.</w:t>
      </w:r>
    </w:p>
    <w:p w14:paraId="615EAF54" w14:textId="77777777" w:rsidR="009A7047" w:rsidRPr="004D3188" w:rsidRDefault="009A7047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E8314B8" w14:textId="7272166B" w:rsidR="001219F5" w:rsidRDefault="001219F5" w:rsidP="009A704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9A7047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Brooks, R.P., D.H. Wardrop, and C.A. Cole. Evaluating and implementing watershed approaches for protecting Pennsylvania's wetlands. Presentation to the U.S. EPA, Region 3</w:t>
      </w:r>
      <w:r w:rsidR="009A7047" w:rsidRPr="004D3188">
        <w:rPr>
          <w:rFonts w:ascii="Times New Roman" w:hAnsi="Times New Roman" w:cs="Times New Roman"/>
          <w:sz w:val="22"/>
          <w:szCs w:val="22"/>
        </w:rPr>
        <w:t>, Philadelphia</w:t>
      </w:r>
      <w:r w:rsidRPr="004D3188">
        <w:rPr>
          <w:rFonts w:ascii="Times New Roman" w:hAnsi="Times New Roman" w:cs="Times New Roman"/>
          <w:sz w:val="22"/>
          <w:szCs w:val="22"/>
        </w:rPr>
        <w:t>, PA.</w:t>
      </w:r>
    </w:p>
    <w:p w14:paraId="14E7D50B" w14:textId="77777777" w:rsidR="009A7047" w:rsidRPr="004D3188" w:rsidRDefault="009A7047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12AA8D70" w14:textId="77777777" w:rsidR="001219F5" w:rsidRDefault="001219F5" w:rsidP="009A704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lastRenderedPageBreak/>
        <w:t xml:space="preserve">  </w:t>
      </w:r>
      <w:r w:rsidR="009A7047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, and R.P. Brooks. Hydrogeomorphic class, seasonal hydrology, and water quality </w:t>
      </w:r>
      <w:r w:rsidR="009A7047" w:rsidRPr="004D3188">
        <w:rPr>
          <w:rFonts w:ascii="Times New Roman" w:hAnsi="Times New Roman" w:cs="Times New Roman"/>
          <w:sz w:val="22"/>
          <w:szCs w:val="22"/>
        </w:rPr>
        <w:t>in wetlands</w:t>
      </w:r>
      <w:r w:rsidRPr="004D3188">
        <w:rPr>
          <w:rFonts w:ascii="Times New Roman" w:hAnsi="Times New Roman" w:cs="Times New Roman"/>
          <w:sz w:val="22"/>
          <w:szCs w:val="22"/>
        </w:rPr>
        <w:t xml:space="preserve"> of central Pennsylvania. 16th Annual Conference, Society of Wetland Scientists</w:t>
      </w:r>
      <w:r w:rsidR="009A7047" w:rsidRPr="004D3188">
        <w:rPr>
          <w:rFonts w:ascii="Times New Roman" w:hAnsi="Times New Roman" w:cs="Times New Roman"/>
          <w:sz w:val="22"/>
          <w:szCs w:val="22"/>
        </w:rPr>
        <w:t>, Boston</w:t>
      </w:r>
      <w:r w:rsidRPr="004D3188">
        <w:rPr>
          <w:rFonts w:ascii="Times New Roman" w:hAnsi="Times New Roman" w:cs="Times New Roman"/>
          <w:sz w:val="22"/>
          <w:szCs w:val="22"/>
        </w:rPr>
        <w:t>, MA.</w:t>
      </w:r>
    </w:p>
    <w:p w14:paraId="155EE015" w14:textId="77777777" w:rsidR="009A7047" w:rsidRPr="004D3188" w:rsidRDefault="009A7047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692F0C9" w14:textId="77777777" w:rsidR="001219F5" w:rsidRDefault="001219F5" w:rsidP="009A704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9A7047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Goslee, S.C., R.P. Brooks, and C.A. Cole. Plants as indicators of wetland water source. </w:t>
      </w:r>
      <w:r w:rsidR="009A7047" w:rsidRPr="004D3188">
        <w:rPr>
          <w:rFonts w:ascii="Times New Roman" w:hAnsi="Times New Roman" w:cs="Times New Roman"/>
          <w:sz w:val="22"/>
          <w:szCs w:val="22"/>
        </w:rPr>
        <w:t>16th Annual</w:t>
      </w:r>
      <w:r w:rsidRPr="004D3188">
        <w:rPr>
          <w:rFonts w:ascii="Times New Roman" w:hAnsi="Times New Roman" w:cs="Times New Roman"/>
          <w:sz w:val="22"/>
          <w:szCs w:val="22"/>
        </w:rPr>
        <w:t xml:space="preserve"> Conference, Society of Wetland Scientists, Boston, MA.</w:t>
      </w:r>
    </w:p>
    <w:p w14:paraId="024A388E" w14:textId="77777777" w:rsidR="009A7047" w:rsidRPr="004D3188" w:rsidRDefault="009A7047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8664183" w14:textId="1DD30115" w:rsidR="00454A25" w:rsidRDefault="001219F5" w:rsidP="009A704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9A7047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, R.P. Brooks, L.A. Bishel, S. Goslee, D.J. Prosser, and D.H. Wardrop. </w:t>
      </w:r>
      <w:r w:rsidR="009A7047" w:rsidRPr="004D3188">
        <w:rPr>
          <w:rFonts w:ascii="Times New Roman" w:hAnsi="Times New Roman" w:cs="Times New Roman"/>
          <w:sz w:val="22"/>
          <w:szCs w:val="22"/>
        </w:rPr>
        <w:t>Assessing watershed</w:t>
      </w:r>
      <w:r w:rsidRPr="004D3188">
        <w:rPr>
          <w:rFonts w:ascii="Times New Roman" w:hAnsi="Times New Roman" w:cs="Times New Roman"/>
          <w:sz w:val="22"/>
          <w:szCs w:val="22"/>
        </w:rPr>
        <w:t xml:space="preserve"> approaches for protecting Pennsylvania's wetlands. National symposium on </w:t>
      </w:r>
      <w:r w:rsidR="00A50866" w:rsidRPr="004D3188">
        <w:rPr>
          <w:rFonts w:ascii="Times New Roman" w:hAnsi="Times New Roman" w:cs="Times New Roman"/>
          <w:sz w:val="22"/>
          <w:szCs w:val="22"/>
        </w:rPr>
        <w:t>Watershed management</w:t>
      </w:r>
      <w:r w:rsidRPr="004D3188">
        <w:rPr>
          <w:rFonts w:ascii="Times New Roman" w:hAnsi="Times New Roman" w:cs="Times New Roman"/>
          <w:sz w:val="22"/>
          <w:szCs w:val="22"/>
        </w:rPr>
        <w:t xml:space="preserve"> and wetland ecosystems. Tampa, FL.</w:t>
      </w:r>
    </w:p>
    <w:p w14:paraId="42DD3FFF" w14:textId="77777777" w:rsidR="00B95758" w:rsidRDefault="00B95758" w:rsidP="009A704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15BAD4AB" w14:textId="77777777" w:rsidR="001219F5" w:rsidRDefault="001219F5" w:rsidP="009A704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9A7047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Brooks, R.P., C.A. Cole, D.H. Wardrop, L. Bishel, and D.J. Prosser. Assessing wetland    condition and restoration potential within watersheds. USEPA/NRCS Regional Workshop,   Washington, D.C.</w:t>
      </w:r>
    </w:p>
    <w:p w14:paraId="4ABA13FA" w14:textId="77777777" w:rsidR="00982327" w:rsidRDefault="00982327" w:rsidP="009A704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438259D" w14:textId="77777777" w:rsidR="001219F5" w:rsidRDefault="001219F5" w:rsidP="009A704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9A7047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, R.P. Brooks, L.A. Bishel, S. Goslee, D.J. Prosser, and D.H. Wardrop.  </w:t>
      </w:r>
      <w:r w:rsidR="009A7047" w:rsidRPr="004D3188">
        <w:rPr>
          <w:rFonts w:ascii="Times New Roman" w:hAnsi="Times New Roman" w:cs="Times New Roman"/>
          <w:sz w:val="22"/>
          <w:szCs w:val="22"/>
        </w:rPr>
        <w:t>Evaluating and</w:t>
      </w:r>
      <w:r w:rsidRPr="004D3188">
        <w:rPr>
          <w:rFonts w:ascii="Times New Roman" w:hAnsi="Times New Roman" w:cs="Times New Roman"/>
          <w:sz w:val="22"/>
          <w:szCs w:val="22"/>
        </w:rPr>
        <w:t xml:space="preserve"> implementing watershed approaches for protecting Pennsylvania's wetlands. Conf</w:t>
      </w:r>
      <w:r w:rsidR="009A7047">
        <w:rPr>
          <w:rFonts w:ascii="Times New Roman" w:hAnsi="Times New Roman" w:cs="Times New Roman"/>
          <w:sz w:val="22"/>
          <w:szCs w:val="22"/>
        </w:rPr>
        <w:t>erence</w:t>
      </w:r>
      <w:r w:rsidRPr="004D3188">
        <w:rPr>
          <w:rFonts w:ascii="Times New Roman" w:hAnsi="Times New Roman" w:cs="Times New Roman"/>
          <w:sz w:val="22"/>
          <w:szCs w:val="22"/>
        </w:rPr>
        <w:t xml:space="preserve"> </w:t>
      </w:r>
      <w:r w:rsidR="009A7047" w:rsidRPr="004D3188">
        <w:rPr>
          <w:rFonts w:ascii="Times New Roman" w:hAnsi="Times New Roman" w:cs="Times New Roman"/>
          <w:sz w:val="22"/>
          <w:szCs w:val="22"/>
        </w:rPr>
        <w:t>on Management</w:t>
      </w:r>
      <w:r w:rsidRPr="004D3188">
        <w:rPr>
          <w:rFonts w:ascii="Times New Roman" w:hAnsi="Times New Roman" w:cs="Times New Roman"/>
          <w:sz w:val="22"/>
          <w:szCs w:val="22"/>
        </w:rPr>
        <w:t xml:space="preserve"> Strategies for Watersheds, Shippensburg Univ., PA.</w:t>
      </w:r>
    </w:p>
    <w:p w14:paraId="499392D6" w14:textId="77777777" w:rsidR="00A92D23" w:rsidRDefault="00A92D23" w:rsidP="009A7047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47B3D3F2" w14:textId="77777777" w:rsidR="001219F5" w:rsidRDefault="001219F5" w:rsidP="009B68F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94   </w:t>
      </w:r>
      <w:r w:rsidR="009B68F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Goslee, S., R.P. Brooks, and C.A. Cole. Plant indicators of wetland hydrology. 15th Annual       Meeting, Society of Wetland Scientists. Portland, OR.</w:t>
      </w:r>
    </w:p>
    <w:p w14:paraId="09426221" w14:textId="77777777" w:rsidR="009B68FC" w:rsidRPr="004D3188" w:rsidRDefault="009B68FC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1B4D0192" w14:textId="77777777" w:rsidR="001219F5" w:rsidRDefault="001219F5" w:rsidP="009B68F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9B68F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Wardrop, D.H., R.P. Brooks, and C.A. Cole. Impact response curves: An approach to </w:t>
      </w:r>
      <w:r w:rsidR="009B68FC" w:rsidRPr="004D3188">
        <w:rPr>
          <w:rFonts w:ascii="Times New Roman" w:hAnsi="Times New Roman" w:cs="Times New Roman"/>
          <w:sz w:val="22"/>
          <w:szCs w:val="22"/>
        </w:rPr>
        <w:t>assessing cumulative</w:t>
      </w:r>
      <w:r w:rsidRPr="004D3188">
        <w:rPr>
          <w:rFonts w:ascii="Times New Roman" w:hAnsi="Times New Roman" w:cs="Times New Roman"/>
          <w:sz w:val="22"/>
          <w:szCs w:val="22"/>
        </w:rPr>
        <w:t xml:space="preserve"> impacts in wetland ecosystems using reference sites. 15th Annual Meeting, Society </w:t>
      </w:r>
      <w:r w:rsidR="009B68FC" w:rsidRPr="004D3188">
        <w:rPr>
          <w:rFonts w:ascii="Times New Roman" w:hAnsi="Times New Roman" w:cs="Times New Roman"/>
          <w:sz w:val="22"/>
          <w:szCs w:val="22"/>
        </w:rPr>
        <w:t xml:space="preserve">of </w:t>
      </w:r>
      <w:r w:rsidR="009B68FC">
        <w:rPr>
          <w:rFonts w:ascii="Times New Roman" w:hAnsi="Times New Roman" w:cs="Times New Roman"/>
          <w:sz w:val="22"/>
          <w:szCs w:val="22"/>
        </w:rPr>
        <w:t>Wetland</w:t>
      </w:r>
      <w:r w:rsidRPr="004D3188">
        <w:rPr>
          <w:rFonts w:ascii="Times New Roman" w:hAnsi="Times New Roman" w:cs="Times New Roman"/>
          <w:sz w:val="22"/>
          <w:szCs w:val="22"/>
        </w:rPr>
        <w:t xml:space="preserve"> Scientists. Portland, OR.</w:t>
      </w:r>
    </w:p>
    <w:p w14:paraId="281F6060" w14:textId="77777777" w:rsidR="009B68FC" w:rsidRPr="004D3188" w:rsidRDefault="009B68FC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85174AB" w14:textId="77777777" w:rsidR="009B68FC" w:rsidRDefault="001219F5" w:rsidP="009B68F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92   </w:t>
      </w:r>
      <w:r w:rsidR="009B68F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A. A theoretical framework for use in wetland creation: Odum revisited. INTECOL IV       International Wetland Conference: Global wetlands - Old world and new. Columbus, OH.</w:t>
      </w:r>
    </w:p>
    <w:p w14:paraId="4779FECA" w14:textId="77777777" w:rsidR="009B68FC" w:rsidRDefault="009B68FC" w:rsidP="009B68F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09E67BB0" w14:textId="77777777" w:rsidR="009B68FC" w:rsidRDefault="001219F5" w:rsidP="009B68FC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Cole, C.A.  Conflict at Cape Hatteras: Coastal wetland water quality in a resort environment.  13th Ann. Meeting of the Society of Wetland Scientists, New Orleans, LA.</w:t>
      </w:r>
    </w:p>
    <w:p w14:paraId="7BD830F5" w14:textId="77777777" w:rsidR="009B68FC" w:rsidRDefault="009B68FC" w:rsidP="009B68FC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</w:p>
    <w:p w14:paraId="5B630980" w14:textId="77777777" w:rsidR="001219F5" w:rsidRDefault="009B68FC" w:rsidP="009B68F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990</w:t>
      </w:r>
      <w:r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Cole, C.A.  Live and let die: The Outer Banks of North Carolina.  2nd International Symposium       </w:t>
      </w:r>
      <w:r>
        <w:rPr>
          <w:rFonts w:ascii="Times New Roman" w:hAnsi="Times New Roman" w:cs="Times New Roman"/>
          <w:sz w:val="22"/>
          <w:szCs w:val="22"/>
        </w:rPr>
        <w:t>o</w:t>
      </w:r>
      <w:r w:rsidR="001219F5" w:rsidRPr="004D3188">
        <w:rPr>
          <w:rFonts w:ascii="Times New Roman" w:hAnsi="Times New Roman" w:cs="Times New Roman"/>
          <w:sz w:val="22"/>
          <w:szCs w:val="22"/>
        </w:rPr>
        <w:t>n Ecotourism, Miami Beach, FL.</w:t>
      </w:r>
    </w:p>
    <w:p w14:paraId="300D4BF8" w14:textId="77777777" w:rsidR="009B68FC" w:rsidRPr="004D3188" w:rsidRDefault="009B68FC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815545F" w14:textId="77777777" w:rsidR="001219F5" w:rsidRDefault="001219F5" w:rsidP="009B68F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9B68F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A., J. Kumer, D.A. Manski, and D. Richards. Preliminary observations of human-   generated marine debris found on national park beaches. Poster at: The Sixth Conference on Research in the National Parks and Equivalent Reserves.  The George Wright Society.  El Paso, TX. [Manski presented]</w:t>
      </w:r>
    </w:p>
    <w:p w14:paraId="7ED933C1" w14:textId="77777777" w:rsidR="009B68FC" w:rsidRPr="004D3188" w:rsidRDefault="009B68FC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DDB09A0" w14:textId="77777777" w:rsidR="001219F5" w:rsidRDefault="001219F5" w:rsidP="009B68F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9B68F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  The Outer Banks of North Carolina, natural resources and growth: Big plans </w:t>
      </w:r>
      <w:r w:rsidR="009B68FC" w:rsidRPr="004D3188">
        <w:rPr>
          <w:rFonts w:ascii="Times New Roman" w:hAnsi="Times New Roman" w:cs="Times New Roman"/>
          <w:sz w:val="22"/>
          <w:szCs w:val="22"/>
        </w:rPr>
        <w:t>for some</w:t>
      </w:r>
      <w:r w:rsidRPr="004D3188">
        <w:rPr>
          <w:rFonts w:ascii="Times New Roman" w:hAnsi="Times New Roman" w:cs="Times New Roman"/>
          <w:sz w:val="22"/>
          <w:szCs w:val="22"/>
        </w:rPr>
        <w:t xml:space="preserve"> little islands. Congress on Coastal and Marine Tourism. Honolulu, Hawaii.</w:t>
      </w:r>
    </w:p>
    <w:p w14:paraId="42307526" w14:textId="77777777" w:rsidR="009B68FC" w:rsidRPr="004D3188" w:rsidRDefault="009B68FC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73EAA9F6" w14:textId="77777777" w:rsidR="001219F5" w:rsidRDefault="001219F5" w:rsidP="009B68F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89   </w:t>
      </w:r>
      <w:r w:rsidR="009B68F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  Surface water quality of a North Carolina barrier island: Cape Hatteras National       Seashore. Conference on barrier island ecology of the mid-Atlantic coast. Nags Head, North       Carolina.   </w:t>
      </w:r>
    </w:p>
    <w:p w14:paraId="31F45153" w14:textId="77777777" w:rsidR="009B68FC" w:rsidRPr="004D3188" w:rsidRDefault="009B68FC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61CC5520" w14:textId="77777777" w:rsidR="001219F5" w:rsidRDefault="001219F5" w:rsidP="009B68F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9B68F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A., and F. K. Turner. The waterfowl hunt at the Cape Hatteras National Seashore</w:t>
      </w:r>
      <w:r w:rsidR="009B68FC" w:rsidRPr="004D3188">
        <w:rPr>
          <w:rFonts w:ascii="Times New Roman" w:hAnsi="Times New Roman" w:cs="Times New Roman"/>
          <w:sz w:val="22"/>
          <w:szCs w:val="22"/>
        </w:rPr>
        <w:t>: 1958</w:t>
      </w:r>
      <w:r w:rsidRPr="004D3188">
        <w:rPr>
          <w:rFonts w:ascii="Times New Roman" w:hAnsi="Times New Roman" w:cs="Times New Roman"/>
          <w:sz w:val="22"/>
          <w:szCs w:val="22"/>
        </w:rPr>
        <w:t>-1989. Conference on barrier island ecology of the mid-Atlantic coast. Nags Head, North Carolina.</w:t>
      </w:r>
    </w:p>
    <w:p w14:paraId="1BB33C74" w14:textId="77777777" w:rsidR="009B68FC" w:rsidRPr="004D3188" w:rsidRDefault="009B68FC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717990EF" w14:textId="77777777" w:rsidR="001219F5" w:rsidRDefault="001219F5" w:rsidP="009B68F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lastRenderedPageBreak/>
        <w:t xml:space="preserve">1986   </w:t>
      </w:r>
      <w:r w:rsidR="009B68F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Cole, C.A.  Morphometry, hydrology, and some associated water quality fluctuations of a        surface mine wetland complex. Symposium on Surface Mining, Hydrology, Sedimentology, </w:t>
      </w:r>
      <w:r w:rsidR="00A50866" w:rsidRPr="004D3188">
        <w:rPr>
          <w:rFonts w:ascii="Times New Roman" w:hAnsi="Times New Roman" w:cs="Times New Roman"/>
          <w:sz w:val="22"/>
          <w:szCs w:val="22"/>
        </w:rPr>
        <w:t>and Reclamation</w:t>
      </w:r>
      <w:r w:rsidRPr="004D3188">
        <w:rPr>
          <w:rFonts w:ascii="Times New Roman" w:hAnsi="Times New Roman" w:cs="Times New Roman"/>
          <w:sz w:val="22"/>
          <w:szCs w:val="22"/>
        </w:rPr>
        <w:t>. Lexington, KY.</w:t>
      </w:r>
    </w:p>
    <w:p w14:paraId="4D4A10B5" w14:textId="77777777" w:rsidR="009B68FC" w:rsidRPr="004D3188" w:rsidRDefault="009B68FC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76A9B80" w14:textId="67E990A3" w:rsidR="001219F5" w:rsidRDefault="001219F5" w:rsidP="009B68F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 w:rsidR="009B68F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A.  Surface mine wetland hydrology and effects on vegetative productivity and community structure. National Mined Lands Reclamation Conference, St. Louis, MO.</w:t>
      </w:r>
    </w:p>
    <w:p w14:paraId="46C6F469" w14:textId="77777777" w:rsidR="009B68FC" w:rsidRPr="004D3188" w:rsidRDefault="009B68FC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33ACCC9" w14:textId="77777777" w:rsidR="001219F5" w:rsidRDefault="001219F5" w:rsidP="009B68F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84   </w:t>
      </w:r>
      <w:r w:rsidR="009B68F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A.  Evolution of habitat evaluation: Current problems and some suggestions for change.        WILDLIFE 2000: Modeling habitat relationships of terrestrial vertebrates. S. Lake Tahoe, CA.       Poster.</w:t>
      </w:r>
    </w:p>
    <w:p w14:paraId="6FEA1B89" w14:textId="77777777" w:rsidR="009B68FC" w:rsidRPr="004D3188" w:rsidRDefault="009B68FC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00C35F7" w14:textId="77777777" w:rsidR="001219F5" w:rsidRPr="004D3188" w:rsidRDefault="001219F5" w:rsidP="009B68FC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1983   </w:t>
      </w:r>
      <w:r w:rsidR="009B68F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Cole, C.A., and R. L. Smith. Habitat suitability indices for monitoring wildlife populations--An       evaluation. North American Wildlife and Natural Resources Conference, Kansas City, MO.</w:t>
      </w:r>
    </w:p>
    <w:p w14:paraId="4A38490D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3749E66" w14:textId="77777777" w:rsidR="00BF2283" w:rsidRDefault="00BF2283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</w:p>
    <w:p w14:paraId="3F7445B4" w14:textId="77777777" w:rsidR="001219F5" w:rsidRPr="000A03E3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  <w:r w:rsidRPr="000A03E3">
        <w:rPr>
          <w:rFonts w:ascii="Times New Roman" w:hAnsi="Times New Roman" w:cs="Times New Roman"/>
          <w:sz w:val="22"/>
          <w:szCs w:val="22"/>
          <w:u w:val="single"/>
        </w:rPr>
        <w:t>Invited Workshop Participant</w:t>
      </w:r>
    </w:p>
    <w:p w14:paraId="1DD071FC" w14:textId="77777777" w:rsidR="00686105" w:rsidRPr="004D3188" w:rsidRDefault="0068610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6816ABFB" w14:textId="77777777" w:rsidR="001219F5" w:rsidRDefault="001219F5" w:rsidP="0068610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4   </w:t>
      </w:r>
      <w:r w:rsidR="009B68F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National symposium on compensatory mitigation and the watershed approach. Washington, </w:t>
      </w:r>
      <w:r w:rsidR="009B68FC">
        <w:rPr>
          <w:rFonts w:ascii="Times New Roman" w:hAnsi="Times New Roman" w:cs="Times New Roman"/>
          <w:sz w:val="22"/>
          <w:szCs w:val="22"/>
        </w:rPr>
        <w:t>D</w:t>
      </w:r>
      <w:r w:rsidRPr="004D3188">
        <w:rPr>
          <w:rFonts w:ascii="Times New Roman" w:hAnsi="Times New Roman" w:cs="Times New Roman"/>
          <w:sz w:val="22"/>
          <w:szCs w:val="22"/>
        </w:rPr>
        <w:t xml:space="preserve">.C.  Sponsored by the Environmental Law Institute. One of 42 invited participants. </w:t>
      </w:r>
    </w:p>
    <w:p w14:paraId="786412BA" w14:textId="77777777" w:rsidR="00686105" w:rsidRPr="004D3188" w:rsidRDefault="00686105" w:rsidP="0068610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</w:p>
    <w:p w14:paraId="764C5CEA" w14:textId="77777777" w:rsidR="001219F5" w:rsidRPr="004D3188" w:rsidRDefault="001219F5" w:rsidP="00686105">
      <w:pPr>
        <w:pStyle w:val="PlainText"/>
        <w:ind w:left="720" w:hanging="7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2001   </w:t>
      </w:r>
      <w:r w:rsidR="009B68FC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Stakeholder forum on federal wetlands mitigation, Baltimore, MD. Sponsored by </w:t>
      </w:r>
      <w:r w:rsidR="000A03E3" w:rsidRPr="004D3188">
        <w:rPr>
          <w:rFonts w:ascii="Times New Roman" w:hAnsi="Times New Roman" w:cs="Times New Roman"/>
          <w:sz w:val="22"/>
          <w:szCs w:val="22"/>
        </w:rPr>
        <w:t>the</w:t>
      </w:r>
      <w:r w:rsidR="000A03E3">
        <w:rPr>
          <w:rFonts w:ascii="Times New Roman" w:hAnsi="Times New Roman" w:cs="Times New Roman"/>
          <w:sz w:val="22"/>
          <w:szCs w:val="22"/>
        </w:rPr>
        <w:t xml:space="preserve"> </w:t>
      </w:r>
      <w:r w:rsidR="000A03E3" w:rsidRPr="004D3188">
        <w:rPr>
          <w:rFonts w:ascii="Times New Roman" w:hAnsi="Times New Roman" w:cs="Times New Roman"/>
          <w:sz w:val="22"/>
          <w:szCs w:val="22"/>
        </w:rPr>
        <w:t>Environmental</w:t>
      </w:r>
      <w:r w:rsidRPr="004D3188">
        <w:rPr>
          <w:rFonts w:ascii="Times New Roman" w:hAnsi="Times New Roman" w:cs="Times New Roman"/>
          <w:sz w:val="22"/>
          <w:szCs w:val="22"/>
        </w:rPr>
        <w:t xml:space="preserve"> Law Institute. One of 53 invited participants.</w:t>
      </w:r>
    </w:p>
    <w:p w14:paraId="17C2C650" w14:textId="77777777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5F7394EC" w14:textId="77777777" w:rsidR="0050456B" w:rsidRDefault="0050456B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5C99DA9" w14:textId="4442CDBE" w:rsidR="00AD7B31" w:rsidRDefault="00AD7B31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  <w:u w:val="single"/>
        </w:rPr>
        <w:t>E+D: Ecology and Design:</w:t>
      </w:r>
    </w:p>
    <w:p w14:paraId="51DBDA53" w14:textId="77777777" w:rsidR="00AD7B31" w:rsidRDefault="00AD7B31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7A5375FE" w14:textId="57DFE72B" w:rsidR="00AD7B31" w:rsidRDefault="00AD7B31" w:rsidP="00AD7B31">
      <w:pPr>
        <w:pStyle w:val="PlainText"/>
        <w:numPr>
          <w:ilvl w:val="0"/>
          <w:numId w:val="9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oordinator of the 1</w:t>
      </w:r>
      <w:r w:rsidRPr="00AD7B31">
        <w:rPr>
          <w:rFonts w:ascii="Times New Roman" w:hAnsi="Times New Roman" w:cs="Times New Roman"/>
          <w:sz w:val="22"/>
          <w:szCs w:val="22"/>
          <w:vertAlign w:val="superscript"/>
        </w:rPr>
        <w:t>st</w:t>
      </w:r>
      <w:r>
        <w:rPr>
          <w:rFonts w:ascii="Times New Roman" w:hAnsi="Times New Roman" w:cs="Times New Roman"/>
          <w:sz w:val="22"/>
          <w:szCs w:val="22"/>
        </w:rPr>
        <w:t xml:space="preserve"> Symposium on Ecology and Design. November 1, 2017, Penn State University.</w:t>
      </w:r>
    </w:p>
    <w:p w14:paraId="43B43BEE" w14:textId="5736B0EA" w:rsidR="001220DB" w:rsidRDefault="001220DB" w:rsidP="00AD7B31">
      <w:pPr>
        <w:pStyle w:val="PlainText"/>
        <w:numPr>
          <w:ilvl w:val="0"/>
          <w:numId w:val="9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Working with Mahan-Rykiel (Baltimore) on dredge fill project.</w:t>
      </w:r>
    </w:p>
    <w:p w14:paraId="4792C1CD" w14:textId="098B6626" w:rsidR="001220DB" w:rsidRPr="001220DB" w:rsidRDefault="001220DB" w:rsidP="001220DB">
      <w:pPr>
        <w:pStyle w:val="PlainText"/>
        <w:numPr>
          <w:ilvl w:val="0"/>
          <w:numId w:val="9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Working with Pittsburgh Park Conservancy on park design and ecological assessment.</w:t>
      </w:r>
    </w:p>
    <w:p w14:paraId="6EFEC370" w14:textId="77777777" w:rsidR="00AD7B31" w:rsidRPr="00AD7B31" w:rsidRDefault="00AD7B31" w:rsidP="00AD7B31">
      <w:pPr>
        <w:pStyle w:val="PlainText"/>
        <w:ind w:left="720"/>
        <w:rPr>
          <w:rFonts w:ascii="Times New Roman" w:hAnsi="Times New Roman" w:cs="Times New Roman"/>
          <w:sz w:val="22"/>
          <w:szCs w:val="22"/>
        </w:rPr>
      </w:pPr>
    </w:p>
    <w:p w14:paraId="5D95D919" w14:textId="77777777" w:rsidR="0050456B" w:rsidRDefault="00880F61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880F61">
        <w:rPr>
          <w:rFonts w:ascii="Times New Roman" w:hAnsi="Times New Roman" w:cs="Times New Roman"/>
          <w:sz w:val="22"/>
          <w:szCs w:val="22"/>
          <w:u w:val="single"/>
        </w:rPr>
        <w:t>Guest Lectures</w:t>
      </w:r>
    </w:p>
    <w:p w14:paraId="7556F83A" w14:textId="77777777" w:rsidR="00880F61" w:rsidRDefault="00880F61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F8CE990" w14:textId="38A08819" w:rsidR="00880F61" w:rsidRDefault="002D6802" w:rsidP="009131D4">
      <w:pPr>
        <w:pStyle w:val="PlainText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Wetland Ecosystems</w:t>
      </w:r>
      <w:r w:rsidR="00880F61">
        <w:rPr>
          <w:rFonts w:ascii="Times New Roman" w:hAnsi="Times New Roman" w:cs="Times New Roman"/>
          <w:sz w:val="22"/>
          <w:szCs w:val="22"/>
        </w:rPr>
        <w:t xml:space="preserve">.  WFS 209. Wildlife </w:t>
      </w:r>
      <w:r>
        <w:rPr>
          <w:rFonts w:ascii="Times New Roman" w:hAnsi="Times New Roman" w:cs="Times New Roman"/>
          <w:sz w:val="22"/>
          <w:szCs w:val="22"/>
        </w:rPr>
        <w:t>and Fisher</w:t>
      </w:r>
      <w:r w:rsidR="00CF1204">
        <w:rPr>
          <w:rFonts w:ascii="Times New Roman" w:hAnsi="Times New Roman" w:cs="Times New Roman"/>
          <w:sz w:val="22"/>
          <w:szCs w:val="22"/>
        </w:rPr>
        <w:t>ies Conservation. F/</w:t>
      </w:r>
      <w:proofErr w:type="spellStart"/>
      <w:r w:rsidR="00CF1204">
        <w:rPr>
          <w:rFonts w:ascii="Times New Roman" w:hAnsi="Times New Roman" w:cs="Times New Roman"/>
          <w:sz w:val="22"/>
          <w:szCs w:val="22"/>
        </w:rPr>
        <w:t>Sp</w:t>
      </w:r>
      <w:proofErr w:type="spellEnd"/>
      <w:r w:rsidR="00CF1204">
        <w:rPr>
          <w:rFonts w:ascii="Times New Roman" w:hAnsi="Times New Roman" w:cs="Times New Roman"/>
          <w:sz w:val="22"/>
          <w:szCs w:val="22"/>
        </w:rPr>
        <w:t xml:space="preserve"> 2012-201</w:t>
      </w:r>
      <w:r w:rsidR="0041406E">
        <w:rPr>
          <w:rFonts w:ascii="Times New Roman" w:hAnsi="Times New Roman" w:cs="Times New Roman"/>
          <w:sz w:val="22"/>
          <w:szCs w:val="22"/>
        </w:rPr>
        <w:t>7</w:t>
      </w:r>
    </w:p>
    <w:p w14:paraId="56FCC5FD" w14:textId="7CE755F3" w:rsidR="002D6802" w:rsidRPr="00880F61" w:rsidRDefault="002D6802" w:rsidP="009131D4">
      <w:pPr>
        <w:pStyle w:val="PlainText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Wetland </w:t>
      </w:r>
      <w:r w:rsidR="008C5972">
        <w:rPr>
          <w:rFonts w:ascii="Times New Roman" w:hAnsi="Times New Roman" w:cs="Times New Roman"/>
          <w:sz w:val="22"/>
          <w:szCs w:val="22"/>
        </w:rPr>
        <w:t>mitigation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Pr="002D6802">
        <w:rPr>
          <w:rFonts w:ascii="Times New Roman" w:hAnsi="Times New Roman" w:cs="Times New Roman"/>
          <w:sz w:val="22"/>
          <w:szCs w:val="22"/>
        </w:rPr>
        <w:t>CE 497B</w:t>
      </w:r>
      <w:r>
        <w:rPr>
          <w:rFonts w:ascii="Times New Roman" w:hAnsi="Times New Roman" w:cs="Times New Roman"/>
          <w:sz w:val="22"/>
          <w:szCs w:val="22"/>
        </w:rPr>
        <w:t>. Fall 2014</w:t>
      </w:r>
      <w:r w:rsidR="008C040A">
        <w:rPr>
          <w:rFonts w:ascii="Times New Roman" w:hAnsi="Times New Roman" w:cs="Times New Roman"/>
          <w:sz w:val="22"/>
          <w:szCs w:val="22"/>
        </w:rPr>
        <w:t>, 2015</w:t>
      </w:r>
      <w:r w:rsidR="008C5972">
        <w:rPr>
          <w:rFonts w:ascii="Times New Roman" w:hAnsi="Times New Roman" w:cs="Times New Roman"/>
          <w:sz w:val="22"/>
          <w:szCs w:val="22"/>
        </w:rPr>
        <w:t>, 2016</w:t>
      </w:r>
    </w:p>
    <w:p w14:paraId="66FF7234" w14:textId="77777777" w:rsidR="00D63442" w:rsidRDefault="00D63442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26F9173" w14:textId="77777777" w:rsidR="001C2E81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7E3796">
        <w:rPr>
          <w:rFonts w:ascii="Times New Roman" w:hAnsi="Times New Roman" w:cs="Times New Roman"/>
          <w:sz w:val="22"/>
          <w:szCs w:val="22"/>
          <w:u w:val="single"/>
        </w:rPr>
        <w:t>Professional Experience</w:t>
      </w:r>
    </w:p>
    <w:p w14:paraId="733DB870" w14:textId="77777777" w:rsidR="007E3796" w:rsidRPr="001C2E81" w:rsidRDefault="0008296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Book review e</w:t>
      </w:r>
      <w:r w:rsidR="001C2E81">
        <w:rPr>
          <w:rFonts w:ascii="Times New Roman" w:hAnsi="Times New Roman" w:cs="Times New Roman"/>
          <w:sz w:val="22"/>
          <w:szCs w:val="22"/>
        </w:rPr>
        <w:t>ditor, Landscape Planning/Ecology – Landscape J</w:t>
      </w:r>
      <w:r w:rsidR="00A62A85">
        <w:rPr>
          <w:rFonts w:ascii="Times New Roman" w:hAnsi="Times New Roman" w:cs="Times New Roman"/>
          <w:sz w:val="22"/>
          <w:szCs w:val="22"/>
        </w:rPr>
        <w:t xml:space="preserve">ournal </w:t>
      </w:r>
      <w:r w:rsidR="001C2E81">
        <w:rPr>
          <w:rFonts w:ascii="Times New Roman" w:hAnsi="Times New Roman" w:cs="Times New Roman"/>
          <w:sz w:val="22"/>
          <w:szCs w:val="22"/>
        </w:rPr>
        <w:t>[2010-</w:t>
      </w:r>
      <w:r w:rsidR="007463E3">
        <w:rPr>
          <w:rFonts w:ascii="Times New Roman" w:hAnsi="Times New Roman" w:cs="Times New Roman"/>
          <w:sz w:val="22"/>
          <w:szCs w:val="22"/>
        </w:rPr>
        <w:t>2013</w:t>
      </w:r>
      <w:r w:rsidR="001C2E81">
        <w:rPr>
          <w:rFonts w:ascii="Times New Roman" w:hAnsi="Times New Roman" w:cs="Times New Roman"/>
          <w:sz w:val="22"/>
          <w:szCs w:val="22"/>
        </w:rPr>
        <w:t>]</w:t>
      </w:r>
    </w:p>
    <w:p w14:paraId="3151635C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Editor, </w:t>
      </w:r>
      <w:r w:rsidR="0041734C" w:rsidRPr="007E3796">
        <w:rPr>
          <w:rFonts w:ascii="Times New Roman" w:hAnsi="Times New Roman" w:cs="Times New Roman"/>
          <w:i/>
          <w:sz w:val="22"/>
          <w:szCs w:val="22"/>
        </w:rPr>
        <w:t>Bulletin of the Society of Wetland Scientists</w:t>
      </w:r>
      <w:r w:rsidR="0041734C" w:rsidRPr="004D3188">
        <w:rPr>
          <w:rFonts w:ascii="Times New Roman" w:hAnsi="Times New Roman" w:cs="Times New Roman"/>
          <w:sz w:val="22"/>
          <w:szCs w:val="22"/>
        </w:rPr>
        <w:t xml:space="preserve"> </w:t>
      </w:r>
      <w:r w:rsidR="0041734C">
        <w:rPr>
          <w:rFonts w:ascii="Times New Roman" w:hAnsi="Times New Roman" w:cs="Times New Roman"/>
          <w:sz w:val="22"/>
          <w:szCs w:val="22"/>
        </w:rPr>
        <w:t xml:space="preserve">/ </w:t>
      </w:r>
      <w:r w:rsidRPr="007E3796">
        <w:rPr>
          <w:rFonts w:ascii="Times New Roman" w:hAnsi="Times New Roman" w:cs="Times New Roman"/>
          <w:i/>
          <w:sz w:val="22"/>
          <w:szCs w:val="22"/>
        </w:rPr>
        <w:t>Wetland Science and Practice</w:t>
      </w:r>
      <w:r w:rsidR="0041734C">
        <w:rPr>
          <w:rFonts w:ascii="Times New Roman" w:hAnsi="Times New Roman" w:cs="Times New Roman"/>
          <w:sz w:val="22"/>
          <w:szCs w:val="22"/>
        </w:rPr>
        <w:t xml:space="preserve"> [2001</w:t>
      </w:r>
      <w:r w:rsidRPr="004D3188">
        <w:rPr>
          <w:rFonts w:ascii="Times New Roman" w:hAnsi="Times New Roman" w:cs="Times New Roman"/>
          <w:sz w:val="22"/>
          <w:szCs w:val="22"/>
        </w:rPr>
        <w:t>-</w:t>
      </w:r>
      <w:r w:rsidR="007463E3">
        <w:rPr>
          <w:rFonts w:ascii="Times New Roman" w:hAnsi="Times New Roman" w:cs="Times New Roman"/>
          <w:sz w:val="22"/>
          <w:szCs w:val="22"/>
        </w:rPr>
        <w:t>2014</w:t>
      </w:r>
      <w:r w:rsidRPr="004D3188">
        <w:rPr>
          <w:rFonts w:ascii="Times New Roman" w:hAnsi="Times New Roman" w:cs="Times New Roman"/>
          <w:sz w:val="22"/>
          <w:szCs w:val="22"/>
        </w:rPr>
        <w:t>]</w:t>
      </w:r>
    </w:p>
    <w:p w14:paraId="166DC059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Member</w:t>
      </w:r>
      <w:r w:rsidR="00B23F9F">
        <w:rPr>
          <w:rFonts w:ascii="Times New Roman" w:hAnsi="Times New Roman" w:cs="Times New Roman"/>
          <w:sz w:val="22"/>
          <w:szCs w:val="22"/>
        </w:rPr>
        <w:t>, Editorial Board and Assoc. Editor</w:t>
      </w:r>
      <w:r w:rsidRPr="004D3188">
        <w:rPr>
          <w:rFonts w:ascii="Times New Roman" w:hAnsi="Times New Roman" w:cs="Times New Roman"/>
          <w:sz w:val="22"/>
          <w:szCs w:val="22"/>
        </w:rPr>
        <w:t xml:space="preserve">- </w:t>
      </w:r>
      <w:r w:rsidRPr="007E3796">
        <w:rPr>
          <w:rFonts w:ascii="Times New Roman" w:hAnsi="Times New Roman" w:cs="Times New Roman"/>
          <w:i/>
          <w:sz w:val="22"/>
          <w:szCs w:val="22"/>
        </w:rPr>
        <w:t>Environmental Geochemistry and Health</w:t>
      </w:r>
      <w:r w:rsidRPr="004D3188">
        <w:rPr>
          <w:rFonts w:ascii="Times New Roman" w:hAnsi="Times New Roman" w:cs="Times New Roman"/>
          <w:sz w:val="22"/>
          <w:szCs w:val="22"/>
        </w:rPr>
        <w:t xml:space="preserve"> [2006-</w:t>
      </w:r>
      <w:r w:rsidR="00CA3307">
        <w:rPr>
          <w:rFonts w:ascii="Times New Roman" w:hAnsi="Times New Roman" w:cs="Times New Roman"/>
          <w:sz w:val="22"/>
          <w:szCs w:val="22"/>
        </w:rPr>
        <w:t>2010</w:t>
      </w:r>
      <w:r w:rsidRPr="004D3188">
        <w:rPr>
          <w:rFonts w:ascii="Times New Roman" w:hAnsi="Times New Roman" w:cs="Times New Roman"/>
          <w:sz w:val="22"/>
          <w:szCs w:val="22"/>
        </w:rPr>
        <w:t>]</w:t>
      </w:r>
    </w:p>
    <w:p w14:paraId="160EA149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Member</w:t>
      </w:r>
      <w:r w:rsidR="00B23F9F">
        <w:rPr>
          <w:rFonts w:ascii="Times New Roman" w:hAnsi="Times New Roman" w:cs="Times New Roman"/>
          <w:sz w:val="22"/>
          <w:szCs w:val="22"/>
        </w:rPr>
        <w:t>, Editorial Board and Assoc. Editor</w:t>
      </w:r>
      <w:r w:rsidRPr="004D3188">
        <w:rPr>
          <w:rFonts w:ascii="Times New Roman" w:hAnsi="Times New Roman" w:cs="Times New Roman"/>
          <w:sz w:val="22"/>
          <w:szCs w:val="22"/>
        </w:rPr>
        <w:t xml:space="preserve">- </w:t>
      </w:r>
      <w:r w:rsidRPr="007E3796">
        <w:rPr>
          <w:rFonts w:ascii="Times New Roman" w:hAnsi="Times New Roman" w:cs="Times New Roman"/>
          <w:i/>
          <w:sz w:val="22"/>
          <w:szCs w:val="22"/>
        </w:rPr>
        <w:t>Environmental Management</w:t>
      </w:r>
      <w:r w:rsidRPr="004D3188">
        <w:rPr>
          <w:rFonts w:ascii="Times New Roman" w:hAnsi="Times New Roman" w:cs="Times New Roman"/>
          <w:sz w:val="22"/>
          <w:szCs w:val="22"/>
        </w:rPr>
        <w:t xml:space="preserve"> [1999-</w:t>
      </w:r>
      <w:r w:rsidR="00FC1D5D">
        <w:rPr>
          <w:rFonts w:ascii="Times New Roman" w:hAnsi="Times New Roman" w:cs="Times New Roman"/>
          <w:sz w:val="22"/>
          <w:szCs w:val="22"/>
        </w:rPr>
        <w:t>2011</w:t>
      </w:r>
      <w:r w:rsidRPr="004D3188">
        <w:rPr>
          <w:rFonts w:ascii="Times New Roman" w:hAnsi="Times New Roman" w:cs="Times New Roman"/>
          <w:sz w:val="22"/>
          <w:szCs w:val="22"/>
        </w:rPr>
        <w:t>]</w:t>
      </w:r>
    </w:p>
    <w:p w14:paraId="44CF83CF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Member, Editorial Board and Ass</w:t>
      </w:r>
      <w:r w:rsidR="00B23F9F">
        <w:rPr>
          <w:rFonts w:ascii="Times New Roman" w:hAnsi="Times New Roman" w:cs="Times New Roman"/>
          <w:sz w:val="22"/>
          <w:szCs w:val="22"/>
        </w:rPr>
        <w:t>oc. Editor</w:t>
      </w:r>
      <w:r w:rsidRPr="004D3188">
        <w:rPr>
          <w:rFonts w:ascii="Times New Roman" w:hAnsi="Times New Roman" w:cs="Times New Roman"/>
          <w:sz w:val="22"/>
          <w:szCs w:val="22"/>
        </w:rPr>
        <w:t xml:space="preserve">- </w:t>
      </w:r>
      <w:r w:rsidRPr="007E3796">
        <w:rPr>
          <w:rFonts w:ascii="Times New Roman" w:hAnsi="Times New Roman" w:cs="Times New Roman"/>
          <w:i/>
          <w:sz w:val="22"/>
          <w:szCs w:val="22"/>
        </w:rPr>
        <w:t>Wetlands Ecology &amp; Management</w:t>
      </w:r>
      <w:r w:rsidRPr="004D3188">
        <w:rPr>
          <w:rFonts w:ascii="Times New Roman" w:hAnsi="Times New Roman" w:cs="Times New Roman"/>
          <w:sz w:val="22"/>
          <w:szCs w:val="22"/>
        </w:rPr>
        <w:t xml:space="preserve"> [2000-2004]</w:t>
      </w:r>
    </w:p>
    <w:p w14:paraId="532E6AEE" w14:textId="77777777" w:rsidR="00192DAA" w:rsidRDefault="00192DAA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</w:p>
    <w:p w14:paraId="52A846D2" w14:textId="77777777" w:rsidR="001219F5" w:rsidRPr="00B23F9F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  <w:r w:rsidRPr="00B23F9F">
        <w:rPr>
          <w:rFonts w:ascii="Times New Roman" w:hAnsi="Times New Roman" w:cs="Times New Roman"/>
          <w:sz w:val="22"/>
          <w:szCs w:val="22"/>
          <w:u w:val="single"/>
        </w:rPr>
        <w:t>Ad Hoc Journal Referee:</w:t>
      </w:r>
    </w:p>
    <w:p w14:paraId="5055E73A" w14:textId="77777777" w:rsidR="001219F5" w:rsidRDefault="006C0732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Urban Design International, </w:t>
      </w:r>
      <w:r w:rsidR="001219F5" w:rsidRPr="004D3188">
        <w:rPr>
          <w:rFonts w:ascii="Times New Roman" w:hAnsi="Times New Roman" w:cs="Times New Roman"/>
          <w:sz w:val="22"/>
          <w:szCs w:val="22"/>
        </w:rPr>
        <w:t>Ecological Engineering, Environmental Management, International Journal of Surface Mining and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>Reclamation, Journal of Environmental Quality, Journal of Spatial Hydrology, Wetlands, Wetland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1219F5" w:rsidRPr="004D3188">
        <w:rPr>
          <w:rFonts w:ascii="Times New Roman" w:hAnsi="Times New Roman" w:cs="Times New Roman"/>
          <w:sz w:val="22"/>
          <w:szCs w:val="22"/>
        </w:rPr>
        <w:t>Ecology &amp; Management</w:t>
      </w:r>
    </w:p>
    <w:p w14:paraId="68938E3D" w14:textId="065EBCE6" w:rsidR="00B36A39" w:rsidRDefault="00B36A39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7B816472" w14:textId="2DF75FA7" w:rsidR="00B95758" w:rsidRDefault="00B95758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061D556D" w14:textId="2E62DC37" w:rsidR="00B95758" w:rsidRDefault="00B95758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1A6E480" w14:textId="77777777" w:rsidR="00B95758" w:rsidRDefault="00B95758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7A079836" w14:textId="77777777" w:rsidR="001219F5" w:rsidRPr="00B23F9F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  <w:r w:rsidRPr="00B23F9F">
        <w:rPr>
          <w:rFonts w:ascii="Times New Roman" w:hAnsi="Times New Roman" w:cs="Times New Roman"/>
          <w:sz w:val="22"/>
          <w:szCs w:val="22"/>
          <w:u w:val="single"/>
        </w:rPr>
        <w:lastRenderedPageBreak/>
        <w:t>Proposal Reviews &amp; Panels:</w:t>
      </w:r>
    </w:p>
    <w:p w14:paraId="5940830A" w14:textId="77777777" w:rsidR="00B36A39" w:rsidRDefault="00B36A39" w:rsidP="00881EAE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BP Prudhoe Bay Panel Review</w:t>
      </w:r>
      <w:r w:rsidR="00D32B9A">
        <w:rPr>
          <w:rFonts w:ascii="Times New Roman" w:hAnsi="Times New Roman" w:cs="Times New Roman"/>
          <w:sz w:val="22"/>
          <w:szCs w:val="22"/>
        </w:rPr>
        <w:t xml:space="preserve"> of tundra restoration program [</w:t>
      </w:r>
      <w:r>
        <w:rPr>
          <w:rFonts w:ascii="Times New Roman" w:hAnsi="Times New Roman" w:cs="Times New Roman"/>
          <w:sz w:val="22"/>
          <w:szCs w:val="22"/>
        </w:rPr>
        <w:t>2012</w:t>
      </w:r>
      <w:r w:rsidR="00D32B9A">
        <w:rPr>
          <w:rFonts w:ascii="Times New Roman" w:hAnsi="Times New Roman" w:cs="Times New Roman"/>
          <w:sz w:val="22"/>
          <w:szCs w:val="22"/>
        </w:rPr>
        <w:t>]</w:t>
      </w:r>
    </w:p>
    <w:p w14:paraId="36EE14E7" w14:textId="77777777" w:rsidR="00CC2005" w:rsidRDefault="001219F5" w:rsidP="00881EAE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EPA site review for </w:t>
      </w:r>
      <w:r w:rsidR="00D32B9A">
        <w:rPr>
          <w:rFonts w:ascii="Times New Roman" w:hAnsi="Times New Roman" w:cs="Times New Roman"/>
          <w:sz w:val="22"/>
          <w:szCs w:val="22"/>
        </w:rPr>
        <w:t>Lake Pontchartrain Research Lab</w:t>
      </w:r>
      <w:r w:rsidRPr="004D3188">
        <w:rPr>
          <w:rFonts w:ascii="Times New Roman" w:hAnsi="Times New Roman" w:cs="Times New Roman"/>
          <w:sz w:val="22"/>
          <w:szCs w:val="22"/>
        </w:rPr>
        <w:t xml:space="preserve"> </w:t>
      </w:r>
      <w:r w:rsidR="00D32B9A">
        <w:rPr>
          <w:rFonts w:ascii="Times New Roman" w:hAnsi="Times New Roman" w:cs="Times New Roman"/>
          <w:sz w:val="22"/>
          <w:szCs w:val="22"/>
        </w:rPr>
        <w:t>[2006]</w:t>
      </w:r>
    </w:p>
    <w:p w14:paraId="0228F756" w14:textId="77777777" w:rsidR="001219F5" w:rsidRPr="00CC2005" w:rsidRDefault="001219F5" w:rsidP="00881EAE">
      <w:pPr>
        <w:pStyle w:val="PlainText"/>
        <w:ind w:left="270" w:hanging="270"/>
        <w:rPr>
          <w:rFonts w:ascii="Times New Roman" w:hAnsi="Times New Roman" w:cs="Times New Roman"/>
          <w:sz w:val="22"/>
          <w:szCs w:val="22"/>
        </w:rPr>
      </w:pPr>
      <w:r w:rsidRPr="00CC2005">
        <w:rPr>
          <w:rFonts w:ascii="Times New Roman" w:hAnsi="Times New Roman" w:cs="Times New Roman"/>
          <w:sz w:val="22"/>
          <w:szCs w:val="22"/>
        </w:rPr>
        <w:t>National Science Foundation, Michigan Sea</w:t>
      </w:r>
      <w:r w:rsidR="00CC2005" w:rsidRPr="00CC2005">
        <w:rPr>
          <w:rFonts w:ascii="Times New Roman" w:hAnsi="Times New Roman" w:cs="Times New Roman"/>
          <w:sz w:val="22"/>
          <w:szCs w:val="22"/>
        </w:rPr>
        <w:t xml:space="preserve"> </w:t>
      </w:r>
      <w:r w:rsidRPr="00CC2005">
        <w:rPr>
          <w:rFonts w:ascii="Times New Roman" w:hAnsi="Times New Roman" w:cs="Times New Roman"/>
          <w:sz w:val="22"/>
          <w:szCs w:val="22"/>
        </w:rPr>
        <w:t>Grant, U.S. Environmental Protection Agency, U.S. Department of Agriculture, USC Sea Grant, Great</w:t>
      </w:r>
      <w:r w:rsidR="00CC2005">
        <w:rPr>
          <w:rFonts w:ascii="Times New Roman" w:hAnsi="Times New Roman" w:cs="Times New Roman"/>
          <w:sz w:val="22"/>
          <w:szCs w:val="22"/>
        </w:rPr>
        <w:t xml:space="preserve"> </w:t>
      </w:r>
      <w:r w:rsidRPr="00CC2005">
        <w:rPr>
          <w:rFonts w:ascii="Times New Roman" w:hAnsi="Times New Roman" w:cs="Times New Roman"/>
          <w:sz w:val="22"/>
          <w:szCs w:val="22"/>
        </w:rPr>
        <w:t>Lakes Fishery Commission, CREES, EPA STAR, Wisconsin Sea Grant</w:t>
      </w:r>
    </w:p>
    <w:p w14:paraId="00ECDF89" w14:textId="77777777" w:rsidR="00A92D23" w:rsidRDefault="00A92D2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4B99C765" w14:textId="7A7865C3" w:rsidR="00F8654E" w:rsidRPr="00F8654E" w:rsidRDefault="00F8654E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  <w:r w:rsidRPr="00F8654E">
        <w:rPr>
          <w:rFonts w:ascii="Times New Roman" w:hAnsi="Times New Roman" w:cs="Times New Roman"/>
          <w:sz w:val="22"/>
          <w:szCs w:val="22"/>
          <w:u w:val="single"/>
        </w:rPr>
        <w:t>Professional Service:</w:t>
      </w:r>
    </w:p>
    <w:p w14:paraId="003F7A16" w14:textId="77777777" w:rsidR="00F8654E" w:rsidRDefault="00F8654E" w:rsidP="00F8654E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External tenure review – University of Southern California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2017</w:t>
      </w:r>
    </w:p>
    <w:p w14:paraId="663828AD" w14:textId="70A5D564" w:rsidR="00F8654E" w:rsidRDefault="00F8654E" w:rsidP="00F8654E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External tenure review – University of Wisconsin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2015</w:t>
      </w:r>
    </w:p>
    <w:p w14:paraId="4D9615B0" w14:textId="77777777" w:rsidR="00F8654E" w:rsidRPr="004D3188" w:rsidRDefault="00F8654E" w:rsidP="00F8654E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External tenure review</w:t>
      </w:r>
      <w:r w:rsidRPr="004D3188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- Louisiana State University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  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2005</w:t>
      </w:r>
    </w:p>
    <w:p w14:paraId="6583559D" w14:textId="7DCE9A77" w:rsidR="00F8654E" w:rsidRDefault="00F8654E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66079557" w14:textId="77777777" w:rsidR="000B22C8" w:rsidRPr="000B22C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  <w:r w:rsidRPr="000B22C8">
        <w:rPr>
          <w:rFonts w:ascii="Times New Roman" w:hAnsi="Times New Roman" w:cs="Times New Roman"/>
          <w:sz w:val="22"/>
          <w:szCs w:val="22"/>
          <w:u w:val="single"/>
        </w:rPr>
        <w:t>National/Regional Activities:</w:t>
      </w:r>
    </w:p>
    <w:p w14:paraId="2B62E608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Moderator for SWS Annual Meeting session "Wetland Assessment" [2008]</w:t>
      </w:r>
    </w:p>
    <w:p w14:paraId="08132A69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CELA 2007, Eco/sustainability Tour Leader [2007]    </w:t>
      </w:r>
    </w:p>
    <w:p w14:paraId="7E192B9D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Member, SWS Annual Meetings Committee [2007-2009]</w:t>
      </w:r>
    </w:p>
    <w:p w14:paraId="24056064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PSU liaison, Chesapeake Res. Consortium, Freshwater SAV Partnership; [2004-2006]</w:t>
      </w:r>
    </w:p>
    <w:p w14:paraId="4A7235FB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Member, SWS Human Diversity Committee [2003-2006]</w:t>
      </w:r>
    </w:p>
    <w:p w14:paraId="5E07BEF9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Member, SWS Publications Committee [2002-</w:t>
      </w:r>
      <w:r w:rsidR="00D32B9A">
        <w:rPr>
          <w:rFonts w:ascii="Times New Roman" w:hAnsi="Times New Roman" w:cs="Times New Roman"/>
          <w:sz w:val="22"/>
          <w:szCs w:val="22"/>
        </w:rPr>
        <w:t>2013</w:t>
      </w:r>
      <w:r w:rsidRPr="004D3188">
        <w:rPr>
          <w:rFonts w:ascii="Times New Roman" w:hAnsi="Times New Roman" w:cs="Times New Roman"/>
          <w:sz w:val="22"/>
          <w:szCs w:val="22"/>
        </w:rPr>
        <w:t>]</w:t>
      </w:r>
    </w:p>
    <w:p w14:paraId="734C5D84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Moderator, SWS Forum on-line (www.sws.org) [2001-2007]</w:t>
      </w:r>
    </w:p>
    <w:p w14:paraId="37A9393D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Society of Wetland Scientists Student Scholarship Committee [1998-2001]</w:t>
      </w:r>
    </w:p>
    <w:p w14:paraId="31C8F774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Society of Wetland Scientists Service Award Committee [1999]</w:t>
      </w:r>
    </w:p>
    <w:p w14:paraId="67166D71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Member of the regional "A-Team" for evaluating hydrogeomorphic models [1996-2000]</w:t>
      </w:r>
    </w:p>
    <w:p w14:paraId="6E6774B3" w14:textId="77777777" w:rsidR="001219F5" w:rsidRPr="004D3188" w:rsidRDefault="001219F5" w:rsidP="000B22C8">
      <w:pPr>
        <w:pStyle w:val="PlainTex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Symposium Organizer and Presenter: INTECOL's V International Wetland Conference, Sept</w:t>
      </w:r>
      <w:r w:rsidR="000B22C8">
        <w:rPr>
          <w:rFonts w:ascii="Times New Roman" w:hAnsi="Times New Roman" w:cs="Times New Roman"/>
          <w:sz w:val="22"/>
          <w:szCs w:val="22"/>
        </w:rPr>
        <w:t>.</w:t>
      </w:r>
      <w:r w:rsidRPr="004D3188">
        <w:rPr>
          <w:rFonts w:ascii="Times New Roman" w:hAnsi="Times New Roman" w:cs="Times New Roman"/>
          <w:sz w:val="22"/>
          <w:szCs w:val="22"/>
        </w:rPr>
        <w:t>, 1996,</w:t>
      </w:r>
      <w:r w:rsidR="000B22C8"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>Perth, Australia.  "Ecological theory and the creation and restoration of wetlands."</w:t>
      </w:r>
    </w:p>
    <w:p w14:paraId="649A9C0C" w14:textId="7B7D8A61" w:rsidR="001219F5" w:rsidRPr="004D3188" w:rsidRDefault="001219F5" w:rsidP="000B22C8">
      <w:pPr>
        <w:pStyle w:val="PlainTex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Instructor at "Creating Wetlands </w:t>
      </w:r>
      <w:r w:rsidR="00454A25" w:rsidRPr="004D3188">
        <w:rPr>
          <w:rFonts w:ascii="Times New Roman" w:hAnsi="Times New Roman" w:cs="Times New Roman"/>
          <w:sz w:val="22"/>
          <w:szCs w:val="22"/>
        </w:rPr>
        <w:t>for</w:t>
      </w:r>
      <w:r w:rsidRPr="004D3188">
        <w:rPr>
          <w:rFonts w:ascii="Times New Roman" w:hAnsi="Times New Roman" w:cs="Times New Roman"/>
          <w:sz w:val="22"/>
          <w:szCs w:val="22"/>
        </w:rPr>
        <w:t xml:space="preserve"> Habitat Enhancement and Mitigation"</w:t>
      </w:r>
      <w:r w:rsidR="00D32B9A">
        <w:rPr>
          <w:rFonts w:ascii="Times New Roman" w:hAnsi="Times New Roman" w:cs="Times New Roman"/>
          <w:sz w:val="22"/>
          <w:szCs w:val="22"/>
        </w:rPr>
        <w:t xml:space="preserve">, Univ. </w:t>
      </w:r>
      <w:r w:rsidR="00E65DAF" w:rsidRPr="004D3188">
        <w:rPr>
          <w:rFonts w:ascii="Times New Roman" w:hAnsi="Times New Roman" w:cs="Times New Roman"/>
          <w:sz w:val="22"/>
          <w:szCs w:val="22"/>
        </w:rPr>
        <w:t>Wisconsin</w:t>
      </w:r>
      <w:r w:rsidRPr="004D3188">
        <w:rPr>
          <w:rFonts w:ascii="Times New Roman" w:hAnsi="Times New Roman" w:cs="Times New Roman"/>
          <w:sz w:val="22"/>
          <w:szCs w:val="22"/>
        </w:rPr>
        <w:t xml:space="preserve">.  </w:t>
      </w:r>
      <w:r w:rsidR="00D32B9A">
        <w:rPr>
          <w:rFonts w:ascii="Times New Roman" w:hAnsi="Times New Roman" w:cs="Times New Roman"/>
          <w:sz w:val="22"/>
          <w:szCs w:val="22"/>
        </w:rPr>
        <w:t>1996</w:t>
      </w:r>
    </w:p>
    <w:p w14:paraId="7E93B1BB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Member of the National Park Service Marine Debris Monitoring Program [1988-1993]</w:t>
      </w:r>
    </w:p>
    <w:p w14:paraId="026767C3" w14:textId="77777777" w:rsidR="001219F5" w:rsidRPr="004D3188" w:rsidRDefault="001219F5" w:rsidP="000B22C8">
      <w:pPr>
        <w:pStyle w:val="PlainTex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Univ. Georgia/N.C. State Univ</w:t>
      </w:r>
      <w:r w:rsidR="00D04C79" w:rsidRPr="004D3188">
        <w:rPr>
          <w:rFonts w:ascii="Times New Roman" w:hAnsi="Times New Roman" w:cs="Times New Roman"/>
          <w:sz w:val="22"/>
          <w:szCs w:val="22"/>
        </w:rPr>
        <w:t>. -</w:t>
      </w:r>
      <w:r w:rsidRPr="004D3188">
        <w:rPr>
          <w:rFonts w:ascii="Times New Roman" w:hAnsi="Times New Roman" w:cs="Times New Roman"/>
          <w:sz w:val="22"/>
          <w:szCs w:val="22"/>
        </w:rPr>
        <w:t xml:space="preserve"> Co-chair of the symposium entitled "Ecology of Mid-Atlantic </w:t>
      </w:r>
      <w:r w:rsidR="00D04C79" w:rsidRPr="004D3188">
        <w:rPr>
          <w:rFonts w:ascii="Times New Roman" w:hAnsi="Times New Roman" w:cs="Times New Roman"/>
          <w:sz w:val="22"/>
          <w:szCs w:val="22"/>
        </w:rPr>
        <w:t>Barrier Islands</w:t>
      </w:r>
      <w:r w:rsidRPr="004D3188">
        <w:rPr>
          <w:rFonts w:ascii="Times New Roman" w:hAnsi="Times New Roman" w:cs="Times New Roman"/>
          <w:sz w:val="22"/>
          <w:szCs w:val="22"/>
        </w:rPr>
        <w:t xml:space="preserve">" given in December 1989, and published in 1993. </w:t>
      </w:r>
    </w:p>
    <w:p w14:paraId="0ACF8F23" w14:textId="77777777" w:rsidR="001219F5" w:rsidRDefault="001219F5" w:rsidP="000B22C8">
      <w:pPr>
        <w:pStyle w:val="PlainTex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Southern Illinois University- Chairman of the Special Anniversaries Committee, North Central Section of The Wildlife Society (TWS), 1987 Midwest Fish &amp; Wildlife Conf. </w:t>
      </w:r>
    </w:p>
    <w:p w14:paraId="34B3CA3F" w14:textId="0C3CD8E9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A7316AE" w14:textId="77777777" w:rsidR="001219F5" w:rsidRPr="000B22C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  <w:r w:rsidRPr="000B22C8">
        <w:rPr>
          <w:rFonts w:ascii="Times New Roman" w:hAnsi="Times New Roman" w:cs="Times New Roman"/>
          <w:sz w:val="22"/>
          <w:szCs w:val="22"/>
          <w:u w:val="single"/>
        </w:rPr>
        <w:t>Pennsylvania Activities:</w:t>
      </w:r>
    </w:p>
    <w:p w14:paraId="57288954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Member, Environmental Center Committee, Bald Eagle Area School District [2009-</w:t>
      </w:r>
      <w:r w:rsidR="00D04C79">
        <w:rPr>
          <w:rFonts w:ascii="Times New Roman" w:hAnsi="Times New Roman" w:cs="Times New Roman"/>
          <w:sz w:val="22"/>
          <w:szCs w:val="22"/>
        </w:rPr>
        <w:t>2010</w:t>
      </w:r>
      <w:r w:rsidR="00D04C79" w:rsidRPr="004D3188">
        <w:rPr>
          <w:rFonts w:ascii="Times New Roman" w:hAnsi="Times New Roman" w:cs="Times New Roman"/>
          <w:sz w:val="22"/>
          <w:szCs w:val="22"/>
        </w:rPr>
        <w:t>]</w:t>
      </w:r>
    </w:p>
    <w:p w14:paraId="04FB0A0D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Member, Pittsburgh Parks Conservancy, National Advisory Council [2001]       </w:t>
      </w:r>
    </w:p>
    <w:p w14:paraId="53893BF8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Member, </w:t>
      </w:r>
      <w:r w:rsidRPr="000B22C8">
        <w:rPr>
          <w:rFonts w:ascii="Times New Roman" w:hAnsi="Times New Roman" w:cs="Times New Roman"/>
          <w:i/>
          <w:sz w:val="22"/>
          <w:szCs w:val="22"/>
        </w:rPr>
        <w:t>ad hoc</w:t>
      </w:r>
      <w:r w:rsidRPr="004D3188">
        <w:rPr>
          <w:rFonts w:ascii="Times New Roman" w:hAnsi="Times New Roman" w:cs="Times New Roman"/>
          <w:sz w:val="22"/>
          <w:szCs w:val="22"/>
        </w:rPr>
        <w:t xml:space="preserve"> committee, PA DEP on their Wetlands Net Gain Strategy. [1999-2002]</w:t>
      </w:r>
    </w:p>
    <w:p w14:paraId="71E9696C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Member, Nine-Mile-Run Advisory Group (Pittsburgh, PA), [1997-1999]</w:t>
      </w:r>
    </w:p>
    <w:p w14:paraId="597C5B30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Member, Spring Creek Watershed Tech. Advisory Comm., Centre Co., Stormwater Mgmt. [1997- 2001]</w:t>
      </w:r>
    </w:p>
    <w:p w14:paraId="09FD94AE" w14:textId="77777777" w:rsidR="001219F5" w:rsidRPr="004D3188" w:rsidRDefault="001219F5" w:rsidP="000B22C8">
      <w:pPr>
        <w:pStyle w:val="PlainText"/>
        <w:ind w:left="360" w:hanging="36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Chair, Local Coordinating Committee, Spring Creek Watershed Community International </w:t>
      </w:r>
      <w:r w:rsidR="00D04C79" w:rsidRPr="004D3188">
        <w:rPr>
          <w:rFonts w:ascii="Times New Roman" w:hAnsi="Times New Roman" w:cs="Times New Roman"/>
          <w:sz w:val="22"/>
          <w:szCs w:val="22"/>
        </w:rPr>
        <w:t>Countryside Stewardship</w:t>
      </w:r>
      <w:r w:rsidRPr="004D3188">
        <w:rPr>
          <w:rFonts w:ascii="Times New Roman" w:hAnsi="Times New Roman" w:cs="Times New Roman"/>
          <w:sz w:val="22"/>
          <w:szCs w:val="22"/>
        </w:rPr>
        <w:t xml:space="preserve"> Exchange. May-September, 1996. </w:t>
      </w:r>
    </w:p>
    <w:p w14:paraId="0568C53E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Chair of Spring Creek Watershed Community, October 1996-May1997.</w:t>
      </w:r>
    </w:p>
    <w:p w14:paraId="50463377" w14:textId="77777777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Spring Creek water quality monitoring network committee. [1997-2000]</w:t>
      </w:r>
    </w:p>
    <w:p w14:paraId="6CCBFEE1" w14:textId="77777777" w:rsidR="008A4C26" w:rsidRDefault="008A4C26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747DB075" w14:textId="77777777" w:rsidR="00B95758" w:rsidRDefault="00B95758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</w:p>
    <w:p w14:paraId="0CD8430E" w14:textId="77777777" w:rsidR="00B95758" w:rsidRDefault="00B95758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</w:p>
    <w:p w14:paraId="61021AF8" w14:textId="77777777" w:rsidR="00B95758" w:rsidRDefault="00B95758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</w:p>
    <w:p w14:paraId="0AE1D2BE" w14:textId="77777777" w:rsidR="00B95758" w:rsidRDefault="00B95758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</w:p>
    <w:p w14:paraId="09C65DB7" w14:textId="77777777" w:rsidR="00B95758" w:rsidRDefault="00B95758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</w:p>
    <w:p w14:paraId="6FEC2EFE" w14:textId="77777777" w:rsidR="00B95758" w:rsidRDefault="00B95758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</w:p>
    <w:p w14:paraId="1F19432C" w14:textId="77777777" w:rsidR="00B95758" w:rsidRDefault="00B95758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</w:p>
    <w:p w14:paraId="612CC562" w14:textId="77777777" w:rsidR="00B95758" w:rsidRDefault="00B95758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</w:p>
    <w:p w14:paraId="7F831DBD" w14:textId="2732C142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  <w:r w:rsidRPr="000B22C8">
        <w:rPr>
          <w:rFonts w:ascii="Times New Roman" w:hAnsi="Times New Roman" w:cs="Times New Roman"/>
          <w:sz w:val="22"/>
          <w:szCs w:val="22"/>
          <w:u w:val="single"/>
        </w:rPr>
        <w:lastRenderedPageBreak/>
        <w:t>Service</w:t>
      </w:r>
      <w:r w:rsidR="000B22C8" w:rsidRPr="000B22C8">
        <w:rPr>
          <w:rFonts w:ascii="Times New Roman" w:hAnsi="Times New Roman" w:cs="Times New Roman"/>
          <w:sz w:val="22"/>
          <w:szCs w:val="22"/>
          <w:u w:val="single"/>
        </w:rPr>
        <w:t>:</w:t>
      </w:r>
    </w:p>
    <w:p w14:paraId="7E5C7A83" w14:textId="0AAD57BC" w:rsidR="00AC1999" w:rsidRDefault="32320DCB" w:rsidP="00116B28">
      <w:pPr>
        <w:pStyle w:val="PlainText"/>
        <w:tabs>
          <w:tab w:val="left" w:pos="6321"/>
        </w:tabs>
        <w:rPr>
          <w:rFonts w:ascii="Times New Roman" w:hAnsi="Times New Roman" w:cs="Times New Roman"/>
          <w:sz w:val="22"/>
          <w:szCs w:val="22"/>
        </w:rPr>
      </w:pPr>
      <w:r w:rsidRPr="32320DCB">
        <w:rPr>
          <w:rFonts w:ascii="Times New Roman" w:eastAsia="Times New Roman" w:hAnsi="Times New Roman" w:cs="Times New Roman"/>
          <w:b/>
          <w:bCs/>
          <w:i/>
          <w:iCs/>
          <w:sz w:val="22"/>
          <w:szCs w:val="22"/>
        </w:rPr>
        <w:t>University:</w:t>
      </w:r>
      <w:r w:rsidR="00116B28">
        <w:rPr>
          <w:rFonts w:ascii="Times New Roman" w:eastAsia="Times New Roman" w:hAnsi="Times New Roman" w:cs="Times New Roman"/>
          <w:b/>
          <w:bCs/>
          <w:i/>
          <w:iCs/>
          <w:sz w:val="22"/>
          <w:szCs w:val="22"/>
        </w:rPr>
        <w:tab/>
      </w:r>
    </w:p>
    <w:p w14:paraId="0A2CBB9C" w14:textId="64584C77" w:rsidR="005E2D40" w:rsidRDefault="005E2D40" w:rsidP="32320DCB">
      <w:pPr>
        <w:pStyle w:val="PlainText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Graduate School Committee on advising with STARFISH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  <w:t>2017-</w:t>
      </w:r>
      <w:r w:rsidR="005F01BB">
        <w:rPr>
          <w:rFonts w:ascii="Times New Roman" w:eastAsia="Times New Roman" w:hAnsi="Times New Roman" w:cs="Times New Roman"/>
          <w:sz w:val="22"/>
          <w:szCs w:val="22"/>
        </w:rPr>
        <w:t>18</w:t>
      </w:r>
    </w:p>
    <w:p w14:paraId="37A4F919" w14:textId="63CB529A" w:rsidR="00AE2EAC" w:rsidRDefault="00390E5F" w:rsidP="32320DCB">
      <w:pPr>
        <w:pStyle w:val="PlainText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Strategic Plan Steering Committee; </w:t>
      </w:r>
      <w:r w:rsidR="00AE2EAC">
        <w:rPr>
          <w:rFonts w:ascii="Times New Roman" w:eastAsia="Times New Roman" w:hAnsi="Times New Roman" w:cs="Times New Roman"/>
          <w:sz w:val="22"/>
          <w:szCs w:val="22"/>
        </w:rPr>
        <w:t>Stewardin</w:t>
      </w:r>
      <w:r w:rsidR="00BA3425">
        <w:rPr>
          <w:rFonts w:ascii="Times New Roman" w:eastAsia="Times New Roman" w:hAnsi="Times New Roman" w:cs="Times New Roman"/>
          <w:sz w:val="22"/>
          <w:szCs w:val="22"/>
        </w:rPr>
        <w:t>g Natural Resources Subcomm.</w:t>
      </w:r>
      <w:r w:rsidR="00AE2EAC">
        <w:rPr>
          <w:rFonts w:ascii="Times New Roman" w:eastAsia="Times New Roman" w:hAnsi="Times New Roman" w:cs="Times New Roman"/>
          <w:sz w:val="22"/>
          <w:szCs w:val="22"/>
        </w:rPr>
        <w:tab/>
        <w:t>2016-</w:t>
      </w:r>
    </w:p>
    <w:p w14:paraId="248A5B95" w14:textId="6399C12E" w:rsidR="32320DCB" w:rsidRDefault="32320DCB" w:rsidP="32320DCB">
      <w:pPr>
        <w:pStyle w:val="PlainText"/>
      </w:pPr>
      <w:r w:rsidRPr="32320DCB">
        <w:rPr>
          <w:rFonts w:ascii="Times New Roman" w:eastAsia="Times New Roman" w:hAnsi="Times New Roman" w:cs="Times New Roman"/>
          <w:sz w:val="22"/>
          <w:szCs w:val="22"/>
        </w:rPr>
        <w:t xml:space="preserve">University-wide Assessment Working Group                               </w:t>
      </w:r>
      <w:r w:rsidR="00454A25">
        <w:rPr>
          <w:rFonts w:ascii="Times New Roman" w:eastAsia="Times New Roman" w:hAnsi="Times New Roman" w:cs="Times New Roman"/>
          <w:sz w:val="22"/>
          <w:szCs w:val="22"/>
        </w:rPr>
        <w:tab/>
      </w:r>
      <w:r w:rsidR="00454A25">
        <w:rPr>
          <w:rFonts w:ascii="Times New Roman" w:eastAsia="Times New Roman" w:hAnsi="Times New Roman" w:cs="Times New Roman"/>
          <w:sz w:val="22"/>
          <w:szCs w:val="22"/>
        </w:rPr>
        <w:tab/>
      </w:r>
      <w:r w:rsidR="00454A25">
        <w:rPr>
          <w:rFonts w:ascii="Times New Roman" w:eastAsia="Times New Roman" w:hAnsi="Times New Roman" w:cs="Times New Roman"/>
          <w:sz w:val="22"/>
          <w:szCs w:val="22"/>
        </w:rPr>
        <w:tab/>
      </w:r>
      <w:r w:rsidRPr="32320DCB">
        <w:rPr>
          <w:rFonts w:ascii="Times New Roman" w:eastAsia="Times New Roman" w:hAnsi="Times New Roman" w:cs="Times New Roman"/>
          <w:sz w:val="22"/>
          <w:szCs w:val="22"/>
        </w:rPr>
        <w:t>2016-</w:t>
      </w:r>
      <w:r w:rsidR="005F01BB">
        <w:rPr>
          <w:rFonts w:ascii="Times New Roman" w:eastAsia="Times New Roman" w:hAnsi="Times New Roman" w:cs="Times New Roman"/>
          <w:sz w:val="22"/>
          <w:szCs w:val="22"/>
        </w:rPr>
        <w:t>17</w:t>
      </w:r>
    </w:p>
    <w:p w14:paraId="1D0BD9E0" w14:textId="182745D5" w:rsidR="00FF0CEE" w:rsidRPr="00FF0CEE" w:rsidRDefault="00480732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Special Comm.</w:t>
      </w:r>
      <w:r w:rsidR="00FF0CEE" w:rsidRPr="00FF0CEE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on Outcomes Assessment &amp; Program Enhancement </w:t>
      </w:r>
      <w:r w:rsidR="00FF0CEE">
        <w:rPr>
          <w:rFonts w:ascii="Times New Roman" w:hAnsi="Times New Roman" w:cs="Times New Roman"/>
          <w:sz w:val="22"/>
          <w:szCs w:val="22"/>
        </w:rPr>
        <w:t>(co-Chair)</w:t>
      </w:r>
      <w:r w:rsidR="00FF0CEE">
        <w:rPr>
          <w:rFonts w:ascii="Times New Roman" w:hAnsi="Times New Roman" w:cs="Times New Roman"/>
          <w:sz w:val="22"/>
          <w:szCs w:val="22"/>
        </w:rPr>
        <w:tab/>
        <w:t>2015-</w:t>
      </w:r>
      <w:r w:rsidR="005F01BB">
        <w:rPr>
          <w:rFonts w:ascii="Times New Roman" w:hAnsi="Times New Roman" w:cs="Times New Roman"/>
          <w:sz w:val="22"/>
          <w:szCs w:val="22"/>
        </w:rPr>
        <w:t>17</w:t>
      </w:r>
    </w:p>
    <w:p w14:paraId="60D4B168" w14:textId="77777777" w:rsidR="00C042D6" w:rsidRDefault="00C042D6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C042D6">
        <w:rPr>
          <w:rFonts w:ascii="Times New Roman" w:hAnsi="Times New Roman" w:cs="Times New Roman"/>
          <w:sz w:val="22"/>
          <w:szCs w:val="22"/>
        </w:rPr>
        <w:t>Special Senate Committee for the Implementation of LionPATH</w:t>
      </w:r>
      <w:r w:rsidR="00B13A81">
        <w:rPr>
          <w:rFonts w:ascii="Times New Roman" w:hAnsi="Times New Roman" w:cs="Times New Roman"/>
          <w:sz w:val="22"/>
          <w:szCs w:val="22"/>
        </w:rPr>
        <w:tab/>
      </w:r>
      <w:r w:rsidR="00B13A81">
        <w:rPr>
          <w:rFonts w:ascii="Times New Roman" w:hAnsi="Times New Roman" w:cs="Times New Roman"/>
          <w:sz w:val="22"/>
          <w:szCs w:val="22"/>
        </w:rPr>
        <w:tab/>
      </w:r>
      <w:r w:rsidR="00B13A81">
        <w:rPr>
          <w:rFonts w:ascii="Times New Roman" w:hAnsi="Times New Roman" w:cs="Times New Roman"/>
          <w:sz w:val="22"/>
          <w:szCs w:val="22"/>
        </w:rPr>
        <w:tab/>
        <w:t>2015</w:t>
      </w:r>
    </w:p>
    <w:p w14:paraId="5D4A9D96" w14:textId="230F5679" w:rsidR="006C3C46" w:rsidRDefault="009850ED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9850ED">
        <w:rPr>
          <w:rFonts w:ascii="Times New Roman" w:hAnsi="Times New Roman" w:cs="Times New Roman"/>
          <w:sz w:val="22"/>
          <w:szCs w:val="22"/>
        </w:rPr>
        <w:t>Faculty Advisory Committee for Project LionPATH</w:t>
      </w:r>
      <w:r w:rsidR="00AC070F">
        <w:rPr>
          <w:rFonts w:ascii="Times New Roman" w:hAnsi="Times New Roman" w:cs="Times New Roman"/>
          <w:sz w:val="22"/>
          <w:szCs w:val="22"/>
        </w:rPr>
        <w:tab/>
      </w:r>
      <w:r w:rsidR="00AC070F">
        <w:rPr>
          <w:rFonts w:ascii="Times New Roman" w:hAnsi="Times New Roman" w:cs="Times New Roman"/>
          <w:sz w:val="22"/>
          <w:szCs w:val="22"/>
        </w:rPr>
        <w:tab/>
      </w:r>
      <w:r w:rsidR="00AC070F">
        <w:rPr>
          <w:rFonts w:ascii="Times New Roman" w:hAnsi="Times New Roman" w:cs="Times New Roman"/>
          <w:sz w:val="22"/>
          <w:szCs w:val="22"/>
        </w:rPr>
        <w:tab/>
      </w:r>
      <w:r w:rsidR="00AC070F">
        <w:rPr>
          <w:rFonts w:ascii="Times New Roman" w:hAnsi="Times New Roman" w:cs="Times New Roman"/>
          <w:sz w:val="22"/>
          <w:szCs w:val="22"/>
        </w:rPr>
        <w:tab/>
        <w:t>2014</w:t>
      </w:r>
    </w:p>
    <w:p w14:paraId="5CA8F990" w14:textId="58F44DC7" w:rsidR="0027366E" w:rsidRDefault="0027366E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Graduate Council </w:t>
      </w:r>
      <w:r w:rsidR="00D04C79">
        <w:rPr>
          <w:rFonts w:ascii="Times New Roman" w:hAnsi="Times New Roman" w:cs="Times New Roman"/>
          <w:sz w:val="22"/>
          <w:szCs w:val="22"/>
        </w:rPr>
        <w:t xml:space="preserve">Joint </w:t>
      </w:r>
      <w:r>
        <w:rPr>
          <w:rFonts w:ascii="Times New Roman" w:hAnsi="Times New Roman" w:cs="Times New Roman"/>
          <w:sz w:val="22"/>
          <w:szCs w:val="22"/>
        </w:rPr>
        <w:t>Curricular Committee (co-chair)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841466">
        <w:rPr>
          <w:rFonts w:ascii="Times New Roman" w:hAnsi="Times New Roman" w:cs="Times New Roman"/>
          <w:sz w:val="22"/>
          <w:szCs w:val="22"/>
        </w:rPr>
        <w:tab/>
      </w:r>
      <w:r w:rsidR="00FF0CEE">
        <w:rPr>
          <w:rFonts w:ascii="Times New Roman" w:hAnsi="Times New Roman" w:cs="Times New Roman"/>
          <w:sz w:val="22"/>
          <w:szCs w:val="22"/>
        </w:rPr>
        <w:tab/>
        <w:t>2013</w:t>
      </w:r>
      <w:r>
        <w:rPr>
          <w:rFonts w:ascii="Times New Roman" w:hAnsi="Times New Roman" w:cs="Times New Roman"/>
          <w:sz w:val="22"/>
          <w:szCs w:val="22"/>
        </w:rPr>
        <w:t>-</w:t>
      </w:r>
      <w:r w:rsidR="00FF0CEE">
        <w:rPr>
          <w:rFonts w:ascii="Times New Roman" w:hAnsi="Times New Roman" w:cs="Times New Roman"/>
          <w:sz w:val="22"/>
          <w:szCs w:val="22"/>
        </w:rPr>
        <w:t>2015</w:t>
      </w:r>
      <w:r w:rsidR="004377B1">
        <w:rPr>
          <w:rFonts w:ascii="Times New Roman" w:hAnsi="Times New Roman" w:cs="Times New Roman"/>
          <w:sz w:val="22"/>
          <w:szCs w:val="22"/>
        </w:rPr>
        <w:t>, 16</w:t>
      </w:r>
      <w:r w:rsidR="005237EF">
        <w:rPr>
          <w:rFonts w:ascii="Times New Roman" w:hAnsi="Times New Roman" w:cs="Times New Roman"/>
          <w:sz w:val="22"/>
          <w:szCs w:val="22"/>
        </w:rPr>
        <w:t>f, 17</w:t>
      </w:r>
    </w:p>
    <w:p w14:paraId="0F4F62E3" w14:textId="77777777" w:rsidR="008F2877" w:rsidRPr="008F2877" w:rsidRDefault="008F2877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UG study group</w:t>
      </w:r>
      <w:r w:rsidR="002A7EFA">
        <w:rPr>
          <w:rFonts w:ascii="Times New Roman" w:hAnsi="Times New Roman" w:cs="Times New Roman"/>
          <w:sz w:val="22"/>
          <w:szCs w:val="22"/>
        </w:rPr>
        <w:t xml:space="preserve"> - chair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2012-201</w:t>
      </w:r>
      <w:r w:rsidR="006C264B">
        <w:rPr>
          <w:rFonts w:ascii="Times New Roman" w:hAnsi="Times New Roman" w:cs="Times New Roman"/>
          <w:sz w:val="22"/>
          <w:szCs w:val="22"/>
        </w:rPr>
        <w:t>4</w:t>
      </w:r>
    </w:p>
    <w:p w14:paraId="042A0388" w14:textId="06DED841" w:rsidR="006643E3" w:rsidRDefault="006643E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University Graduate Council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AC1999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>2010-2012</w:t>
      </w:r>
      <w:r w:rsidR="00220AF0">
        <w:rPr>
          <w:rFonts w:ascii="Times New Roman" w:hAnsi="Times New Roman" w:cs="Times New Roman"/>
          <w:sz w:val="22"/>
          <w:szCs w:val="22"/>
        </w:rPr>
        <w:t>, 2017-</w:t>
      </w:r>
    </w:p>
    <w:p w14:paraId="4EE99B94" w14:textId="77777777" w:rsidR="00AC1999" w:rsidRPr="0050470E" w:rsidRDefault="00AC1999" w:rsidP="00AC1999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Graduate Council – Committee on Programs and Courses (chair)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2011-2012</w:t>
      </w:r>
    </w:p>
    <w:p w14:paraId="68E64696" w14:textId="77777777" w:rsidR="00FA1594" w:rsidRDefault="00AC1999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Graduate</w:t>
      </w:r>
      <w:r w:rsidR="00FA1594">
        <w:rPr>
          <w:rFonts w:ascii="Times New Roman" w:hAnsi="Times New Roman" w:cs="Times New Roman"/>
          <w:sz w:val="22"/>
          <w:szCs w:val="22"/>
        </w:rPr>
        <w:t xml:space="preserve"> Council – Committee on Committees</w:t>
      </w:r>
      <w:r w:rsidR="00FA1594">
        <w:rPr>
          <w:rFonts w:ascii="Times New Roman" w:hAnsi="Times New Roman" w:cs="Times New Roman"/>
          <w:sz w:val="22"/>
          <w:szCs w:val="22"/>
        </w:rPr>
        <w:tab/>
      </w:r>
      <w:r w:rsidR="00FA1594">
        <w:rPr>
          <w:rFonts w:ascii="Times New Roman" w:hAnsi="Times New Roman" w:cs="Times New Roman"/>
          <w:sz w:val="22"/>
          <w:szCs w:val="22"/>
        </w:rPr>
        <w:tab/>
      </w:r>
      <w:r w:rsidR="00FA1594">
        <w:rPr>
          <w:rFonts w:ascii="Times New Roman" w:hAnsi="Times New Roman" w:cs="Times New Roman"/>
          <w:sz w:val="22"/>
          <w:szCs w:val="22"/>
        </w:rPr>
        <w:tab/>
      </w:r>
      <w:r w:rsidR="00FA1594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FA1594">
        <w:rPr>
          <w:rFonts w:ascii="Times New Roman" w:hAnsi="Times New Roman" w:cs="Times New Roman"/>
          <w:sz w:val="22"/>
          <w:szCs w:val="22"/>
        </w:rPr>
        <w:t>2010-2012</w:t>
      </w:r>
    </w:p>
    <w:p w14:paraId="230119DD" w14:textId="77777777" w:rsidR="00673480" w:rsidRDefault="00AC1999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Graduate</w:t>
      </w:r>
      <w:r w:rsidR="00FA1594">
        <w:rPr>
          <w:rFonts w:ascii="Times New Roman" w:hAnsi="Times New Roman" w:cs="Times New Roman"/>
          <w:sz w:val="22"/>
          <w:szCs w:val="22"/>
        </w:rPr>
        <w:t xml:space="preserve"> Council – Committee on Academic Standards</w:t>
      </w:r>
      <w:r w:rsidR="009C6356">
        <w:rPr>
          <w:rFonts w:ascii="Times New Roman" w:hAnsi="Times New Roman" w:cs="Times New Roman"/>
          <w:sz w:val="22"/>
          <w:szCs w:val="22"/>
        </w:rPr>
        <w:t xml:space="preserve"> (chair 2012)</w:t>
      </w:r>
      <w:r w:rsidR="00FA1594">
        <w:rPr>
          <w:rFonts w:ascii="Times New Roman" w:hAnsi="Times New Roman" w:cs="Times New Roman"/>
          <w:sz w:val="22"/>
          <w:szCs w:val="22"/>
        </w:rPr>
        <w:tab/>
      </w:r>
      <w:r w:rsidR="00FA1594">
        <w:rPr>
          <w:rFonts w:ascii="Times New Roman" w:hAnsi="Times New Roman" w:cs="Times New Roman"/>
          <w:sz w:val="22"/>
          <w:szCs w:val="22"/>
        </w:rPr>
        <w:tab/>
        <w:t>2010-2012</w:t>
      </w:r>
    </w:p>
    <w:p w14:paraId="2BAF5165" w14:textId="77777777" w:rsidR="00FA1594" w:rsidRDefault="008F2877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Grad Council – Subcomm.</w:t>
      </w:r>
      <w:r w:rsidR="00673480">
        <w:rPr>
          <w:rFonts w:ascii="Times New Roman" w:hAnsi="Times New Roman" w:cs="Times New Roman"/>
          <w:sz w:val="22"/>
          <w:szCs w:val="22"/>
        </w:rPr>
        <w:t xml:space="preserve"> New &amp; Revi</w:t>
      </w:r>
      <w:r w:rsidR="00AC1999">
        <w:rPr>
          <w:rFonts w:ascii="Times New Roman" w:hAnsi="Times New Roman" w:cs="Times New Roman"/>
          <w:sz w:val="22"/>
          <w:szCs w:val="22"/>
        </w:rPr>
        <w:t>sed Programs &amp; Courses</w:t>
      </w:r>
      <w:r>
        <w:rPr>
          <w:rFonts w:ascii="Times New Roman" w:hAnsi="Times New Roman" w:cs="Times New Roman"/>
          <w:sz w:val="22"/>
          <w:szCs w:val="22"/>
        </w:rPr>
        <w:t xml:space="preserve"> (Ch. 2012/13)</w:t>
      </w:r>
      <w:r w:rsidR="00AC1999">
        <w:rPr>
          <w:rFonts w:ascii="Times New Roman" w:hAnsi="Times New Roman" w:cs="Times New Roman"/>
          <w:sz w:val="22"/>
          <w:szCs w:val="22"/>
        </w:rPr>
        <w:tab/>
        <w:t>2010-</w:t>
      </w:r>
      <w:r w:rsidR="0027366E">
        <w:rPr>
          <w:rFonts w:ascii="Times New Roman" w:hAnsi="Times New Roman" w:cs="Times New Roman"/>
          <w:sz w:val="22"/>
          <w:szCs w:val="22"/>
        </w:rPr>
        <w:t>2013</w:t>
      </w:r>
    </w:p>
    <w:p w14:paraId="6467D279" w14:textId="77777777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Arboretum Plant Materials Committee                    </w:t>
      </w:r>
      <w:r w:rsidR="000B22C8">
        <w:rPr>
          <w:rFonts w:ascii="Times New Roman" w:hAnsi="Times New Roman" w:cs="Times New Roman"/>
          <w:sz w:val="22"/>
          <w:szCs w:val="22"/>
        </w:rPr>
        <w:tab/>
      </w:r>
      <w:r w:rsidR="000B22C8">
        <w:rPr>
          <w:rFonts w:ascii="Times New Roman" w:hAnsi="Times New Roman" w:cs="Times New Roman"/>
          <w:sz w:val="22"/>
          <w:szCs w:val="22"/>
        </w:rPr>
        <w:tab/>
      </w:r>
      <w:r w:rsidR="000B22C8">
        <w:rPr>
          <w:rFonts w:ascii="Times New Roman" w:hAnsi="Times New Roman" w:cs="Times New Roman"/>
          <w:sz w:val="22"/>
          <w:szCs w:val="22"/>
        </w:rPr>
        <w:tab/>
      </w:r>
      <w:r w:rsidR="00AC1999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2010-</w:t>
      </w:r>
    </w:p>
    <w:p w14:paraId="7FF15AEB" w14:textId="77777777" w:rsidR="00AC1999" w:rsidRPr="004D3188" w:rsidRDefault="00AC1999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Arboretum Faculty Advisory Committee                   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2005-2009</w:t>
      </w:r>
    </w:p>
    <w:p w14:paraId="79A82A1E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Facilities Planning Advisory Board                 </w:t>
      </w:r>
      <w:r w:rsidR="000B22C8">
        <w:rPr>
          <w:rFonts w:ascii="Times New Roman" w:hAnsi="Times New Roman" w:cs="Times New Roman"/>
          <w:sz w:val="22"/>
          <w:szCs w:val="22"/>
        </w:rPr>
        <w:tab/>
      </w:r>
      <w:r w:rsidR="000B22C8">
        <w:rPr>
          <w:rFonts w:ascii="Times New Roman" w:hAnsi="Times New Roman" w:cs="Times New Roman"/>
          <w:sz w:val="22"/>
          <w:szCs w:val="22"/>
        </w:rPr>
        <w:tab/>
      </w:r>
      <w:r w:rsidR="00AC1999">
        <w:rPr>
          <w:rFonts w:ascii="Times New Roman" w:hAnsi="Times New Roman" w:cs="Times New Roman"/>
          <w:sz w:val="22"/>
          <w:szCs w:val="22"/>
        </w:rPr>
        <w:tab/>
      </w:r>
      <w:r w:rsidR="000B22C8">
        <w:rPr>
          <w:rFonts w:ascii="Times New Roman" w:hAnsi="Times New Roman" w:cs="Times New Roman"/>
          <w:sz w:val="22"/>
          <w:szCs w:val="22"/>
        </w:rPr>
        <w:tab/>
      </w:r>
      <w:r w:rsidR="00AC1999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2008-</w:t>
      </w:r>
      <w:r w:rsidR="00EF6EFE">
        <w:rPr>
          <w:rFonts w:ascii="Times New Roman" w:hAnsi="Times New Roman" w:cs="Times New Roman"/>
          <w:sz w:val="22"/>
          <w:szCs w:val="22"/>
        </w:rPr>
        <w:t>2011</w:t>
      </w:r>
    </w:p>
    <w:p w14:paraId="64A4C8E4" w14:textId="77777777" w:rsidR="00FF0CEE" w:rsidRDefault="00FF0CEE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56680F1B" w14:textId="77777777" w:rsidR="00AC1999" w:rsidRDefault="00AC1999" w:rsidP="00EE07B8">
      <w:pPr>
        <w:pStyle w:val="PlainText"/>
        <w:rPr>
          <w:rFonts w:ascii="Times New Roman" w:hAnsi="Times New Roman" w:cs="Times New Roman"/>
          <w:b/>
          <w:i/>
          <w:sz w:val="22"/>
          <w:szCs w:val="22"/>
        </w:rPr>
      </w:pPr>
      <w:r w:rsidRPr="00AC1999">
        <w:rPr>
          <w:rFonts w:ascii="Times New Roman" w:hAnsi="Times New Roman" w:cs="Times New Roman"/>
          <w:b/>
          <w:i/>
          <w:sz w:val="22"/>
          <w:szCs w:val="22"/>
        </w:rPr>
        <w:t>College:</w:t>
      </w:r>
    </w:p>
    <w:p w14:paraId="6E93CEE1" w14:textId="14975B4F" w:rsidR="00162FAD" w:rsidRDefault="00162FAD" w:rsidP="00AC1999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Faculty Council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2012-</w:t>
      </w:r>
      <w:r w:rsidR="00454A25">
        <w:rPr>
          <w:rFonts w:ascii="Times New Roman" w:hAnsi="Times New Roman" w:cs="Times New Roman"/>
          <w:sz w:val="22"/>
          <w:szCs w:val="22"/>
        </w:rPr>
        <w:t>2016</w:t>
      </w:r>
      <w:r w:rsidR="00BA3425">
        <w:rPr>
          <w:rFonts w:ascii="Times New Roman" w:hAnsi="Times New Roman" w:cs="Times New Roman"/>
          <w:sz w:val="22"/>
          <w:szCs w:val="22"/>
        </w:rPr>
        <w:t xml:space="preserve"> (chair, ’16)</w:t>
      </w:r>
    </w:p>
    <w:p w14:paraId="54149516" w14:textId="3C1C500B" w:rsidR="00AC1999" w:rsidRDefault="00AC1999" w:rsidP="00AC1999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&amp;T Committee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162FAD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>2011-</w:t>
      </w:r>
      <w:r w:rsidR="00AC070F">
        <w:rPr>
          <w:rFonts w:ascii="Times New Roman" w:hAnsi="Times New Roman" w:cs="Times New Roman"/>
          <w:sz w:val="22"/>
          <w:szCs w:val="22"/>
        </w:rPr>
        <w:t>16</w:t>
      </w:r>
      <w:r w:rsidR="00503B09">
        <w:rPr>
          <w:rFonts w:ascii="Times New Roman" w:hAnsi="Times New Roman" w:cs="Times New Roman"/>
          <w:sz w:val="22"/>
          <w:szCs w:val="22"/>
        </w:rPr>
        <w:t xml:space="preserve"> (chair, ’16</w:t>
      </w:r>
      <w:r w:rsidR="000B7C9B">
        <w:rPr>
          <w:rFonts w:ascii="Times New Roman" w:hAnsi="Times New Roman" w:cs="Times New Roman"/>
          <w:sz w:val="22"/>
          <w:szCs w:val="22"/>
        </w:rPr>
        <w:t>)</w:t>
      </w:r>
      <w:r w:rsidR="001220DB">
        <w:rPr>
          <w:rFonts w:ascii="Times New Roman" w:hAnsi="Times New Roman" w:cs="Times New Roman"/>
          <w:sz w:val="22"/>
          <w:szCs w:val="22"/>
        </w:rPr>
        <w:t>, ‘18</w:t>
      </w:r>
    </w:p>
    <w:p w14:paraId="4DEE7F77" w14:textId="77777777" w:rsidR="00AC1999" w:rsidRPr="004D3188" w:rsidRDefault="00AC1999" w:rsidP="00AC1999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"Advancing Scholarship" Working Group             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162FAD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>2008-20</w:t>
      </w:r>
      <w:r w:rsidRPr="004D3188">
        <w:rPr>
          <w:rFonts w:ascii="Times New Roman" w:hAnsi="Times New Roman" w:cs="Times New Roman"/>
          <w:sz w:val="22"/>
          <w:szCs w:val="22"/>
        </w:rPr>
        <w:t>09</w:t>
      </w:r>
    </w:p>
    <w:p w14:paraId="5DC3FF1A" w14:textId="77777777" w:rsidR="00AC1999" w:rsidRDefault="00AC1999" w:rsidP="00AC1999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ommittee</w:t>
      </w:r>
      <w:r w:rsidRPr="004D3188">
        <w:rPr>
          <w:rFonts w:ascii="Times New Roman" w:hAnsi="Times New Roman" w:cs="Times New Roman"/>
          <w:sz w:val="22"/>
          <w:szCs w:val="22"/>
        </w:rPr>
        <w:t xml:space="preserve"> on Creative Accomplishments &amp; Research       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162FAD">
        <w:rPr>
          <w:rFonts w:ascii="Times New Roman" w:hAnsi="Times New Roman" w:cs="Times New Roman"/>
          <w:sz w:val="22"/>
          <w:szCs w:val="22"/>
        </w:rPr>
        <w:tab/>
      </w:r>
      <w:r w:rsidR="00841466">
        <w:rPr>
          <w:rFonts w:ascii="Times New Roman" w:hAnsi="Times New Roman" w:cs="Times New Roman"/>
          <w:sz w:val="22"/>
          <w:szCs w:val="22"/>
        </w:rPr>
        <w:t xml:space="preserve">2004, </w:t>
      </w:r>
      <w:r w:rsidRPr="004D3188">
        <w:rPr>
          <w:rFonts w:ascii="Times New Roman" w:hAnsi="Times New Roman" w:cs="Times New Roman"/>
          <w:sz w:val="22"/>
          <w:szCs w:val="22"/>
        </w:rPr>
        <w:t>2006-2008</w:t>
      </w:r>
    </w:p>
    <w:p w14:paraId="4553CDF7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Administrative review committee for Brian Orland       </w:t>
      </w:r>
      <w:r w:rsidR="000B22C8">
        <w:rPr>
          <w:rFonts w:ascii="Times New Roman" w:hAnsi="Times New Roman" w:cs="Times New Roman"/>
          <w:sz w:val="22"/>
          <w:szCs w:val="22"/>
        </w:rPr>
        <w:tab/>
      </w:r>
      <w:r w:rsidR="000B22C8">
        <w:rPr>
          <w:rFonts w:ascii="Times New Roman" w:hAnsi="Times New Roman" w:cs="Times New Roman"/>
          <w:sz w:val="22"/>
          <w:szCs w:val="22"/>
        </w:rPr>
        <w:tab/>
      </w:r>
      <w:r w:rsidR="000B22C8">
        <w:rPr>
          <w:rFonts w:ascii="Times New Roman" w:hAnsi="Times New Roman" w:cs="Times New Roman"/>
          <w:sz w:val="22"/>
          <w:szCs w:val="22"/>
        </w:rPr>
        <w:tab/>
      </w:r>
      <w:r w:rsidR="00162FAD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2006</w:t>
      </w:r>
    </w:p>
    <w:p w14:paraId="2ECD6C5C" w14:textId="598C25E2" w:rsidR="001219F5" w:rsidRPr="004D3188" w:rsidRDefault="00AC1999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Graduate</w:t>
      </w:r>
      <w:r w:rsidR="004453FA">
        <w:rPr>
          <w:rFonts w:ascii="Times New Roman" w:hAnsi="Times New Roman" w:cs="Times New Roman"/>
          <w:sz w:val="22"/>
          <w:szCs w:val="22"/>
        </w:rPr>
        <w:t xml:space="preserve"> Curricular</w:t>
      </w:r>
      <w:r>
        <w:rPr>
          <w:rFonts w:ascii="Times New Roman" w:hAnsi="Times New Roman" w:cs="Times New Roman"/>
          <w:sz w:val="22"/>
          <w:szCs w:val="22"/>
        </w:rPr>
        <w:t xml:space="preserve"> Affairs Committee</w:t>
      </w:r>
      <w:r w:rsidR="000B22C8">
        <w:rPr>
          <w:rFonts w:ascii="Times New Roman" w:hAnsi="Times New Roman" w:cs="Times New Roman"/>
          <w:sz w:val="22"/>
          <w:szCs w:val="22"/>
        </w:rPr>
        <w:tab/>
      </w:r>
      <w:r w:rsidR="000B22C8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200</w:t>
      </w:r>
      <w:r w:rsidR="00461033">
        <w:rPr>
          <w:rFonts w:ascii="Times New Roman" w:hAnsi="Times New Roman" w:cs="Times New Roman"/>
          <w:sz w:val="22"/>
          <w:szCs w:val="22"/>
        </w:rPr>
        <w:t>8</w:t>
      </w:r>
      <w:r w:rsidR="001219F5" w:rsidRPr="004D3188">
        <w:rPr>
          <w:rFonts w:ascii="Times New Roman" w:hAnsi="Times New Roman" w:cs="Times New Roman"/>
          <w:sz w:val="22"/>
          <w:szCs w:val="22"/>
        </w:rPr>
        <w:t>-</w:t>
      </w:r>
      <w:r w:rsidR="00461033">
        <w:rPr>
          <w:rFonts w:ascii="Times New Roman" w:hAnsi="Times New Roman" w:cs="Times New Roman"/>
          <w:sz w:val="22"/>
          <w:szCs w:val="22"/>
        </w:rPr>
        <w:t>2014</w:t>
      </w:r>
      <w:r w:rsidR="00AC070F">
        <w:rPr>
          <w:rFonts w:ascii="Times New Roman" w:hAnsi="Times New Roman" w:cs="Times New Roman"/>
          <w:sz w:val="22"/>
          <w:szCs w:val="22"/>
        </w:rPr>
        <w:t>, 16</w:t>
      </w:r>
    </w:p>
    <w:p w14:paraId="5FC58B92" w14:textId="35AEC9DB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Agriculture Representative                   </w:t>
      </w:r>
      <w:r w:rsidR="000B22C8">
        <w:rPr>
          <w:rFonts w:ascii="Times New Roman" w:hAnsi="Times New Roman" w:cs="Times New Roman"/>
          <w:sz w:val="22"/>
          <w:szCs w:val="22"/>
        </w:rPr>
        <w:tab/>
      </w:r>
      <w:r w:rsidR="000B22C8">
        <w:rPr>
          <w:rFonts w:ascii="Times New Roman" w:hAnsi="Times New Roman" w:cs="Times New Roman"/>
          <w:sz w:val="22"/>
          <w:szCs w:val="22"/>
        </w:rPr>
        <w:tab/>
      </w:r>
      <w:r w:rsidR="000B22C8">
        <w:rPr>
          <w:rFonts w:ascii="Times New Roman" w:hAnsi="Times New Roman" w:cs="Times New Roman"/>
          <w:sz w:val="22"/>
          <w:szCs w:val="22"/>
        </w:rPr>
        <w:tab/>
      </w:r>
      <w:r w:rsidR="000B22C8">
        <w:rPr>
          <w:rFonts w:ascii="Times New Roman" w:hAnsi="Times New Roman" w:cs="Times New Roman"/>
          <w:sz w:val="22"/>
          <w:szCs w:val="22"/>
        </w:rPr>
        <w:tab/>
      </w:r>
      <w:r w:rsidR="00162FAD">
        <w:rPr>
          <w:rFonts w:ascii="Times New Roman" w:hAnsi="Times New Roman" w:cs="Times New Roman"/>
          <w:sz w:val="22"/>
          <w:szCs w:val="22"/>
        </w:rPr>
        <w:tab/>
      </w:r>
      <w:r w:rsidR="00162FAD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2004-2007</w:t>
      </w:r>
    </w:p>
    <w:p w14:paraId="0D82A95C" w14:textId="77777777" w:rsidR="005F01BB" w:rsidRPr="004D3188" w:rsidRDefault="005F01BB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D63A390" w14:textId="19C48367" w:rsidR="00162FAD" w:rsidRPr="00162FAD" w:rsidRDefault="00162FAD" w:rsidP="00EE07B8">
      <w:pPr>
        <w:pStyle w:val="PlainText"/>
        <w:rPr>
          <w:rFonts w:ascii="Times New Roman" w:hAnsi="Times New Roman" w:cs="Times New Roman"/>
          <w:b/>
          <w:i/>
          <w:sz w:val="22"/>
          <w:szCs w:val="22"/>
        </w:rPr>
      </w:pPr>
      <w:r w:rsidRPr="00162FAD">
        <w:rPr>
          <w:rFonts w:ascii="Times New Roman" w:hAnsi="Times New Roman" w:cs="Times New Roman"/>
          <w:b/>
          <w:i/>
          <w:sz w:val="22"/>
          <w:szCs w:val="22"/>
        </w:rPr>
        <w:t>S</w:t>
      </w:r>
      <w:r w:rsidR="005A22BA">
        <w:rPr>
          <w:rFonts w:ascii="Times New Roman" w:hAnsi="Times New Roman" w:cs="Times New Roman"/>
          <w:b/>
          <w:i/>
          <w:sz w:val="22"/>
          <w:szCs w:val="22"/>
        </w:rPr>
        <w:t>tuckeman School of Architecture &amp; Landscape Architecture</w:t>
      </w:r>
      <w:r w:rsidRPr="00162FAD">
        <w:rPr>
          <w:rFonts w:ascii="Times New Roman" w:hAnsi="Times New Roman" w:cs="Times New Roman"/>
          <w:b/>
          <w:i/>
          <w:sz w:val="22"/>
          <w:szCs w:val="22"/>
        </w:rPr>
        <w:t>:</w:t>
      </w:r>
    </w:p>
    <w:p w14:paraId="741E2BEA" w14:textId="5C0527A1" w:rsidR="00D95D68" w:rsidRDefault="00162FAD" w:rsidP="00162FAD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AC1999">
        <w:rPr>
          <w:rFonts w:ascii="Times New Roman" w:hAnsi="Times New Roman" w:cs="Times New Roman"/>
          <w:sz w:val="22"/>
          <w:szCs w:val="22"/>
        </w:rPr>
        <w:t>SSALA Council</w:t>
      </w:r>
      <w:r w:rsidR="00E2401A">
        <w:rPr>
          <w:rFonts w:ascii="Times New Roman" w:hAnsi="Times New Roman" w:cs="Times New Roman"/>
          <w:sz w:val="22"/>
          <w:szCs w:val="22"/>
        </w:rPr>
        <w:tab/>
      </w:r>
      <w:r w:rsidR="00E2401A">
        <w:rPr>
          <w:rFonts w:ascii="Times New Roman" w:hAnsi="Times New Roman" w:cs="Times New Roman"/>
          <w:sz w:val="22"/>
          <w:szCs w:val="22"/>
        </w:rPr>
        <w:tab/>
      </w:r>
      <w:r w:rsidRPr="00AC1999">
        <w:rPr>
          <w:rFonts w:ascii="Times New Roman" w:hAnsi="Times New Roman" w:cs="Times New Roman"/>
          <w:sz w:val="22"/>
          <w:szCs w:val="22"/>
        </w:rPr>
        <w:tab/>
      </w:r>
      <w:r w:rsidRPr="00AC1999">
        <w:rPr>
          <w:rFonts w:ascii="Times New Roman" w:hAnsi="Times New Roman" w:cs="Times New Roman"/>
          <w:sz w:val="22"/>
          <w:szCs w:val="22"/>
        </w:rPr>
        <w:tab/>
      </w:r>
      <w:r w:rsidRPr="00AC1999">
        <w:rPr>
          <w:rFonts w:ascii="Times New Roman" w:hAnsi="Times New Roman" w:cs="Times New Roman"/>
          <w:sz w:val="22"/>
          <w:szCs w:val="22"/>
        </w:rPr>
        <w:tab/>
      </w:r>
      <w:r w:rsidRPr="00AC1999">
        <w:rPr>
          <w:rFonts w:ascii="Times New Roman" w:hAnsi="Times New Roman" w:cs="Times New Roman"/>
          <w:sz w:val="22"/>
          <w:szCs w:val="22"/>
        </w:rPr>
        <w:tab/>
      </w:r>
      <w:r w:rsidRPr="00AC1999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Pr="00AC1999">
        <w:rPr>
          <w:rFonts w:ascii="Times New Roman" w:hAnsi="Times New Roman" w:cs="Times New Roman"/>
          <w:sz w:val="22"/>
          <w:szCs w:val="22"/>
        </w:rPr>
        <w:t>2011-2013</w:t>
      </w:r>
      <w:r w:rsidR="00D32B9A">
        <w:rPr>
          <w:rFonts w:ascii="Times New Roman" w:hAnsi="Times New Roman" w:cs="Times New Roman"/>
          <w:sz w:val="22"/>
          <w:szCs w:val="22"/>
        </w:rPr>
        <w:t>, 14</w:t>
      </w:r>
      <w:r w:rsidR="00AC070F">
        <w:rPr>
          <w:rFonts w:ascii="Times New Roman" w:hAnsi="Times New Roman" w:cs="Times New Roman"/>
          <w:sz w:val="22"/>
          <w:szCs w:val="22"/>
        </w:rPr>
        <w:t>-16</w:t>
      </w:r>
    </w:p>
    <w:p w14:paraId="51E68AD7" w14:textId="0D96B427" w:rsidR="00FF0CEE" w:rsidRDefault="00D95D68" w:rsidP="00162FAD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D95D68">
        <w:rPr>
          <w:rFonts w:ascii="Times New Roman" w:hAnsi="Times New Roman" w:cs="Times New Roman"/>
          <w:sz w:val="22"/>
          <w:szCs w:val="22"/>
        </w:rPr>
        <w:t>Collaborative Design Research Executive Committee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2014-</w:t>
      </w:r>
      <w:r w:rsidR="00BA3425">
        <w:rPr>
          <w:rFonts w:ascii="Times New Roman" w:hAnsi="Times New Roman" w:cs="Times New Roman"/>
          <w:sz w:val="22"/>
          <w:szCs w:val="22"/>
        </w:rPr>
        <w:t>15</w:t>
      </w:r>
      <w:r w:rsidR="00461033">
        <w:rPr>
          <w:rFonts w:ascii="Times New Roman" w:hAnsi="Times New Roman" w:cs="Times New Roman"/>
          <w:sz w:val="22"/>
          <w:szCs w:val="22"/>
        </w:rPr>
        <w:tab/>
      </w:r>
      <w:r w:rsidR="00461033">
        <w:rPr>
          <w:rFonts w:ascii="Times New Roman" w:hAnsi="Times New Roman" w:cs="Times New Roman"/>
          <w:sz w:val="22"/>
          <w:szCs w:val="22"/>
        </w:rPr>
        <w:tab/>
      </w:r>
      <w:r w:rsidR="00461033">
        <w:rPr>
          <w:rFonts w:ascii="Times New Roman" w:hAnsi="Times New Roman" w:cs="Times New Roman"/>
          <w:sz w:val="22"/>
          <w:szCs w:val="22"/>
        </w:rPr>
        <w:tab/>
      </w:r>
    </w:p>
    <w:p w14:paraId="78B0665F" w14:textId="77777777" w:rsidR="00AC1999" w:rsidRDefault="00AC1999" w:rsidP="00EE07B8">
      <w:pPr>
        <w:pStyle w:val="PlainText"/>
        <w:rPr>
          <w:rFonts w:ascii="Times New Roman" w:hAnsi="Times New Roman" w:cs="Times New Roman"/>
          <w:b/>
          <w:i/>
          <w:sz w:val="22"/>
          <w:szCs w:val="22"/>
        </w:rPr>
      </w:pPr>
      <w:r w:rsidRPr="00AC1999">
        <w:rPr>
          <w:rFonts w:ascii="Times New Roman" w:hAnsi="Times New Roman" w:cs="Times New Roman"/>
          <w:b/>
          <w:i/>
          <w:sz w:val="22"/>
          <w:szCs w:val="22"/>
        </w:rPr>
        <w:t>Department:</w:t>
      </w:r>
    </w:p>
    <w:p w14:paraId="6CC0F2D8" w14:textId="7737E564" w:rsidR="00BA3425" w:rsidRDefault="00F8654E" w:rsidP="00AC1999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E+D: Ecology &amp; Design (</w:t>
      </w:r>
      <w:r w:rsidR="001220DB">
        <w:rPr>
          <w:rFonts w:ascii="Times New Roman" w:hAnsi="Times New Roman" w:cs="Times New Roman"/>
          <w:sz w:val="22"/>
          <w:szCs w:val="22"/>
        </w:rPr>
        <w:t>director)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BA3425">
        <w:rPr>
          <w:rFonts w:ascii="Times New Roman" w:hAnsi="Times New Roman" w:cs="Times New Roman"/>
          <w:sz w:val="22"/>
          <w:szCs w:val="22"/>
        </w:rPr>
        <w:tab/>
      </w:r>
      <w:r w:rsidR="00BA3425">
        <w:rPr>
          <w:rFonts w:ascii="Times New Roman" w:hAnsi="Times New Roman" w:cs="Times New Roman"/>
          <w:sz w:val="22"/>
          <w:szCs w:val="22"/>
        </w:rPr>
        <w:tab/>
      </w:r>
      <w:r w:rsidR="00BA3425">
        <w:rPr>
          <w:rFonts w:ascii="Times New Roman" w:hAnsi="Times New Roman" w:cs="Times New Roman"/>
          <w:sz w:val="22"/>
          <w:szCs w:val="22"/>
        </w:rPr>
        <w:tab/>
        <w:t>2016-</w:t>
      </w:r>
    </w:p>
    <w:p w14:paraId="53BF2CEC" w14:textId="6989F676" w:rsidR="00461033" w:rsidRDefault="00461033" w:rsidP="00AC1999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Water Group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2014-</w:t>
      </w:r>
      <w:r w:rsidR="00BA3425">
        <w:rPr>
          <w:rFonts w:ascii="Times New Roman" w:hAnsi="Times New Roman" w:cs="Times New Roman"/>
          <w:sz w:val="22"/>
          <w:szCs w:val="22"/>
        </w:rPr>
        <w:t>16</w:t>
      </w:r>
    </w:p>
    <w:p w14:paraId="5DA63719" w14:textId="77777777" w:rsidR="00AC1999" w:rsidRDefault="00AC1999" w:rsidP="00AC1999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Faculty/staff awards committee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162FAD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>2012-</w:t>
      </w:r>
      <w:r w:rsidR="004453FA">
        <w:rPr>
          <w:rFonts w:ascii="Times New Roman" w:hAnsi="Times New Roman" w:cs="Times New Roman"/>
          <w:sz w:val="22"/>
          <w:szCs w:val="22"/>
        </w:rPr>
        <w:t>2013</w:t>
      </w:r>
    </w:p>
    <w:p w14:paraId="108D3438" w14:textId="05BC309B" w:rsidR="00162FAD" w:rsidRDefault="00162FAD" w:rsidP="00AC1999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Department head advisory committee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2012-</w:t>
      </w:r>
      <w:r w:rsidR="004453FA">
        <w:rPr>
          <w:rFonts w:ascii="Times New Roman" w:hAnsi="Times New Roman" w:cs="Times New Roman"/>
          <w:sz w:val="22"/>
          <w:szCs w:val="22"/>
        </w:rPr>
        <w:t>2013</w:t>
      </w:r>
      <w:r w:rsidR="00AC070F">
        <w:rPr>
          <w:rFonts w:ascii="Times New Roman" w:hAnsi="Times New Roman" w:cs="Times New Roman"/>
          <w:sz w:val="22"/>
          <w:szCs w:val="22"/>
        </w:rPr>
        <w:t>, 2015</w:t>
      </w:r>
    </w:p>
    <w:p w14:paraId="73C93FC6" w14:textId="77777777" w:rsidR="00162FAD" w:rsidRPr="00AC1999" w:rsidRDefault="00162FAD" w:rsidP="00AC1999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Graduate </w:t>
      </w:r>
      <w:r w:rsidR="00461033">
        <w:rPr>
          <w:rFonts w:ascii="Times New Roman" w:hAnsi="Times New Roman" w:cs="Times New Roman"/>
          <w:sz w:val="22"/>
          <w:szCs w:val="22"/>
        </w:rPr>
        <w:t>Affairs</w:t>
      </w:r>
      <w:r>
        <w:rPr>
          <w:rFonts w:ascii="Times New Roman" w:hAnsi="Times New Roman" w:cs="Times New Roman"/>
          <w:sz w:val="22"/>
          <w:szCs w:val="22"/>
        </w:rPr>
        <w:t xml:space="preserve"> Committee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2003-</w:t>
      </w:r>
    </w:p>
    <w:p w14:paraId="394CBEB9" w14:textId="26E04950" w:rsidR="00AC1999" w:rsidRPr="00AC1999" w:rsidRDefault="00AC1999" w:rsidP="00AC1999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AC1999">
        <w:rPr>
          <w:rFonts w:ascii="Times New Roman" w:hAnsi="Times New Roman" w:cs="Times New Roman"/>
          <w:sz w:val="22"/>
          <w:szCs w:val="22"/>
        </w:rPr>
        <w:t xml:space="preserve">Graduate Program Coordinator                </w:t>
      </w:r>
      <w:r w:rsidRPr="00AC1999">
        <w:rPr>
          <w:rFonts w:ascii="Times New Roman" w:hAnsi="Times New Roman" w:cs="Times New Roman"/>
          <w:sz w:val="22"/>
          <w:szCs w:val="22"/>
        </w:rPr>
        <w:tab/>
      </w:r>
      <w:r w:rsidRPr="00AC1999">
        <w:rPr>
          <w:rFonts w:ascii="Times New Roman" w:hAnsi="Times New Roman" w:cs="Times New Roman"/>
          <w:sz w:val="22"/>
          <w:szCs w:val="22"/>
        </w:rPr>
        <w:tab/>
      </w:r>
      <w:r w:rsidRPr="00AC1999">
        <w:rPr>
          <w:rFonts w:ascii="Times New Roman" w:hAnsi="Times New Roman" w:cs="Times New Roman"/>
          <w:sz w:val="22"/>
          <w:szCs w:val="22"/>
        </w:rPr>
        <w:tab/>
      </w:r>
      <w:r w:rsidRPr="00AC1999">
        <w:rPr>
          <w:rFonts w:ascii="Times New Roman" w:hAnsi="Times New Roman" w:cs="Times New Roman"/>
          <w:sz w:val="22"/>
          <w:szCs w:val="22"/>
        </w:rPr>
        <w:tab/>
      </w:r>
      <w:r w:rsidR="00162FAD">
        <w:rPr>
          <w:rFonts w:ascii="Times New Roman" w:hAnsi="Times New Roman" w:cs="Times New Roman"/>
          <w:sz w:val="22"/>
          <w:szCs w:val="22"/>
        </w:rPr>
        <w:tab/>
      </w:r>
      <w:r w:rsidRPr="00AC1999">
        <w:rPr>
          <w:rFonts w:ascii="Times New Roman" w:hAnsi="Times New Roman" w:cs="Times New Roman"/>
          <w:sz w:val="22"/>
          <w:szCs w:val="22"/>
        </w:rPr>
        <w:t>2008-</w:t>
      </w:r>
      <w:r w:rsidR="005A0054">
        <w:rPr>
          <w:rFonts w:ascii="Times New Roman" w:hAnsi="Times New Roman" w:cs="Times New Roman"/>
          <w:sz w:val="22"/>
          <w:szCs w:val="22"/>
        </w:rPr>
        <w:t>2014</w:t>
      </w:r>
      <w:r w:rsidR="005A22BA">
        <w:rPr>
          <w:rFonts w:ascii="Times New Roman" w:hAnsi="Times New Roman" w:cs="Times New Roman"/>
          <w:sz w:val="22"/>
          <w:szCs w:val="22"/>
        </w:rPr>
        <w:t>, 201</w:t>
      </w:r>
      <w:r w:rsidR="001220DB">
        <w:rPr>
          <w:rFonts w:ascii="Times New Roman" w:hAnsi="Times New Roman" w:cs="Times New Roman"/>
          <w:sz w:val="22"/>
          <w:szCs w:val="22"/>
        </w:rPr>
        <w:t>6</w:t>
      </w:r>
      <w:r w:rsidR="00220AF0">
        <w:rPr>
          <w:rFonts w:ascii="Times New Roman" w:hAnsi="Times New Roman" w:cs="Times New Roman"/>
          <w:sz w:val="22"/>
          <w:szCs w:val="22"/>
        </w:rPr>
        <w:t>f</w:t>
      </w:r>
    </w:p>
    <w:p w14:paraId="14BD1D94" w14:textId="77777777" w:rsidR="00AC1999" w:rsidRPr="00AC1999" w:rsidRDefault="00162FAD" w:rsidP="00AC1999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F</w:t>
      </w:r>
      <w:r w:rsidR="00AC1999" w:rsidRPr="00AC1999">
        <w:rPr>
          <w:rFonts w:ascii="Times New Roman" w:hAnsi="Times New Roman" w:cs="Times New Roman"/>
          <w:sz w:val="22"/>
          <w:szCs w:val="22"/>
        </w:rPr>
        <w:t xml:space="preserve">aculty search committee                         </w:t>
      </w:r>
      <w:r w:rsidR="00AC1999" w:rsidRPr="00AC1999">
        <w:rPr>
          <w:rFonts w:ascii="Times New Roman" w:hAnsi="Times New Roman" w:cs="Times New Roman"/>
          <w:sz w:val="22"/>
          <w:szCs w:val="22"/>
        </w:rPr>
        <w:tab/>
      </w:r>
      <w:r w:rsidR="00AC1999" w:rsidRPr="00AC1999">
        <w:rPr>
          <w:rFonts w:ascii="Times New Roman" w:hAnsi="Times New Roman" w:cs="Times New Roman"/>
          <w:sz w:val="22"/>
          <w:szCs w:val="22"/>
        </w:rPr>
        <w:tab/>
      </w:r>
      <w:r w:rsidR="00AC1999" w:rsidRPr="00AC1999">
        <w:rPr>
          <w:rFonts w:ascii="Times New Roman" w:hAnsi="Times New Roman" w:cs="Times New Roman"/>
          <w:sz w:val="22"/>
          <w:szCs w:val="22"/>
        </w:rPr>
        <w:tab/>
      </w:r>
      <w:r w:rsidR="00AC1999" w:rsidRPr="00AC1999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AC1999" w:rsidRPr="00AC1999">
        <w:rPr>
          <w:rFonts w:ascii="Times New Roman" w:hAnsi="Times New Roman" w:cs="Times New Roman"/>
          <w:sz w:val="22"/>
          <w:szCs w:val="22"/>
        </w:rPr>
        <w:t>2008-2009</w:t>
      </w:r>
    </w:p>
    <w:p w14:paraId="0641BC09" w14:textId="77777777" w:rsidR="00AC1999" w:rsidRPr="00AC1999" w:rsidRDefault="00AC1999" w:rsidP="00AC1999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AC1999">
        <w:rPr>
          <w:rFonts w:ascii="Times New Roman" w:hAnsi="Times New Roman" w:cs="Times New Roman"/>
          <w:sz w:val="22"/>
          <w:szCs w:val="22"/>
        </w:rPr>
        <w:t xml:space="preserve">"D" waiver committee                        </w:t>
      </w:r>
      <w:r w:rsidRPr="00AC1999">
        <w:rPr>
          <w:rFonts w:ascii="Times New Roman" w:hAnsi="Times New Roman" w:cs="Times New Roman"/>
          <w:sz w:val="22"/>
          <w:szCs w:val="22"/>
        </w:rPr>
        <w:tab/>
      </w:r>
      <w:r w:rsidRPr="00AC1999">
        <w:rPr>
          <w:rFonts w:ascii="Times New Roman" w:hAnsi="Times New Roman" w:cs="Times New Roman"/>
          <w:sz w:val="22"/>
          <w:szCs w:val="22"/>
        </w:rPr>
        <w:tab/>
      </w:r>
      <w:r w:rsidRPr="00AC1999">
        <w:rPr>
          <w:rFonts w:ascii="Times New Roman" w:hAnsi="Times New Roman" w:cs="Times New Roman"/>
          <w:sz w:val="22"/>
          <w:szCs w:val="22"/>
        </w:rPr>
        <w:tab/>
      </w:r>
      <w:r w:rsidRPr="00AC1999">
        <w:rPr>
          <w:rFonts w:ascii="Times New Roman" w:hAnsi="Times New Roman" w:cs="Times New Roman"/>
          <w:sz w:val="22"/>
          <w:szCs w:val="22"/>
        </w:rPr>
        <w:tab/>
      </w:r>
      <w:r w:rsidR="00162FAD">
        <w:rPr>
          <w:rFonts w:ascii="Times New Roman" w:hAnsi="Times New Roman" w:cs="Times New Roman"/>
          <w:sz w:val="22"/>
          <w:szCs w:val="22"/>
        </w:rPr>
        <w:tab/>
      </w:r>
      <w:r w:rsidR="00162FAD">
        <w:rPr>
          <w:rFonts w:ascii="Times New Roman" w:hAnsi="Times New Roman" w:cs="Times New Roman"/>
          <w:sz w:val="22"/>
          <w:szCs w:val="22"/>
        </w:rPr>
        <w:tab/>
      </w:r>
      <w:r w:rsidRPr="00AC1999">
        <w:rPr>
          <w:rFonts w:ascii="Times New Roman" w:hAnsi="Times New Roman" w:cs="Times New Roman"/>
          <w:sz w:val="22"/>
          <w:szCs w:val="22"/>
        </w:rPr>
        <w:t>2004-2007</w:t>
      </w:r>
    </w:p>
    <w:p w14:paraId="111CD71D" w14:textId="77777777" w:rsidR="00AC1999" w:rsidRDefault="00AC1999" w:rsidP="00AC1999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AC1999">
        <w:rPr>
          <w:rFonts w:ascii="Times New Roman" w:hAnsi="Times New Roman" w:cs="Times New Roman"/>
          <w:sz w:val="22"/>
          <w:szCs w:val="22"/>
        </w:rPr>
        <w:t xml:space="preserve">Bracken Colloquium Planning / Action Committee   </w:t>
      </w:r>
      <w:r w:rsidRPr="00AC1999">
        <w:rPr>
          <w:rFonts w:ascii="Times New Roman" w:hAnsi="Times New Roman" w:cs="Times New Roman"/>
          <w:sz w:val="22"/>
          <w:szCs w:val="22"/>
        </w:rPr>
        <w:tab/>
      </w:r>
      <w:r w:rsidRPr="00AC1999">
        <w:rPr>
          <w:rFonts w:ascii="Times New Roman" w:hAnsi="Times New Roman" w:cs="Times New Roman"/>
          <w:sz w:val="22"/>
          <w:szCs w:val="22"/>
        </w:rPr>
        <w:tab/>
      </w:r>
      <w:r w:rsidR="00162FAD">
        <w:rPr>
          <w:rFonts w:ascii="Times New Roman" w:hAnsi="Times New Roman" w:cs="Times New Roman"/>
          <w:sz w:val="22"/>
          <w:szCs w:val="22"/>
        </w:rPr>
        <w:tab/>
      </w:r>
      <w:r w:rsidR="00162FAD">
        <w:rPr>
          <w:rFonts w:ascii="Times New Roman" w:hAnsi="Times New Roman" w:cs="Times New Roman"/>
          <w:sz w:val="22"/>
          <w:szCs w:val="22"/>
        </w:rPr>
        <w:tab/>
      </w:r>
      <w:r w:rsidRPr="00AC1999">
        <w:rPr>
          <w:rFonts w:ascii="Times New Roman" w:hAnsi="Times New Roman" w:cs="Times New Roman"/>
          <w:sz w:val="22"/>
          <w:szCs w:val="22"/>
        </w:rPr>
        <w:t>2002-2004</w:t>
      </w:r>
    </w:p>
    <w:p w14:paraId="07F1A27C" w14:textId="77777777" w:rsidR="005A3349" w:rsidRDefault="005A3349" w:rsidP="00AC1999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7E3D643A" w14:textId="31596CDD" w:rsidR="001219F5" w:rsidRPr="00162FAD" w:rsidRDefault="00AC1999" w:rsidP="00EE07B8">
      <w:pPr>
        <w:pStyle w:val="PlainText"/>
        <w:rPr>
          <w:rFonts w:ascii="Times New Roman" w:hAnsi="Times New Roman" w:cs="Times New Roman"/>
          <w:b/>
          <w:i/>
          <w:sz w:val="22"/>
          <w:szCs w:val="22"/>
        </w:rPr>
      </w:pPr>
      <w:r w:rsidRPr="00162FAD">
        <w:rPr>
          <w:rFonts w:ascii="Times New Roman" w:hAnsi="Times New Roman" w:cs="Times New Roman"/>
          <w:b/>
          <w:i/>
          <w:sz w:val="22"/>
          <w:szCs w:val="22"/>
        </w:rPr>
        <w:t>Other PSU Service:</w:t>
      </w:r>
    </w:p>
    <w:p w14:paraId="3BE5F38E" w14:textId="3243CC06" w:rsidR="006625DB" w:rsidRDefault="006625DB" w:rsidP="00162FAD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Ecology Program – candidacy exam committee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  <w:t>2016</w:t>
      </w:r>
      <w:r w:rsidR="005A22BA">
        <w:rPr>
          <w:rFonts w:ascii="Times New Roman" w:hAnsi="Times New Roman" w:cs="Times New Roman"/>
          <w:sz w:val="22"/>
          <w:szCs w:val="22"/>
        </w:rPr>
        <w:t>-</w:t>
      </w:r>
    </w:p>
    <w:p w14:paraId="0771FCD1" w14:textId="6DF6CB9B" w:rsidR="00162FAD" w:rsidRPr="004D3188" w:rsidRDefault="00162FAD" w:rsidP="00162FAD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Ecology Program - Admissions Committee         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6625DB">
        <w:rPr>
          <w:rFonts w:ascii="Times New Roman" w:hAnsi="Times New Roman" w:cs="Times New Roman"/>
          <w:sz w:val="22"/>
          <w:szCs w:val="22"/>
        </w:rPr>
        <w:tab/>
        <w:t xml:space="preserve">    </w:t>
      </w:r>
      <w:r w:rsidR="005A22BA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2003-2009</w:t>
      </w:r>
    </w:p>
    <w:p w14:paraId="20933793" w14:textId="77777777" w:rsidR="00AC1999" w:rsidRPr="004D3188" w:rsidRDefault="00AC1999" w:rsidP="00AC1999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ERM Search Committee (Aquatic Ecologist)               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162FAD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2001</w:t>
      </w:r>
    </w:p>
    <w:p w14:paraId="5397E10C" w14:textId="77777777" w:rsidR="00AC1999" w:rsidRPr="004D3188" w:rsidRDefault="00AC1999" w:rsidP="00AC1999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Review Committee for Fox Hollow storm water basin      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162FAD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2000</w:t>
      </w:r>
    </w:p>
    <w:p w14:paraId="78413F4D" w14:textId="77777777" w:rsidR="00AC1999" w:rsidRPr="004D3188" w:rsidRDefault="00AC1999" w:rsidP="00AC1999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Development of World Campus Course (WFS 309)      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162FAD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2000</w:t>
      </w:r>
    </w:p>
    <w:p w14:paraId="74D7924B" w14:textId="77777777" w:rsidR="00AC1999" w:rsidRDefault="00AC1999" w:rsidP="00AC1999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Faculty judge, Graduate Research Exhibition                 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162FAD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1998</w:t>
      </w:r>
    </w:p>
    <w:p w14:paraId="1B1C760A" w14:textId="77777777" w:rsidR="00F15B4D" w:rsidRDefault="00F15B4D" w:rsidP="00EE07B8">
      <w:pPr>
        <w:pStyle w:val="PlainText"/>
        <w:rPr>
          <w:rFonts w:ascii="Times New Roman" w:hAnsi="Times New Roman" w:cs="Times New Roman"/>
          <w:b/>
          <w:i/>
          <w:sz w:val="22"/>
          <w:szCs w:val="22"/>
        </w:rPr>
      </w:pPr>
    </w:p>
    <w:p w14:paraId="61B26495" w14:textId="2F66F046" w:rsidR="008D6E23" w:rsidRPr="00AC1999" w:rsidRDefault="008D6E23" w:rsidP="00EE07B8">
      <w:pPr>
        <w:pStyle w:val="PlainText"/>
        <w:rPr>
          <w:rFonts w:ascii="Times New Roman" w:hAnsi="Times New Roman" w:cs="Times New Roman"/>
          <w:b/>
          <w:i/>
          <w:sz w:val="22"/>
          <w:szCs w:val="22"/>
        </w:rPr>
      </w:pPr>
      <w:r w:rsidRPr="00AC1999">
        <w:rPr>
          <w:rFonts w:ascii="Times New Roman" w:hAnsi="Times New Roman" w:cs="Times New Roman"/>
          <w:b/>
          <w:i/>
          <w:sz w:val="22"/>
          <w:szCs w:val="22"/>
        </w:rPr>
        <w:lastRenderedPageBreak/>
        <w:t>Local Service:</w:t>
      </w:r>
    </w:p>
    <w:p w14:paraId="18B769CB" w14:textId="6AD2E962" w:rsidR="008D6E23" w:rsidRPr="008D6E23" w:rsidRDefault="008D6E2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St</w:t>
      </w:r>
      <w:r w:rsidR="00162FAD">
        <w:rPr>
          <w:rFonts w:ascii="Times New Roman" w:hAnsi="Times New Roman" w:cs="Times New Roman"/>
          <w:sz w:val="22"/>
          <w:szCs w:val="22"/>
        </w:rPr>
        <w:t>ate College Area Sc</w:t>
      </w:r>
      <w:r w:rsidR="00117F75">
        <w:rPr>
          <w:rFonts w:ascii="Times New Roman" w:hAnsi="Times New Roman" w:cs="Times New Roman"/>
          <w:sz w:val="22"/>
          <w:szCs w:val="22"/>
        </w:rPr>
        <w:t>hool Dist. Elementary Math Curricular</w:t>
      </w:r>
      <w:r>
        <w:rPr>
          <w:rFonts w:ascii="Times New Roman" w:hAnsi="Times New Roman" w:cs="Times New Roman"/>
          <w:sz w:val="22"/>
          <w:szCs w:val="22"/>
        </w:rPr>
        <w:t xml:space="preserve"> Review Comm</w:t>
      </w:r>
      <w:r w:rsidR="00117F75">
        <w:rPr>
          <w:rFonts w:ascii="Times New Roman" w:hAnsi="Times New Roman" w:cs="Times New Roman"/>
          <w:sz w:val="22"/>
          <w:szCs w:val="22"/>
        </w:rPr>
        <w:t>.</w:t>
      </w:r>
      <w:r>
        <w:rPr>
          <w:rFonts w:ascii="Times New Roman" w:hAnsi="Times New Roman" w:cs="Times New Roman"/>
          <w:sz w:val="22"/>
          <w:szCs w:val="22"/>
        </w:rPr>
        <w:tab/>
        <w:t>2010</w:t>
      </w:r>
    </w:p>
    <w:p w14:paraId="7F8C0B49" w14:textId="77777777" w:rsidR="00051400" w:rsidRDefault="00051400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1BF1EA3" w14:textId="77777777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051400">
        <w:rPr>
          <w:rFonts w:ascii="Times New Roman" w:hAnsi="Times New Roman" w:cs="Times New Roman"/>
          <w:sz w:val="22"/>
          <w:szCs w:val="22"/>
          <w:u w:val="single"/>
        </w:rPr>
        <w:t>Awards</w:t>
      </w:r>
    </w:p>
    <w:p w14:paraId="00BE1EF2" w14:textId="544BDF46" w:rsidR="0049164B" w:rsidRDefault="0049164B" w:rsidP="00EE07B8">
      <w:pPr>
        <w:pStyle w:val="PlainText"/>
        <w:numPr>
          <w:ilvl w:val="0"/>
          <w:numId w:val="8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Gold Award for “Rain to drain – slow the flow”: Association of Natural Resource Extension Professionals [Authors include – Fetter, Smith, Kyler, Dietrich, </w:t>
      </w:r>
      <w:proofErr w:type="spellStart"/>
      <w:r>
        <w:rPr>
          <w:rFonts w:ascii="Times New Roman" w:hAnsi="Times New Roman" w:cs="Times New Roman"/>
          <w:sz w:val="22"/>
          <w:szCs w:val="22"/>
        </w:rPr>
        <w:t>Cotrone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>
        <w:rPr>
          <w:rFonts w:ascii="Times New Roman" w:hAnsi="Times New Roman" w:cs="Times New Roman"/>
          <w:sz w:val="22"/>
          <w:szCs w:val="22"/>
        </w:rPr>
        <w:t>Kunsman</w:t>
      </w:r>
      <w:proofErr w:type="spellEnd"/>
      <w:r>
        <w:rPr>
          <w:rFonts w:ascii="Times New Roman" w:hAnsi="Times New Roman" w:cs="Times New Roman"/>
          <w:sz w:val="22"/>
          <w:szCs w:val="22"/>
        </w:rPr>
        <w:t>, Swistock, Cole &amp; Echols]</w:t>
      </w:r>
      <w:r w:rsidR="004322CB">
        <w:rPr>
          <w:rFonts w:ascii="Times New Roman" w:hAnsi="Times New Roman" w:cs="Times New Roman"/>
          <w:sz w:val="22"/>
          <w:szCs w:val="22"/>
        </w:rPr>
        <w:t xml:space="preserve"> 2016.</w:t>
      </w:r>
    </w:p>
    <w:p w14:paraId="3908AC8C" w14:textId="77777777" w:rsidR="008C040A" w:rsidRDefault="008C040A" w:rsidP="00EE07B8">
      <w:pPr>
        <w:pStyle w:val="PlainText"/>
        <w:numPr>
          <w:ilvl w:val="0"/>
          <w:numId w:val="8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dministrative Fellow, Penn State Graduate School (2015-2016)</w:t>
      </w:r>
    </w:p>
    <w:p w14:paraId="6E3E6D83" w14:textId="77777777" w:rsidR="00B60393" w:rsidRDefault="00B60393" w:rsidP="00EE07B8">
      <w:pPr>
        <w:pStyle w:val="PlainText"/>
        <w:numPr>
          <w:ilvl w:val="0"/>
          <w:numId w:val="8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utstanding Reviewer – Ecological Engineering (2015)</w:t>
      </w:r>
    </w:p>
    <w:p w14:paraId="010F25D6" w14:textId="77777777" w:rsidR="008C040A" w:rsidRDefault="008C040A" w:rsidP="00EE07B8">
      <w:pPr>
        <w:pStyle w:val="PlainText"/>
        <w:numPr>
          <w:ilvl w:val="0"/>
          <w:numId w:val="8"/>
        </w:numPr>
        <w:rPr>
          <w:rFonts w:ascii="Times New Roman" w:hAnsi="Times New Roman" w:cs="Times New Roman"/>
          <w:sz w:val="22"/>
          <w:szCs w:val="22"/>
        </w:rPr>
      </w:pPr>
      <w:r w:rsidRPr="008C040A">
        <w:rPr>
          <w:rFonts w:ascii="Times New Roman" w:hAnsi="Times New Roman" w:cs="Times New Roman"/>
          <w:sz w:val="22"/>
          <w:szCs w:val="22"/>
        </w:rPr>
        <w:t>S</w:t>
      </w:r>
      <w:r w:rsidR="00CE706F" w:rsidRPr="008C040A">
        <w:rPr>
          <w:rFonts w:ascii="Times New Roman" w:hAnsi="Times New Roman" w:cs="Times New Roman"/>
          <w:sz w:val="22"/>
          <w:szCs w:val="22"/>
        </w:rPr>
        <w:t>WS President’s Service Award (2010) – Editor, Wetland Science &amp; Practice</w:t>
      </w:r>
    </w:p>
    <w:p w14:paraId="601CB04D" w14:textId="77777777" w:rsidR="008C040A" w:rsidRDefault="001219F5" w:rsidP="00EE07B8">
      <w:pPr>
        <w:pStyle w:val="PlainText"/>
        <w:numPr>
          <w:ilvl w:val="0"/>
          <w:numId w:val="8"/>
        </w:numPr>
        <w:rPr>
          <w:rFonts w:ascii="Times New Roman" w:hAnsi="Times New Roman" w:cs="Times New Roman"/>
          <w:sz w:val="22"/>
          <w:szCs w:val="22"/>
        </w:rPr>
      </w:pPr>
      <w:r w:rsidRPr="008C040A">
        <w:rPr>
          <w:rFonts w:ascii="Times New Roman" w:hAnsi="Times New Roman" w:cs="Times New Roman"/>
          <w:sz w:val="22"/>
          <w:szCs w:val="22"/>
        </w:rPr>
        <w:t>Nominated for a Henry and Lucille Packard Fellowship, PSU College of Arts &amp; Architecture-2007</w:t>
      </w:r>
    </w:p>
    <w:p w14:paraId="2F455600" w14:textId="77777777" w:rsidR="008C040A" w:rsidRDefault="001219F5" w:rsidP="008C040A">
      <w:pPr>
        <w:pStyle w:val="PlainText"/>
        <w:numPr>
          <w:ilvl w:val="0"/>
          <w:numId w:val="8"/>
        </w:numPr>
        <w:rPr>
          <w:rFonts w:ascii="Times New Roman" w:hAnsi="Times New Roman" w:cs="Times New Roman"/>
          <w:sz w:val="22"/>
          <w:szCs w:val="22"/>
        </w:rPr>
      </w:pPr>
      <w:r w:rsidRPr="008C040A">
        <w:rPr>
          <w:rFonts w:ascii="Times New Roman" w:hAnsi="Times New Roman" w:cs="Times New Roman"/>
          <w:sz w:val="22"/>
          <w:szCs w:val="22"/>
        </w:rPr>
        <w:t>Top downloaded paper for 2002 in Wetlands Ecology and Management (Campbell, Cole, Brooks)</w:t>
      </w:r>
    </w:p>
    <w:p w14:paraId="1B3136F8" w14:textId="77777777" w:rsidR="008C040A" w:rsidRDefault="001219F5" w:rsidP="00EE07B8">
      <w:pPr>
        <w:pStyle w:val="PlainText"/>
        <w:numPr>
          <w:ilvl w:val="0"/>
          <w:numId w:val="8"/>
        </w:numPr>
        <w:rPr>
          <w:rFonts w:ascii="Times New Roman" w:hAnsi="Times New Roman" w:cs="Times New Roman"/>
          <w:sz w:val="22"/>
          <w:szCs w:val="22"/>
        </w:rPr>
      </w:pPr>
      <w:r w:rsidRPr="008C040A">
        <w:rPr>
          <w:rFonts w:ascii="Times New Roman" w:hAnsi="Times New Roman" w:cs="Times New Roman"/>
          <w:sz w:val="22"/>
          <w:szCs w:val="22"/>
        </w:rPr>
        <w:t>Governor's Award for Watershed Stewardship 2001 [Spring Creek Watershed Community and the</w:t>
      </w:r>
      <w:r w:rsidR="00051400" w:rsidRPr="008C040A">
        <w:rPr>
          <w:rFonts w:ascii="Times New Roman" w:hAnsi="Times New Roman" w:cs="Times New Roman"/>
          <w:sz w:val="22"/>
          <w:szCs w:val="22"/>
        </w:rPr>
        <w:t xml:space="preserve"> </w:t>
      </w:r>
      <w:r w:rsidRPr="008C040A">
        <w:rPr>
          <w:rFonts w:ascii="Times New Roman" w:hAnsi="Times New Roman" w:cs="Times New Roman"/>
          <w:sz w:val="22"/>
          <w:szCs w:val="22"/>
        </w:rPr>
        <w:t>Water Resources Monitoring Program]</w:t>
      </w:r>
    </w:p>
    <w:p w14:paraId="324378B0" w14:textId="77777777" w:rsidR="001219F5" w:rsidRPr="008C040A" w:rsidRDefault="001219F5" w:rsidP="00EE07B8">
      <w:pPr>
        <w:pStyle w:val="PlainText"/>
        <w:numPr>
          <w:ilvl w:val="0"/>
          <w:numId w:val="8"/>
        </w:numPr>
        <w:rPr>
          <w:rFonts w:ascii="Times New Roman" w:hAnsi="Times New Roman" w:cs="Times New Roman"/>
          <w:sz w:val="22"/>
          <w:szCs w:val="22"/>
        </w:rPr>
      </w:pPr>
      <w:r w:rsidRPr="008C040A">
        <w:rPr>
          <w:rFonts w:ascii="Times New Roman" w:hAnsi="Times New Roman" w:cs="Times New Roman"/>
          <w:sz w:val="22"/>
          <w:szCs w:val="22"/>
        </w:rPr>
        <w:t>Nominated for Ann Cooke Award for volunteer service in Centre County- 1998</w:t>
      </w:r>
    </w:p>
    <w:p w14:paraId="50D405D9" w14:textId="77777777" w:rsidR="00AE6FA7" w:rsidRPr="004D3188" w:rsidRDefault="00AE6FA7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7035E036" w14:textId="07FDD113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344C53A3" w14:textId="77777777" w:rsidR="0041734C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  <w:r w:rsidRPr="000A03E3">
        <w:rPr>
          <w:rFonts w:ascii="Times New Roman" w:hAnsi="Times New Roman" w:cs="Times New Roman"/>
          <w:sz w:val="22"/>
          <w:szCs w:val="22"/>
          <w:u w:val="single"/>
        </w:rPr>
        <w:t>Outreach Presentations</w:t>
      </w:r>
    </w:p>
    <w:p w14:paraId="5C9AB5B5" w14:textId="77777777" w:rsidR="0041734C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</w:p>
    <w:p w14:paraId="59CBC283" w14:textId="77777777" w:rsidR="0041734C" w:rsidRDefault="0041734C" w:rsidP="0041734C">
      <w:pPr>
        <w:pStyle w:val="PlainText"/>
        <w:numPr>
          <w:ilvl w:val="0"/>
          <w:numId w:val="6"/>
        </w:numPr>
        <w:ind w:left="180" w:hanging="180"/>
        <w:rPr>
          <w:rFonts w:ascii="Times New Roman" w:hAnsi="Times New Roman" w:cs="Times New Roman"/>
          <w:sz w:val="22"/>
          <w:szCs w:val="22"/>
        </w:rPr>
      </w:pPr>
      <w:r w:rsidRPr="00241953">
        <w:rPr>
          <w:rFonts w:ascii="Times New Roman" w:hAnsi="Times New Roman" w:cs="Times New Roman"/>
          <w:sz w:val="22"/>
          <w:szCs w:val="22"/>
        </w:rPr>
        <w:t>“Wetlands in your world”</w:t>
      </w:r>
      <w:r>
        <w:rPr>
          <w:rFonts w:ascii="Times New Roman" w:hAnsi="Times New Roman" w:cs="Times New Roman"/>
          <w:sz w:val="22"/>
          <w:szCs w:val="22"/>
        </w:rPr>
        <w:t xml:space="preserve"> – I talk to elementary kids at many of the SCASD schools about wetlands. Every year since 2009. Average audience = 75-100 per year.</w:t>
      </w:r>
    </w:p>
    <w:p w14:paraId="7BDCEC9C" w14:textId="77777777" w:rsidR="0041734C" w:rsidRPr="005A0054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5A0054">
        <w:rPr>
          <w:rFonts w:ascii="Times New Roman" w:hAnsi="Times New Roman" w:cs="Times New Roman"/>
          <w:sz w:val="22"/>
          <w:szCs w:val="22"/>
        </w:rPr>
        <w:t>• Wetlands as special habitats. American Fisheries Society Institute for Teachers, Penn State</w:t>
      </w:r>
    </w:p>
    <w:p w14:paraId="5D0EF88B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University. June 2002. June 2003 June 2004 </w:t>
      </w:r>
    </w:p>
    <w:p w14:paraId="231034E4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"All I ever need to know about creating a wetland I learned from Humpty Dumpty" Department</w:t>
      </w:r>
    </w:p>
    <w:p w14:paraId="49AFB03D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of Civil Engineer</w:t>
      </w:r>
      <w:r>
        <w:rPr>
          <w:rFonts w:ascii="Times New Roman" w:hAnsi="Times New Roman" w:cs="Times New Roman"/>
          <w:sz w:val="22"/>
          <w:szCs w:val="22"/>
        </w:rPr>
        <w:t>ing, PSU. March 26, 2001</w:t>
      </w:r>
      <w:r w:rsidRPr="004D3188">
        <w:rPr>
          <w:rFonts w:ascii="Times New Roman" w:hAnsi="Times New Roman" w:cs="Times New Roman"/>
          <w:sz w:val="22"/>
          <w:szCs w:val="22"/>
        </w:rPr>
        <w:t xml:space="preserve">          </w:t>
      </w:r>
    </w:p>
    <w:p w14:paraId="720CC856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• Wetland Ecology-McCall Dam State Park. 7th Grade Students,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Penns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 xml:space="preserve"> Valley HS, May 2000.  (N=43)</w:t>
      </w:r>
    </w:p>
    <w:p w14:paraId="44EECD4E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• Wetlands. Wayne County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Enviro</w:t>
      </w:r>
      <w:r>
        <w:rPr>
          <w:rFonts w:ascii="Times New Roman" w:hAnsi="Times New Roman" w:cs="Times New Roman"/>
          <w:sz w:val="22"/>
          <w:szCs w:val="22"/>
        </w:rPr>
        <w:t>thon</w:t>
      </w:r>
      <w:proofErr w:type="spellEnd"/>
      <w:r>
        <w:rPr>
          <w:rFonts w:ascii="Times New Roman" w:hAnsi="Times New Roman" w:cs="Times New Roman"/>
          <w:sz w:val="22"/>
          <w:szCs w:val="22"/>
        </w:rPr>
        <w:t>/4-H. March 29, 2000.</w:t>
      </w:r>
    </w:p>
    <w:p w14:paraId="110128EE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Hydrogeomorphic approach to wetland classification and assessment. PA Association of</w:t>
      </w:r>
    </w:p>
    <w:p w14:paraId="520A2123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Professional Soil Scientists Annua</w:t>
      </w:r>
      <w:r>
        <w:rPr>
          <w:rFonts w:ascii="Times New Roman" w:hAnsi="Times New Roman" w:cs="Times New Roman"/>
          <w:sz w:val="22"/>
          <w:szCs w:val="22"/>
        </w:rPr>
        <w:t>l Meeting. November 1999.</w:t>
      </w:r>
    </w:p>
    <w:p w14:paraId="0044122D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Wetland Assessment on a Landscape Scale. Center for Watershed Stewardship, Penn State</w:t>
      </w:r>
    </w:p>
    <w:p w14:paraId="267EB010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Un</w:t>
      </w:r>
      <w:r>
        <w:rPr>
          <w:rFonts w:ascii="Times New Roman" w:hAnsi="Times New Roman" w:cs="Times New Roman"/>
          <w:sz w:val="22"/>
          <w:szCs w:val="22"/>
        </w:rPr>
        <w:t>iversity, September 1999.</w:t>
      </w:r>
    </w:p>
    <w:p w14:paraId="05329633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Wetlands in the landscape. School of Natural Resources, Ohio</w:t>
      </w:r>
      <w:r>
        <w:rPr>
          <w:rFonts w:ascii="Times New Roman" w:hAnsi="Times New Roman" w:cs="Times New Roman"/>
          <w:sz w:val="22"/>
          <w:szCs w:val="22"/>
        </w:rPr>
        <w:t xml:space="preserve"> State Univ. May 1999.</w:t>
      </w:r>
    </w:p>
    <w:p w14:paraId="310026CF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Pennsylvania wetlands. Penn State Universi</w:t>
      </w:r>
      <w:r>
        <w:rPr>
          <w:rFonts w:ascii="Times New Roman" w:hAnsi="Times New Roman" w:cs="Times New Roman"/>
          <w:sz w:val="22"/>
          <w:szCs w:val="22"/>
        </w:rPr>
        <w:t>ty, ERM Club, April 1999.</w:t>
      </w:r>
    </w:p>
    <w:p w14:paraId="58AC4C7B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Created wetlands in the landscape. Department of Biology, University of Akron. March 1999.</w:t>
      </w:r>
    </w:p>
    <w:p w14:paraId="541317E0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• Pennsylvania wetlands. State College Rotary, </w:t>
      </w:r>
      <w:r>
        <w:rPr>
          <w:rFonts w:ascii="Times New Roman" w:hAnsi="Times New Roman" w:cs="Times New Roman"/>
          <w:sz w:val="22"/>
          <w:szCs w:val="22"/>
        </w:rPr>
        <w:t>January 1998.</w:t>
      </w:r>
    </w:p>
    <w:p w14:paraId="4BF9EB8A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Wetland functions and (dis)functional created wetlands. Virginia Tech Student Chapter, The</w:t>
      </w:r>
    </w:p>
    <w:p w14:paraId="6B11EDB4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Wildli</w:t>
      </w:r>
      <w:r>
        <w:rPr>
          <w:rFonts w:ascii="Times New Roman" w:hAnsi="Times New Roman" w:cs="Times New Roman"/>
          <w:sz w:val="22"/>
          <w:szCs w:val="22"/>
        </w:rPr>
        <w:t>fe Society, October 1997.</w:t>
      </w:r>
    </w:p>
    <w:p w14:paraId="5B97A371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Wetland functions and (dis)functional created wetlands. Penn State University Ecology Seminar,</w:t>
      </w:r>
    </w:p>
    <w:p w14:paraId="38300FE0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Oc</w:t>
      </w:r>
      <w:r>
        <w:rPr>
          <w:rFonts w:ascii="Times New Roman" w:hAnsi="Times New Roman" w:cs="Times New Roman"/>
          <w:sz w:val="22"/>
          <w:szCs w:val="22"/>
        </w:rPr>
        <w:t>tober 1997.</w:t>
      </w:r>
    </w:p>
    <w:p w14:paraId="5D701DA3" w14:textId="77777777" w:rsidR="0041734C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• Wetland hydrology and hydrogeomorphology: Cal. Univ. Of PA, Biology Dept., June 1997. </w:t>
      </w:r>
    </w:p>
    <w:p w14:paraId="4CB89951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• Hydrogeomorphology and wetland hydrology: An ecological cascade. Kent State University, </w:t>
      </w:r>
    </w:p>
    <w:p w14:paraId="476FC5E7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B</w:t>
      </w:r>
      <w:r>
        <w:rPr>
          <w:rFonts w:ascii="Times New Roman" w:hAnsi="Times New Roman" w:cs="Times New Roman"/>
          <w:sz w:val="22"/>
          <w:szCs w:val="22"/>
        </w:rPr>
        <w:t>iology Dept., March 1997.</w:t>
      </w:r>
    </w:p>
    <w:p w14:paraId="37E5D3E8" w14:textId="77777777" w:rsidR="008C040A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Wetlands Hydrology: PA Dept. Env. Protection, Mil</w:t>
      </w:r>
      <w:r>
        <w:rPr>
          <w:rFonts w:ascii="Times New Roman" w:hAnsi="Times New Roman" w:cs="Times New Roman"/>
          <w:sz w:val="22"/>
          <w:szCs w:val="22"/>
        </w:rPr>
        <w:t>l Hall, PA. October 1996.</w:t>
      </w:r>
    </w:p>
    <w:p w14:paraId="24EFE6FB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• The Spring Creek Case Study - (International Countryside Stewardship Exchange)          </w:t>
      </w:r>
    </w:p>
    <w:p w14:paraId="324EE908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  Annap</w:t>
      </w:r>
      <w:r>
        <w:rPr>
          <w:rFonts w:ascii="Times New Roman" w:hAnsi="Times New Roman" w:cs="Times New Roman"/>
          <w:sz w:val="22"/>
          <w:szCs w:val="22"/>
        </w:rPr>
        <w:t>olis, MD. September 1996.</w:t>
      </w:r>
    </w:p>
    <w:p w14:paraId="69B57E23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Wetlands: PA Wild Resources Education Workshop, Slippe</w:t>
      </w:r>
      <w:r>
        <w:rPr>
          <w:rFonts w:ascii="Times New Roman" w:hAnsi="Times New Roman" w:cs="Times New Roman"/>
          <w:sz w:val="22"/>
          <w:szCs w:val="22"/>
        </w:rPr>
        <w:t>ry Rock Univ., June 1996.</w:t>
      </w:r>
    </w:p>
    <w:p w14:paraId="7B10382F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Forestry BMPs and Wetland Identification: F</w:t>
      </w:r>
      <w:r>
        <w:rPr>
          <w:rFonts w:ascii="Times New Roman" w:hAnsi="Times New Roman" w:cs="Times New Roman"/>
          <w:sz w:val="22"/>
          <w:szCs w:val="22"/>
        </w:rPr>
        <w:t>ranklin, PA - March 1996.</w:t>
      </w:r>
    </w:p>
    <w:p w14:paraId="33E7238D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Wetland hydrology and hydrogeomorphic class: Dept. Ge</w:t>
      </w:r>
      <w:r>
        <w:rPr>
          <w:rFonts w:ascii="Times New Roman" w:hAnsi="Times New Roman" w:cs="Times New Roman"/>
          <w:sz w:val="22"/>
          <w:szCs w:val="22"/>
        </w:rPr>
        <w:t>osciences, PSU. Feb 1996.</w:t>
      </w:r>
    </w:p>
    <w:p w14:paraId="2FDAF00D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Wetland Plant Materials Workshop: Duncansville, PA -</w:t>
      </w:r>
      <w:r>
        <w:rPr>
          <w:rFonts w:ascii="Times New Roman" w:hAnsi="Times New Roman" w:cs="Times New Roman"/>
          <w:sz w:val="22"/>
          <w:szCs w:val="22"/>
        </w:rPr>
        <w:t>September 1994.</w:t>
      </w:r>
    </w:p>
    <w:p w14:paraId="7FE11316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PA Forest Stewardship Workshop</w:t>
      </w:r>
      <w:r>
        <w:rPr>
          <w:rFonts w:ascii="Times New Roman" w:hAnsi="Times New Roman" w:cs="Times New Roman"/>
          <w:sz w:val="22"/>
          <w:szCs w:val="22"/>
        </w:rPr>
        <w:t>: Dauphin Co. - May 1994.</w:t>
      </w:r>
    </w:p>
    <w:p w14:paraId="3F82623D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Wetlands of Pennsylvania - PA Recreation and Parks Soc.</w:t>
      </w:r>
      <w:r>
        <w:rPr>
          <w:rFonts w:ascii="Times New Roman" w:hAnsi="Times New Roman" w:cs="Times New Roman"/>
          <w:sz w:val="22"/>
          <w:szCs w:val="22"/>
        </w:rPr>
        <w:t xml:space="preserve"> Lancaster, PA. Feb 1994.</w:t>
      </w:r>
    </w:p>
    <w:p w14:paraId="46E2FDF8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lastRenderedPageBreak/>
        <w:t>• Wetlands and Logging Workshop</w:t>
      </w:r>
      <w:r>
        <w:rPr>
          <w:rFonts w:ascii="Times New Roman" w:hAnsi="Times New Roman" w:cs="Times New Roman"/>
          <w:sz w:val="22"/>
          <w:szCs w:val="22"/>
        </w:rPr>
        <w:t>: Oil City-November 1993.</w:t>
      </w:r>
    </w:p>
    <w:p w14:paraId="4CC2D232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PA Forest Stewardship Works</w:t>
      </w:r>
      <w:r>
        <w:rPr>
          <w:rFonts w:ascii="Times New Roman" w:hAnsi="Times New Roman" w:cs="Times New Roman"/>
          <w:sz w:val="22"/>
          <w:szCs w:val="22"/>
        </w:rPr>
        <w:t>hop: Kane - October 1993.</w:t>
      </w:r>
    </w:p>
    <w:p w14:paraId="0381FA98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Marine debris - Institute for Retired Persons, Nova Univers</w:t>
      </w:r>
      <w:r>
        <w:rPr>
          <w:rFonts w:ascii="Times New Roman" w:hAnsi="Times New Roman" w:cs="Times New Roman"/>
          <w:sz w:val="22"/>
          <w:szCs w:val="22"/>
        </w:rPr>
        <w:t>ity, Davie, FL. Jan 1993.</w:t>
      </w:r>
    </w:p>
    <w:p w14:paraId="5579937C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• Marine debris - Dept Biology, Florida Atlantic Univ., </w:t>
      </w:r>
      <w:r>
        <w:rPr>
          <w:rFonts w:ascii="Times New Roman" w:hAnsi="Times New Roman" w:cs="Times New Roman"/>
          <w:sz w:val="22"/>
          <w:szCs w:val="22"/>
        </w:rPr>
        <w:t>Boca Raton, FL. Oct 1992.</w:t>
      </w:r>
    </w:p>
    <w:p w14:paraId="1F544A5B" w14:textId="77777777" w:rsidR="0041734C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NPS-NMFS Marine Debris Program - Ft. Lauderdale Beach</w:t>
      </w:r>
      <w:r>
        <w:rPr>
          <w:rFonts w:ascii="Times New Roman" w:hAnsi="Times New Roman" w:cs="Times New Roman"/>
          <w:sz w:val="22"/>
          <w:szCs w:val="22"/>
        </w:rPr>
        <w:t xml:space="preserve"> Rotary Club.  July 1992.</w:t>
      </w:r>
    </w:p>
    <w:p w14:paraId="55348024" w14:textId="68A7D6E2" w:rsidR="0041734C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2DC3D0F5" w14:textId="77777777" w:rsidR="0041734C" w:rsidRPr="000A03E3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  <w:r w:rsidRPr="000A03E3">
        <w:rPr>
          <w:rFonts w:ascii="Times New Roman" w:hAnsi="Times New Roman" w:cs="Times New Roman"/>
          <w:sz w:val="22"/>
          <w:szCs w:val="22"/>
          <w:u w:val="single"/>
        </w:rPr>
        <w:t>Consulting Experience</w:t>
      </w:r>
    </w:p>
    <w:p w14:paraId="26862FF9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• C</w:t>
      </w:r>
      <w:r w:rsidRPr="004D3188">
        <w:rPr>
          <w:rFonts w:ascii="Times New Roman" w:hAnsi="Times New Roman" w:cs="Times New Roman"/>
          <w:sz w:val="22"/>
          <w:szCs w:val="22"/>
        </w:rPr>
        <w:t>onsultant to local group opposing development on a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4D3188">
        <w:rPr>
          <w:rFonts w:ascii="Times New Roman" w:hAnsi="Times New Roman" w:cs="Times New Roman"/>
          <w:sz w:val="22"/>
          <w:szCs w:val="22"/>
        </w:rPr>
        <w:t xml:space="preserve">site with wetlands. </w:t>
      </w:r>
      <w:proofErr w:type="spellStart"/>
      <w:r w:rsidRPr="004D3188">
        <w:rPr>
          <w:rFonts w:ascii="Times New Roman" w:hAnsi="Times New Roman" w:cs="Times New Roman"/>
          <w:sz w:val="22"/>
          <w:szCs w:val="22"/>
        </w:rPr>
        <w:t>Maxatawny</w:t>
      </w:r>
      <w:proofErr w:type="spellEnd"/>
      <w:r w:rsidRPr="004D3188">
        <w:rPr>
          <w:rFonts w:ascii="Times New Roman" w:hAnsi="Times New Roman" w:cs="Times New Roman"/>
          <w:sz w:val="22"/>
          <w:szCs w:val="22"/>
        </w:rPr>
        <w:t xml:space="preserve">, PA. </w:t>
      </w:r>
      <w:r>
        <w:rPr>
          <w:rFonts w:ascii="Times New Roman" w:hAnsi="Times New Roman" w:cs="Times New Roman"/>
          <w:sz w:val="22"/>
          <w:szCs w:val="22"/>
        </w:rPr>
        <w:t>2006</w:t>
      </w:r>
    </w:p>
    <w:p w14:paraId="5D352499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• Conducted wetland delineation for a proposed golf course - ARM Group. </w:t>
      </w:r>
      <w:r>
        <w:rPr>
          <w:rFonts w:ascii="Times New Roman" w:hAnsi="Times New Roman" w:cs="Times New Roman"/>
          <w:sz w:val="22"/>
          <w:szCs w:val="22"/>
        </w:rPr>
        <w:t>19996</w:t>
      </w:r>
    </w:p>
    <w:p w14:paraId="091A4CFD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• Advised UNISYS Corporation on reclamation of a waste site which was also a forested wetland. </w:t>
      </w:r>
      <w:r>
        <w:rPr>
          <w:rFonts w:ascii="Times New Roman" w:hAnsi="Times New Roman" w:cs="Times New Roman"/>
          <w:sz w:val="22"/>
          <w:szCs w:val="22"/>
        </w:rPr>
        <w:t>1994</w:t>
      </w:r>
    </w:p>
    <w:p w14:paraId="42D97553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Advised the Allegheny Portage NHS on vegetation</w:t>
      </w:r>
      <w:r>
        <w:rPr>
          <w:rFonts w:ascii="Times New Roman" w:hAnsi="Times New Roman" w:cs="Times New Roman"/>
          <w:sz w:val="22"/>
          <w:szCs w:val="22"/>
        </w:rPr>
        <w:t>/</w:t>
      </w:r>
      <w:r w:rsidRPr="004D3188">
        <w:rPr>
          <w:rFonts w:ascii="Times New Roman" w:hAnsi="Times New Roman" w:cs="Times New Roman"/>
          <w:sz w:val="22"/>
          <w:szCs w:val="22"/>
        </w:rPr>
        <w:t xml:space="preserve"> management of a wetland mitigation site.  </w:t>
      </w:r>
      <w:r>
        <w:rPr>
          <w:rFonts w:ascii="Times New Roman" w:hAnsi="Times New Roman" w:cs="Times New Roman"/>
          <w:sz w:val="22"/>
          <w:szCs w:val="22"/>
        </w:rPr>
        <w:t>1994</w:t>
      </w:r>
    </w:p>
    <w:p w14:paraId="3A1DFA01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Advised land owners in Delray Beach, Florida on the quality and function of a</w:t>
      </w:r>
      <w:r>
        <w:rPr>
          <w:rFonts w:ascii="Times New Roman" w:hAnsi="Times New Roman" w:cs="Times New Roman"/>
          <w:sz w:val="22"/>
          <w:szCs w:val="22"/>
        </w:rPr>
        <w:t xml:space="preserve"> wetland area. 1991</w:t>
      </w:r>
    </w:p>
    <w:p w14:paraId="40175938" w14:textId="77777777" w:rsidR="0041734C" w:rsidRPr="004D3188" w:rsidRDefault="0041734C" w:rsidP="0041734C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• Served as a wetlands consultant to Duke Power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4D3188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1991</w:t>
      </w:r>
    </w:p>
    <w:p w14:paraId="2968FB40" w14:textId="77777777" w:rsidR="0041734C" w:rsidRDefault="0041734C" w:rsidP="0041734C">
      <w:pPr>
        <w:pStyle w:val="PlainText"/>
        <w:ind w:left="120" w:hanging="120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• Served as an expert witness on the effects of beach development on water resources for a group of </w:t>
      </w:r>
      <w:r>
        <w:rPr>
          <w:rFonts w:ascii="Times New Roman" w:hAnsi="Times New Roman" w:cs="Times New Roman"/>
          <w:sz w:val="22"/>
          <w:szCs w:val="22"/>
        </w:rPr>
        <w:t xml:space="preserve">  </w:t>
      </w:r>
      <w:r w:rsidRPr="004D3188">
        <w:rPr>
          <w:rFonts w:ascii="Times New Roman" w:hAnsi="Times New Roman" w:cs="Times New Roman"/>
          <w:sz w:val="22"/>
          <w:szCs w:val="22"/>
        </w:rPr>
        <w:t xml:space="preserve">property owners on Sunset Beach, NC. </w:t>
      </w:r>
      <w:r>
        <w:rPr>
          <w:rFonts w:ascii="Times New Roman" w:hAnsi="Times New Roman" w:cs="Times New Roman"/>
          <w:sz w:val="22"/>
          <w:szCs w:val="22"/>
        </w:rPr>
        <w:t>1990</w:t>
      </w:r>
    </w:p>
    <w:p w14:paraId="144B112F" w14:textId="77777777" w:rsidR="00B60393" w:rsidRDefault="00B60393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</w:p>
    <w:p w14:paraId="0DF5DFEA" w14:textId="77777777" w:rsidR="001219F5" w:rsidRPr="00051400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  <w:r w:rsidRPr="00051400">
        <w:rPr>
          <w:rFonts w:ascii="Times New Roman" w:hAnsi="Times New Roman" w:cs="Times New Roman"/>
          <w:sz w:val="22"/>
          <w:szCs w:val="22"/>
          <w:u w:val="single"/>
        </w:rPr>
        <w:t>Professional Affiliations</w:t>
      </w:r>
    </w:p>
    <w:p w14:paraId="10BD2E5D" w14:textId="77777777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Society of Wetland Scientists (Life Member)</w:t>
      </w:r>
    </w:p>
    <w:p w14:paraId="0BCF6194" w14:textId="33C28CD8" w:rsidR="00C96CA3" w:rsidRPr="004D3188" w:rsidRDefault="00C96CA3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ssociation of State Wetland Managers</w:t>
      </w:r>
    </w:p>
    <w:p w14:paraId="03B72FB2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 xml:space="preserve">Ecological Society of America  </w:t>
      </w:r>
    </w:p>
    <w:p w14:paraId="36CC1DD7" w14:textId="77777777" w:rsidR="001219F5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Society for Ecological Restoration</w:t>
      </w:r>
    </w:p>
    <w:p w14:paraId="1DEEA6DD" w14:textId="77777777" w:rsidR="00D64DA9" w:rsidRDefault="00D64DA9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ennsylvania Academy of Science</w:t>
      </w:r>
    </w:p>
    <w:p w14:paraId="6F2B5FAA" w14:textId="77777777" w:rsidR="0061634A" w:rsidRPr="004D3188" w:rsidRDefault="0061634A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Natural Areas Association</w:t>
      </w:r>
    </w:p>
    <w:p w14:paraId="56DC35FF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0FE21C64" w14:textId="77777777" w:rsidR="001219F5" w:rsidRPr="00051400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  <w:r w:rsidRPr="00051400">
        <w:rPr>
          <w:rFonts w:ascii="Times New Roman" w:hAnsi="Times New Roman" w:cs="Times New Roman"/>
          <w:sz w:val="22"/>
          <w:szCs w:val="22"/>
          <w:u w:val="single"/>
        </w:rPr>
        <w:t>Professional Honor Societies</w:t>
      </w:r>
    </w:p>
    <w:p w14:paraId="125BFC9C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Sigma Xi (Full Member)</w:t>
      </w:r>
    </w:p>
    <w:p w14:paraId="43F718B4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Phi Kappa Phi</w:t>
      </w:r>
    </w:p>
    <w:p w14:paraId="381F1190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Xi Sigma Pi</w:t>
      </w:r>
    </w:p>
    <w:p w14:paraId="70C14BDB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Gamma Sigma Delta</w:t>
      </w:r>
    </w:p>
    <w:p w14:paraId="5FFA3219" w14:textId="77777777" w:rsidR="001219F5" w:rsidRPr="004D3188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76FC9026" w14:textId="77777777" w:rsidR="001219F5" w:rsidRPr="00051400" w:rsidRDefault="001219F5" w:rsidP="00EE07B8">
      <w:pPr>
        <w:pStyle w:val="PlainText"/>
        <w:rPr>
          <w:rFonts w:ascii="Times New Roman" w:hAnsi="Times New Roman" w:cs="Times New Roman"/>
          <w:sz w:val="22"/>
          <w:szCs w:val="22"/>
          <w:u w:val="single"/>
        </w:rPr>
      </w:pPr>
      <w:r w:rsidRPr="00051400">
        <w:rPr>
          <w:rFonts w:ascii="Times New Roman" w:hAnsi="Times New Roman" w:cs="Times New Roman"/>
          <w:sz w:val="22"/>
          <w:szCs w:val="22"/>
          <w:u w:val="single"/>
        </w:rPr>
        <w:t>Certifications</w:t>
      </w:r>
    </w:p>
    <w:p w14:paraId="1107A9C1" w14:textId="77777777" w:rsidR="001219F5" w:rsidRPr="004D3188" w:rsidRDefault="00051400" w:rsidP="00EE07B8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rofessional Wetland Scientist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 xml:space="preserve">Society of Wetland Scientists      </w:t>
      </w:r>
      <w:r>
        <w:rPr>
          <w:rFonts w:ascii="Times New Roman" w:hAnsi="Times New Roman" w:cs="Times New Roman"/>
          <w:sz w:val="22"/>
          <w:szCs w:val="22"/>
        </w:rPr>
        <w:tab/>
      </w:r>
      <w:r w:rsidR="001219F5" w:rsidRPr="004D3188">
        <w:rPr>
          <w:rFonts w:ascii="Times New Roman" w:hAnsi="Times New Roman" w:cs="Times New Roman"/>
          <w:sz w:val="22"/>
          <w:szCs w:val="22"/>
        </w:rPr>
        <w:t>1995-</w:t>
      </w:r>
      <w:r w:rsidR="00A92D23">
        <w:rPr>
          <w:rFonts w:ascii="Times New Roman" w:hAnsi="Times New Roman" w:cs="Times New Roman"/>
          <w:sz w:val="22"/>
          <w:szCs w:val="22"/>
        </w:rPr>
        <w:t>2011</w:t>
      </w:r>
    </w:p>
    <w:p w14:paraId="612638E0" w14:textId="77777777" w:rsidR="002B596D" w:rsidRDefault="001219F5" w:rsidP="00192DAA">
      <w:pPr>
        <w:pStyle w:val="PlainText"/>
        <w:rPr>
          <w:rFonts w:ascii="Times New Roman" w:hAnsi="Times New Roman" w:cs="Times New Roman"/>
          <w:sz w:val="22"/>
          <w:szCs w:val="22"/>
        </w:rPr>
      </w:pPr>
      <w:r w:rsidRPr="004D3188">
        <w:rPr>
          <w:rFonts w:ascii="Times New Roman" w:hAnsi="Times New Roman" w:cs="Times New Roman"/>
          <w:sz w:val="22"/>
          <w:szCs w:val="22"/>
        </w:rPr>
        <w:t>Senior Ecologist</w:t>
      </w:r>
      <w:r w:rsidR="00051400">
        <w:rPr>
          <w:rFonts w:ascii="Times New Roman" w:hAnsi="Times New Roman" w:cs="Times New Roman"/>
          <w:sz w:val="22"/>
          <w:szCs w:val="22"/>
        </w:rPr>
        <w:tab/>
      </w:r>
      <w:r w:rsidR="00051400">
        <w:rPr>
          <w:rFonts w:ascii="Times New Roman" w:hAnsi="Times New Roman" w:cs="Times New Roman"/>
          <w:sz w:val="22"/>
          <w:szCs w:val="22"/>
        </w:rPr>
        <w:tab/>
      </w:r>
      <w:r w:rsidR="00051400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 xml:space="preserve">Ecological Society of America      </w:t>
      </w:r>
      <w:r w:rsidR="00051400">
        <w:rPr>
          <w:rFonts w:ascii="Times New Roman" w:hAnsi="Times New Roman" w:cs="Times New Roman"/>
          <w:sz w:val="22"/>
          <w:szCs w:val="22"/>
        </w:rPr>
        <w:tab/>
      </w:r>
      <w:r w:rsidRPr="004D3188">
        <w:rPr>
          <w:rFonts w:ascii="Times New Roman" w:hAnsi="Times New Roman" w:cs="Times New Roman"/>
          <w:sz w:val="22"/>
          <w:szCs w:val="22"/>
        </w:rPr>
        <w:t>2001-</w:t>
      </w:r>
      <w:r w:rsidR="002B596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2FEDF9D0" w14:textId="77777777" w:rsidR="005A22BA" w:rsidRDefault="005A22BA" w:rsidP="00192DAA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0F3DEA9E" w14:textId="77777777" w:rsidR="00F8654E" w:rsidRDefault="00F8654E" w:rsidP="00192DAA">
      <w:pPr>
        <w:pStyle w:val="PlainText"/>
        <w:rPr>
          <w:rFonts w:ascii="Times New Roman" w:hAnsi="Times New Roman" w:cs="Times New Roman"/>
          <w:b/>
          <w:sz w:val="22"/>
          <w:szCs w:val="22"/>
        </w:rPr>
      </w:pPr>
    </w:p>
    <w:p w14:paraId="579567D1" w14:textId="58B06553" w:rsidR="005A22BA" w:rsidRPr="005A22BA" w:rsidRDefault="005A22BA" w:rsidP="00192DAA">
      <w:pPr>
        <w:pStyle w:val="PlainText"/>
        <w:rPr>
          <w:rFonts w:ascii="Times New Roman" w:hAnsi="Times New Roman" w:cs="Times New Roman"/>
          <w:b/>
          <w:sz w:val="22"/>
          <w:szCs w:val="22"/>
        </w:rPr>
      </w:pPr>
      <w:r w:rsidRPr="005A22BA">
        <w:rPr>
          <w:rFonts w:ascii="Times New Roman" w:hAnsi="Times New Roman" w:cs="Times New Roman"/>
          <w:b/>
          <w:sz w:val="22"/>
          <w:szCs w:val="22"/>
        </w:rPr>
        <w:t>References:</w:t>
      </w:r>
    </w:p>
    <w:p w14:paraId="40C1AFEF" w14:textId="02ED375B" w:rsidR="008D0320" w:rsidRPr="005E2D40" w:rsidRDefault="005A22BA" w:rsidP="00192DAA">
      <w:pPr>
        <w:pStyle w:val="Plain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rovided upon request</w:t>
      </w:r>
    </w:p>
    <w:sectPr w:rsidR="008D0320" w:rsidRPr="005E2D40" w:rsidSect="001220DB">
      <w:footerReference w:type="default" r:id="rId8"/>
      <w:pgSz w:w="12240" w:h="15840"/>
      <w:pgMar w:top="1440" w:right="1170" w:bottom="1440" w:left="15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87AA54" w14:textId="77777777" w:rsidR="003160C2" w:rsidRDefault="003160C2" w:rsidP="00567F8B">
      <w:pPr>
        <w:spacing w:after="0" w:line="240" w:lineRule="auto"/>
      </w:pPr>
      <w:r>
        <w:separator/>
      </w:r>
    </w:p>
  </w:endnote>
  <w:endnote w:type="continuationSeparator" w:id="0">
    <w:p w14:paraId="7489468F" w14:textId="77777777" w:rsidR="003160C2" w:rsidRDefault="003160C2" w:rsidP="00567F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826879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411B59" w14:textId="4ADA3BD6" w:rsidR="00783086" w:rsidRDefault="0078308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29C8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34BECD85" w14:textId="0A90DDD2" w:rsidR="00783086" w:rsidRDefault="007830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93A159" w14:textId="77777777" w:rsidR="003160C2" w:rsidRDefault="003160C2" w:rsidP="00567F8B">
      <w:pPr>
        <w:spacing w:after="0" w:line="240" w:lineRule="auto"/>
      </w:pPr>
      <w:r>
        <w:separator/>
      </w:r>
    </w:p>
  </w:footnote>
  <w:footnote w:type="continuationSeparator" w:id="0">
    <w:p w14:paraId="2918502A" w14:textId="77777777" w:rsidR="003160C2" w:rsidRDefault="003160C2" w:rsidP="00567F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32E6B"/>
    <w:multiLevelType w:val="hybridMultilevel"/>
    <w:tmpl w:val="6EDC684C"/>
    <w:lvl w:ilvl="0" w:tplc="EB2697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245D1"/>
    <w:multiLevelType w:val="hybridMultilevel"/>
    <w:tmpl w:val="516C3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24575E"/>
    <w:multiLevelType w:val="hybridMultilevel"/>
    <w:tmpl w:val="DF647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FB0089"/>
    <w:multiLevelType w:val="hybridMultilevel"/>
    <w:tmpl w:val="442CB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90BF4"/>
    <w:multiLevelType w:val="hybridMultilevel"/>
    <w:tmpl w:val="94B0AD3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526A785D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55196041"/>
    <w:multiLevelType w:val="hybridMultilevel"/>
    <w:tmpl w:val="F446E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D15F21"/>
    <w:multiLevelType w:val="hybridMultilevel"/>
    <w:tmpl w:val="0ED2F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E37B11"/>
    <w:multiLevelType w:val="hybridMultilevel"/>
    <w:tmpl w:val="3ACAB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5"/>
  </w:num>
  <w:num w:numId="5">
    <w:abstractNumId w:val="8"/>
  </w:num>
  <w:num w:numId="6">
    <w:abstractNumId w:val="1"/>
  </w:num>
  <w:num w:numId="7">
    <w:abstractNumId w:val="7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tTQ3sTAxNTIwMzJW0lEKTi0uzszPAykwMqkFAGbLNPYtAAAA"/>
  </w:docVars>
  <w:rsids>
    <w:rsidRoot w:val="005C34AB"/>
    <w:rsid w:val="000010DC"/>
    <w:rsid w:val="00007592"/>
    <w:rsid w:val="00007937"/>
    <w:rsid w:val="00016DB3"/>
    <w:rsid w:val="00017D77"/>
    <w:rsid w:val="000313A3"/>
    <w:rsid w:val="00031D6C"/>
    <w:rsid w:val="00034724"/>
    <w:rsid w:val="00035A7A"/>
    <w:rsid w:val="000407A6"/>
    <w:rsid w:val="00041EA5"/>
    <w:rsid w:val="00047466"/>
    <w:rsid w:val="00051400"/>
    <w:rsid w:val="00054D34"/>
    <w:rsid w:val="0005534E"/>
    <w:rsid w:val="00056BE1"/>
    <w:rsid w:val="0005790D"/>
    <w:rsid w:val="00062F13"/>
    <w:rsid w:val="0006744C"/>
    <w:rsid w:val="000702B3"/>
    <w:rsid w:val="00072E8B"/>
    <w:rsid w:val="000745FD"/>
    <w:rsid w:val="00082965"/>
    <w:rsid w:val="00084657"/>
    <w:rsid w:val="00090E37"/>
    <w:rsid w:val="00097DF3"/>
    <w:rsid w:val="000A03E3"/>
    <w:rsid w:val="000A3076"/>
    <w:rsid w:val="000A3138"/>
    <w:rsid w:val="000A3A4C"/>
    <w:rsid w:val="000B0982"/>
    <w:rsid w:val="000B10E9"/>
    <w:rsid w:val="000B22BF"/>
    <w:rsid w:val="000B22C8"/>
    <w:rsid w:val="000B30DA"/>
    <w:rsid w:val="000B4132"/>
    <w:rsid w:val="000B41B6"/>
    <w:rsid w:val="000B7C9B"/>
    <w:rsid w:val="000C1F79"/>
    <w:rsid w:val="000D2F90"/>
    <w:rsid w:val="000D35EA"/>
    <w:rsid w:val="000E15CC"/>
    <w:rsid w:val="000E388F"/>
    <w:rsid w:val="000E6B6B"/>
    <w:rsid w:val="0011241B"/>
    <w:rsid w:val="00113297"/>
    <w:rsid w:val="00116B28"/>
    <w:rsid w:val="00117F75"/>
    <w:rsid w:val="001219F5"/>
    <w:rsid w:val="00121B21"/>
    <w:rsid w:val="001220DB"/>
    <w:rsid w:val="00122B69"/>
    <w:rsid w:val="00123955"/>
    <w:rsid w:val="00124AAF"/>
    <w:rsid w:val="001273A4"/>
    <w:rsid w:val="00130B2A"/>
    <w:rsid w:val="00133AA1"/>
    <w:rsid w:val="00140D41"/>
    <w:rsid w:val="00141F97"/>
    <w:rsid w:val="00155663"/>
    <w:rsid w:val="001572D3"/>
    <w:rsid w:val="00162FAD"/>
    <w:rsid w:val="00164673"/>
    <w:rsid w:val="001665AA"/>
    <w:rsid w:val="00173C5A"/>
    <w:rsid w:val="00180403"/>
    <w:rsid w:val="00192DAA"/>
    <w:rsid w:val="001A2007"/>
    <w:rsid w:val="001A3B54"/>
    <w:rsid w:val="001A4090"/>
    <w:rsid w:val="001A5907"/>
    <w:rsid w:val="001B3C1B"/>
    <w:rsid w:val="001B7132"/>
    <w:rsid w:val="001B7D2C"/>
    <w:rsid w:val="001C0466"/>
    <w:rsid w:val="001C1F65"/>
    <w:rsid w:val="001C2AE0"/>
    <w:rsid w:val="001C2E81"/>
    <w:rsid w:val="001C7C1C"/>
    <w:rsid w:val="001D0A3A"/>
    <w:rsid w:val="001D2E2A"/>
    <w:rsid w:val="001D30A8"/>
    <w:rsid w:val="001D3F2E"/>
    <w:rsid w:val="001D47FD"/>
    <w:rsid w:val="001D6047"/>
    <w:rsid w:val="001D6AF4"/>
    <w:rsid w:val="001D6BB5"/>
    <w:rsid w:val="001E7217"/>
    <w:rsid w:val="001F1EA6"/>
    <w:rsid w:val="001F35B3"/>
    <w:rsid w:val="001F4D75"/>
    <w:rsid w:val="001F52AB"/>
    <w:rsid w:val="002040FE"/>
    <w:rsid w:val="002053BA"/>
    <w:rsid w:val="00206361"/>
    <w:rsid w:val="002107E4"/>
    <w:rsid w:val="00216CCF"/>
    <w:rsid w:val="00216E92"/>
    <w:rsid w:val="002179E8"/>
    <w:rsid w:val="00220049"/>
    <w:rsid w:val="00220AF0"/>
    <w:rsid w:val="002218FF"/>
    <w:rsid w:val="002239C5"/>
    <w:rsid w:val="00226168"/>
    <w:rsid w:val="0022659B"/>
    <w:rsid w:val="00233721"/>
    <w:rsid w:val="00236092"/>
    <w:rsid w:val="0023704B"/>
    <w:rsid w:val="00240545"/>
    <w:rsid w:val="00241953"/>
    <w:rsid w:val="00246548"/>
    <w:rsid w:val="00252155"/>
    <w:rsid w:val="002561FA"/>
    <w:rsid w:val="0025795C"/>
    <w:rsid w:val="0026007B"/>
    <w:rsid w:val="002603CF"/>
    <w:rsid w:val="00265887"/>
    <w:rsid w:val="00266874"/>
    <w:rsid w:val="00266B25"/>
    <w:rsid w:val="00271E0B"/>
    <w:rsid w:val="00272184"/>
    <w:rsid w:val="0027366E"/>
    <w:rsid w:val="00277792"/>
    <w:rsid w:val="002863E7"/>
    <w:rsid w:val="002925F0"/>
    <w:rsid w:val="00292788"/>
    <w:rsid w:val="002935C9"/>
    <w:rsid w:val="00293B86"/>
    <w:rsid w:val="002A2F8B"/>
    <w:rsid w:val="002A7EFA"/>
    <w:rsid w:val="002B1872"/>
    <w:rsid w:val="002B2EDB"/>
    <w:rsid w:val="002B596D"/>
    <w:rsid w:val="002C0EF7"/>
    <w:rsid w:val="002D286C"/>
    <w:rsid w:val="002D3D23"/>
    <w:rsid w:val="002D3F87"/>
    <w:rsid w:val="002D6802"/>
    <w:rsid w:val="002D7445"/>
    <w:rsid w:val="002E50D9"/>
    <w:rsid w:val="002E55A0"/>
    <w:rsid w:val="002E6567"/>
    <w:rsid w:val="002E6F7A"/>
    <w:rsid w:val="002F23E2"/>
    <w:rsid w:val="002F3F43"/>
    <w:rsid w:val="0030198F"/>
    <w:rsid w:val="00302F61"/>
    <w:rsid w:val="0030480D"/>
    <w:rsid w:val="00305275"/>
    <w:rsid w:val="003100E4"/>
    <w:rsid w:val="00314667"/>
    <w:rsid w:val="003160C2"/>
    <w:rsid w:val="00317E65"/>
    <w:rsid w:val="0032025D"/>
    <w:rsid w:val="003251BD"/>
    <w:rsid w:val="00331260"/>
    <w:rsid w:val="003331DA"/>
    <w:rsid w:val="0033343C"/>
    <w:rsid w:val="00335ED3"/>
    <w:rsid w:val="003403FA"/>
    <w:rsid w:val="00342952"/>
    <w:rsid w:val="0034731E"/>
    <w:rsid w:val="00351A09"/>
    <w:rsid w:val="00352176"/>
    <w:rsid w:val="00353555"/>
    <w:rsid w:val="00356EFB"/>
    <w:rsid w:val="00357DF5"/>
    <w:rsid w:val="00371305"/>
    <w:rsid w:val="00381015"/>
    <w:rsid w:val="00381D48"/>
    <w:rsid w:val="00383029"/>
    <w:rsid w:val="00390C0E"/>
    <w:rsid w:val="00390E5F"/>
    <w:rsid w:val="00392F36"/>
    <w:rsid w:val="003948D8"/>
    <w:rsid w:val="003A269F"/>
    <w:rsid w:val="003A26F5"/>
    <w:rsid w:val="003A2965"/>
    <w:rsid w:val="003A76BC"/>
    <w:rsid w:val="003B0C3E"/>
    <w:rsid w:val="003B38F7"/>
    <w:rsid w:val="003B54C3"/>
    <w:rsid w:val="003B6664"/>
    <w:rsid w:val="003C0400"/>
    <w:rsid w:val="003C4A68"/>
    <w:rsid w:val="003D08A6"/>
    <w:rsid w:val="003D1808"/>
    <w:rsid w:val="003D1C16"/>
    <w:rsid w:val="003D20C3"/>
    <w:rsid w:val="003D30BC"/>
    <w:rsid w:val="003E0367"/>
    <w:rsid w:val="003E0E46"/>
    <w:rsid w:val="003E240F"/>
    <w:rsid w:val="003E2DF0"/>
    <w:rsid w:val="003E38CA"/>
    <w:rsid w:val="003E5E8B"/>
    <w:rsid w:val="003F3556"/>
    <w:rsid w:val="003F6778"/>
    <w:rsid w:val="003F743D"/>
    <w:rsid w:val="00401C6F"/>
    <w:rsid w:val="0040214A"/>
    <w:rsid w:val="004029A6"/>
    <w:rsid w:val="00405D0C"/>
    <w:rsid w:val="0040606C"/>
    <w:rsid w:val="00410228"/>
    <w:rsid w:val="004110A7"/>
    <w:rsid w:val="00412B81"/>
    <w:rsid w:val="0041406E"/>
    <w:rsid w:val="004170A3"/>
    <w:rsid w:val="0041734C"/>
    <w:rsid w:val="00424101"/>
    <w:rsid w:val="00426264"/>
    <w:rsid w:val="00426554"/>
    <w:rsid w:val="004322CB"/>
    <w:rsid w:val="0043441B"/>
    <w:rsid w:val="004350F1"/>
    <w:rsid w:val="004377B1"/>
    <w:rsid w:val="0044315E"/>
    <w:rsid w:val="004453FA"/>
    <w:rsid w:val="00447BF4"/>
    <w:rsid w:val="0045226E"/>
    <w:rsid w:val="00453606"/>
    <w:rsid w:val="00454A25"/>
    <w:rsid w:val="00454C1A"/>
    <w:rsid w:val="00454ECD"/>
    <w:rsid w:val="00461033"/>
    <w:rsid w:val="004620C5"/>
    <w:rsid w:val="00462536"/>
    <w:rsid w:val="00471D6A"/>
    <w:rsid w:val="0047489B"/>
    <w:rsid w:val="00474DBD"/>
    <w:rsid w:val="004806AB"/>
    <w:rsid w:val="00480732"/>
    <w:rsid w:val="00485BD3"/>
    <w:rsid w:val="004873DE"/>
    <w:rsid w:val="00487510"/>
    <w:rsid w:val="00490F66"/>
    <w:rsid w:val="0049164B"/>
    <w:rsid w:val="004A1301"/>
    <w:rsid w:val="004A1E20"/>
    <w:rsid w:val="004B5EEC"/>
    <w:rsid w:val="004B6FA0"/>
    <w:rsid w:val="004B707F"/>
    <w:rsid w:val="004B708F"/>
    <w:rsid w:val="004C07C0"/>
    <w:rsid w:val="004C1E40"/>
    <w:rsid w:val="004C5514"/>
    <w:rsid w:val="004D305A"/>
    <w:rsid w:val="004D3188"/>
    <w:rsid w:val="004D6D40"/>
    <w:rsid w:val="004D75B8"/>
    <w:rsid w:val="004E00D4"/>
    <w:rsid w:val="004E555A"/>
    <w:rsid w:val="004E6356"/>
    <w:rsid w:val="004E75E9"/>
    <w:rsid w:val="004F0EFA"/>
    <w:rsid w:val="004F0F0A"/>
    <w:rsid w:val="004F30F8"/>
    <w:rsid w:val="004F4745"/>
    <w:rsid w:val="00502916"/>
    <w:rsid w:val="00503B09"/>
    <w:rsid w:val="0050456B"/>
    <w:rsid w:val="0050470E"/>
    <w:rsid w:val="00510977"/>
    <w:rsid w:val="00514705"/>
    <w:rsid w:val="0051639C"/>
    <w:rsid w:val="00520235"/>
    <w:rsid w:val="005237EF"/>
    <w:rsid w:val="00525859"/>
    <w:rsid w:val="00530431"/>
    <w:rsid w:val="00530750"/>
    <w:rsid w:val="00530FC3"/>
    <w:rsid w:val="00532C42"/>
    <w:rsid w:val="00536CEF"/>
    <w:rsid w:val="00547B05"/>
    <w:rsid w:val="00553307"/>
    <w:rsid w:val="00556A41"/>
    <w:rsid w:val="005607B9"/>
    <w:rsid w:val="00563C2C"/>
    <w:rsid w:val="00567F8B"/>
    <w:rsid w:val="00576E3C"/>
    <w:rsid w:val="0057769C"/>
    <w:rsid w:val="00577833"/>
    <w:rsid w:val="005817CD"/>
    <w:rsid w:val="005928FD"/>
    <w:rsid w:val="0059673E"/>
    <w:rsid w:val="005A0054"/>
    <w:rsid w:val="005A22BA"/>
    <w:rsid w:val="005A3349"/>
    <w:rsid w:val="005A4574"/>
    <w:rsid w:val="005A56CA"/>
    <w:rsid w:val="005A6D54"/>
    <w:rsid w:val="005B1690"/>
    <w:rsid w:val="005B2049"/>
    <w:rsid w:val="005B23A9"/>
    <w:rsid w:val="005B3710"/>
    <w:rsid w:val="005B3DB9"/>
    <w:rsid w:val="005B5805"/>
    <w:rsid w:val="005B6122"/>
    <w:rsid w:val="005B7C02"/>
    <w:rsid w:val="005C34AB"/>
    <w:rsid w:val="005C568D"/>
    <w:rsid w:val="005C73CA"/>
    <w:rsid w:val="005C77BB"/>
    <w:rsid w:val="005D07C2"/>
    <w:rsid w:val="005D0978"/>
    <w:rsid w:val="005E2D40"/>
    <w:rsid w:val="005E2E41"/>
    <w:rsid w:val="005E68DF"/>
    <w:rsid w:val="005E7B0C"/>
    <w:rsid w:val="005F01BB"/>
    <w:rsid w:val="005F1C79"/>
    <w:rsid w:val="005F30F8"/>
    <w:rsid w:val="005F4D5E"/>
    <w:rsid w:val="005F5CEF"/>
    <w:rsid w:val="005F7361"/>
    <w:rsid w:val="006009BC"/>
    <w:rsid w:val="00604D41"/>
    <w:rsid w:val="00607784"/>
    <w:rsid w:val="00611F3E"/>
    <w:rsid w:val="00612FD6"/>
    <w:rsid w:val="00614880"/>
    <w:rsid w:val="0061634A"/>
    <w:rsid w:val="00616445"/>
    <w:rsid w:val="0061681A"/>
    <w:rsid w:val="00617CDF"/>
    <w:rsid w:val="00625463"/>
    <w:rsid w:val="006304AB"/>
    <w:rsid w:val="006308F5"/>
    <w:rsid w:val="00633183"/>
    <w:rsid w:val="00635E79"/>
    <w:rsid w:val="006371D7"/>
    <w:rsid w:val="00637784"/>
    <w:rsid w:val="00641324"/>
    <w:rsid w:val="006437E2"/>
    <w:rsid w:val="00644C49"/>
    <w:rsid w:val="006452F8"/>
    <w:rsid w:val="00652275"/>
    <w:rsid w:val="00660A8B"/>
    <w:rsid w:val="006625DB"/>
    <w:rsid w:val="006643E3"/>
    <w:rsid w:val="0066567C"/>
    <w:rsid w:val="00665689"/>
    <w:rsid w:val="0066704B"/>
    <w:rsid w:val="00671B81"/>
    <w:rsid w:val="00672192"/>
    <w:rsid w:val="00673480"/>
    <w:rsid w:val="00674328"/>
    <w:rsid w:val="00681071"/>
    <w:rsid w:val="00682F39"/>
    <w:rsid w:val="00686105"/>
    <w:rsid w:val="00687C62"/>
    <w:rsid w:val="006940C1"/>
    <w:rsid w:val="006957C1"/>
    <w:rsid w:val="006A0DD3"/>
    <w:rsid w:val="006A2C8A"/>
    <w:rsid w:val="006A7036"/>
    <w:rsid w:val="006B1655"/>
    <w:rsid w:val="006B6BC6"/>
    <w:rsid w:val="006C0732"/>
    <w:rsid w:val="006C264B"/>
    <w:rsid w:val="006C3C46"/>
    <w:rsid w:val="006D623A"/>
    <w:rsid w:val="006E2239"/>
    <w:rsid w:val="006E6543"/>
    <w:rsid w:val="006E6BD3"/>
    <w:rsid w:val="006F216B"/>
    <w:rsid w:val="006F2E34"/>
    <w:rsid w:val="00701398"/>
    <w:rsid w:val="007022DB"/>
    <w:rsid w:val="00705479"/>
    <w:rsid w:val="0071160C"/>
    <w:rsid w:val="00713946"/>
    <w:rsid w:val="00721502"/>
    <w:rsid w:val="00723C83"/>
    <w:rsid w:val="00727934"/>
    <w:rsid w:val="00730A5D"/>
    <w:rsid w:val="00740DFD"/>
    <w:rsid w:val="00742ED3"/>
    <w:rsid w:val="007463E3"/>
    <w:rsid w:val="0074692F"/>
    <w:rsid w:val="007473FD"/>
    <w:rsid w:val="00751AF5"/>
    <w:rsid w:val="007528CF"/>
    <w:rsid w:val="00754C37"/>
    <w:rsid w:val="00761273"/>
    <w:rsid w:val="00761B15"/>
    <w:rsid w:val="00783086"/>
    <w:rsid w:val="00784DEC"/>
    <w:rsid w:val="007851A7"/>
    <w:rsid w:val="0078742A"/>
    <w:rsid w:val="00797239"/>
    <w:rsid w:val="007A04DA"/>
    <w:rsid w:val="007A111E"/>
    <w:rsid w:val="007A3E14"/>
    <w:rsid w:val="007A5DB3"/>
    <w:rsid w:val="007A7A38"/>
    <w:rsid w:val="007B03D4"/>
    <w:rsid w:val="007B10E0"/>
    <w:rsid w:val="007B3D56"/>
    <w:rsid w:val="007B72B0"/>
    <w:rsid w:val="007C0BCC"/>
    <w:rsid w:val="007D1746"/>
    <w:rsid w:val="007D4B99"/>
    <w:rsid w:val="007D4BD3"/>
    <w:rsid w:val="007E3796"/>
    <w:rsid w:val="007E4180"/>
    <w:rsid w:val="007E4338"/>
    <w:rsid w:val="007E6DBD"/>
    <w:rsid w:val="007F0DCB"/>
    <w:rsid w:val="007F3BF4"/>
    <w:rsid w:val="007F3C0F"/>
    <w:rsid w:val="007F603D"/>
    <w:rsid w:val="008026B3"/>
    <w:rsid w:val="00803B7F"/>
    <w:rsid w:val="00804C5F"/>
    <w:rsid w:val="0080564C"/>
    <w:rsid w:val="00810D2C"/>
    <w:rsid w:val="00813336"/>
    <w:rsid w:val="008143F9"/>
    <w:rsid w:val="00820234"/>
    <w:rsid w:val="00821690"/>
    <w:rsid w:val="0082250E"/>
    <w:rsid w:val="00823305"/>
    <w:rsid w:val="00841466"/>
    <w:rsid w:val="00842945"/>
    <w:rsid w:val="00843EC5"/>
    <w:rsid w:val="00851056"/>
    <w:rsid w:val="0085205F"/>
    <w:rsid w:val="00861731"/>
    <w:rsid w:val="00863A2E"/>
    <w:rsid w:val="00863AE0"/>
    <w:rsid w:val="00865FE6"/>
    <w:rsid w:val="008662BE"/>
    <w:rsid w:val="008755F1"/>
    <w:rsid w:val="00880F61"/>
    <w:rsid w:val="00881EAE"/>
    <w:rsid w:val="008863F9"/>
    <w:rsid w:val="008873D3"/>
    <w:rsid w:val="00887C70"/>
    <w:rsid w:val="008903BD"/>
    <w:rsid w:val="00893AFA"/>
    <w:rsid w:val="00896F53"/>
    <w:rsid w:val="00897972"/>
    <w:rsid w:val="008A4C26"/>
    <w:rsid w:val="008A58D9"/>
    <w:rsid w:val="008B173B"/>
    <w:rsid w:val="008B433C"/>
    <w:rsid w:val="008B63CA"/>
    <w:rsid w:val="008C040A"/>
    <w:rsid w:val="008C2A4F"/>
    <w:rsid w:val="008C426D"/>
    <w:rsid w:val="008C5972"/>
    <w:rsid w:val="008D0320"/>
    <w:rsid w:val="008D48D7"/>
    <w:rsid w:val="008D6800"/>
    <w:rsid w:val="008D6E23"/>
    <w:rsid w:val="008D744B"/>
    <w:rsid w:val="008E008B"/>
    <w:rsid w:val="008E4503"/>
    <w:rsid w:val="008E4C51"/>
    <w:rsid w:val="008E4E40"/>
    <w:rsid w:val="008F00D1"/>
    <w:rsid w:val="008F21FA"/>
    <w:rsid w:val="008F2331"/>
    <w:rsid w:val="008F2877"/>
    <w:rsid w:val="008F752C"/>
    <w:rsid w:val="00902538"/>
    <w:rsid w:val="009028D8"/>
    <w:rsid w:val="00912CD1"/>
    <w:rsid w:val="009131D4"/>
    <w:rsid w:val="00914747"/>
    <w:rsid w:val="0092191D"/>
    <w:rsid w:val="009229BD"/>
    <w:rsid w:val="00922BCC"/>
    <w:rsid w:val="00922FBF"/>
    <w:rsid w:val="0092392D"/>
    <w:rsid w:val="0092552E"/>
    <w:rsid w:val="00930456"/>
    <w:rsid w:val="00933656"/>
    <w:rsid w:val="00935E4A"/>
    <w:rsid w:val="00940197"/>
    <w:rsid w:val="00942C71"/>
    <w:rsid w:val="0096105D"/>
    <w:rsid w:val="00964A13"/>
    <w:rsid w:val="00964E5A"/>
    <w:rsid w:val="00966635"/>
    <w:rsid w:val="00972E1E"/>
    <w:rsid w:val="00975DE5"/>
    <w:rsid w:val="009777F5"/>
    <w:rsid w:val="00982327"/>
    <w:rsid w:val="009850ED"/>
    <w:rsid w:val="00985EE3"/>
    <w:rsid w:val="00992422"/>
    <w:rsid w:val="00992AD3"/>
    <w:rsid w:val="00994440"/>
    <w:rsid w:val="0099466C"/>
    <w:rsid w:val="009968F6"/>
    <w:rsid w:val="00997414"/>
    <w:rsid w:val="009A5130"/>
    <w:rsid w:val="009A6135"/>
    <w:rsid w:val="009A7047"/>
    <w:rsid w:val="009B0E7D"/>
    <w:rsid w:val="009B462A"/>
    <w:rsid w:val="009B68FC"/>
    <w:rsid w:val="009C0AC9"/>
    <w:rsid w:val="009C195E"/>
    <w:rsid w:val="009C267F"/>
    <w:rsid w:val="009C5533"/>
    <w:rsid w:val="009C6187"/>
    <w:rsid w:val="009C6356"/>
    <w:rsid w:val="009D450E"/>
    <w:rsid w:val="009D4607"/>
    <w:rsid w:val="009D4C4B"/>
    <w:rsid w:val="009E6A23"/>
    <w:rsid w:val="009E6AC8"/>
    <w:rsid w:val="009E6BA8"/>
    <w:rsid w:val="009F1E59"/>
    <w:rsid w:val="009F4F90"/>
    <w:rsid w:val="009F66F4"/>
    <w:rsid w:val="00A01F41"/>
    <w:rsid w:val="00A06E29"/>
    <w:rsid w:val="00A07374"/>
    <w:rsid w:val="00A14FA6"/>
    <w:rsid w:val="00A15033"/>
    <w:rsid w:val="00A21286"/>
    <w:rsid w:val="00A222A0"/>
    <w:rsid w:val="00A235C2"/>
    <w:rsid w:val="00A256E7"/>
    <w:rsid w:val="00A27170"/>
    <w:rsid w:val="00A31523"/>
    <w:rsid w:val="00A31BD5"/>
    <w:rsid w:val="00A3461A"/>
    <w:rsid w:val="00A358AB"/>
    <w:rsid w:val="00A42BEA"/>
    <w:rsid w:val="00A42C27"/>
    <w:rsid w:val="00A50866"/>
    <w:rsid w:val="00A5173F"/>
    <w:rsid w:val="00A51895"/>
    <w:rsid w:val="00A524EB"/>
    <w:rsid w:val="00A62A85"/>
    <w:rsid w:val="00A67FC5"/>
    <w:rsid w:val="00A75EE8"/>
    <w:rsid w:val="00A92D23"/>
    <w:rsid w:val="00A9483A"/>
    <w:rsid w:val="00A976D8"/>
    <w:rsid w:val="00AA18BC"/>
    <w:rsid w:val="00AA4B59"/>
    <w:rsid w:val="00AA4F3B"/>
    <w:rsid w:val="00AA7619"/>
    <w:rsid w:val="00AB0491"/>
    <w:rsid w:val="00AB12A3"/>
    <w:rsid w:val="00AB2529"/>
    <w:rsid w:val="00AB3AB5"/>
    <w:rsid w:val="00AB52D2"/>
    <w:rsid w:val="00AC070F"/>
    <w:rsid w:val="00AC16F4"/>
    <w:rsid w:val="00AC1999"/>
    <w:rsid w:val="00AC1ADF"/>
    <w:rsid w:val="00AC2734"/>
    <w:rsid w:val="00AC27B3"/>
    <w:rsid w:val="00AC4498"/>
    <w:rsid w:val="00AC63DA"/>
    <w:rsid w:val="00AC724E"/>
    <w:rsid w:val="00AD1B20"/>
    <w:rsid w:val="00AD2F5A"/>
    <w:rsid w:val="00AD7B31"/>
    <w:rsid w:val="00AE115D"/>
    <w:rsid w:val="00AE2EAC"/>
    <w:rsid w:val="00AE6FA7"/>
    <w:rsid w:val="00AF1BC1"/>
    <w:rsid w:val="00AF54C2"/>
    <w:rsid w:val="00AF54F9"/>
    <w:rsid w:val="00AF60F9"/>
    <w:rsid w:val="00AF795C"/>
    <w:rsid w:val="00B0589B"/>
    <w:rsid w:val="00B13A81"/>
    <w:rsid w:val="00B14305"/>
    <w:rsid w:val="00B15DD1"/>
    <w:rsid w:val="00B178D5"/>
    <w:rsid w:val="00B21F73"/>
    <w:rsid w:val="00B22AED"/>
    <w:rsid w:val="00B231CC"/>
    <w:rsid w:val="00B23F9F"/>
    <w:rsid w:val="00B2505D"/>
    <w:rsid w:val="00B36A39"/>
    <w:rsid w:val="00B45372"/>
    <w:rsid w:val="00B51392"/>
    <w:rsid w:val="00B55AFA"/>
    <w:rsid w:val="00B569AF"/>
    <w:rsid w:val="00B60393"/>
    <w:rsid w:val="00B62376"/>
    <w:rsid w:val="00B666F2"/>
    <w:rsid w:val="00B70427"/>
    <w:rsid w:val="00B72EE1"/>
    <w:rsid w:val="00B75A93"/>
    <w:rsid w:val="00B76359"/>
    <w:rsid w:val="00B76549"/>
    <w:rsid w:val="00B77465"/>
    <w:rsid w:val="00B777E3"/>
    <w:rsid w:val="00B8319A"/>
    <w:rsid w:val="00B91772"/>
    <w:rsid w:val="00B92EE4"/>
    <w:rsid w:val="00B95758"/>
    <w:rsid w:val="00B962A9"/>
    <w:rsid w:val="00BA2FD3"/>
    <w:rsid w:val="00BA3425"/>
    <w:rsid w:val="00BB5E55"/>
    <w:rsid w:val="00BC2F2A"/>
    <w:rsid w:val="00BC366B"/>
    <w:rsid w:val="00BC3AAA"/>
    <w:rsid w:val="00BC5D4F"/>
    <w:rsid w:val="00BD0377"/>
    <w:rsid w:val="00BD48C4"/>
    <w:rsid w:val="00BE55A1"/>
    <w:rsid w:val="00BE6E1E"/>
    <w:rsid w:val="00BF0754"/>
    <w:rsid w:val="00BF2283"/>
    <w:rsid w:val="00BF544E"/>
    <w:rsid w:val="00BF6015"/>
    <w:rsid w:val="00C03824"/>
    <w:rsid w:val="00C042D6"/>
    <w:rsid w:val="00C06029"/>
    <w:rsid w:val="00C12F9C"/>
    <w:rsid w:val="00C13D79"/>
    <w:rsid w:val="00C175F8"/>
    <w:rsid w:val="00C210D1"/>
    <w:rsid w:val="00C23C26"/>
    <w:rsid w:val="00C34FE8"/>
    <w:rsid w:val="00C353E7"/>
    <w:rsid w:val="00C35C89"/>
    <w:rsid w:val="00C40610"/>
    <w:rsid w:val="00C438B1"/>
    <w:rsid w:val="00C501A9"/>
    <w:rsid w:val="00C51BCC"/>
    <w:rsid w:val="00C53C3A"/>
    <w:rsid w:val="00C548E5"/>
    <w:rsid w:val="00C55234"/>
    <w:rsid w:val="00C56947"/>
    <w:rsid w:val="00C57F73"/>
    <w:rsid w:val="00C62C6B"/>
    <w:rsid w:val="00C65B28"/>
    <w:rsid w:val="00C67ECD"/>
    <w:rsid w:val="00C67F5E"/>
    <w:rsid w:val="00C732D3"/>
    <w:rsid w:val="00C819E1"/>
    <w:rsid w:val="00C81A50"/>
    <w:rsid w:val="00C8276C"/>
    <w:rsid w:val="00C83AB6"/>
    <w:rsid w:val="00C86512"/>
    <w:rsid w:val="00C9121F"/>
    <w:rsid w:val="00C92E78"/>
    <w:rsid w:val="00C93A8E"/>
    <w:rsid w:val="00C9565E"/>
    <w:rsid w:val="00C961CC"/>
    <w:rsid w:val="00C96430"/>
    <w:rsid w:val="00C96CA3"/>
    <w:rsid w:val="00CA0BB9"/>
    <w:rsid w:val="00CA1D55"/>
    <w:rsid w:val="00CA2549"/>
    <w:rsid w:val="00CA3307"/>
    <w:rsid w:val="00CA5FD7"/>
    <w:rsid w:val="00CA7F67"/>
    <w:rsid w:val="00CB6A12"/>
    <w:rsid w:val="00CB6ECB"/>
    <w:rsid w:val="00CB7A60"/>
    <w:rsid w:val="00CC2005"/>
    <w:rsid w:val="00CC5B45"/>
    <w:rsid w:val="00CC5FCB"/>
    <w:rsid w:val="00CC6E5C"/>
    <w:rsid w:val="00CC6FA9"/>
    <w:rsid w:val="00CD0678"/>
    <w:rsid w:val="00CD1FB1"/>
    <w:rsid w:val="00CD2C1E"/>
    <w:rsid w:val="00CE441B"/>
    <w:rsid w:val="00CE706F"/>
    <w:rsid w:val="00CF1204"/>
    <w:rsid w:val="00CF596E"/>
    <w:rsid w:val="00CF62D9"/>
    <w:rsid w:val="00D0002D"/>
    <w:rsid w:val="00D04C13"/>
    <w:rsid w:val="00D04C79"/>
    <w:rsid w:val="00D04E2B"/>
    <w:rsid w:val="00D129C8"/>
    <w:rsid w:val="00D15AE8"/>
    <w:rsid w:val="00D17049"/>
    <w:rsid w:val="00D20078"/>
    <w:rsid w:val="00D20E3A"/>
    <w:rsid w:val="00D2367E"/>
    <w:rsid w:val="00D270F0"/>
    <w:rsid w:val="00D319AB"/>
    <w:rsid w:val="00D32B9A"/>
    <w:rsid w:val="00D331F3"/>
    <w:rsid w:val="00D33957"/>
    <w:rsid w:val="00D55BA5"/>
    <w:rsid w:val="00D5791F"/>
    <w:rsid w:val="00D60950"/>
    <w:rsid w:val="00D61E91"/>
    <w:rsid w:val="00D63442"/>
    <w:rsid w:val="00D64DA9"/>
    <w:rsid w:val="00D64F7C"/>
    <w:rsid w:val="00D660EA"/>
    <w:rsid w:val="00D70D84"/>
    <w:rsid w:val="00D76F0C"/>
    <w:rsid w:val="00D81827"/>
    <w:rsid w:val="00D833CA"/>
    <w:rsid w:val="00D835A2"/>
    <w:rsid w:val="00D85FFF"/>
    <w:rsid w:val="00D86619"/>
    <w:rsid w:val="00D87373"/>
    <w:rsid w:val="00D87C40"/>
    <w:rsid w:val="00D87F1A"/>
    <w:rsid w:val="00D9572C"/>
    <w:rsid w:val="00D95D68"/>
    <w:rsid w:val="00DA10AC"/>
    <w:rsid w:val="00DA17B2"/>
    <w:rsid w:val="00DA39F5"/>
    <w:rsid w:val="00DA476E"/>
    <w:rsid w:val="00DA5DD4"/>
    <w:rsid w:val="00DA6F0E"/>
    <w:rsid w:val="00DC139D"/>
    <w:rsid w:val="00DC2D81"/>
    <w:rsid w:val="00DD2CD9"/>
    <w:rsid w:val="00DD38C6"/>
    <w:rsid w:val="00DE0CCD"/>
    <w:rsid w:val="00DE1580"/>
    <w:rsid w:val="00DE507F"/>
    <w:rsid w:val="00DE562B"/>
    <w:rsid w:val="00DE58BC"/>
    <w:rsid w:val="00DE6291"/>
    <w:rsid w:val="00DE7EFD"/>
    <w:rsid w:val="00E071A7"/>
    <w:rsid w:val="00E156A0"/>
    <w:rsid w:val="00E16B46"/>
    <w:rsid w:val="00E20FCA"/>
    <w:rsid w:val="00E2401A"/>
    <w:rsid w:val="00E360BB"/>
    <w:rsid w:val="00E3622C"/>
    <w:rsid w:val="00E41000"/>
    <w:rsid w:val="00E50C76"/>
    <w:rsid w:val="00E54F02"/>
    <w:rsid w:val="00E55DA9"/>
    <w:rsid w:val="00E563F5"/>
    <w:rsid w:val="00E60E98"/>
    <w:rsid w:val="00E61E14"/>
    <w:rsid w:val="00E63D77"/>
    <w:rsid w:val="00E64995"/>
    <w:rsid w:val="00E651B0"/>
    <w:rsid w:val="00E65DAF"/>
    <w:rsid w:val="00E71BA1"/>
    <w:rsid w:val="00E74D55"/>
    <w:rsid w:val="00E80A5F"/>
    <w:rsid w:val="00E823CA"/>
    <w:rsid w:val="00E8416E"/>
    <w:rsid w:val="00E91BFF"/>
    <w:rsid w:val="00EA1E0D"/>
    <w:rsid w:val="00EA3841"/>
    <w:rsid w:val="00EA6B1C"/>
    <w:rsid w:val="00EA7C61"/>
    <w:rsid w:val="00EB0398"/>
    <w:rsid w:val="00EB6C0D"/>
    <w:rsid w:val="00EC4F05"/>
    <w:rsid w:val="00EC5637"/>
    <w:rsid w:val="00ED3E24"/>
    <w:rsid w:val="00ED7BAB"/>
    <w:rsid w:val="00EE07B8"/>
    <w:rsid w:val="00EE2DF7"/>
    <w:rsid w:val="00EE6F38"/>
    <w:rsid w:val="00EF0479"/>
    <w:rsid w:val="00EF0B54"/>
    <w:rsid w:val="00EF2BC1"/>
    <w:rsid w:val="00EF2CD8"/>
    <w:rsid w:val="00EF5D70"/>
    <w:rsid w:val="00EF6EFE"/>
    <w:rsid w:val="00EF7BAB"/>
    <w:rsid w:val="00F01CBA"/>
    <w:rsid w:val="00F077E5"/>
    <w:rsid w:val="00F10094"/>
    <w:rsid w:val="00F105C6"/>
    <w:rsid w:val="00F12314"/>
    <w:rsid w:val="00F12D99"/>
    <w:rsid w:val="00F15B4D"/>
    <w:rsid w:val="00F21258"/>
    <w:rsid w:val="00F212BF"/>
    <w:rsid w:val="00F225B5"/>
    <w:rsid w:val="00F22FF8"/>
    <w:rsid w:val="00F263DB"/>
    <w:rsid w:val="00F26651"/>
    <w:rsid w:val="00F30907"/>
    <w:rsid w:val="00F34C62"/>
    <w:rsid w:val="00F405A9"/>
    <w:rsid w:val="00F41905"/>
    <w:rsid w:val="00F437CB"/>
    <w:rsid w:val="00F43AA2"/>
    <w:rsid w:val="00F5345F"/>
    <w:rsid w:val="00F57D08"/>
    <w:rsid w:val="00F620D4"/>
    <w:rsid w:val="00F62406"/>
    <w:rsid w:val="00F63EEE"/>
    <w:rsid w:val="00F66430"/>
    <w:rsid w:val="00F718FA"/>
    <w:rsid w:val="00F7419D"/>
    <w:rsid w:val="00F762F9"/>
    <w:rsid w:val="00F8654E"/>
    <w:rsid w:val="00F869EF"/>
    <w:rsid w:val="00F91101"/>
    <w:rsid w:val="00F91591"/>
    <w:rsid w:val="00F94259"/>
    <w:rsid w:val="00F97277"/>
    <w:rsid w:val="00FA1594"/>
    <w:rsid w:val="00FA3C9D"/>
    <w:rsid w:val="00FA76AF"/>
    <w:rsid w:val="00FA7D51"/>
    <w:rsid w:val="00FB53FA"/>
    <w:rsid w:val="00FC1D5D"/>
    <w:rsid w:val="00FC37DA"/>
    <w:rsid w:val="00FC3F0E"/>
    <w:rsid w:val="00FC63CC"/>
    <w:rsid w:val="00FD0D9A"/>
    <w:rsid w:val="00FD38ED"/>
    <w:rsid w:val="00FD3DBE"/>
    <w:rsid w:val="00FD56C4"/>
    <w:rsid w:val="00FD60BB"/>
    <w:rsid w:val="00FD6100"/>
    <w:rsid w:val="00FE025F"/>
    <w:rsid w:val="00FE4F95"/>
    <w:rsid w:val="00FE698A"/>
    <w:rsid w:val="00FF0CEE"/>
    <w:rsid w:val="00FF44E4"/>
    <w:rsid w:val="00FF5615"/>
    <w:rsid w:val="00FF6D7F"/>
    <w:rsid w:val="00FF7A14"/>
    <w:rsid w:val="32320DCB"/>
    <w:rsid w:val="7F136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992A33"/>
  <w15:docId w15:val="{697DC40F-84AA-4A6C-B179-16E807A04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4814FD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814FD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567F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F8B"/>
  </w:style>
  <w:style w:type="paragraph" w:styleId="Footer">
    <w:name w:val="footer"/>
    <w:basedOn w:val="Normal"/>
    <w:link w:val="FooterChar"/>
    <w:uiPriority w:val="99"/>
    <w:unhideWhenUsed/>
    <w:rsid w:val="00567F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F8B"/>
  </w:style>
  <w:style w:type="paragraph" w:styleId="BalloonText">
    <w:name w:val="Balloon Text"/>
    <w:basedOn w:val="Normal"/>
    <w:link w:val="BalloonTextChar"/>
    <w:uiPriority w:val="99"/>
    <w:semiHidden/>
    <w:unhideWhenUsed/>
    <w:rsid w:val="00EF5D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D7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40D41"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351A0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61D762-3A0C-4D83-875B-7D7D2A059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8</Pages>
  <Words>12054</Words>
  <Characters>68712</Characters>
  <Application>Microsoft Office Word</Application>
  <DocSecurity>0</DocSecurity>
  <Lines>572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su</Company>
  <LinksUpToDate>false</LinksUpToDate>
  <CharactersWithSpaces>80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les Andrew Cole</dc:creator>
  <cp:lastModifiedBy>Cole, Charles Andrew</cp:lastModifiedBy>
  <cp:revision>13</cp:revision>
  <cp:lastPrinted>2010-07-15T14:56:00Z</cp:lastPrinted>
  <dcterms:created xsi:type="dcterms:W3CDTF">2018-07-21T19:30:00Z</dcterms:created>
  <dcterms:modified xsi:type="dcterms:W3CDTF">2018-08-23T14:23:00Z</dcterms:modified>
</cp:coreProperties>
</file>